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A58A5A" w14:textId="1F131804" w:rsidR="005E066D" w:rsidRDefault="007C4422" w:rsidP="005E066D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B60C423" wp14:editId="043C1D60">
                <wp:simplePos x="0" y="0"/>
                <wp:positionH relativeFrom="column">
                  <wp:posOffset>485775</wp:posOffset>
                </wp:positionH>
                <wp:positionV relativeFrom="paragraph">
                  <wp:posOffset>219075</wp:posOffset>
                </wp:positionV>
                <wp:extent cx="1638300" cy="2030095"/>
                <wp:effectExtent l="57150" t="19050" r="57150" b="71310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8300" cy="2030095"/>
                        </a:xfrm>
                        <a:prstGeom prst="rect">
                          <a:avLst/>
                        </a:prstGeom>
                        <a:blipFill dpi="0"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  <a:effectLst>
                          <a:outerShdw blurRad="44450" dist="27940" dir="5400000" algn="ctr">
                            <a:srgbClr val="000000">
                              <a:alpha val="32000"/>
                            </a:srgbClr>
                          </a:outerShdw>
                          <a:reflection blurRad="6350" stA="52000" endA="300" endPos="35000" dir="5400000" sy="-100000" algn="bl" rotWithShape="0"/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6E5863" id="Rectangle 21" o:spid="_x0000_s1026" style="position:absolute;margin-left:38.25pt;margin-top:17.25pt;width:129pt;height:159.8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" stroked="f" strokeweight="2pt">
                <v:fill r:id="rId7" o:title="" recolor="t" rotate="t" type="frame"/>
                <v:shadow on="t" color="black" opacity="20971f" offset="0,2.2pt"/>
              </v:rect>
            </w:pict>
          </mc:Fallback>
        </mc:AlternateContent>
      </w:r>
      <w:r w:rsidR="005E066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882E89" wp14:editId="3A2A885C">
                <wp:simplePos x="0" y="0"/>
                <wp:positionH relativeFrom="column">
                  <wp:posOffset>-161925</wp:posOffset>
                </wp:positionH>
                <wp:positionV relativeFrom="paragraph">
                  <wp:posOffset>14605</wp:posOffset>
                </wp:positionV>
                <wp:extent cx="2774315" cy="10824845"/>
                <wp:effectExtent l="0" t="0" r="6985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74315" cy="10824845"/>
                        </a:xfrm>
                        <a:prstGeom prst="rect">
                          <a:avLst/>
                        </a:prstGeom>
                        <a:solidFill>
                          <a:srgbClr val="1F1F1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5B006E" id="Rectangle 1" o:spid="_x0000_s1026" style="position:absolute;margin-left:-12.75pt;margin-top:1.15pt;width:218.45pt;height:852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" fillcolor="#1f1f1f" stroked="f" strokeweight="2pt"/>
            </w:pict>
          </mc:Fallback>
        </mc:AlternateContent>
      </w:r>
      <w:r w:rsidR="005E066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A1CF4EC" wp14:editId="63ECAFD0">
                <wp:simplePos x="0" y="0"/>
                <wp:positionH relativeFrom="column">
                  <wp:posOffset>2610465</wp:posOffset>
                </wp:positionH>
                <wp:positionV relativeFrom="paragraph">
                  <wp:posOffset>-73742</wp:posOffset>
                </wp:positionV>
                <wp:extent cx="5062220" cy="10913807"/>
                <wp:effectExtent l="0" t="0" r="24130" b="2095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62220" cy="10913807"/>
                        </a:xfrm>
                        <a:prstGeom prst="rect">
                          <a:avLst/>
                        </a:prstGeom>
                        <a:solidFill>
                          <a:srgbClr val="D6D6DE"/>
                        </a:solidFill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rect w14:anchorId="4688A3F7" id="Rectangle 2" o:spid="_x0000_s1026" style="position:absolute;margin-left:205.55pt;margin-top:-5.8pt;width:398.6pt;height:859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" fillcolor="#d6d6de" strokecolor="#4f81bd [3204]" strokeweight="2pt"/>
            </w:pict>
          </mc:Fallback>
        </mc:AlternateContent>
      </w:r>
    </w:p>
    <w:p w14:paraId="46B94668" w14:textId="22EA3EDB" w:rsidR="005E066D" w:rsidRDefault="00933A9C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CDE125F" wp14:editId="7D9E1202">
                <wp:simplePos x="0" y="0"/>
                <wp:positionH relativeFrom="column">
                  <wp:posOffset>2857500</wp:posOffset>
                </wp:positionH>
                <wp:positionV relativeFrom="paragraph">
                  <wp:posOffset>10160</wp:posOffset>
                </wp:positionV>
                <wp:extent cx="4467225" cy="116205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7225" cy="1162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7FB9BC" w14:textId="0509F8C0" w:rsidR="005E066D" w:rsidRPr="002C0B93" w:rsidRDefault="005E066D" w:rsidP="005E066D">
                            <w:pPr>
                              <w:rPr>
                                <w:rFonts w:ascii="Bernard MT Condensed" w:hAnsi="Bernard MT Condensed"/>
                                <w:color w:val="1F497D" w:themeColor="text2"/>
                                <w:sz w:val="60"/>
                                <w:szCs w:val="60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2C0B93">
                              <w:rPr>
                                <w:rFonts w:ascii="Bernard MT Condensed" w:hAnsi="Bernard MT Condensed"/>
                                <w:color w:val="1F497D" w:themeColor="text2"/>
                                <w:sz w:val="60"/>
                                <w:szCs w:val="60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REEHARI S</w:t>
                            </w:r>
                          </w:p>
                          <w:p w14:paraId="6A988176" w14:textId="1B583393" w:rsidR="00933A9C" w:rsidRPr="002C0B93" w:rsidRDefault="00087846" w:rsidP="005E066D">
                            <w:pPr>
                              <w:rPr>
                                <w:rFonts w:ascii="Bernard MT Condensed" w:hAnsi="Bernard MT Condensed"/>
                                <w:color w:val="1F497D" w:themeColor="text2"/>
                                <w:sz w:val="40"/>
                                <w:szCs w:val="40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2C0B93">
                              <w:rPr>
                                <w:rFonts w:ascii="Bernard MT Condensed" w:hAnsi="Bernard MT Condensed"/>
                                <w:color w:val="1F497D" w:themeColor="text2"/>
                                <w:sz w:val="40"/>
                                <w:szCs w:val="40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ESEARCH SCHOLAR</w:t>
                            </w:r>
                          </w:p>
                          <w:p w14:paraId="507A35E9" w14:textId="455CCC05" w:rsidR="00933A9C" w:rsidRPr="002C0B93" w:rsidRDefault="00933A9C" w:rsidP="00933A9C">
                            <w:pPr>
                              <w:jc w:val="both"/>
                              <w:rPr>
                                <w:rFonts w:ascii="Bernard MT Condensed" w:hAnsi="Bernard MT Condensed"/>
                                <w:color w:val="1F497D" w:themeColor="text2"/>
                                <w:sz w:val="40"/>
                                <w:szCs w:val="40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2C0B93">
                              <w:rPr>
                                <w:rFonts w:ascii="Bernard MT Condensed" w:hAnsi="Bernard MT Condensed"/>
                                <w:color w:val="1F497D" w:themeColor="text2"/>
                                <w:sz w:val="40"/>
                                <w:szCs w:val="40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DE125F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25pt;margin-top:.8pt;width:351.75pt;height:91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" filled="f" stroked="f" strokeweight=".5pt">
                <v:textbox>
                  <w:txbxContent>
                    <w:p w14:paraId="777FB9BC" w14:textId="0509F8C0" w:rsidR="005E066D" w:rsidRPr="002C0B93" w:rsidRDefault="005E066D" w:rsidP="005E066D">
                      <w:pPr>
                        <w:rPr>
                          <w:rFonts w:ascii="Bernard MT Condensed" w:hAnsi="Bernard MT Condensed"/>
                          <w:color w:val="1F497D" w:themeColor="text2"/>
                          <w:sz w:val="60"/>
                          <w:szCs w:val="60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2C0B93">
                        <w:rPr>
                          <w:rFonts w:ascii="Bernard MT Condensed" w:hAnsi="Bernard MT Condensed"/>
                          <w:color w:val="1F497D" w:themeColor="text2"/>
                          <w:sz w:val="60"/>
                          <w:szCs w:val="60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REEHARI S</w:t>
                      </w:r>
                    </w:p>
                    <w:p w14:paraId="6A988176" w14:textId="1B583393" w:rsidR="00933A9C" w:rsidRPr="002C0B93" w:rsidRDefault="00087846" w:rsidP="005E066D">
                      <w:pPr>
                        <w:rPr>
                          <w:rFonts w:ascii="Bernard MT Condensed" w:hAnsi="Bernard MT Condensed"/>
                          <w:color w:val="1F497D" w:themeColor="text2"/>
                          <w:sz w:val="40"/>
                          <w:szCs w:val="40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2C0B93">
                        <w:rPr>
                          <w:rFonts w:ascii="Bernard MT Condensed" w:hAnsi="Bernard MT Condensed"/>
                          <w:color w:val="1F497D" w:themeColor="text2"/>
                          <w:sz w:val="40"/>
                          <w:szCs w:val="40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ESEARCH SCHOLAR</w:t>
                      </w:r>
                    </w:p>
                    <w:p w14:paraId="507A35E9" w14:textId="455CCC05" w:rsidR="00933A9C" w:rsidRPr="002C0B93" w:rsidRDefault="00933A9C" w:rsidP="00933A9C">
                      <w:pPr>
                        <w:jc w:val="both"/>
                        <w:rPr>
                          <w:rFonts w:ascii="Bernard MT Condensed" w:hAnsi="Bernard MT Condensed"/>
                          <w:color w:val="1F497D" w:themeColor="text2"/>
                          <w:sz w:val="40"/>
                          <w:szCs w:val="40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2C0B93">
                        <w:rPr>
                          <w:rFonts w:ascii="Bernard MT Condensed" w:hAnsi="Bernard MT Condensed"/>
                          <w:color w:val="1F497D" w:themeColor="text2"/>
                          <w:sz w:val="40"/>
                          <w:szCs w:val="40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4CCEE7F6" w14:textId="3494F54B" w:rsidR="005E066D" w:rsidRDefault="005E066D"/>
    <w:p w14:paraId="38A5A80D" w14:textId="05954A8C" w:rsidR="005E066D" w:rsidRDefault="005E066D"/>
    <w:p w14:paraId="462CD2D7" w14:textId="3A8D1244" w:rsidR="005E066D" w:rsidRDefault="00087846">
      <w:r>
        <w:rPr>
          <w:rFonts w:ascii="Bernard MT Condensed"/>
          <w:noProof/>
          <w:sz w:val="40"/>
          <w:lang w:val="en-IN" w:eastAsia="en-IN"/>
        </w:rPr>
        <mc:AlternateContent>
          <mc:Choice Requires="wps">
            <w:drawing>
              <wp:anchor distT="0" distB="0" distL="114300" distR="114300" simplePos="0" relativeHeight="251905024" behindDoc="0" locked="0" layoutInCell="1" allowOverlap="1" wp14:anchorId="7932AC25" wp14:editId="07128218">
                <wp:simplePos x="0" y="0"/>
                <wp:positionH relativeFrom="column">
                  <wp:posOffset>2771775</wp:posOffset>
                </wp:positionH>
                <wp:positionV relativeFrom="paragraph">
                  <wp:posOffset>50800</wp:posOffset>
                </wp:positionV>
                <wp:extent cx="4486275" cy="1095375"/>
                <wp:effectExtent l="19050" t="0" r="0" b="66675"/>
                <wp:wrapNone/>
                <wp:docPr id="171" name="Text Box 1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86275" cy="1095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>
                          <a:outerShdw blurRad="50800" dist="38100" dir="8100000" algn="tr" rotWithShape="0">
                            <a:prstClr val="black">
                              <a:alpha val="40000"/>
                            </a:prst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765C5D" w14:textId="45EB4393" w:rsidR="00087846" w:rsidRPr="002C0B93" w:rsidRDefault="00087846" w:rsidP="00087846">
                            <w:pPr>
                              <w:spacing w:before="271"/>
                              <w:rPr>
                                <w:rFonts w:ascii="Bernard MT Condensed"/>
                                <w:color w:val="1D1B11" w:themeColor="background2" w:themeShade="1A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2C0B93">
                              <w:rPr>
                                <w:rFonts w:ascii="Bernard MT Condensed"/>
                                <w:color w:val="1D1B11" w:themeColor="background2" w:themeShade="1A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@ Centre for Sustainable Technologies, </w:t>
                            </w:r>
                            <w:r w:rsidR="009C7E3E">
                              <w:rPr>
                                <w:rFonts w:ascii="Bernard MT Condensed"/>
                                <w:color w:val="1D1B11" w:themeColor="background2" w:themeShade="1A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Belfast </w:t>
                            </w:r>
                            <w:r w:rsidRPr="002C0B93">
                              <w:rPr>
                                <w:rFonts w:ascii="Bernard MT Condensed"/>
                                <w:color w:val="1D1B11" w:themeColor="background2" w:themeShade="1A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chool of Architecture and the Built Environment, ULSTER UNIVERSITY</w:t>
                            </w:r>
                          </w:p>
                          <w:p w14:paraId="17C22B70" w14:textId="77777777" w:rsidR="00087846" w:rsidRPr="002C0B93" w:rsidRDefault="00087846" w:rsidP="00087846">
                            <w:pPr>
                              <w:rPr>
                                <w:color w:val="1D1B11" w:themeColor="background2" w:themeShade="1A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32AC25" id="Text Box 121" o:spid="_x0000_s1027" type="#_x0000_t202" style="position:absolute;margin-left:218.25pt;margin-top:4pt;width:353.25pt;height:86.25pt;z-index:251905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" filled="f" stroked="f">
                <v:shadow on="t" color="black" opacity="26214f" origin=".5,-.5" offset="-.74836mm,.74836mm"/>
                <v:textbox>
                  <w:txbxContent>
                    <w:p w14:paraId="40765C5D" w14:textId="45EB4393" w:rsidR="00087846" w:rsidRPr="002C0B93" w:rsidRDefault="00087846" w:rsidP="00087846">
                      <w:pPr>
                        <w:spacing w:before="271"/>
                        <w:rPr>
                          <w:rFonts w:ascii="Bernard MT Condensed"/>
                          <w:color w:val="1D1B11" w:themeColor="background2" w:themeShade="1A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2C0B93">
                        <w:rPr>
                          <w:rFonts w:ascii="Bernard MT Condensed"/>
                          <w:color w:val="1D1B11" w:themeColor="background2" w:themeShade="1A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@ Centre for Sustainable Technologies, </w:t>
                      </w:r>
                      <w:r w:rsidR="009C7E3E">
                        <w:rPr>
                          <w:rFonts w:ascii="Bernard MT Condensed"/>
                          <w:color w:val="1D1B11" w:themeColor="background2" w:themeShade="1A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Belfast </w:t>
                      </w:r>
                      <w:r w:rsidRPr="002C0B93">
                        <w:rPr>
                          <w:rFonts w:ascii="Bernard MT Condensed"/>
                          <w:color w:val="1D1B11" w:themeColor="background2" w:themeShade="1A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chool of Architecture and the Built Environment, ULSTER UNIVERSITY</w:t>
                      </w:r>
                    </w:p>
                    <w:p w14:paraId="17C22B70" w14:textId="77777777" w:rsidR="00087846" w:rsidRPr="002C0B93" w:rsidRDefault="00087846" w:rsidP="00087846">
                      <w:pPr>
                        <w:rPr>
                          <w:color w:val="1D1B11" w:themeColor="background2" w:themeShade="1A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0A14CF6" w14:textId="4EB69917" w:rsidR="005E066D" w:rsidRDefault="005E066D"/>
    <w:p w14:paraId="07123E74" w14:textId="6EEB1BB3" w:rsidR="005E066D" w:rsidRDefault="005E066D"/>
    <w:p w14:paraId="61F2ADBF" w14:textId="089D1747" w:rsidR="005E066D" w:rsidRDefault="007C4422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010E60FD" wp14:editId="12EC64AC">
                <wp:simplePos x="0" y="0"/>
                <wp:positionH relativeFrom="column">
                  <wp:posOffset>2618740</wp:posOffset>
                </wp:positionH>
                <wp:positionV relativeFrom="paragraph">
                  <wp:posOffset>182245</wp:posOffset>
                </wp:positionV>
                <wp:extent cx="2860675" cy="584200"/>
                <wp:effectExtent l="0" t="0" r="0" b="635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60675" cy="584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176A07" w14:textId="77777777" w:rsidR="00FB059F" w:rsidRPr="00154BB8" w:rsidRDefault="00FB059F" w:rsidP="00FB059F">
                            <w:pPr>
                              <w:rPr>
                                <w:rFonts w:ascii="Rockwell Condensed" w:hAnsi="Rockwell Condensed"/>
                                <w:b/>
                                <w:sz w:val="30"/>
                                <w:szCs w:val="30"/>
                              </w:rPr>
                            </w:pPr>
                            <w:r w:rsidRPr="00154BB8">
                              <w:rPr>
                                <w:rFonts w:ascii="Rockwell Condensed" w:hAnsi="Rockwell Condensed"/>
                                <w:b/>
                                <w:sz w:val="30"/>
                                <w:szCs w:val="30"/>
                              </w:rPr>
                              <w:t>SKILLS AND ABILIT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10E60FD" id="Text Box 25" o:spid="_x0000_s1028" type="#_x0000_t202" style="position:absolute;margin-left:206.2pt;margin-top:14.35pt;width:225.25pt;height:46pt;z-index:2517268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" filled="f" stroked="f" strokeweight=".5pt">
                <v:textbox>
                  <w:txbxContent>
                    <w:p w14:paraId="21176A07" w14:textId="77777777" w:rsidR="00FB059F" w:rsidRPr="00154BB8" w:rsidRDefault="00FB059F" w:rsidP="00FB059F">
                      <w:pPr>
                        <w:rPr>
                          <w:rFonts w:ascii="Rockwell Condensed" w:hAnsi="Rockwell Condensed"/>
                          <w:b/>
                          <w:sz w:val="30"/>
                          <w:szCs w:val="30"/>
                        </w:rPr>
                      </w:pPr>
                      <w:r w:rsidRPr="00154BB8">
                        <w:rPr>
                          <w:rFonts w:ascii="Rockwell Condensed" w:hAnsi="Rockwell Condensed"/>
                          <w:b/>
                          <w:sz w:val="30"/>
                          <w:szCs w:val="30"/>
                        </w:rPr>
                        <w:t>SKILLS AND ABILITI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64B5DD1" wp14:editId="165B39BF">
                <wp:simplePos x="0" y="0"/>
                <wp:positionH relativeFrom="column">
                  <wp:posOffset>161925</wp:posOffset>
                </wp:positionH>
                <wp:positionV relativeFrom="paragraph">
                  <wp:posOffset>186055</wp:posOffset>
                </wp:positionV>
                <wp:extent cx="2300605" cy="219075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0605" cy="2190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3CC981" w14:textId="77777777" w:rsidR="005E066D" w:rsidRPr="00154BB8" w:rsidRDefault="005E066D" w:rsidP="005E066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Rockwell Condensed" w:hAnsi="Rockwell Condensed" w:cs="Tahoma"/>
                                <w:b/>
                                <w:color w:val="4F81BD" w:themeColor="accent1"/>
                                <w:sz w:val="28"/>
                                <w:szCs w:val="28"/>
                              </w:rPr>
                            </w:pPr>
                            <w:r w:rsidRPr="00154BB8">
                              <w:rPr>
                                <w:rFonts w:ascii="Rockwell Condensed" w:hAnsi="Rockwell Condensed" w:cs="Tahoma"/>
                                <w:b/>
                                <w:color w:val="4F81BD" w:themeColor="accent1"/>
                                <w:sz w:val="28"/>
                                <w:szCs w:val="28"/>
                              </w:rPr>
                              <w:t>PROFILE</w:t>
                            </w:r>
                          </w:p>
                          <w:p w14:paraId="7C0B01DF" w14:textId="77777777" w:rsidR="005E066D" w:rsidRPr="00154BB8" w:rsidRDefault="005E066D" w:rsidP="005E066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  <w:p w14:paraId="4D53C810" w14:textId="77777777" w:rsidR="005E066D" w:rsidRPr="002A43BF" w:rsidRDefault="005E066D" w:rsidP="002A43B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2A43BF"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  <w:t>Self-motivated, well disciplined, knowledge seeking, thorough and resourceful professional who can harness creativity and utilize sound technical knowledge to come up with solutions for time critical problem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4B5DD1" id="Text Box 16" o:spid="_x0000_s1029" type="#_x0000_t202" style="position:absolute;margin-left:12.75pt;margin-top:14.65pt;width:181.15pt;height:172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" filled="f" stroked="f" strokeweight=".5pt">
                <v:textbox>
                  <w:txbxContent>
                    <w:p w14:paraId="093CC981" w14:textId="77777777" w:rsidR="005E066D" w:rsidRPr="00154BB8" w:rsidRDefault="005E066D" w:rsidP="005E066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Rockwell Condensed" w:hAnsi="Rockwell Condensed" w:cs="Tahoma"/>
                          <w:b/>
                          <w:color w:val="4F81BD" w:themeColor="accent1"/>
                          <w:sz w:val="28"/>
                          <w:szCs w:val="28"/>
                        </w:rPr>
                      </w:pPr>
                      <w:r w:rsidRPr="00154BB8">
                        <w:rPr>
                          <w:rFonts w:ascii="Rockwell Condensed" w:hAnsi="Rockwell Condensed" w:cs="Tahoma"/>
                          <w:b/>
                          <w:color w:val="4F81BD" w:themeColor="accent1"/>
                          <w:sz w:val="28"/>
                          <w:szCs w:val="28"/>
                        </w:rPr>
                        <w:t>PROFILE</w:t>
                      </w:r>
                    </w:p>
                    <w:p w14:paraId="7C0B01DF" w14:textId="77777777" w:rsidR="005E066D" w:rsidRPr="00154BB8" w:rsidRDefault="005E066D" w:rsidP="005E066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Theme="majorHAnsi" w:hAnsiTheme="majorHAnsi" w:cs="Tahoma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  <w:p w14:paraId="4D53C810" w14:textId="77777777" w:rsidR="005E066D" w:rsidRPr="002A43BF" w:rsidRDefault="005E066D" w:rsidP="002A43BF">
                      <w:p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/>
                          <w:color w:val="FFFFFF" w:themeColor="background1"/>
                          <w:sz w:val="24"/>
                          <w:szCs w:val="24"/>
                        </w:rPr>
                      </w:pPr>
                      <w:r w:rsidRPr="002A43BF"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  <w:t>Self-motivated, well disciplined, knowledge seeking, thorough and resourceful professional who can harness creativity and utilize sound technical knowledge to come up with solutions for time critical problems.</w:t>
                      </w:r>
                    </w:p>
                  </w:txbxContent>
                </v:textbox>
              </v:shape>
            </w:pict>
          </mc:Fallback>
        </mc:AlternateContent>
      </w:r>
    </w:p>
    <w:p w14:paraId="36006EC6" w14:textId="14207CA0" w:rsidR="005E066D" w:rsidRDefault="007C4422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13ED05E0" wp14:editId="36FFB4BB">
                <wp:simplePos x="0" y="0"/>
                <wp:positionH relativeFrom="margin">
                  <wp:posOffset>2457450</wp:posOffset>
                </wp:positionH>
                <wp:positionV relativeFrom="paragraph">
                  <wp:posOffset>224790</wp:posOffset>
                </wp:positionV>
                <wp:extent cx="4991100" cy="1924685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91100" cy="19246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6C3ABB" w14:textId="77777777" w:rsidR="00FB059F" w:rsidRPr="000E2280" w:rsidRDefault="00FB059F" w:rsidP="00FB059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theme="minorHAnsi"/>
                                <w:sz w:val="24"/>
                                <w:szCs w:val="24"/>
                              </w:rPr>
                            </w:pPr>
                            <w:r w:rsidRPr="000E2280">
                              <w:rPr>
                                <w:rFonts w:asciiTheme="majorHAnsi" w:hAnsiTheme="majorHAnsi" w:cstheme="minorHAnsi"/>
                                <w:sz w:val="24"/>
                                <w:szCs w:val="24"/>
                              </w:rPr>
                              <w:t>Innovative and confident with high level of communication and team building skills</w:t>
                            </w:r>
                          </w:p>
                          <w:p w14:paraId="4B160494" w14:textId="77777777" w:rsidR="00FB059F" w:rsidRPr="000E2280" w:rsidRDefault="00FB059F" w:rsidP="00FB059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theme="minorHAnsi"/>
                                <w:sz w:val="24"/>
                                <w:szCs w:val="24"/>
                              </w:rPr>
                            </w:pPr>
                            <w:r w:rsidRPr="000E2280">
                              <w:rPr>
                                <w:rFonts w:asciiTheme="majorHAnsi" w:hAnsiTheme="majorHAnsi" w:cstheme="minorHAnsi"/>
                                <w:sz w:val="24"/>
                                <w:szCs w:val="24"/>
                              </w:rPr>
                              <w:t>Ambitious and enthusiastic, able to learn and adapt quickly and provide results under pressure</w:t>
                            </w:r>
                          </w:p>
                          <w:p w14:paraId="26BA8A25" w14:textId="77777777" w:rsidR="00FB059F" w:rsidRPr="000E2280" w:rsidRDefault="00FB059F" w:rsidP="00FB059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theme="minorHAnsi"/>
                                <w:sz w:val="24"/>
                                <w:szCs w:val="24"/>
                              </w:rPr>
                            </w:pPr>
                            <w:r w:rsidRPr="000E2280">
                              <w:rPr>
                                <w:rFonts w:asciiTheme="majorHAnsi" w:hAnsiTheme="majorHAnsi" w:cstheme="minorHAnsi"/>
                                <w:sz w:val="24"/>
                                <w:szCs w:val="24"/>
                              </w:rPr>
                              <w:t>Enthusiastic and technically, I am passionate about managing projects from inception to completion</w:t>
                            </w:r>
                          </w:p>
                          <w:p w14:paraId="5D5261E4" w14:textId="77777777" w:rsidR="00FB059F" w:rsidRPr="000E2280" w:rsidRDefault="00FB059F" w:rsidP="00FB059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theme="minorHAnsi"/>
                                <w:sz w:val="24"/>
                                <w:szCs w:val="24"/>
                              </w:rPr>
                            </w:pPr>
                            <w:r w:rsidRPr="000E2280">
                              <w:rPr>
                                <w:rFonts w:asciiTheme="majorHAnsi" w:hAnsiTheme="majorHAnsi" w:cstheme="minorHAnsi"/>
                                <w:sz w:val="24"/>
                                <w:szCs w:val="24"/>
                              </w:rPr>
                              <w:t>Able to adapt and make adjustments in the ever-changing world, adaptation to new trends, technology, products, and management strateg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ED05E0" id="Text Box 20" o:spid="_x0000_s1030" type="#_x0000_t202" style="position:absolute;margin-left:193.5pt;margin-top:17.7pt;width:393pt;height:151.55pt;z-index:251724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" filled="f" stroked="f" strokeweight=".5pt">
                <v:textbox>
                  <w:txbxContent>
                    <w:p w14:paraId="586C3ABB" w14:textId="77777777" w:rsidR="00FB059F" w:rsidRPr="000E2280" w:rsidRDefault="00FB059F" w:rsidP="00FB059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theme="minorHAnsi"/>
                          <w:sz w:val="24"/>
                          <w:szCs w:val="24"/>
                        </w:rPr>
                      </w:pPr>
                      <w:r w:rsidRPr="000E2280">
                        <w:rPr>
                          <w:rFonts w:asciiTheme="majorHAnsi" w:hAnsiTheme="majorHAnsi" w:cstheme="minorHAnsi"/>
                          <w:sz w:val="24"/>
                          <w:szCs w:val="24"/>
                        </w:rPr>
                        <w:t>Innovative and confident with high level of communication and team building skills</w:t>
                      </w:r>
                    </w:p>
                    <w:p w14:paraId="4B160494" w14:textId="77777777" w:rsidR="00FB059F" w:rsidRPr="000E2280" w:rsidRDefault="00FB059F" w:rsidP="00FB059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theme="minorHAnsi"/>
                          <w:sz w:val="24"/>
                          <w:szCs w:val="24"/>
                        </w:rPr>
                      </w:pPr>
                      <w:r w:rsidRPr="000E2280">
                        <w:rPr>
                          <w:rFonts w:asciiTheme="majorHAnsi" w:hAnsiTheme="majorHAnsi" w:cstheme="minorHAnsi"/>
                          <w:sz w:val="24"/>
                          <w:szCs w:val="24"/>
                        </w:rPr>
                        <w:t>Ambitious and enthusiastic, able to learn and adapt quickly and provide results under pressure</w:t>
                      </w:r>
                    </w:p>
                    <w:p w14:paraId="26BA8A25" w14:textId="77777777" w:rsidR="00FB059F" w:rsidRPr="000E2280" w:rsidRDefault="00FB059F" w:rsidP="00FB059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theme="minorHAnsi"/>
                          <w:sz w:val="24"/>
                          <w:szCs w:val="24"/>
                        </w:rPr>
                      </w:pPr>
                      <w:r w:rsidRPr="000E2280">
                        <w:rPr>
                          <w:rFonts w:asciiTheme="majorHAnsi" w:hAnsiTheme="majorHAnsi" w:cstheme="minorHAnsi"/>
                          <w:sz w:val="24"/>
                          <w:szCs w:val="24"/>
                        </w:rPr>
                        <w:t>Enthusiastic and technically, I am passionate about managing projects from inception to completion</w:t>
                      </w:r>
                    </w:p>
                    <w:p w14:paraId="5D5261E4" w14:textId="77777777" w:rsidR="00FB059F" w:rsidRPr="000E2280" w:rsidRDefault="00FB059F" w:rsidP="00FB059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theme="minorHAnsi"/>
                          <w:sz w:val="24"/>
                          <w:szCs w:val="24"/>
                        </w:rPr>
                      </w:pPr>
                      <w:r w:rsidRPr="000E2280">
                        <w:rPr>
                          <w:rFonts w:asciiTheme="majorHAnsi" w:hAnsiTheme="majorHAnsi" w:cstheme="minorHAnsi"/>
                          <w:sz w:val="24"/>
                          <w:szCs w:val="24"/>
                        </w:rPr>
                        <w:t>Able to adapt and make adjustments in the ever-changing world, adaptation to new trends, technology, products, and management strategi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C0BC751" wp14:editId="00E4D386">
                <wp:simplePos x="0" y="0"/>
                <wp:positionH relativeFrom="column">
                  <wp:posOffset>4581525</wp:posOffset>
                </wp:positionH>
                <wp:positionV relativeFrom="paragraph">
                  <wp:posOffset>24764</wp:posOffset>
                </wp:positionV>
                <wp:extent cx="3005455" cy="9525"/>
                <wp:effectExtent l="19050" t="19050" r="23495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005455" cy="9525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4C4988E1" id="Straight Connector 5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0.75pt,1.95pt" to="597.4pt,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" strokecolor="black [3040]" strokeweight="2.25pt"/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A21B39B" wp14:editId="45409677">
                <wp:simplePos x="0" y="0"/>
                <wp:positionH relativeFrom="column">
                  <wp:posOffset>1066800</wp:posOffset>
                </wp:positionH>
                <wp:positionV relativeFrom="paragraph">
                  <wp:posOffset>24765</wp:posOffset>
                </wp:positionV>
                <wp:extent cx="1514475" cy="9525"/>
                <wp:effectExtent l="19050" t="19050" r="28575" b="28575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14475" cy="9525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49088AEC" id="Straight Connector 17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4pt,1.95pt" to="203.25pt,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" strokecolor="#4579b8 [3044]" strokeweight="2.25pt"/>
            </w:pict>
          </mc:Fallback>
        </mc:AlternateContent>
      </w:r>
    </w:p>
    <w:p w14:paraId="49A67B78" w14:textId="6FCFDB64" w:rsidR="005E066D" w:rsidRDefault="005E066D"/>
    <w:p w14:paraId="12DB86C2" w14:textId="00F77E15" w:rsidR="005E066D" w:rsidRDefault="005E066D"/>
    <w:p w14:paraId="0ACD83FE" w14:textId="4028262E" w:rsidR="005E066D" w:rsidRDefault="005E066D"/>
    <w:p w14:paraId="094D4DA4" w14:textId="0DA9F9B0" w:rsidR="005E066D" w:rsidRDefault="005E066D"/>
    <w:p w14:paraId="75A8400D" w14:textId="1F90BD36" w:rsidR="005E066D" w:rsidRDefault="005E066D"/>
    <w:p w14:paraId="52AE2AC2" w14:textId="72B27ADF" w:rsidR="005E066D" w:rsidRDefault="007C4422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8848EBC" wp14:editId="541F1D78">
                <wp:simplePos x="0" y="0"/>
                <wp:positionH relativeFrom="column">
                  <wp:posOffset>2619375</wp:posOffset>
                </wp:positionH>
                <wp:positionV relativeFrom="paragraph">
                  <wp:posOffset>215265</wp:posOffset>
                </wp:positionV>
                <wp:extent cx="1753235" cy="584200"/>
                <wp:effectExtent l="0" t="0" r="0" b="63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3235" cy="584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8B7122" w14:textId="77777777" w:rsidR="005E066D" w:rsidRPr="00154BB8" w:rsidRDefault="005E066D" w:rsidP="005E066D">
                            <w:pPr>
                              <w:rPr>
                                <w:rFonts w:ascii="Rockwell Condensed" w:hAnsi="Rockwell Condensed"/>
                                <w:b/>
                                <w:sz w:val="30"/>
                                <w:szCs w:val="30"/>
                              </w:rPr>
                            </w:pPr>
                            <w:r w:rsidRPr="00154BB8">
                              <w:rPr>
                                <w:rFonts w:ascii="Rockwell Condensed" w:hAnsi="Rockwell Condensed"/>
                                <w:b/>
                                <w:sz w:val="30"/>
                                <w:szCs w:val="30"/>
                              </w:rPr>
                              <w:t>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848EBC" id="Text Box 4" o:spid="_x0000_s1031" type="#_x0000_t202" style="position:absolute;margin-left:206.25pt;margin-top:16.95pt;width:138.05pt;height:46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" filled="f" stroked="f" strokeweight=".5pt">
                <v:textbox>
                  <w:txbxContent>
                    <w:p w14:paraId="228B7122" w14:textId="77777777" w:rsidR="005E066D" w:rsidRPr="00154BB8" w:rsidRDefault="005E066D" w:rsidP="005E066D">
                      <w:pPr>
                        <w:rPr>
                          <w:rFonts w:ascii="Rockwell Condensed" w:hAnsi="Rockwell Condensed"/>
                          <w:b/>
                          <w:sz w:val="30"/>
                          <w:szCs w:val="30"/>
                        </w:rPr>
                      </w:pPr>
                      <w:r w:rsidRPr="00154BB8">
                        <w:rPr>
                          <w:rFonts w:ascii="Rockwell Condensed" w:hAnsi="Rockwell Condensed"/>
                          <w:b/>
                          <w:sz w:val="30"/>
                          <w:szCs w:val="30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7EAB2E03" w14:textId="48ED5341" w:rsidR="005E066D" w:rsidRDefault="00087846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6BE90F1" wp14:editId="036F44DE">
                <wp:simplePos x="0" y="0"/>
                <wp:positionH relativeFrom="column">
                  <wp:posOffset>3714750</wp:posOffset>
                </wp:positionH>
                <wp:positionV relativeFrom="paragraph">
                  <wp:posOffset>223520</wp:posOffset>
                </wp:positionV>
                <wp:extent cx="157480" cy="204470"/>
                <wp:effectExtent l="0" t="0" r="13970" b="2413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480" cy="204470"/>
                        </a:xfrm>
                        <a:prstGeom prst="ellipse">
                          <a:avLst/>
                        </a:prstGeom>
                        <a:solidFill>
                          <a:schemeClr val="tx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65E7D4E" id="Oval 7" o:spid="_x0000_s1026" style="position:absolute;margin-left:292.5pt;margin-top:17.6pt;width:12.4pt;height:16.1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" fillcolor="#1f497d [3215]" strokecolor="#243f60 [1604]" strokeweight="2pt"/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907072" behindDoc="0" locked="0" layoutInCell="1" allowOverlap="1" wp14:anchorId="77DD48D3" wp14:editId="1EE5AF6A">
                <wp:simplePos x="0" y="0"/>
                <wp:positionH relativeFrom="column">
                  <wp:posOffset>2486024</wp:posOffset>
                </wp:positionH>
                <wp:positionV relativeFrom="paragraph">
                  <wp:posOffset>239395</wp:posOffset>
                </wp:positionV>
                <wp:extent cx="1171575" cy="457200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1575" cy="45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94D0ED" w14:textId="76D6CE73" w:rsidR="00087846" w:rsidRPr="006C1EA7" w:rsidRDefault="00087846" w:rsidP="00087846">
                            <w:pPr>
                              <w:jc w:val="center"/>
                              <w:rPr>
                                <w:rFonts w:asciiTheme="majorHAnsi" w:hAnsiTheme="majorHAnsi" w:cstheme="minorHAns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theme="minorHAnsi"/>
                                <w:b/>
                                <w:sz w:val="24"/>
                                <w:szCs w:val="24"/>
                              </w:rPr>
                              <w:t>2020 - Pres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DD48D3" id="Text Box 11" o:spid="_x0000_s1032" type="#_x0000_t202" style="position:absolute;margin-left:195.75pt;margin-top:18.85pt;width:92.25pt;height:36pt;z-index:251907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" filled="f" stroked="f" strokeweight=".5pt">
                <v:textbox>
                  <w:txbxContent>
                    <w:p w14:paraId="7A94D0ED" w14:textId="76D6CE73" w:rsidR="00087846" w:rsidRPr="006C1EA7" w:rsidRDefault="00087846" w:rsidP="00087846">
                      <w:pPr>
                        <w:jc w:val="center"/>
                        <w:rPr>
                          <w:rFonts w:asciiTheme="majorHAnsi" w:hAnsiTheme="majorHAnsi" w:cstheme="minorHAnsi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theme="minorHAnsi"/>
                          <w:b/>
                          <w:sz w:val="24"/>
                          <w:szCs w:val="24"/>
                        </w:rPr>
                        <w:t>2020 - Presen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30D4D8D" wp14:editId="194EC5E0">
                <wp:simplePos x="0" y="0"/>
                <wp:positionH relativeFrom="page">
                  <wp:posOffset>3933825</wp:posOffset>
                </wp:positionH>
                <wp:positionV relativeFrom="paragraph">
                  <wp:posOffset>172720</wp:posOffset>
                </wp:positionV>
                <wp:extent cx="3516630" cy="561975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16630" cy="5619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B8930C" w14:textId="714E70CF" w:rsidR="00087846" w:rsidRDefault="00087846" w:rsidP="00087846">
                            <w:pPr>
                              <w:spacing w:after="0" w:line="240" w:lineRule="exact"/>
                              <w:jc w:val="both"/>
                              <w:rPr>
                                <w:rFonts w:asciiTheme="majorHAnsi" w:hAnsiTheme="majorHAnsi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  <w:t>PhD</w:t>
                            </w:r>
                          </w:p>
                          <w:p w14:paraId="26360079" w14:textId="7B05545D" w:rsidR="00087846" w:rsidRPr="00087846" w:rsidRDefault="00087846" w:rsidP="00087846">
                            <w:pPr>
                              <w:spacing w:after="0" w:line="240" w:lineRule="exact"/>
                              <w:jc w:val="both"/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University: Ul</w:t>
                            </w:r>
                            <w:r w:rsidRPr="00087846"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ster University</w:t>
                            </w:r>
                          </w:p>
                          <w:p w14:paraId="6C98F857" w14:textId="63AD4A45" w:rsidR="00087846" w:rsidRDefault="00087846" w:rsidP="00087846">
                            <w:pPr>
                              <w:spacing w:after="0" w:line="240" w:lineRule="exact"/>
                              <w:jc w:val="both"/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87846"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Department: Centre for Sustainable Technologies</w:t>
                            </w:r>
                          </w:p>
                          <w:p w14:paraId="0A07323B" w14:textId="77777777" w:rsidR="00087846" w:rsidRPr="00087846" w:rsidRDefault="00087846" w:rsidP="00087846">
                            <w:pPr>
                              <w:spacing w:after="0" w:line="240" w:lineRule="exact"/>
                              <w:jc w:val="both"/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09E81968" w14:textId="77777777" w:rsidR="00087846" w:rsidRDefault="00087846" w:rsidP="00087846">
                            <w:pPr>
                              <w:spacing w:after="0" w:line="240" w:lineRule="exact"/>
                              <w:jc w:val="both"/>
                              <w:rPr>
                                <w:rFonts w:asciiTheme="majorHAnsi" w:hAnsiTheme="majorHAnsi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</w:pPr>
                          </w:p>
                          <w:p w14:paraId="7EEC6725" w14:textId="437C12C0" w:rsidR="005E066D" w:rsidRPr="002A43BF" w:rsidRDefault="005E066D" w:rsidP="00087846">
                            <w:pPr>
                              <w:spacing w:after="0" w:line="240" w:lineRule="exact"/>
                              <w:jc w:val="both"/>
                              <w:rPr>
                                <w:rFonts w:asciiTheme="majorHAnsi" w:hAnsiTheme="majorHAnsi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</w:pPr>
                            <w:r w:rsidRPr="002A43BF">
                              <w:rPr>
                                <w:rFonts w:asciiTheme="majorHAnsi" w:hAnsiTheme="majorHAnsi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  <w:t>MASTER OF TECHNOLOGY IN ENERGY ENGINEERING AND MANAGEMENT</w:t>
                            </w:r>
                          </w:p>
                          <w:p w14:paraId="4E3DE629" w14:textId="33BD9A89" w:rsidR="005E066D" w:rsidRDefault="005E066D" w:rsidP="00087846">
                            <w:pPr>
                              <w:spacing w:after="0" w:line="240" w:lineRule="exact"/>
                              <w:jc w:val="both"/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C6AD2"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UNIVERSITY:</w:t>
                            </w:r>
                            <w:r w:rsidRPr="002A43BF">
                              <w:rPr>
                                <w:rFonts w:asciiTheme="majorHAnsi" w:hAnsiTheme="majorHAnsi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2A43BF"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NATIONAL INSTITUTE OF TECHNOLOGY CALICUT</w:t>
                            </w:r>
                          </w:p>
                          <w:p w14:paraId="0BD93CCE" w14:textId="66962C28" w:rsidR="006C1EA7" w:rsidRDefault="006C1EA7" w:rsidP="000878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exact"/>
                              <w:jc w:val="both"/>
                              <w:rPr>
                                <w:rFonts w:asciiTheme="majorHAnsi" w:hAnsiTheme="majorHAnsi" w:cs="Tahoma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Tahoma"/>
                                <w:b/>
                                <w:sz w:val="24"/>
                                <w:szCs w:val="24"/>
                              </w:rPr>
                              <w:t>Grade:                Distinction</w:t>
                            </w:r>
                          </w:p>
                          <w:p w14:paraId="27FE6B93" w14:textId="000D4D70" w:rsidR="006C1EA7" w:rsidRDefault="006C1EA7" w:rsidP="000878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exact"/>
                              <w:jc w:val="both"/>
                              <w:rPr>
                                <w:rFonts w:asciiTheme="majorHAnsi" w:hAnsiTheme="majorHAnsi" w:cs="Tahoma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Tahoma"/>
                                <w:b/>
                                <w:sz w:val="24"/>
                                <w:szCs w:val="24"/>
                              </w:rPr>
                              <w:t>CGPA:                 8.32/10</w:t>
                            </w:r>
                          </w:p>
                          <w:p w14:paraId="1960759E" w14:textId="77777777" w:rsidR="00087846" w:rsidRDefault="00087846" w:rsidP="000878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exact"/>
                              <w:jc w:val="both"/>
                              <w:rPr>
                                <w:rFonts w:asciiTheme="majorHAnsi" w:hAnsiTheme="majorHAnsi" w:cs="Tahoma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0BDE4766" w14:textId="77777777" w:rsidR="006C1EA7" w:rsidRDefault="006C1EA7" w:rsidP="00087846">
                            <w:pPr>
                              <w:spacing w:after="0" w:line="240" w:lineRule="exact"/>
                              <w:jc w:val="both"/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74E121FE" w14:textId="77777777" w:rsidR="007C4422" w:rsidRPr="00154BB8" w:rsidRDefault="007C4422" w:rsidP="00087846">
                            <w:pPr>
                              <w:spacing w:after="0" w:line="240" w:lineRule="exact"/>
                              <w:jc w:val="both"/>
                              <w:rPr>
                                <w:rFonts w:asciiTheme="majorHAnsi" w:hAnsiTheme="majorHAnsi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</w:pPr>
                            <w:r w:rsidRPr="00154BB8">
                              <w:rPr>
                                <w:rFonts w:asciiTheme="majorHAnsi" w:hAnsiTheme="majorHAnsi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  <w:t xml:space="preserve">BACHELOR OF TECHNOLOGY IN MECHANICAL ENGINEERING </w:t>
                            </w:r>
                          </w:p>
                          <w:p w14:paraId="7BE21677" w14:textId="0F83B5B7" w:rsidR="007C4422" w:rsidRDefault="007C4422" w:rsidP="00087846">
                            <w:pPr>
                              <w:spacing w:after="0" w:line="240" w:lineRule="exact"/>
                              <w:jc w:val="both"/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54BB8"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UNIVERSITY: COCHIN UNIVERSITY OF SCIENCE AND TECHNOLOGY</w:t>
                            </w:r>
                          </w:p>
                          <w:p w14:paraId="664E874F" w14:textId="77777777" w:rsidR="006C1EA7" w:rsidRDefault="006C1EA7" w:rsidP="000878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exact"/>
                              <w:jc w:val="both"/>
                              <w:rPr>
                                <w:rFonts w:asciiTheme="majorHAnsi" w:hAnsiTheme="majorHAnsi" w:cs="Tahoma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Tahoma"/>
                                <w:b/>
                                <w:sz w:val="24"/>
                                <w:szCs w:val="24"/>
                              </w:rPr>
                              <w:t>Grade:                First Class</w:t>
                            </w:r>
                          </w:p>
                          <w:p w14:paraId="6DA9C607" w14:textId="28EF91C1" w:rsidR="006C1EA7" w:rsidRDefault="006C1EA7" w:rsidP="000878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exact"/>
                              <w:jc w:val="both"/>
                              <w:rPr>
                                <w:rFonts w:asciiTheme="majorHAnsi" w:hAnsiTheme="majorHAnsi" w:cs="Tahoma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Tahoma"/>
                                <w:b/>
                                <w:sz w:val="24"/>
                                <w:szCs w:val="24"/>
                              </w:rPr>
                              <w:t>CGPA:                 7.31</w:t>
                            </w:r>
                          </w:p>
                          <w:p w14:paraId="09B74F84" w14:textId="5478CEF3" w:rsidR="006C1EA7" w:rsidRDefault="006C1EA7" w:rsidP="000878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exact"/>
                              <w:jc w:val="both"/>
                              <w:rPr>
                                <w:rFonts w:asciiTheme="majorHAnsi" w:hAnsiTheme="majorHAnsi" w:cs="Tahoma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39A813D3" w14:textId="77777777" w:rsidR="00087846" w:rsidRDefault="00087846" w:rsidP="000878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exact"/>
                              <w:jc w:val="both"/>
                              <w:rPr>
                                <w:rFonts w:asciiTheme="majorHAnsi" w:hAnsiTheme="majorHAnsi" w:cs="Tahoma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213B6C25" w14:textId="77777777" w:rsidR="007C4422" w:rsidRPr="002A43BF" w:rsidRDefault="007C4422" w:rsidP="00087846">
                            <w:pPr>
                              <w:spacing w:after="0" w:line="240" w:lineRule="exact"/>
                              <w:jc w:val="both"/>
                              <w:rPr>
                                <w:rFonts w:asciiTheme="majorHAnsi" w:hAnsiTheme="majorHAnsi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</w:pPr>
                            <w:r w:rsidRPr="002A43BF">
                              <w:rPr>
                                <w:rFonts w:asciiTheme="majorHAnsi" w:hAnsiTheme="majorHAnsi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  <w:t>12</w:t>
                            </w:r>
                            <w:r w:rsidRPr="002A43BF">
                              <w:rPr>
                                <w:rFonts w:asciiTheme="majorHAnsi" w:hAnsiTheme="majorHAnsi"/>
                                <w:b/>
                                <w:color w:val="1F497D" w:themeColor="text2"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Pr="002A43BF">
                              <w:rPr>
                                <w:rFonts w:asciiTheme="majorHAnsi" w:hAnsiTheme="majorHAnsi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  <w:t xml:space="preserve"> INDIAN SCHOOL CERTIFICATE </w:t>
                            </w:r>
                          </w:p>
                          <w:p w14:paraId="7FB084CE" w14:textId="275C3278" w:rsidR="007C4422" w:rsidRDefault="007C4422" w:rsidP="00087846">
                            <w:pPr>
                              <w:spacing w:after="0" w:line="240" w:lineRule="exact"/>
                              <w:jc w:val="both"/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BOARD</w:t>
                            </w:r>
                            <w:r w:rsidRPr="002A43BF"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: COUNCIL FOR THE INDIAN SCHOOL CERTIFICATE EXAMINATIONS</w:t>
                            </w:r>
                          </w:p>
                          <w:p w14:paraId="4C87562A" w14:textId="77777777" w:rsidR="006C1EA7" w:rsidRDefault="006C1EA7" w:rsidP="000878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exact"/>
                              <w:jc w:val="both"/>
                              <w:rPr>
                                <w:rFonts w:asciiTheme="majorHAnsi" w:hAnsiTheme="majorHAnsi" w:cs="Tahoma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Tahoma"/>
                                <w:b/>
                                <w:sz w:val="24"/>
                                <w:szCs w:val="24"/>
                              </w:rPr>
                              <w:t>Grade:                Distinction</w:t>
                            </w:r>
                          </w:p>
                          <w:p w14:paraId="7F015E5F" w14:textId="77777777" w:rsidR="006C1EA7" w:rsidRDefault="006C1EA7" w:rsidP="000878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exact"/>
                              <w:jc w:val="both"/>
                              <w:rPr>
                                <w:rFonts w:asciiTheme="majorHAnsi" w:hAnsiTheme="majorHAnsi" w:cs="Tahoma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Tahoma"/>
                                <w:b/>
                                <w:sz w:val="24"/>
                                <w:szCs w:val="24"/>
                              </w:rPr>
                              <w:t>Percentage:     89.2%</w:t>
                            </w:r>
                          </w:p>
                          <w:p w14:paraId="728E6FE6" w14:textId="29BAFF19" w:rsidR="006C1EA7" w:rsidRDefault="006C1EA7" w:rsidP="000878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exact"/>
                              <w:jc w:val="both"/>
                              <w:rPr>
                                <w:rFonts w:asciiTheme="majorHAnsi" w:hAnsiTheme="majorHAnsi" w:cs="Tahoma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Tahoma"/>
                                <w:b/>
                                <w:sz w:val="24"/>
                                <w:szCs w:val="24"/>
                              </w:rPr>
                              <w:t>2</w:t>
                            </w:r>
                            <w:r w:rsidRPr="00182E3E">
                              <w:rPr>
                                <w:rFonts w:asciiTheme="majorHAnsi" w:hAnsiTheme="majorHAnsi" w:cs="Tahoma"/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nd</w:t>
                            </w:r>
                            <w:r>
                              <w:rPr>
                                <w:rFonts w:asciiTheme="majorHAnsi" w:hAnsiTheme="majorHAnsi" w:cs="Tahoma"/>
                                <w:b/>
                                <w:sz w:val="24"/>
                                <w:szCs w:val="24"/>
                              </w:rPr>
                              <w:t xml:space="preserve"> Rank in School</w:t>
                            </w:r>
                          </w:p>
                          <w:p w14:paraId="05D93C86" w14:textId="77777777" w:rsidR="00087846" w:rsidRDefault="00087846" w:rsidP="000878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exact"/>
                              <w:jc w:val="both"/>
                              <w:rPr>
                                <w:rFonts w:asciiTheme="majorHAnsi" w:hAnsiTheme="majorHAnsi" w:cs="Tahoma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1708ED61" w14:textId="77777777" w:rsidR="006C1EA7" w:rsidRDefault="006C1EA7" w:rsidP="00087846">
                            <w:pPr>
                              <w:spacing w:after="0" w:line="240" w:lineRule="exact"/>
                              <w:jc w:val="both"/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6DA60D43" w14:textId="77777777" w:rsidR="007C4422" w:rsidRPr="002A43BF" w:rsidRDefault="007C4422" w:rsidP="00087846">
                            <w:pPr>
                              <w:spacing w:after="0" w:line="240" w:lineRule="exact"/>
                              <w:jc w:val="both"/>
                              <w:rPr>
                                <w:rFonts w:asciiTheme="majorHAnsi" w:hAnsiTheme="majorHAnsi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</w:pPr>
                            <w:r w:rsidRPr="002A43BF">
                              <w:rPr>
                                <w:rFonts w:asciiTheme="majorHAnsi" w:hAnsiTheme="majorHAnsi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  <w:t>10</w:t>
                            </w:r>
                            <w:r w:rsidRPr="002A43BF">
                              <w:rPr>
                                <w:rFonts w:asciiTheme="majorHAnsi" w:hAnsiTheme="majorHAnsi"/>
                                <w:b/>
                                <w:color w:val="1F497D" w:themeColor="text2"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Pr="002A43BF">
                              <w:rPr>
                                <w:rFonts w:asciiTheme="majorHAnsi" w:hAnsiTheme="majorHAnsi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  <w:t xml:space="preserve"> INDIAN CERTIFICATE OF SECONDARY EDUCATION</w:t>
                            </w:r>
                          </w:p>
                          <w:p w14:paraId="1657C21F" w14:textId="2F65DC4F" w:rsidR="007C4422" w:rsidRDefault="007C4422" w:rsidP="00087846">
                            <w:pPr>
                              <w:spacing w:after="0" w:line="240" w:lineRule="exact"/>
                              <w:jc w:val="both"/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BOARD</w:t>
                            </w:r>
                            <w:r w:rsidRPr="002A43BF"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: COUNCIL FOR THE INDIAN SCHOOL CERTIFICATE EXAMINATIONS</w:t>
                            </w:r>
                          </w:p>
                          <w:p w14:paraId="26D6A2E6" w14:textId="77777777" w:rsidR="006C1EA7" w:rsidRDefault="006C1EA7" w:rsidP="000878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exact"/>
                              <w:jc w:val="both"/>
                              <w:rPr>
                                <w:rFonts w:asciiTheme="majorHAnsi" w:hAnsiTheme="majorHAnsi" w:cs="Tahoma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Tahoma"/>
                                <w:b/>
                                <w:sz w:val="24"/>
                                <w:szCs w:val="24"/>
                              </w:rPr>
                              <w:t>Grade:                Distinction</w:t>
                            </w:r>
                          </w:p>
                          <w:p w14:paraId="133421CE" w14:textId="77777777" w:rsidR="006C1EA7" w:rsidRDefault="006C1EA7" w:rsidP="000878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exact"/>
                              <w:jc w:val="both"/>
                              <w:rPr>
                                <w:rFonts w:asciiTheme="majorHAnsi" w:hAnsiTheme="majorHAnsi" w:cs="Tahoma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Tahoma"/>
                                <w:b/>
                                <w:sz w:val="24"/>
                                <w:szCs w:val="24"/>
                              </w:rPr>
                              <w:t>Percentage:     90.4%</w:t>
                            </w:r>
                          </w:p>
                          <w:p w14:paraId="71C17C9E" w14:textId="77777777" w:rsidR="006C1EA7" w:rsidRPr="004C2C6F" w:rsidRDefault="006C1EA7" w:rsidP="00087846">
                            <w:pPr>
                              <w:spacing w:after="0" w:line="240" w:lineRule="exact"/>
                              <w:jc w:val="both"/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30"/>
                                <w:szCs w:val="30"/>
                              </w:rPr>
                            </w:pPr>
                          </w:p>
                          <w:p w14:paraId="348F0455" w14:textId="77777777" w:rsidR="007C4422" w:rsidRPr="002A43BF" w:rsidRDefault="007C4422" w:rsidP="00087846">
                            <w:pPr>
                              <w:spacing w:after="0" w:line="240" w:lineRule="exact"/>
                              <w:jc w:val="both"/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49BA111F" w14:textId="77916E25" w:rsidR="007C4422" w:rsidRPr="002A43BF" w:rsidRDefault="007C4422" w:rsidP="00087846">
                            <w:pPr>
                              <w:spacing w:line="240" w:lineRule="exact"/>
                              <w:jc w:val="both"/>
                              <w:rPr>
                                <w:rFonts w:asciiTheme="majorHAnsi" w:hAnsiTheme="majorHAns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0D4D8D" id="Text Box 9" o:spid="_x0000_s1033" type="#_x0000_t202" style="position:absolute;margin-left:309.75pt;margin-top:13.6pt;width:276.9pt;height:442.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" filled="f" stroked="f" strokeweight=".5pt">
                <v:textbox>
                  <w:txbxContent>
                    <w:p w14:paraId="2CB8930C" w14:textId="714E70CF" w:rsidR="00087846" w:rsidRDefault="00087846" w:rsidP="00087846">
                      <w:pPr>
                        <w:spacing w:after="0" w:line="240" w:lineRule="exact"/>
                        <w:jc w:val="both"/>
                        <w:rPr>
                          <w:rFonts w:asciiTheme="majorHAnsi" w:hAnsiTheme="majorHAnsi"/>
                          <w:b/>
                          <w:color w:val="1F497D" w:themeColor="text2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color w:val="1F497D" w:themeColor="text2"/>
                          <w:sz w:val="24"/>
                          <w:szCs w:val="24"/>
                        </w:rPr>
                        <w:t>PhD</w:t>
                      </w:r>
                    </w:p>
                    <w:p w14:paraId="26360079" w14:textId="7B05545D" w:rsidR="00087846" w:rsidRPr="00087846" w:rsidRDefault="00087846" w:rsidP="00087846">
                      <w:pPr>
                        <w:spacing w:after="0" w:line="240" w:lineRule="exact"/>
                        <w:jc w:val="both"/>
                        <w:rPr>
                          <w:rFonts w:asciiTheme="majorHAnsi" w:hAnsiTheme="majorHAnsi"/>
                          <w:b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color w:val="000000" w:themeColor="text1"/>
                          <w:sz w:val="24"/>
                          <w:szCs w:val="24"/>
                        </w:rPr>
                        <w:t>University: Ul</w:t>
                      </w:r>
                      <w:r w:rsidRPr="00087846">
                        <w:rPr>
                          <w:rFonts w:asciiTheme="majorHAnsi" w:hAnsiTheme="majorHAnsi"/>
                          <w:b/>
                          <w:color w:val="000000" w:themeColor="text1"/>
                          <w:sz w:val="24"/>
                          <w:szCs w:val="24"/>
                        </w:rPr>
                        <w:t>ster University</w:t>
                      </w:r>
                    </w:p>
                    <w:p w14:paraId="6C98F857" w14:textId="63AD4A45" w:rsidR="00087846" w:rsidRDefault="00087846" w:rsidP="00087846">
                      <w:pPr>
                        <w:spacing w:after="0" w:line="240" w:lineRule="exact"/>
                        <w:jc w:val="both"/>
                        <w:rPr>
                          <w:rFonts w:asciiTheme="majorHAnsi" w:hAnsiTheme="majorHAnsi"/>
                          <w:b/>
                          <w:color w:val="000000" w:themeColor="text1"/>
                          <w:sz w:val="24"/>
                          <w:szCs w:val="24"/>
                        </w:rPr>
                      </w:pPr>
                      <w:r w:rsidRPr="00087846">
                        <w:rPr>
                          <w:rFonts w:asciiTheme="majorHAnsi" w:hAnsiTheme="majorHAnsi"/>
                          <w:b/>
                          <w:color w:val="000000" w:themeColor="text1"/>
                          <w:sz w:val="24"/>
                          <w:szCs w:val="24"/>
                        </w:rPr>
                        <w:t>Department: Centre for Sustainable Technologies</w:t>
                      </w:r>
                    </w:p>
                    <w:p w14:paraId="0A07323B" w14:textId="77777777" w:rsidR="00087846" w:rsidRPr="00087846" w:rsidRDefault="00087846" w:rsidP="00087846">
                      <w:pPr>
                        <w:spacing w:after="0" w:line="240" w:lineRule="exact"/>
                        <w:jc w:val="both"/>
                        <w:rPr>
                          <w:rFonts w:asciiTheme="majorHAnsi" w:hAnsiTheme="majorHAnsi"/>
                          <w:b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09E81968" w14:textId="77777777" w:rsidR="00087846" w:rsidRDefault="00087846" w:rsidP="00087846">
                      <w:pPr>
                        <w:spacing w:after="0" w:line="240" w:lineRule="exact"/>
                        <w:jc w:val="both"/>
                        <w:rPr>
                          <w:rFonts w:asciiTheme="majorHAnsi" w:hAnsiTheme="majorHAnsi"/>
                          <w:b/>
                          <w:color w:val="1F497D" w:themeColor="text2"/>
                          <w:sz w:val="24"/>
                          <w:szCs w:val="24"/>
                        </w:rPr>
                      </w:pPr>
                    </w:p>
                    <w:p w14:paraId="7EEC6725" w14:textId="437C12C0" w:rsidR="005E066D" w:rsidRPr="002A43BF" w:rsidRDefault="005E066D" w:rsidP="00087846">
                      <w:pPr>
                        <w:spacing w:after="0" w:line="240" w:lineRule="exact"/>
                        <w:jc w:val="both"/>
                        <w:rPr>
                          <w:rFonts w:asciiTheme="majorHAnsi" w:hAnsiTheme="majorHAnsi"/>
                          <w:b/>
                          <w:color w:val="1F497D" w:themeColor="text2"/>
                          <w:sz w:val="24"/>
                          <w:szCs w:val="24"/>
                        </w:rPr>
                      </w:pPr>
                      <w:r w:rsidRPr="002A43BF">
                        <w:rPr>
                          <w:rFonts w:asciiTheme="majorHAnsi" w:hAnsiTheme="majorHAnsi"/>
                          <w:b/>
                          <w:color w:val="1F497D" w:themeColor="text2"/>
                          <w:sz w:val="24"/>
                          <w:szCs w:val="24"/>
                        </w:rPr>
                        <w:t>MASTER OF TECHNOLOGY IN ENERGY ENGINEERING AND MANAGEMENT</w:t>
                      </w:r>
                    </w:p>
                    <w:p w14:paraId="4E3DE629" w14:textId="33BD9A89" w:rsidR="005E066D" w:rsidRDefault="005E066D" w:rsidP="00087846">
                      <w:pPr>
                        <w:spacing w:after="0" w:line="240" w:lineRule="exact"/>
                        <w:jc w:val="both"/>
                        <w:rPr>
                          <w:rFonts w:asciiTheme="majorHAnsi" w:hAnsiTheme="majorHAnsi"/>
                          <w:b/>
                          <w:color w:val="000000" w:themeColor="text1"/>
                          <w:sz w:val="24"/>
                          <w:szCs w:val="24"/>
                        </w:rPr>
                      </w:pPr>
                      <w:r w:rsidRPr="002C6AD2">
                        <w:rPr>
                          <w:rFonts w:asciiTheme="majorHAnsi" w:hAnsiTheme="majorHAnsi"/>
                          <w:b/>
                          <w:color w:val="000000" w:themeColor="text1"/>
                          <w:sz w:val="24"/>
                          <w:szCs w:val="24"/>
                        </w:rPr>
                        <w:t>UNIVERSITY:</w:t>
                      </w:r>
                      <w:r w:rsidRPr="002A43BF">
                        <w:rPr>
                          <w:rFonts w:asciiTheme="majorHAnsi" w:hAnsiTheme="majorHAnsi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 w:rsidRPr="002A43BF">
                        <w:rPr>
                          <w:rFonts w:asciiTheme="majorHAnsi" w:hAnsiTheme="majorHAnsi"/>
                          <w:b/>
                          <w:color w:val="000000" w:themeColor="text1"/>
                          <w:sz w:val="24"/>
                          <w:szCs w:val="24"/>
                        </w:rPr>
                        <w:t>NATIONAL INSTITUTE OF TECHNOLOGY CALICUT</w:t>
                      </w:r>
                    </w:p>
                    <w:p w14:paraId="0BD93CCE" w14:textId="66962C28" w:rsidR="006C1EA7" w:rsidRDefault="006C1EA7" w:rsidP="00087846">
                      <w:pPr>
                        <w:autoSpaceDE w:val="0"/>
                        <w:autoSpaceDN w:val="0"/>
                        <w:adjustRightInd w:val="0"/>
                        <w:spacing w:after="0" w:line="240" w:lineRule="exact"/>
                        <w:jc w:val="both"/>
                        <w:rPr>
                          <w:rFonts w:asciiTheme="majorHAnsi" w:hAnsiTheme="majorHAnsi" w:cs="Tahoma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Tahoma"/>
                          <w:b/>
                          <w:sz w:val="24"/>
                          <w:szCs w:val="24"/>
                        </w:rPr>
                        <w:t>Grade:                Distinction</w:t>
                      </w:r>
                    </w:p>
                    <w:p w14:paraId="27FE6B93" w14:textId="000D4D70" w:rsidR="006C1EA7" w:rsidRDefault="006C1EA7" w:rsidP="00087846">
                      <w:pPr>
                        <w:autoSpaceDE w:val="0"/>
                        <w:autoSpaceDN w:val="0"/>
                        <w:adjustRightInd w:val="0"/>
                        <w:spacing w:after="0" w:line="240" w:lineRule="exact"/>
                        <w:jc w:val="both"/>
                        <w:rPr>
                          <w:rFonts w:asciiTheme="majorHAnsi" w:hAnsiTheme="majorHAnsi" w:cs="Tahoma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Tahoma"/>
                          <w:b/>
                          <w:sz w:val="24"/>
                          <w:szCs w:val="24"/>
                        </w:rPr>
                        <w:t>CGPA:                 8.32/10</w:t>
                      </w:r>
                    </w:p>
                    <w:p w14:paraId="1960759E" w14:textId="77777777" w:rsidR="00087846" w:rsidRDefault="00087846" w:rsidP="00087846">
                      <w:pPr>
                        <w:autoSpaceDE w:val="0"/>
                        <w:autoSpaceDN w:val="0"/>
                        <w:adjustRightInd w:val="0"/>
                        <w:spacing w:after="0" w:line="240" w:lineRule="exact"/>
                        <w:jc w:val="both"/>
                        <w:rPr>
                          <w:rFonts w:asciiTheme="majorHAnsi" w:hAnsiTheme="majorHAnsi" w:cs="Tahoma"/>
                          <w:b/>
                          <w:sz w:val="24"/>
                          <w:szCs w:val="24"/>
                        </w:rPr>
                      </w:pPr>
                    </w:p>
                    <w:p w14:paraId="0BDE4766" w14:textId="77777777" w:rsidR="006C1EA7" w:rsidRDefault="006C1EA7" w:rsidP="00087846">
                      <w:pPr>
                        <w:spacing w:after="0" w:line="240" w:lineRule="exact"/>
                        <w:jc w:val="both"/>
                        <w:rPr>
                          <w:rFonts w:asciiTheme="majorHAnsi" w:hAnsiTheme="majorHAnsi"/>
                          <w:b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74E121FE" w14:textId="77777777" w:rsidR="007C4422" w:rsidRPr="00154BB8" w:rsidRDefault="007C4422" w:rsidP="00087846">
                      <w:pPr>
                        <w:spacing w:after="0" w:line="240" w:lineRule="exact"/>
                        <w:jc w:val="both"/>
                        <w:rPr>
                          <w:rFonts w:asciiTheme="majorHAnsi" w:hAnsiTheme="majorHAnsi"/>
                          <w:b/>
                          <w:color w:val="1F497D" w:themeColor="text2"/>
                          <w:sz w:val="24"/>
                          <w:szCs w:val="24"/>
                        </w:rPr>
                      </w:pPr>
                      <w:r w:rsidRPr="00154BB8">
                        <w:rPr>
                          <w:rFonts w:asciiTheme="majorHAnsi" w:hAnsiTheme="majorHAnsi"/>
                          <w:b/>
                          <w:color w:val="1F497D" w:themeColor="text2"/>
                          <w:sz w:val="24"/>
                          <w:szCs w:val="24"/>
                        </w:rPr>
                        <w:t xml:space="preserve">BACHELOR OF TECHNOLOGY IN MECHANICAL ENGINEERING </w:t>
                      </w:r>
                    </w:p>
                    <w:p w14:paraId="7BE21677" w14:textId="0F83B5B7" w:rsidR="007C4422" w:rsidRDefault="007C4422" w:rsidP="00087846">
                      <w:pPr>
                        <w:spacing w:after="0" w:line="240" w:lineRule="exact"/>
                        <w:jc w:val="both"/>
                        <w:rPr>
                          <w:rFonts w:asciiTheme="majorHAnsi" w:hAnsiTheme="majorHAnsi"/>
                          <w:b/>
                          <w:color w:val="000000" w:themeColor="text1"/>
                          <w:sz w:val="24"/>
                          <w:szCs w:val="24"/>
                        </w:rPr>
                      </w:pPr>
                      <w:r w:rsidRPr="00154BB8">
                        <w:rPr>
                          <w:rFonts w:asciiTheme="majorHAnsi" w:hAnsiTheme="majorHAnsi"/>
                          <w:b/>
                          <w:color w:val="000000" w:themeColor="text1"/>
                          <w:sz w:val="24"/>
                          <w:szCs w:val="24"/>
                        </w:rPr>
                        <w:t>UNIVERSITY: COCHIN UNIVERSITY OF SCIENCE AND TECHNOLOGY</w:t>
                      </w:r>
                    </w:p>
                    <w:p w14:paraId="664E874F" w14:textId="77777777" w:rsidR="006C1EA7" w:rsidRDefault="006C1EA7" w:rsidP="00087846">
                      <w:pPr>
                        <w:autoSpaceDE w:val="0"/>
                        <w:autoSpaceDN w:val="0"/>
                        <w:adjustRightInd w:val="0"/>
                        <w:spacing w:after="0" w:line="240" w:lineRule="exact"/>
                        <w:jc w:val="both"/>
                        <w:rPr>
                          <w:rFonts w:asciiTheme="majorHAnsi" w:hAnsiTheme="majorHAnsi" w:cs="Tahoma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Tahoma"/>
                          <w:b/>
                          <w:sz w:val="24"/>
                          <w:szCs w:val="24"/>
                        </w:rPr>
                        <w:t>Grade:                First Class</w:t>
                      </w:r>
                    </w:p>
                    <w:p w14:paraId="6DA9C607" w14:textId="28EF91C1" w:rsidR="006C1EA7" w:rsidRDefault="006C1EA7" w:rsidP="00087846">
                      <w:pPr>
                        <w:autoSpaceDE w:val="0"/>
                        <w:autoSpaceDN w:val="0"/>
                        <w:adjustRightInd w:val="0"/>
                        <w:spacing w:after="0" w:line="240" w:lineRule="exact"/>
                        <w:jc w:val="both"/>
                        <w:rPr>
                          <w:rFonts w:asciiTheme="majorHAnsi" w:hAnsiTheme="majorHAnsi" w:cs="Tahoma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Tahoma"/>
                          <w:b/>
                          <w:sz w:val="24"/>
                          <w:szCs w:val="24"/>
                        </w:rPr>
                        <w:t>CGPA:                 7.31</w:t>
                      </w:r>
                    </w:p>
                    <w:p w14:paraId="09B74F84" w14:textId="5478CEF3" w:rsidR="006C1EA7" w:rsidRDefault="006C1EA7" w:rsidP="00087846">
                      <w:pPr>
                        <w:autoSpaceDE w:val="0"/>
                        <w:autoSpaceDN w:val="0"/>
                        <w:adjustRightInd w:val="0"/>
                        <w:spacing w:after="0" w:line="240" w:lineRule="exact"/>
                        <w:jc w:val="both"/>
                        <w:rPr>
                          <w:rFonts w:asciiTheme="majorHAnsi" w:hAnsiTheme="majorHAnsi" w:cs="Tahoma"/>
                          <w:b/>
                          <w:sz w:val="24"/>
                          <w:szCs w:val="24"/>
                        </w:rPr>
                      </w:pPr>
                    </w:p>
                    <w:p w14:paraId="39A813D3" w14:textId="77777777" w:rsidR="00087846" w:rsidRDefault="00087846" w:rsidP="00087846">
                      <w:pPr>
                        <w:autoSpaceDE w:val="0"/>
                        <w:autoSpaceDN w:val="0"/>
                        <w:adjustRightInd w:val="0"/>
                        <w:spacing w:after="0" w:line="240" w:lineRule="exact"/>
                        <w:jc w:val="both"/>
                        <w:rPr>
                          <w:rFonts w:asciiTheme="majorHAnsi" w:hAnsiTheme="majorHAnsi" w:cs="Tahoma"/>
                          <w:b/>
                          <w:sz w:val="24"/>
                          <w:szCs w:val="24"/>
                        </w:rPr>
                      </w:pPr>
                    </w:p>
                    <w:p w14:paraId="213B6C25" w14:textId="77777777" w:rsidR="007C4422" w:rsidRPr="002A43BF" w:rsidRDefault="007C4422" w:rsidP="00087846">
                      <w:pPr>
                        <w:spacing w:after="0" w:line="240" w:lineRule="exact"/>
                        <w:jc w:val="both"/>
                        <w:rPr>
                          <w:rFonts w:asciiTheme="majorHAnsi" w:hAnsiTheme="majorHAnsi"/>
                          <w:b/>
                          <w:color w:val="1F497D" w:themeColor="text2"/>
                          <w:sz w:val="24"/>
                          <w:szCs w:val="24"/>
                        </w:rPr>
                      </w:pPr>
                      <w:r w:rsidRPr="002A43BF">
                        <w:rPr>
                          <w:rFonts w:asciiTheme="majorHAnsi" w:hAnsiTheme="majorHAnsi"/>
                          <w:b/>
                          <w:color w:val="1F497D" w:themeColor="text2"/>
                          <w:sz w:val="24"/>
                          <w:szCs w:val="24"/>
                        </w:rPr>
                        <w:t>12</w:t>
                      </w:r>
                      <w:r w:rsidRPr="002A43BF">
                        <w:rPr>
                          <w:rFonts w:asciiTheme="majorHAnsi" w:hAnsiTheme="majorHAnsi"/>
                          <w:b/>
                          <w:color w:val="1F497D" w:themeColor="text2"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Pr="002A43BF">
                        <w:rPr>
                          <w:rFonts w:asciiTheme="majorHAnsi" w:hAnsiTheme="majorHAnsi"/>
                          <w:b/>
                          <w:color w:val="1F497D" w:themeColor="text2"/>
                          <w:sz w:val="24"/>
                          <w:szCs w:val="24"/>
                        </w:rPr>
                        <w:t xml:space="preserve"> INDIAN SCHOOL CERTIFICATE </w:t>
                      </w:r>
                    </w:p>
                    <w:p w14:paraId="7FB084CE" w14:textId="275C3278" w:rsidR="007C4422" w:rsidRDefault="007C4422" w:rsidP="00087846">
                      <w:pPr>
                        <w:spacing w:after="0" w:line="240" w:lineRule="exact"/>
                        <w:jc w:val="both"/>
                        <w:rPr>
                          <w:rFonts w:asciiTheme="majorHAnsi" w:hAnsiTheme="majorHAnsi"/>
                          <w:b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color w:val="000000" w:themeColor="text1"/>
                          <w:sz w:val="24"/>
                          <w:szCs w:val="24"/>
                        </w:rPr>
                        <w:t>BOARD</w:t>
                      </w:r>
                      <w:r w:rsidRPr="002A43BF">
                        <w:rPr>
                          <w:rFonts w:asciiTheme="majorHAnsi" w:hAnsiTheme="majorHAnsi"/>
                          <w:b/>
                          <w:color w:val="000000" w:themeColor="text1"/>
                          <w:sz w:val="24"/>
                          <w:szCs w:val="24"/>
                        </w:rPr>
                        <w:t>: COUNCIL FOR THE INDIAN SCHOOL CERTIFICATE EXAMINATIONS</w:t>
                      </w:r>
                    </w:p>
                    <w:p w14:paraId="4C87562A" w14:textId="77777777" w:rsidR="006C1EA7" w:rsidRDefault="006C1EA7" w:rsidP="00087846">
                      <w:pPr>
                        <w:autoSpaceDE w:val="0"/>
                        <w:autoSpaceDN w:val="0"/>
                        <w:adjustRightInd w:val="0"/>
                        <w:spacing w:after="0" w:line="240" w:lineRule="exact"/>
                        <w:jc w:val="both"/>
                        <w:rPr>
                          <w:rFonts w:asciiTheme="majorHAnsi" w:hAnsiTheme="majorHAnsi" w:cs="Tahoma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Tahoma"/>
                          <w:b/>
                          <w:sz w:val="24"/>
                          <w:szCs w:val="24"/>
                        </w:rPr>
                        <w:t>Grade:                Distinction</w:t>
                      </w:r>
                    </w:p>
                    <w:p w14:paraId="7F015E5F" w14:textId="77777777" w:rsidR="006C1EA7" w:rsidRDefault="006C1EA7" w:rsidP="00087846">
                      <w:pPr>
                        <w:autoSpaceDE w:val="0"/>
                        <w:autoSpaceDN w:val="0"/>
                        <w:adjustRightInd w:val="0"/>
                        <w:spacing w:after="0" w:line="240" w:lineRule="exact"/>
                        <w:jc w:val="both"/>
                        <w:rPr>
                          <w:rFonts w:asciiTheme="majorHAnsi" w:hAnsiTheme="majorHAnsi" w:cs="Tahoma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Tahoma"/>
                          <w:b/>
                          <w:sz w:val="24"/>
                          <w:szCs w:val="24"/>
                        </w:rPr>
                        <w:t>Percentage:     89.2%</w:t>
                      </w:r>
                    </w:p>
                    <w:p w14:paraId="728E6FE6" w14:textId="29BAFF19" w:rsidR="006C1EA7" w:rsidRDefault="006C1EA7" w:rsidP="00087846">
                      <w:pPr>
                        <w:autoSpaceDE w:val="0"/>
                        <w:autoSpaceDN w:val="0"/>
                        <w:adjustRightInd w:val="0"/>
                        <w:spacing w:after="0" w:line="240" w:lineRule="exact"/>
                        <w:jc w:val="both"/>
                        <w:rPr>
                          <w:rFonts w:asciiTheme="majorHAnsi" w:hAnsiTheme="majorHAnsi" w:cs="Tahoma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Tahoma"/>
                          <w:b/>
                          <w:sz w:val="24"/>
                          <w:szCs w:val="24"/>
                        </w:rPr>
                        <w:t>2</w:t>
                      </w:r>
                      <w:r w:rsidRPr="00182E3E">
                        <w:rPr>
                          <w:rFonts w:asciiTheme="majorHAnsi" w:hAnsiTheme="majorHAnsi" w:cs="Tahoma"/>
                          <w:b/>
                          <w:sz w:val="24"/>
                          <w:szCs w:val="24"/>
                          <w:vertAlign w:val="superscript"/>
                        </w:rPr>
                        <w:t>nd</w:t>
                      </w:r>
                      <w:r>
                        <w:rPr>
                          <w:rFonts w:asciiTheme="majorHAnsi" w:hAnsiTheme="majorHAnsi" w:cs="Tahoma"/>
                          <w:b/>
                          <w:sz w:val="24"/>
                          <w:szCs w:val="24"/>
                        </w:rPr>
                        <w:t xml:space="preserve"> Rank in School</w:t>
                      </w:r>
                    </w:p>
                    <w:p w14:paraId="05D93C86" w14:textId="77777777" w:rsidR="00087846" w:rsidRDefault="00087846" w:rsidP="00087846">
                      <w:pPr>
                        <w:autoSpaceDE w:val="0"/>
                        <w:autoSpaceDN w:val="0"/>
                        <w:adjustRightInd w:val="0"/>
                        <w:spacing w:after="0" w:line="240" w:lineRule="exact"/>
                        <w:jc w:val="both"/>
                        <w:rPr>
                          <w:rFonts w:asciiTheme="majorHAnsi" w:hAnsiTheme="majorHAnsi" w:cs="Tahoma"/>
                          <w:b/>
                          <w:sz w:val="24"/>
                          <w:szCs w:val="24"/>
                        </w:rPr>
                      </w:pPr>
                    </w:p>
                    <w:p w14:paraId="1708ED61" w14:textId="77777777" w:rsidR="006C1EA7" w:rsidRDefault="006C1EA7" w:rsidP="00087846">
                      <w:pPr>
                        <w:spacing w:after="0" w:line="240" w:lineRule="exact"/>
                        <w:jc w:val="both"/>
                        <w:rPr>
                          <w:rFonts w:asciiTheme="majorHAnsi" w:hAnsiTheme="majorHAnsi"/>
                          <w:b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6DA60D43" w14:textId="77777777" w:rsidR="007C4422" w:rsidRPr="002A43BF" w:rsidRDefault="007C4422" w:rsidP="00087846">
                      <w:pPr>
                        <w:spacing w:after="0" w:line="240" w:lineRule="exact"/>
                        <w:jc w:val="both"/>
                        <w:rPr>
                          <w:rFonts w:asciiTheme="majorHAnsi" w:hAnsiTheme="majorHAnsi"/>
                          <w:b/>
                          <w:color w:val="1F497D" w:themeColor="text2"/>
                          <w:sz w:val="24"/>
                          <w:szCs w:val="24"/>
                        </w:rPr>
                      </w:pPr>
                      <w:r w:rsidRPr="002A43BF">
                        <w:rPr>
                          <w:rFonts w:asciiTheme="majorHAnsi" w:hAnsiTheme="majorHAnsi"/>
                          <w:b/>
                          <w:color w:val="1F497D" w:themeColor="text2"/>
                          <w:sz w:val="24"/>
                          <w:szCs w:val="24"/>
                        </w:rPr>
                        <w:t>10</w:t>
                      </w:r>
                      <w:r w:rsidRPr="002A43BF">
                        <w:rPr>
                          <w:rFonts w:asciiTheme="majorHAnsi" w:hAnsiTheme="majorHAnsi"/>
                          <w:b/>
                          <w:color w:val="1F497D" w:themeColor="text2"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Pr="002A43BF">
                        <w:rPr>
                          <w:rFonts w:asciiTheme="majorHAnsi" w:hAnsiTheme="majorHAnsi"/>
                          <w:b/>
                          <w:color w:val="1F497D" w:themeColor="text2"/>
                          <w:sz w:val="24"/>
                          <w:szCs w:val="24"/>
                        </w:rPr>
                        <w:t xml:space="preserve"> INDIAN CERTIFICATE OF SECONDARY EDUCATION</w:t>
                      </w:r>
                    </w:p>
                    <w:p w14:paraId="1657C21F" w14:textId="2F65DC4F" w:rsidR="007C4422" w:rsidRDefault="007C4422" w:rsidP="00087846">
                      <w:pPr>
                        <w:spacing w:after="0" w:line="240" w:lineRule="exact"/>
                        <w:jc w:val="both"/>
                        <w:rPr>
                          <w:rFonts w:asciiTheme="majorHAnsi" w:hAnsiTheme="majorHAnsi"/>
                          <w:b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color w:val="000000" w:themeColor="text1"/>
                          <w:sz w:val="24"/>
                          <w:szCs w:val="24"/>
                        </w:rPr>
                        <w:t>BOARD</w:t>
                      </w:r>
                      <w:r w:rsidRPr="002A43BF">
                        <w:rPr>
                          <w:rFonts w:asciiTheme="majorHAnsi" w:hAnsiTheme="majorHAnsi"/>
                          <w:b/>
                          <w:color w:val="000000" w:themeColor="text1"/>
                          <w:sz w:val="24"/>
                          <w:szCs w:val="24"/>
                        </w:rPr>
                        <w:t>: COUNCIL FOR THE INDIAN SCHOOL CERTIFICATE EXAMINATIONS</w:t>
                      </w:r>
                    </w:p>
                    <w:p w14:paraId="26D6A2E6" w14:textId="77777777" w:rsidR="006C1EA7" w:rsidRDefault="006C1EA7" w:rsidP="00087846">
                      <w:pPr>
                        <w:autoSpaceDE w:val="0"/>
                        <w:autoSpaceDN w:val="0"/>
                        <w:adjustRightInd w:val="0"/>
                        <w:spacing w:after="0" w:line="240" w:lineRule="exact"/>
                        <w:jc w:val="both"/>
                        <w:rPr>
                          <w:rFonts w:asciiTheme="majorHAnsi" w:hAnsiTheme="majorHAnsi" w:cs="Tahoma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Tahoma"/>
                          <w:b/>
                          <w:sz w:val="24"/>
                          <w:szCs w:val="24"/>
                        </w:rPr>
                        <w:t>Grade:                Distinction</w:t>
                      </w:r>
                    </w:p>
                    <w:p w14:paraId="133421CE" w14:textId="77777777" w:rsidR="006C1EA7" w:rsidRDefault="006C1EA7" w:rsidP="00087846">
                      <w:pPr>
                        <w:autoSpaceDE w:val="0"/>
                        <w:autoSpaceDN w:val="0"/>
                        <w:adjustRightInd w:val="0"/>
                        <w:spacing w:after="0" w:line="240" w:lineRule="exact"/>
                        <w:jc w:val="both"/>
                        <w:rPr>
                          <w:rFonts w:asciiTheme="majorHAnsi" w:hAnsiTheme="majorHAnsi" w:cs="Tahoma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Tahoma"/>
                          <w:b/>
                          <w:sz w:val="24"/>
                          <w:szCs w:val="24"/>
                        </w:rPr>
                        <w:t>Percentage:     90.4%</w:t>
                      </w:r>
                    </w:p>
                    <w:p w14:paraId="71C17C9E" w14:textId="77777777" w:rsidR="006C1EA7" w:rsidRPr="004C2C6F" w:rsidRDefault="006C1EA7" w:rsidP="00087846">
                      <w:pPr>
                        <w:spacing w:after="0" w:line="240" w:lineRule="exact"/>
                        <w:jc w:val="both"/>
                        <w:rPr>
                          <w:rFonts w:asciiTheme="majorHAnsi" w:hAnsiTheme="majorHAnsi"/>
                          <w:b/>
                          <w:color w:val="000000" w:themeColor="text1"/>
                          <w:sz w:val="30"/>
                          <w:szCs w:val="30"/>
                        </w:rPr>
                      </w:pPr>
                    </w:p>
                    <w:p w14:paraId="348F0455" w14:textId="77777777" w:rsidR="007C4422" w:rsidRPr="002A43BF" w:rsidRDefault="007C4422" w:rsidP="00087846">
                      <w:pPr>
                        <w:spacing w:after="0" w:line="240" w:lineRule="exact"/>
                        <w:jc w:val="both"/>
                        <w:rPr>
                          <w:rFonts w:asciiTheme="majorHAnsi" w:hAnsiTheme="majorHAnsi"/>
                          <w:b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49BA111F" w14:textId="77916E25" w:rsidR="007C4422" w:rsidRPr="002A43BF" w:rsidRDefault="007C4422" w:rsidP="00087846">
                      <w:pPr>
                        <w:spacing w:line="240" w:lineRule="exact"/>
                        <w:jc w:val="both"/>
                        <w:rPr>
                          <w:rFonts w:asciiTheme="majorHAnsi" w:hAnsiTheme="majorHAnsi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3C7B0E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1669F98" wp14:editId="52FB28A6">
                <wp:simplePos x="0" y="0"/>
                <wp:positionH relativeFrom="column">
                  <wp:posOffset>114300</wp:posOffset>
                </wp:positionH>
                <wp:positionV relativeFrom="paragraph">
                  <wp:posOffset>172720</wp:posOffset>
                </wp:positionV>
                <wp:extent cx="2507615" cy="2952750"/>
                <wp:effectExtent l="0" t="0" r="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07615" cy="2952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8AC938" w14:textId="77777777" w:rsidR="005E066D" w:rsidRPr="00154BB8" w:rsidRDefault="005E066D" w:rsidP="005E066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Rockwell Condensed" w:hAnsi="Rockwell Condensed" w:cs="Tahoma"/>
                                <w:b/>
                                <w:color w:val="4F81BD" w:themeColor="accent1"/>
                                <w:sz w:val="28"/>
                                <w:szCs w:val="28"/>
                              </w:rPr>
                            </w:pPr>
                            <w:r w:rsidRPr="00154BB8">
                              <w:rPr>
                                <w:rFonts w:ascii="Rockwell Condensed" w:hAnsi="Rockwell Condensed" w:cs="Tahoma"/>
                                <w:b/>
                                <w:color w:val="4F81BD" w:themeColor="accent1"/>
                                <w:sz w:val="28"/>
                                <w:szCs w:val="28"/>
                              </w:rPr>
                              <w:t>CONTACT</w:t>
                            </w:r>
                          </w:p>
                          <w:p w14:paraId="075622F8" w14:textId="77777777" w:rsidR="005E066D" w:rsidRPr="00E13C05" w:rsidRDefault="005E066D" w:rsidP="005E066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30"/>
                                <w:szCs w:val="30"/>
                              </w:rPr>
                            </w:pPr>
                          </w:p>
                          <w:p w14:paraId="0E882B5C" w14:textId="77777777" w:rsidR="005E066D" w:rsidRPr="00154BB8" w:rsidRDefault="005E066D" w:rsidP="005E066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Theme="majorHAnsi" w:hAnsiTheme="majorHAnsi" w:cs="Calibri,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54BB8">
                              <w:rPr>
                                <w:rFonts w:asciiTheme="majorHAnsi" w:hAnsiTheme="majorHAnsi" w:cs="Calibri,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Mobile: </w:t>
                            </w:r>
                          </w:p>
                          <w:p w14:paraId="18F422CB" w14:textId="6F7EE54C" w:rsidR="005E066D" w:rsidRDefault="005E066D" w:rsidP="005E066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Theme="majorHAnsi" w:hAnsiTheme="majorHAnsi" w:cs="Calibri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54BB8">
                              <w:rPr>
                                <w:rFonts w:asciiTheme="majorHAnsi" w:hAnsiTheme="majorHAnsi" w:cs="Calibri"/>
                                <w:color w:val="FFFFFF" w:themeColor="background1"/>
                                <w:sz w:val="24"/>
                                <w:szCs w:val="24"/>
                              </w:rPr>
                              <w:t>+</w:t>
                            </w:r>
                            <w:r w:rsidR="00606FC8">
                              <w:rPr>
                                <w:rFonts w:asciiTheme="majorHAnsi" w:hAnsiTheme="majorHAnsi" w:cs="Calibri"/>
                                <w:color w:val="FFFFFF" w:themeColor="background1"/>
                                <w:sz w:val="24"/>
                                <w:szCs w:val="24"/>
                              </w:rPr>
                              <w:t>44-07473975735 (UK)</w:t>
                            </w:r>
                          </w:p>
                          <w:p w14:paraId="68E78C54" w14:textId="223FC2E2" w:rsidR="004851E5" w:rsidRPr="00154BB8" w:rsidRDefault="00606FC8" w:rsidP="005E066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Theme="majorHAnsi" w:hAnsiTheme="majorHAnsi" w:cs="Calibri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noProof/>
                                <w:color w:val="FFFFFF"/>
                                <w:lang w:val="en-IN" w:eastAsia="en-IN"/>
                              </w:rPr>
                              <w:drawing>
                                <wp:inline distT="0" distB="0" distL="0" distR="0" wp14:anchorId="6A35EEFE" wp14:editId="321E64AF">
                                  <wp:extent cx="133350" cy="133350"/>
                                  <wp:effectExtent l="0" t="0" r="0" b="0"/>
                                  <wp:docPr id="103" name="Picture 10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unnamed.png"/>
                                          <pic:cNvPicPr/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3350" cy="1333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Theme="majorHAnsi" w:hAnsiTheme="majorHAnsi" w:cs="Calibri"/>
                                <w:color w:val="FFFFFF" w:themeColor="background1"/>
                                <w:sz w:val="24"/>
                                <w:szCs w:val="24"/>
                              </w:rPr>
                              <w:t>+</w:t>
                            </w:r>
                            <w:r w:rsidR="004851E5">
                              <w:rPr>
                                <w:rFonts w:asciiTheme="majorHAnsi" w:hAnsiTheme="majorHAnsi" w:cs="Calibri"/>
                                <w:color w:val="FFFFFF" w:themeColor="background1"/>
                                <w:sz w:val="24"/>
                                <w:szCs w:val="24"/>
                              </w:rPr>
                              <w:t>91</w:t>
                            </w:r>
                            <w:r>
                              <w:rPr>
                                <w:rFonts w:asciiTheme="majorHAnsi" w:hAnsiTheme="majorHAnsi" w:cs="Calibri"/>
                                <w:color w:val="FFFFFF" w:themeColor="background1"/>
                                <w:sz w:val="24"/>
                                <w:szCs w:val="24"/>
                              </w:rPr>
                              <w:t>-</w:t>
                            </w:r>
                            <w:r w:rsidR="004851E5">
                              <w:rPr>
                                <w:rFonts w:asciiTheme="majorHAnsi" w:hAnsiTheme="majorHAnsi" w:cs="Calibri"/>
                                <w:color w:val="FFFFFF" w:themeColor="background1"/>
                                <w:sz w:val="24"/>
                                <w:szCs w:val="24"/>
                              </w:rPr>
                              <w:t>9497530449</w:t>
                            </w:r>
                            <w:r>
                              <w:rPr>
                                <w:rFonts w:asciiTheme="majorHAnsi" w:hAnsiTheme="majorHAnsi" w:cs="Calibri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(India)</w:t>
                            </w:r>
                          </w:p>
                          <w:p w14:paraId="15FF5067" w14:textId="77777777" w:rsidR="005E066D" w:rsidRPr="00154BB8" w:rsidRDefault="005E066D" w:rsidP="005E066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Theme="majorHAnsi" w:hAnsiTheme="majorHAnsi" w:cs="Calibri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  <w:p w14:paraId="7EBC49BE" w14:textId="77777777" w:rsidR="005E066D" w:rsidRPr="00B3104F" w:rsidRDefault="005E066D" w:rsidP="005E066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Theme="majorHAnsi" w:hAnsiTheme="majorHAnsi" w:cs="Calibri"/>
                                <w:color w:val="4F81BD" w:themeColor="accent1"/>
                                <w:sz w:val="24"/>
                                <w:szCs w:val="24"/>
                              </w:rPr>
                            </w:pPr>
                            <w:r w:rsidRPr="00154BB8">
                              <w:rPr>
                                <w:rFonts w:asciiTheme="majorHAnsi" w:hAnsiTheme="majorHAnsi" w:cs="Calibri,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Mail: </w:t>
                            </w:r>
                            <w:hyperlink r:id="rId9" w:history="1">
                              <w:r w:rsidRPr="00B3104F">
                                <w:rPr>
                                  <w:rStyle w:val="Hyperlink"/>
                                  <w:rFonts w:asciiTheme="majorHAnsi" w:hAnsiTheme="majorHAnsi" w:cs="Calibri"/>
                                  <w:color w:val="4F81BD" w:themeColor="accent1"/>
                                  <w:sz w:val="24"/>
                                  <w:szCs w:val="24"/>
                                </w:rPr>
                                <w:t>sreeharisreekumar72@gmail.com</w:t>
                              </w:r>
                            </w:hyperlink>
                            <w:r w:rsidRPr="00B3104F">
                              <w:rPr>
                                <w:rFonts w:asciiTheme="majorHAnsi" w:hAnsiTheme="majorHAnsi" w:cs="Calibri"/>
                                <w:color w:val="4F81BD" w:themeColor="accent1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1866056C" w14:textId="219C3685" w:rsidR="005E066D" w:rsidRDefault="0095494F" w:rsidP="005E066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Style w:val="Hyperlink"/>
                                <w:rFonts w:asciiTheme="majorHAnsi" w:hAnsiTheme="majorHAnsi" w:cs="Calibri"/>
                                <w:color w:val="4F81BD" w:themeColor="accent1"/>
                                <w:sz w:val="24"/>
                                <w:szCs w:val="24"/>
                              </w:rPr>
                            </w:pPr>
                            <w:hyperlink r:id="rId10" w:history="1">
                              <w:r w:rsidR="00606FC8">
                                <w:rPr>
                                  <w:rStyle w:val="Hyperlink"/>
                                  <w:rFonts w:asciiTheme="majorHAnsi" w:hAnsiTheme="majorHAnsi" w:cs="Calibri"/>
                                  <w:color w:val="4F81BD" w:themeColor="accent1"/>
                                  <w:sz w:val="24"/>
                                  <w:szCs w:val="24"/>
                                </w:rPr>
                                <w:t>Sreekumar-S@ulster.ac.uk</w:t>
                              </w:r>
                            </w:hyperlink>
                          </w:p>
                          <w:p w14:paraId="7F211F1C" w14:textId="40BF1DFD" w:rsidR="003C7B0E" w:rsidRPr="00B3104F" w:rsidRDefault="003C7B0E" w:rsidP="005E066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Theme="majorHAnsi" w:hAnsiTheme="majorHAnsi" w:cs="Calibri"/>
                                <w:color w:val="4F81BD" w:themeColor="accen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Calibri"/>
                                <w:color w:val="4F81BD" w:themeColor="accent1"/>
                                <w:sz w:val="24"/>
                                <w:szCs w:val="24"/>
                              </w:rPr>
                              <w:t>skype id: sreeharisreekumar72</w:t>
                            </w:r>
                          </w:p>
                          <w:p w14:paraId="1CEABC67" w14:textId="77777777" w:rsidR="00B3104F" w:rsidRPr="00154BB8" w:rsidRDefault="00B3104F" w:rsidP="005E066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Theme="majorHAnsi" w:hAnsiTheme="majorHAnsi" w:cs="Calibri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  <w:p w14:paraId="744A8FC9" w14:textId="77777777" w:rsidR="005E066D" w:rsidRPr="00154BB8" w:rsidRDefault="005E066D" w:rsidP="005E066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Theme="majorHAnsi" w:hAnsiTheme="majorHAnsi" w:cs="Calibri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54BB8">
                              <w:rPr>
                                <w:rFonts w:asciiTheme="majorHAnsi" w:hAnsiTheme="majorHAnsi" w:cs="Calibri,Bold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Current City</w:t>
                            </w:r>
                            <w:r w:rsidRPr="00154BB8">
                              <w:rPr>
                                <w:rFonts w:asciiTheme="majorHAnsi" w:hAnsiTheme="majorHAnsi" w:cs="Calibri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: </w:t>
                            </w:r>
                          </w:p>
                          <w:p w14:paraId="6B7B0016" w14:textId="0978DCCA" w:rsidR="00B3104F" w:rsidRDefault="00606FC8" w:rsidP="005E066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Theme="majorHAnsi" w:hAnsiTheme="majorHAnsi" w:cs="Calibri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 w:cs="Calibri"/>
                                <w:color w:val="FFFFFF" w:themeColor="background1"/>
                                <w:sz w:val="24"/>
                                <w:szCs w:val="24"/>
                              </w:rPr>
                              <w:t>Jordanstown</w:t>
                            </w:r>
                            <w:proofErr w:type="spellEnd"/>
                            <w:r w:rsidR="005E066D" w:rsidRPr="00154BB8">
                              <w:rPr>
                                <w:rFonts w:asciiTheme="majorHAnsi" w:hAnsiTheme="majorHAnsi" w:cs="Calibri"/>
                                <w:color w:val="FFFFFF" w:themeColor="background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  <w:p w14:paraId="68BF45C0" w14:textId="160B5E96" w:rsidR="005E066D" w:rsidRDefault="00606FC8" w:rsidP="005E066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Theme="majorHAnsi" w:hAnsiTheme="majorHAnsi" w:cs="Calibri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Calibri"/>
                                <w:color w:val="FFFFFF" w:themeColor="background1"/>
                                <w:sz w:val="24"/>
                                <w:szCs w:val="24"/>
                              </w:rPr>
                              <w:t>Northern Ireland, The UK</w:t>
                            </w:r>
                            <w:r w:rsidR="005E066D" w:rsidRPr="00154BB8">
                              <w:rPr>
                                <w:rFonts w:asciiTheme="majorHAnsi" w:hAnsiTheme="majorHAnsi" w:cs="Calibri"/>
                                <w:color w:val="FFFFFF" w:themeColor="background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0CE3B709" w14:textId="24EC321D" w:rsidR="00B3104F" w:rsidRPr="00154BB8" w:rsidRDefault="00606FC8" w:rsidP="005E066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Theme="majorHAnsi" w:hAnsiTheme="majorHAnsi" w:cs="Calibri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Calibri"/>
                                <w:color w:val="FFFFFF" w:themeColor="background1"/>
                                <w:sz w:val="24"/>
                                <w:szCs w:val="24"/>
                              </w:rPr>
                              <w:t>Post code</w:t>
                            </w:r>
                            <w:r w:rsidR="00B3104F">
                              <w:rPr>
                                <w:rFonts w:asciiTheme="majorHAnsi" w:hAnsiTheme="majorHAnsi" w:cs="Calibri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: </w:t>
                            </w:r>
                            <w:r>
                              <w:rPr>
                                <w:rFonts w:asciiTheme="majorHAnsi" w:hAnsiTheme="majorHAnsi" w:cs="Calibri"/>
                                <w:color w:val="FFFFFF" w:themeColor="background1"/>
                                <w:sz w:val="24"/>
                                <w:szCs w:val="24"/>
                              </w:rPr>
                              <w:t>BT38 8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669F98" id="Text Box 26" o:spid="_x0000_s1034" type="#_x0000_t202" style="position:absolute;margin-left:9pt;margin-top:13.6pt;width:197.45pt;height:232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" filled="f" stroked="f" strokeweight=".5pt">
                <v:textbox>
                  <w:txbxContent>
                    <w:p w14:paraId="208AC938" w14:textId="77777777" w:rsidR="005E066D" w:rsidRPr="00154BB8" w:rsidRDefault="005E066D" w:rsidP="005E066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Rockwell Condensed" w:hAnsi="Rockwell Condensed" w:cs="Tahoma"/>
                          <w:b/>
                          <w:color w:val="4F81BD" w:themeColor="accent1"/>
                          <w:sz w:val="28"/>
                          <w:szCs w:val="28"/>
                        </w:rPr>
                      </w:pPr>
                      <w:r w:rsidRPr="00154BB8">
                        <w:rPr>
                          <w:rFonts w:ascii="Rockwell Condensed" w:hAnsi="Rockwell Condensed" w:cs="Tahoma"/>
                          <w:b/>
                          <w:color w:val="4F81BD" w:themeColor="accent1"/>
                          <w:sz w:val="28"/>
                          <w:szCs w:val="28"/>
                        </w:rPr>
                        <w:t>CONTACT</w:t>
                      </w:r>
                    </w:p>
                    <w:p w14:paraId="075622F8" w14:textId="77777777" w:rsidR="005E066D" w:rsidRPr="00E13C05" w:rsidRDefault="005E066D" w:rsidP="005E066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Theme="majorHAnsi" w:hAnsiTheme="majorHAnsi" w:cs="Tahoma"/>
                          <w:b/>
                          <w:color w:val="FFFFFF" w:themeColor="background1"/>
                          <w:sz w:val="30"/>
                          <w:szCs w:val="30"/>
                        </w:rPr>
                      </w:pPr>
                    </w:p>
                    <w:p w14:paraId="0E882B5C" w14:textId="77777777" w:rsidR="005E066D" w:rsidRPr="00154BB8" w:rsidRDefault="005E066D" w:rsidP="005E066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Theme="majorHAnsi" w:hAnsiTheme="majorHAnsi" w:cs="Calibri,Bold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</w:pPr>
                      <w:r w:rsidRPr="00154BB8">
                        <w:rPr>
                          <w:rFonts w:asciiTheme="majorHAnsi" w:hAnsiTheme="majorHAnsi" w:cs="Calibri,Bold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 xml:space="preserve">Mobile: </w:t>
                      </w:r>
                    </w:p>
                    <w:p w14:paraId="18F422CB" w14:textId="6F7EE54C" w:rsidR="005E066D" w:rsidRDefault="005E066D" w:rsidP="005E066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Theme="majorHAnsi" w:hAnsiTheme="majorHAnsi" w:cs="Calibri"/>
                          <w:color w:val="FFFFFF" w:themeColor="background1"/>
                          <w:sz w:val="24"/>
                          <w:szCs w:val="24"/>
                        </w:rPr>
                      </w:pPr>
                      <w:r w:rsidRPr="00154BB8">
                        <w:rPr>
                          <w:rFonts w:asciiTheme="majorHAnsi" w:hAnsiTheme="majorHAnsi" w:cs="Calibri"/>
                          <w:color w:val="FFFFFF" w:themeColor="background1"/>
                          <w:sz w:val="24"/>
                          <w:szCs w:val="24"/>
                        </w:rPr>
                        <w:t>+</w:t>
                      </w:r>
                      <w:r w:rsidR="00606FC8">
                        <w:rPr>
                          <w:rFonts w:asciiTheme="majorHAnsi" w:hAnsiTheme="majorHAnsi" w:cs="Calibri"/>
                          <w:color w:val="FFFFFF" w:themeColor="background1"/>
                          <w:sz w:val="24"/>
                          <w:szCs w:val="24"/>
                        </w:rPr>
                        <w:t>44-07473975735 (UK)</w:t>
                      </w:r>
                    </w:p>
                    <w:p w14:paraId="68E78C54" w14:textId="223FC2E2" w:rsidR="004851E5" w:rsidRPr="00154BB8" w:rsidRDefault="00606FC8" w:rsidP="005E066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Theme="majorHAnsi" w:hAnsiTheme="majorHAnsi" w:cs="Calibri"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noProof/>
                          <w:color w:val="FFFFFF"/>
                          <w:lang w:val="en-IN" w:eastAsia="en-IN"/>
                        </w:rPr>
                        <w:drawing>
                          <wp:inline distT="0" distB="0" distL="0" distR="0" wp14:anchorId="6A35EEFE" wp14:editId="321E64AF">
                            <wp:extent cx="133350" cy="133350"/>
                            <wp:effectExtent l="0" t="0" r="0" b="0"/>
                            <wp:docPr id="103" name="Picture 10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unnamed.png"/>
                                    <pic:cNvPicPr/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3350" cy="13335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Theme="majorHAnsi" w:hAnsiTheme="majorHAnsi" w:cs="Calibri"/>
                          <w:color w:val="FFFFFF" w:themeColor="background1"/>
                          <w:sz w:val="24"/>
                          <w:szCs w:val="24"/>
                        </w:rPr>
                        <w:t>+</w:t>
                      </w:r>
                      <w:r w:rsidR="004851E5">
                        <w:rPr>
                          <w:rFonts w:asciiTheme="majorHAnsi" w:hAnsiTheme="majorHAnsi" w:cs="Calibri"/>
                          <w:color w:val="FFFFFF" w:themeColor="background1"/>
                          <w:sz w:val="24"/>
                          <w:szCs w:val="24"/>
                        </w:rPr>
                        <w:t>91</w:t>
                      </w:r>
                      <w:r>
                        <w:rPr>
                          <w:rFonts w:asciiTheme="majorHAnsi" w:hAnsiTheme="majorHAnsi" w:cs="Calibri"/>
                          <w:color w:val="FFFFFF" w:themeColor="background1"/>
                          <w:sz w:val="24"/>
                          <w:szCs w:val="24"/>
                        </w:rPr>
                        <w:t>-</w:t>
                      </w:r>
                      <w:r w:rsidR="004851E5">
                        <w:rPr>
                          <w:rFonts w:asciiTheme="majorHAnsi" w:hAnsiTheme="majorHAnsi" w:cs="Calibri"/>
                          <w:color w:val="FFFFFF" w:themeColor="background1"/>
                          <w:sz w:val="24"/>
                          <w:szCs w:val="24"/>
                        </w:rPr>
                        <w:t>9497530449</w:t>
                      </w:r>
                      <w:r>
                        <w:rPr>
                          <w:rFonts w:asciiTheme="majorHAnsi" w:hAnsiTheme="majorHAnsi" w:cs="Calibri"/>
                          <w:color w:val="FFFFFF" w:themeColor="background1"/>
                          <w:sz w:val="24"/>
                          <w:szCs w:val="24"/>
                        </w:rPr>
                        <w:t xml:space="preserve"> (India)</w:t>
                      </w:r>
                    </w:p>
                    <w:p w14:paraId="15FF5067" w14:textId="77777777" w:rsidR="005E066D" w:rsidRPr="00154BB8" w:rsidRDefault="005E066D" w:rsidP="005E066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Theme="majorHAnsi" w:hAnsiTheme="majorHAnsi" w:cs="Calibri"/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  <w:p w14:paraId="7EBC49BE" w14:textId="77777777" w:rsidR="005E066D" w:rsidRPr="00B3104F" w:rsidRDefault="005E066D" w:rsidP="005E066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Theme="majorHAnsi" w:hAnsiTheme="majorHAnsi" w:cs="Calibri"/>
                          <w:color w:val="4F81BD" w:themeColor="accent1"/>
                          <w:sz w:val="24"/>
                          <w:szCs w:val="24"/>
                        </w:rPr>
                      </w:pPr>
                      <w:r w:rsidRPr="00154BB8">
                        <w:rPr>
                          <w:rFonts w:asciiTheme="majorHAnsi" w:hAnsiTheme="majorHAnsi" w:cs="Calibri,Bold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 xml:space="preserve">Mail: </w:t>
                      </w:r>
                      <w:hyperlink r:id="rId11" w:history="1">
                        <w:r w:rsidRPr="00B3104F">
                          <w:rPr>
                            <w:rStyle w:val="Hyperlink"/>
                            <w:rFonts w:asciiTheme="majorHAnsi" w:hAnsiTheme="majorHAnsi" w:cs="Calibri"/>
                            <w:color w:val="4F81BD" w:themeColor="accent1"/>
                            <w:sz w:val="24"/>
                            <w:szCs w:val="24"/>
                          </w:rPr>
                          <w:t>sreeharisreekumar72@gmail.com</w:t>
                        </w:r>
                      </w:hyperlink>
                      <w:r w:rsidRPr="00B3104F">
                        <w:rPr>
                          <w:rFonts w:asciiTheme="majorHAnsi" w:hAnsiTheme="majorHAnsi" w:cs="Calibri"/>
                          <w:color w:val="4F81BD" w:themeColor="accent1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1866056C" w14:textId="219C3685" w:rsidR="005E066D" w:rsidRDefault="0095494F" w:rsidP="005E066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Style w:val="Hyperlink"/>
                          <w:rFonts w:asciiTheme="majorHAnsi" w:hAnsiTheme="majorHAnsi" w:cs="Calibri"/>
                          <w:color w:val="4F81BD" w:themeColor="accent1"/>
                          <w:sz w:val="24"/>
                          <w:szCs w:val="24"/>
                        </w:rPr>
                      </w:pPr>
                      <w:hyperlink r:id="rId12" w:history="1">
                        <w:r w:rsidR="00606FC8">
                          <w:rPr>
                            <w:rStyle w:val="Hyperlink"/>
                            <w:rFonts w:asciiTheme="majorHAnsi" w:hAnsiTheme="majorHAnsi" w:cs="Calibri"/>
                            <w:color w:val="4F81BD" w:themeColor="accent1"/>
                            <w:sz w:val="24"/>
                            <w:szCs w:val="24"/>
                          </w:rPr>
                          <w:t>Sreekumar-S@ulster.ac.uk</w:t>
                        </w:r>
                      </w:hyperlink>
                    </w:p>
                    <w:p w14:paraId="7F211F1C" w14:textId="40BF1DFD" w:rsidR="003C7B0E" w:rsidRPr="00B3104F" w:rsidRDefault="003C7B0E" w:rsidP="005E066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Theme="majorHAnsi" w:hAnsiTheme="majorHAnsi" w:cs="Calibri"/>
                          <w:color w:val="4F81BD" w:themeColor="accent1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Calibri"/>
                          <w:color w:val="4F81BD" w:themeColor="accent1"/>
                          <w:sz w:val="24"/>
                          <w:szCs w:val="24"/>
                        </w:rPr>
                        <w:t>skype id: sreeharisreekumar72</w:t>
                      </w:r>
                    </w:p>
                    <w:p w14:paraId="1CEABC67" w14:textId="77777777" w:rsidR="00B3104F" w:rsidRPr="00154BB8" w:rsidRDefault="00B3104F" w:rsidP="005E066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Theme="majorHAnsi" w:hAnsiTheme="majorHAnsi" w:cs="Calibri"/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  <w:p w14:paraId="744A8FC9" w14:textId="77777777" w:rsidR="005E066D" w:rsidRPr="00154BB8" w:rsidRDefault="005E066D" w:rsidP="005E066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Theme="majorHAnsi" w:hAnsiTheme="majorHAnsi" w:cs="Calibri"/>
                          <w:color w:val="FFFFFF" w:themeColor="background1"/>
                          <w:sz w:val="24"/>
                          <w:szCs w:val="24"/>
                        </w:rPr>
                      </w:pPr>
                      <w:r w:rsidRPr="00154BB8">
                        <w:rPr>
                          <w:rFonts w:asciiTheme="majorHAnsi" w:hAnsiTheme="majorHAnsi" w:cs="Calibri,Bold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>Current City</w:t>
                      </w:r>
                      <w:r w:rsidRPr="00154BB8">
                        <w:rPr>
                          <w:rFonts w:asciiTheme="majorHAnsi" w:hAnsiTheme="majorHAnsi" w:cs="Calibri"/>
                          <w:color w:val="FFFFFF" w:themeColor="background1"/>
                          <w:sz w:val="24"/>
                          <w:szCs w:val="24"/>
                        </w:rPr>
                        <w:t xml:space="preserve">: </w:t>
                      </w:r>
                    </w:p>
                    <w:p w14:paraId="6B7B0016" w14:textId="0978DCCA" w:rsidR="00B3104F" w:rsidRDefault="00606FC8" w:rsidP="005E066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Theme="majorHAnsi" w:hAnsiTheme="majorHAnsi" w:cs="Calibri"/>
                          <w:color w:val="FFFFFF" w:themeColor="background1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Theme="majorHAnsi" w:hAnsiTheme="majorHAnsi" w:cs="Calibri"/>
                          <w:color w:val="FFFFFF" w:themeColor="background1"/>
                          <w:sz w:val="24"/>
                          <w:szCs w:val="24"/>
                        </w:rPr>
                        <w:t>Jordanstown</w:t>
                      </w:r>
                      <w:proofErr w:type="spellEnd"/>
                      <w:r w:rsidR="005E066D" w:rsidRPr="00154BB8">
                        <w:rPr>
                          <w:rFonts w:asciiTheme="majorHAnsi" w:hAnsiTheme="majorHAnsi" w:cs="Calibri"/>
                          <w:color w:val="FFFFFF" w:themeColor="background1"/>
                          <w:sz w:val="24"/>
                          <w:szCs w:val="24"/>
                        </w:rPr>
                        <w:t>,</w:t>
                      </w:r>
                    </w:p>
                    <w:p w14:paraId="68BF45C0" w14:textId="160B5E96" w:rsidR="005E066D" w:rsidRDefault="00606FC8" w:rsidP="005E066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Theme="majorHAnsi" w:hAnsiTheme="majorHAnsi" w:cs="Calibri"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Calibri"/>
                          <w:color w:val="FFFFFF" w:themeColor="background1"/>
                          <w:sz w:val="24"/>
                          <w:szCs w:val="24"/>
                        </w:rPr>
                        <w:t>Northern Ireland, The UK</w:t>
                      </w:r>
                      <w:r w:rsidR="005E066D" w:rsidRPr="00154BB8">
                        <w:rPr>
                          <w:rFonts w:asciiTheme="majorHAnsi" w:hAnsiTheme="majorHAnsi" w:cs="Calibri"/>
                          <w:color w:val="FFFFFF" w:themeColor="background1"/>
                          <w:sz w:val="24"/>
                          <w:szCs w:val="24"/>
                        </w:rPr>
                        <w:t>.</w:t>
                      </w:r>
                    </w:p>
                    <w:p w14:paraId="0CE3B709" w14:textId="24EC321D" w:rsidR="00B3104F" w:rsidRPr="00154BB8" w:rsidRDefault="00606FC8" w:rsidP="005E066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Theme="majorHAnsi" w:hAnsiTheme="majorHAnsi" w:cs="Calibri"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Calibri"/>
                          <w:color w:val="FFFFFF" w:themeColor="background1"/>
                          <w:sz w:val="24"/>
                          <w:szCs w:val="24"/>
                        </w:rPr>
                        <w:t>Post code</w:t>
                      </w:r>
                      <w:r w:rsidR="00B3104F">
                        <w:rPr>
                          <w:rFonts w:asciiTheme="majorHAnsi" w:hAnsiTheme="majorHAnsi" w:cs="Calibri"/>
                          <w:color w:val="FFFFFF" w:themeColor="background1"/>
                          <w:sz w:val="24"/>
                          <w:szCs w:val="24"/>
                        </w:rPr>
                        <w:t xml:space="preserve">: </w:t>
                      </w:r>
                      <w:r>
                        <w:rPr>
                          <w:rFonts w:asciiTheme="majorHAnsi" w:hAnsiTheme="majorHAnsi" w:cs="Calibri"/>
                          <w:color w:val="FFFFFF" w:themeColor="background1"/>
                          <w:sz w:val="24"/>
                          <w:szCs w:val="24"/>
                        </w:rPr>
                        <w:t>BT38 8ST</w:t>
                      </w:r>
                    </w:p>
                  </w:txbxContent>
                </v:textbox>
              </v:shape>
            </w:pict>
          </mc:Fallback>
        </mc:AlternateContent>
      </w:r>
      <w:r w:rsidR="006C1EA7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276F459" wp14:editId="54E56AAE">
                <wp:simplePos x="0" y="0"/>
                <wp:positionH relativeFrom="margin">
                  <wp:posOffset>3790949</wp:posOffset>
                </wp:positionH>
                <wp:positionV relativeFrom="paragraph">
                  <wp:posOffset>210820</wp:posOffset>
                </wp:positionV>
                <wp:extent cx="0" cy="5476875"/>
                <wp:effectExtent l="57150" t="19050" r="76200" b="8572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547687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D0D8C3" id="Straight Connector 6" o:spid="_x0000_s1026" style="position:absolute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98.5pt,16.6pt" to="298.5pt,44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" strokecolor="#4f81bd [3204]" strokeweight="1.5pt">
                <v:shadow on="t" color="black" opacity="24903f" origin=",.5" offset="0,.55556mm"/>
                <w10:wrap anchorx="margin"/>
              </v:line>
            </w:pict>
          </mc:Fallback>
        </mc:AlternateContent>
      </w:r>
      <w:r w:rsidR="007C4422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0E7ACD39" wp14:editId="67234589">
                <wp:simplePos x="0" y="0"/>
                <wp:positionH relativeFrom="page">
                  <wp:posOffset>3676650</wp:posOffset>
                </wp:positionH>
                <wp:positionV relativeFrom="paragraph">
                  <wp:posOffset>67945</wp:posOffset>
                </wp:positionV>
                <wp:extent cx="3867150" cy="9525"/>
                <wp:effectExtent l="19050" t="19050" r="19050" b="28575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67150" cy="9525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1D004C05" id="Straight Connector 28" o:spid="_x0000_s1026" style="position:absolute;flip:y;z-index:251728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289.5pt,5.35pt" to="594pt,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" strokecolor="black [3040]" strokeweight="2.25pt">
                <w10:wrap anchorx="page"/>
              </v:line>
            </w:pict>
          </mc:Fallback>
        </mc:AlternateContent>
      </w:r>
    </w:p>
    <w:p w14:paraId="08112B9E" w14:textId="4D220B0C" w:rsidR="005E066D" w:rsidRDefault="00FB059F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E6F2A0A" wp14:editId="570019B7">
                <wp:simplePos x="0" y="0"/>
                <wp:positionH relativeFrom="column">
                  <wp:posOffset>1010653</wp:posOffset>
                </wp:positionH>
                <wp:positionV relativeFrom="paragraph">
                  <wp:posOffset>44149</wp:posOffset>
                </wp:positionV>
                <wp:extent cx="1596189" cy="0"/>
                <wp:effectExtent l="0" t="19050" r="4445" b="1905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96189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03707EE" id="Straight Connector 27" o:spid="_x0000_s1026" style="position:absolute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79.6pt,3.5pt" to="205.3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" strokecolor="#4579b8 [3044]" strokeweight="2.25pt"/>
            </w:pict>
          </mc:Fallback>
        </mc:AlternateContent>
      </w:r>
    </w:p>
    <w:p w14:paraId="15C31010" w14:textId="5B59D902" w:rsidR="005E066D" w:rsidRDefault="005E066D"/>
    <w:p w14:paraId="774BEA1C" w14:textId="1B9295EC" w:rsidR="005E066D" w:rsidRDefault="00087846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909120" behindDoc="0" locked="0" layoutInCell="1" allowOverlap="1" wp14:anchorId="3E567589" wp14:editId="208CDED1">
                <wp:simplePos x="0" y="0"/>
                <wp:positionH relativeFrom="column">
                  <wp:posOffset>3714750</wp:posOffset>
                </wp:positionH>
                <wp:positionV relativeFrom="paragraph">
                  <wp:posOffset>146685</wp:posOffset>
                </wp:positionV>
                <wp:extent cx="157480" cy="204470"/>
                <wp:effectExtent l="0" t="0" r="13970" b="24130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480" cy="204470"/>
                        </a:xfrm>
                        <a:prstGeom prst="ellipse">
                          <a:avLst/>
                        </a:prstGeom>
                        <a:solidFill>
                          <a:schemeClr val="tx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A74D781" id="Oval 14" o:spid="_x0000_s1026" style="position:absolute;margin-left:292.5pt;margin-top:11.55pt;width:12.4pt;height:16.1pt;z-index:251909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" fillcolor="#1f497d [3215]" strokecolor="#243f60 [1604]" strokeweight="2pt"/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D6A670F" wp14:editId="63D51633">
                <wp:simplePos x="0" y="0"/>
                <wp:positionH relativeFrom="column">
                  <wp:posOffset>2628900</wp:posOffset>
                </wp:positionH>
                <wp:positionV relativeFrom="paragraph">
                  <wp:posOffset>118110</wp:posOffset>
                </wp:positionV>
                <wp:extent cx="1047750" cy="45720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7750" cy="45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BDFA22" w14:textId="77777777" w:rsidR="005E066D" w:rsidRPr="006C1EA7" w:rsidRDefault="005E066D" w:rsidP="006C1EA7">
                            <w:pPr>
                              <w:jc w:val="center"/>
                              <w:rPr>
                                <w:rFonts w:asciiTheme="majorHAnsi" w:hAnsiTheme="majorHAnsi"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6C1EA7">
                              <w:rPr>
                                <w:rFonts w:asciiTheme="majorHAnsi" w:hAnsiTheme="majorHAnsi" w:cstheme="minorHAnsi"/>
                                <w:b/>
                                <w:sz w:val="24"/>
                                <w:szCs w:val="24"/>
                              </w:rPr>
                              <w:t>2017 - 201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6A670F" id="Text Box 10" o:spid="_x0000_s1035" type="#_x0000_t202" style="position:absolute;margin-left:207pt;margin-top:9.3pt;width:82.5pt;height:36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" filled="f" stroked="f" strokeweight=".5pt">
                <v:textbox>
                  <w:txbxContent>
                    <w:p w14:paraId="45BDFA22" w14:textId="77777777" w:rsidR="005E066D" w:rsidRPr="006C1EA7" w:rsidRDefault="005E066D" w:rsidP="006C1EA7">
                      <w:pPr>
                        <w:jc w:val="center"/>
                        <w:rPr>
                          <w:rFonts w:asciiTheme="majorHAnsi" w:hAnsiTheme="majorHAnsi" w:cstheme="minorHAnsi"/>
                          <w:b/>
                          <w:sz w:val="24"/>
                          <w:szCs w:val="24"/>
                        </w:rPr>
                      </w:pPr>
                      <w:r w:rsidRPr="006C1EA7">
                        <w:rPr>
                          <w:rFonts w:asciiTheme="majorHAnsi" w:hAnsiTheme="majorHAnsi" w:cstheme="minorHAnsi"/>
                          <w:b/>
                          <w:sz w:val="24"/>
                          <w:szCs w:val="24"/>
                        </w:rPr>
                        <w:t>2017 - 2019</w:t>
                      </w:r>
                    </w:p>
                  </w:txbxContent>
                </v:textbox>
              </v:shape>
            </w:pict>
          </mc:Fallback>
        </mc:AlternateContent>
      </w:r>
    </w:p>
    <w:p w14:paraId="36612C22" w14:textId="622EC757" w:rsidR="005E066D" w:rsidRDefault="005E066D"/>
    <w:p w14:paraId="48E6E6D9" w14:textId="42771150" w:rsidR="005E066D" w:rsidRDefault="005E066D"/>
    <w:p w14:paraId="5D32EC25" w14:textId="42E585E3" w:rsidR="005E066D" w:rsidRDefault="005E066D"/>
    <w:p w14:paraId="059A3511" w14:textId="6CDFFD15" w:rsidR="005E066D" w:rsidRDefault="00087846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6DBF54F" wp14:editId="76F9D1B7">
                <wp:simplePos x="0" y="0"/>
                <wp:positionH relativeFrom="margin">
                  <wp:align>center</wp:align>
                </wp:positionH>
                <wp:positionV relativeFrom="paragraph">
                  <wp:posOffset>99060</wp:posOffset>
                </wp:positionV>
                <wp:extent cx="157480" cy="204470"/>
                <wp:effectExtent l="0" t="0" r="13970" b="24130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480" cy="204470"/>
                        </a:xfrm>
                        <a:prstGeom prst="ellipse">
                          <a:avLst/>
                        </a:prstGeom>
                        <a:solidFill>
                          <a:schemeClr val="tx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50F83B6" id="Oval 8" o:spid="_x0000_s1026" style="position:absolute;margin-left:0;margin-top:7.8pt;width:12.4pt;height:16.1pt;z-index:25166643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" fillcolor="#1f497d [3215]" strokecolor="#243f60 [1604]" strokeweight="2pt">
                <w10:wrap anchorx="margin"/>
              </v:oval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57C2002" wp14:editId="1BC7FD76">
                <wp:simplePos x="0" y="0"/>
                <wp:positionH relativeFrom="column">
                  <wp:posOffset>2520950</wp:posOffset>
                </wp:positionH>
                <wp:positionV relativeFrom="paragraph">
                  <wp:posOffset>10160</wp:posOffset>
                </wp:positionV>
                <wp:extent cx="1181100" cy="45720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1100" cy="45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C2AF95" w14:textId="77777777" w:rsidR="005E066D" w:rsidRPr="006C1EA7" w:rsidRDefault="005E066D" w:rsidP="006C1EA7">
                            <w:pPr>
                              <w:jc w:val="center"/>
                              <w:rPr>
                                <w:rFonts w:asciiTheme="majorHAnsi" w:hAnsiTheme="majorHAnsi"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6C1EA7">
                              <w:rPr>
                                <w:rFonts w:asciiTheme="majorHAnsi" w:hAnsiTheme="majorHAnsi" w:cstheme="minorHAnsi"/>
                                <w:b/>
                                <w:sz w:val="24"/>
                                <w:szCs w:val="24"/>
                              </w:rPr>
                              <w:t>2012 - 20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7C2002" id="Text Box 12" o:spid="_x0000_s1036" type="#_x0000_t202" style="position:absolute;margin-left:198.5pt;margin-top:.8pt;width:93pt;height:36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" filled="f" stroked="f" strokeweight=".5pt">
                <v:textbox>
                  <w:txbxContent>
                    <w:p w14:paraId="25C2AF95" w14:textId="77777777" w:rsidR="005E066D" w:rsidRPr="006C1EA7" w:rsidRDefault="005E066D" w:rsidP="006C1EA7">
                      <w:pPr>
                        <w:jc w:val="center"/>
                        <w:rPr>
                          <w:rFonts w:asciiTheme="majorHAnsi" w:hAnsiTheme="majorHAnsi" w:cstheme="minorHAnsi"/>
                          <w:b/>
                          <w:sz w:val="24"/>
                          <w:szCs w:val="24"/>
                        </w:rPr>
                      </w:pPr>
                      <w:r w:rsidRPr="006C1EA7">
                        <w:rPr>
                          <w:rFonts w:asciiTheme="majorHAnsi" w:hAnsiTheme="majorHAnsi" w:cstheme="minorHAnsi"/>
                          <w:b/>
                          <w:sz w:val="24"/>
                          <w:szCs w:val="24"/>
                        </w:rPr>
                        <w:t>2012 - 2016</w:t>
                      </w:r>
                    </w:p>
                  </w:txbxContent>
                </v:textbox>
              </v:shape>
            </w:pict>
          </mc:Fallback>
        </mc:AlternateContent>
      </w:r>
    </w:p>
    <w:p w14:paraId="07F276B1" w14:textId="208637AE" w:rsidR="005E066D" w:rsidRDefault="005E066D"/>
    <w:p w14:paraId="7BC00989" w14:textId="50340AFF" w:rsidR="005E066D" w:rsidRDefault="00FF362F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430C98C0" wp14:editId="74E38C08">
                <wp:simplePos x="0" y="0"/>
                <wp:positionH relativeFrom="column">
                  <wp:posOffset>19050</wp:posOffset>
                </wp:positionH>
                <wp:positionV relativeFrom="paragraph">
                  <wp:posOffset>151130</wp:posOffset>
                </wp:positionV>
                <wp:extent cx="2395855" cy="2828925"/>
                <wp:effectExtent l="0" t="0" r="0" b="0"/>
                <wp:wrapNone/>
                <wp:docPr id="56" name="Text Box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95855" cy="28289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4E8E8B" w14:textId="77777777" w:rsidR="002A43BF" w:rsidRDefault="00FB059F" w:rsidP="002A43B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Rockwell Condensed" w:hAnsi="Rockwell Condensed" w:cs="Tahoma"/>
                                <w:b/>
                                <w:color w:val="4F81BD" w:themeColor="accen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Rockwell Condensed" w:hAnsi="Rockwell Condensed" w:cs="Tahoma"/>
                                <w:b/>
                                <w:color w:val="4F81BD" w:themeColor="accent1"/>
                                <w:sz w:val="28"/>
                                <w:szCs w:val="28"/>
                              </w:rPr>
                              <w:t>Web Profile</w:t>
                            </w:r>
                          </w:p>
                          <w:p w14:paraId="71BF4023" w14:textId="77777777" w:rsidR="00FB059F" w:rsidRDefault="00FB059F" w:rsidP="002A43B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Rockwell Condensed" w:hAnsi="Rockwell Condensed" w:cs="Tahoma"/>
                                <w:b/>
                                <w:color w:val="4F81BD" w:themeColor="accent1"/>
                                <w:sz w:val="28"/>
                                <w:szCs w:val="28"/>
                              </w:rPr>
                            </w:pPr>
                          </w:p>
                          <w:p w14:paraId="510C7028" w14:textId="5F2F50D5" w:rsidR="00FB059F" w:rsidRPr="00FB059F" w:rsidRDefault="00FB059F" w:rsidP="002A43B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0C7053"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Researchgate</w:t>
                            </w:r>
                            <w:r w:rsidR="000C7053"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FF362F"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0C7053"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F362F"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   </w:t>
                            </w:r>
                            <w:r w:rsidR="000C7053"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2C5545" w:rsidRPr="000C7053"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LinkedIn</w:t>
                            </w:r>
                            <w:r w:rsidRPr="000C7053"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 </w:t>
                            </w:r>
                            <w:r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     </w:t>
                            </w:r>
                          </w:p>
                          <w:p w14:paraId="653788AB" w14:textId="37724B63" w:rsidR="002A43BF" w:rsidRDefault="00FF362F" w:rsidP="002A43B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Theme="majorHAnsi" w:hAnsiTheme="majorHAnsi" w:cs="Tahoma"/>
                                <w:noProof/>
                                <w:color w:val="FFFFFF" w:themeColor="background1"/>
                                <w:sz w:val="24"/>
                                <w:szCs w:val="24"/>
                                <w:lang w:eastAsia="en-GB"/>
                              </w:rPr>
                            </w:pPr>
                            <w:r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30"/>
                                <w:szCs w:val="30"/>
                              </w:rPr>
                              <w:t xml:space="preserve">   </w:t>
                            </w:r>
                            <w:r w:rsidR="00FB059F">
                              <w:rPr>
                                <w:rFonts w:asciiTheme="majorHAnsi" w:hAnsiTheme="majorHAnsi" w:cs="Tahoma"/>
                                <w:b/>
                                <w:noProof/>
                                <w:color w:val="FFFFFF" w:themeColor="background1"/>
                                <w:sz w:val="30"/>
                                <w:szCs w:val="30"/>
                                <w:lang w:val="en-IN" w:eastAsia="en-IN"/>
                              </w:rPr>
                              <w:drawing>
                                <wp:inline distT="0" distB="0" distL="0" distR="0" wp14:anchorId="0C31A159" wp14:editId="782C2130">
                                  <wp:extent cx="695325" cy="695325"/>
                                  <wp:effectExtent l="0" t="0" r="9525" b="9525"/>
                                  <wp:docPr id="120" name="Picture 1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98149" cy="69814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FB059F"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30"/>
                                <w:szCs w:val="30"/>
                              </w:rPr>
                              <w:t xml:space="preserve">   </w:t>
                            </w:r>
                            <w:r>
                              <w:rPr>
                                <w:rFonts w:asciiTheme="majorHAnsi" w:hAnsiTheme="majorHAnsi" w:cs="Tahoma"/>
                                <w:noProof/>
                                <w:color w:val="FFFFFF" w:themeColor="background1"/>
                                <w:sz w:val="24"/>
                                <w:szCs w:val="24"/>
                                <w:lang w:eastAsia="en-GB"/>
                              </w:rPr>
                              <w:t xml:space="preserve">         </w:t>
                            </w:r>
                            <w:r w:rsidR="00FB059F">
                              <w:rPr>
                                <w:rFonts w:asciiTheme="majorHAnsi" w:hAnsiTheme="majorHAnsi" w:cs="Tahoma"/>
                                <w:noProof/>
                                <w:color w:val="FFFFFF" w:themeColor="background1"/>
                                <w:sz w:val="24"/>
                                <w:szCs w:val="24"/>
                                <w:lang w:val="en-IN" w:eastAsia="en-IN"/>
                              </w:rPr>
                              <w:drawing>
                                <wp:inline distT="0" distB="0" distL="0" distR="0" wp14:anchorId="28A5CF89" wp14:editId="79592B9A">
                                  <wp:extent cx="723900" cy="723900"/>
                                  <wp:effectExtent l="0" t="0" r="0" b="0"/>
                                  <wp:docPr id="122" name="Picture 12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24033" cy="72403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EC7D061" w14:textId="77777777" w:rsidR="00FF362F" w:rsidRDefault="00FF362F" w:rsidP="002A43B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                 </w:t>
                            </w:r>
                          </w:p>
                          <w:p w14:paraId="51D75E67" w14:textId="76DD9C73" w:rsidR="00FF362F" w:rsidRPr="00FF362F" w:rsidRDefault="00FF362F" w:rsidP="00FF362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FF362F"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Google Scholar</w:t>
                            </w:r>
                          </w:p>
                          <w:p w14:paraId="63871F0D" w14:textId="50C02D3E" w:rsidR="00FF362F" w:rsidRDefault="00FF362F" w:rsidP="00FF362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Theme="majorHAnsi" w:hAnsiTheme="majorHAnsi" w:cs="Tahoma"/>
                                <w:noProof/>
                                <w:color w:val="FFFFFF" w:themeColor="background1"/>
                                <w:sz w:val="24"/>
                                <w:szCs w:val="24"/>
                                <w:lang w:eastAsia="en-GB"/>
                              </w:rPr>
                            </w:pPr>
                            <w:r>
                              <w:rPr>
                                <w:noProof/>
                                <w:lang w:val="en-IN" w:eastAsia="en-IN"/>
                              </w:rPr>
                              <w:drawing>
                                <wp:inline distT="0" distB="0" distL="0" distR="0" wp14:anchorId="2A40736D" wp14:editId="3E08E8F4">
                                  <wp:extent cx="762000" cy="762000"/>
                                  <wp:effectExtent l="0" t="0" r="0" b="0"/>
                                  <wp:docPr id="40" name="Picture 4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62000" cy="762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7948873" w14:textId="77777777" w:rsidR="00FF362F" w:rsidRPr="00FF362F" w:rsidRDefault="00FF362F" w:rsidP="00FF362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Theme="majorHAnsi" w:hAnsiTheme="majorHAnsi" w:cs="Tahoma"/>
                                <w:noProof/>
                                <w:color w:val="FFFFFF" w:themeColor="background1"/>
                                <w:sz w:val="24"/>
                                <w:szCs w:val="24"/>
                                <w:lang w:eastAsia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0C98C0" id="Text Box 56" o:spid="_x0000_s1037" type="#_x0000_t202" style="position:absolute;margin-left:1.5pt;margin-top:11.9pt;width:188.65pt;height:222.7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" filled="f" stroked="f" strokeweight=".5pt">
                <v:textbox>
                  <w:txbxContent>
                    <w:p w14:paraId="454E8E8B" w14:textId="77777777" w:rsidR="002A43BF" w:rsidRDefault="00FB059F" w:rsidP="002A43B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Rockwell Condensed" w:hAnsi="Rockwell Condensed" w:cs="Tahoma"/>
                          <w:b/>
                          <w:color w:val="4F81BD" w:themeColor="accent1"/>
                          <w:sz w:val="28"/>
                          <w:szCs w:val="28"/>
                        </w:rPr>
                      </w:pPr>
                      <w:r>
                        <w:rPr>
                          <w:rFonts w:ascii="Rockwell Condensed" w:hAnsi="Rockwell Condensed" w:cs="Tahoma"/>
                          <w:b/>
                          <w:color w:val="4F81BD" w:themeColor="accent1"/>
                          <w:sz w:val="28"/>
                          <w:szCs w:val="28"/>
                        </w:rPr>
                        <w:t>Web Profile</w:t>
                      </w:r>
                    </w:p>
                    <w:p w14:paraId="71BF4023" w14:textId="77777777" w:rsidR="00FB059F" w:rsidRDefault="00FB059F" w:rsidP="002A43B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Rockwell Condensed" w:hAnsi="Rockwell Condensed" w:cs="Tahoma"/>
                          <w:b/>
                          <w:color w:val="4F81BD" w:themeColor="accent1"/>
                          <w:sz w:val="28"/>
                          <w:szCs w:val="28"/>
                        </w:rPr>
                      </w:pPr>
                    </w:p>
                    <w:p w14:paraId="510C7028" w14:textId="5F2F50D5" w:rsidR="00FB059F" w:rsidRPr="00FB059F" w:rsidRDefault="00FB059F" w:rsidP="002A43B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</w:pPr>
                      <w:r w:rsidRPr="000C7053">
                        <w:rPr>
                          <w:rFonts w:asciiTheme="majorHAnsi" w:hAnsiTheme="majorHAnsi" w:cs="Tahoma"/>
                          <w:b/>
                          <w:color w:val="FFFFFF" w:themeColor="background1"/>
                          <w:sz w:val="24"/>
                          <w:szCs w:val="24"/>
                        </w:rPr>
                        <w:t>Researchgate</w:t>
                      </w:r>
                      <w:r w:rsidR="000C7053"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  <w:t xml:space="preserve">  </w:t>
                      </w:r>
                      <w:r w:rsidR="00FF362F"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  <w:t xml:space="preserve">  </w:t>
                      </w:r>
                      <w:r w:rsidR="000C7053"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r w:rsidR="00FF362F"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  <w:t xml:space="preserve">    </w:t>
                      </w:r>
                      <w:r w:rsidR="000C7053"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r w:rsidR="002C5545" w:rsidRPr="000C7053">
                        <w:rPr>
                          <w:rFonts w:asciiTheme="majorHAnsi" w:hAnsiTheme="majorHAnsi" w:cs="Tahoma"/>
                          <w:b/>
                          <w:color w:val="FFFFFF" w:themeColor="background1"/>
                          <w:sz w:val="24"/>
                          <w:szCs w:val="24"/>
                        </w:rPr>
                        <w:t>LinkedIn</w:t>
                      </w:r>
                      <w:r w:rsidRPr="000C7053">
                        <w:rPr>
                          <w:rFonts w:asciiTheme="majorHAnsi" w:hAnsiTheme="majorHAnsi" w:cs="Tahoma"/>
                          <w:b/>
                          <w:color w:val="FFFFFF" w:themeColor="background1"/>
                          <w:sz w:val="24"/>
                          <w:szCs w:val="24"/>
                        </w:rPr>
                        <w:t xml:space="preserve">  </w:t>
                      </w:r>
                      <w:r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  <w:t xml:space="preserve">      </w:t>
                      </w:r>
                    </w:p>
                    <w:p w14:paraId="653788AB" w14:textId="37724B63" w:rsidR="002A43BF" w:rsidRDefault="00FF362F" w:rsidP="002A43B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Theme="majorHAnsi" w:hAnsiTheme="majorHAnsi" w:cs="Tahoma"/>
                          <w:noProof/>
                          <w:color w:val="FFFFFF" w:themeColor="background1"/>
                          <w:sz w:val="24"/>
                          <w:szCs w:val="24"/>
                          <w:lang w:eastAsia="en-GB"/>
                        </w:rPr>
                      </w:pPr>
                      <w:r>
                        <w:rPr>
                          <w:rFonts w:asciiTheme="majorHAnsi" w:hAnsiTheme="majorHAnsi" w:cs="Tahoma"/>
                          <w:b/>
                          <w:color w:val="FFFFFF" w:themeColor="background1"/>
                          <w:sz w:val="30"/>
                          <w:szCs w:val="30"/>
                        </w:rPr>
                        <w:t xml:space="preserve">   </w:t>
                      </w:r>
                      <w:r w:rsidR="00FB059F">
                        <w:rPr>
                          <w:rFonts w:asciiTheme="majorHAnsi" w:hAnsiTheme="majorHAnsi" w:cs="Tahoma"/>
                          <w:b/>
                          <w:noProof/>
                          <w:color w:val="FFFFFF" w:themeColor="background1"/>
                          <w:sz w:val="30"/>
                          <w:szCs w:val="30"/>
                          <w:lang w:val="en-IN" w:eastAsia="en-IN"/>
                        </w:rPr>
                        <w:drawing>
                          <wp:inline distT="0" distB="0" distL="0" distR="0" wp14:anchorId="0C31A159" wp14:editId="782C2130">
                            <wp:extent cx="695325" cy="695325"/>
                            <wp:effectExtent l="0" t="0" r="9525" b="9525"/>
                            <wp:docPr id="120" name="Picture 12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98149" cy="69814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FB059F">
                        <w:rPr>
                          <w:rFonts w:asciiTheme="majorHAnsi" w:hAnsiTheme="majorHAnsi" w:cs="Tahoma"/>
                          <w:b/>
                          <w:color w:val="FFFFFF" w:themeColor="background1"/>
                          <w:sz w:val="30"/>
                          <w:szCs w:val="30"/>
                        </w:rPr>
                        <w:t xml:space="preserve">   </w:t>
                      </w:r>
                      <w:r>
                        <w:rPr>
                          <w:rFonts w:asciiTheme="majorHAnsi" w:hAnsiTheme="majorHAnsi" w:cs="Tahoma"/>
                          <w:noProof/>
                          <w:color w:val="FFFFFF" w:themeColor="background1"/>
                          <w:sz w:val="24"/>
                          <w:szCs w:val="24"/>
                          <w:lang w:eastAsia="en-GB"/>
                        </w:rPr>
                        <w:t xml:space="preserve">         </w:t>
                      </w:r>
                      <w:r w:rsidR="00FB059F">
                        <w:rPr>
                          <w:rFonts w:asciiTheme="majorHAnsi" w:hAnsiTheme="majorHAnsi" w:cs="Tahoma"/>
                          <w:noProof/>
                          <w:color w:val="FFFFFF" w:themeColor="background1"/>
                          <w:sz w:val="24"/>
                          <w:szCs w:val="24"/>
                          <w:lang w:val="en-IN" w:eastAsia="en-IN"/>
                        </w:rPr>
                        <w:drawing>
                          <wp:inline distT="0" distB="0" distL="0" distR="0" wp14:anchorId="28A5CF89" wp14:editId="79592B9A">
                            <wp:extent cx="723900" cy="723900"/>
                            <wp:effectExtent l="0" t="0" r="0" b="0"/>
                            <wp:docPr id="122" name="Picture 12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24033" cy="72403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EC7D061" w14:textId="77777777" w:rsidR="00FF362F" w:rsidRDefault="00FF362F" w:rsidP="002A43B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Theme="majorHAnsi" w:hAnsiTheme="majorHAnsi" w:cs="Tahoma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Tahoma"/>
                          <w:b/>
                          <w:color w:val="FFFFFF" w:themeColor="background1"/>
                          <w:sz w:val="24"/>
                          <w:szCs w:val="24"/>
                        </w:rPr>
                        <w:t xml:space="preserve">                  </w:t>
                      </w:r>
                    </w:p>
                    <w:p w14:paraId="51D75E67" w14:textId="76DD9C73" w:rsidR="00FF362F" w:rsidRPr="00FF362F" w:rsidRDefault="00FF362F" w:rsidP="00FF362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Theme="majorHAnsi" w:hAnsiTheme="majorHAnsi" w:cs="Tahoma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 w:rsidRPr="00FF362F">
                        <w:rPr>
                          <w:rFonts w:asciiTheme="majorHAnsi" w:hAnsiTheme="majorHAnsi" w:cs="Tahoma"/>
                          <w:b/>
                          <w:color w:val="FFFFFF" w:themeColor="background1"/>
                          <w:sz w:val="24"/>
                          <w:szCs w:val="24"/>
                        </w:rPr>
                        <w:t>Google Scholar</w:t>
                      </w:r>
                    </w:p>
                    <w:p w14:paraId="63871F0D" w14:textId="50C02D3E" w:rsidR="00FF362F" w:rsidRDefault="00FF362F" w:rsidP="00FF362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Theme="majorHAnsi" w:hAnsiTheme="majorHAnsi" w:cs="Tahoma"/>
                          <w:noProof/>
                          <w:color w:val="FFFFFF" w:themeColor="background1"/>
                          <w:sz w:val="24"/>
                          <w:szCs w:val="24"/>
                          <w:lang w:eastAsia="en-GB"/>
                        </w:rPr>
                      </w:pPr>
                      <w:r>
                        <w:rPr>
                          <w:noProof/>
                          <w:lang w:val="en-IN" w:eastAsia="en-IN"/>
                        </w:rPr>
                        <w:drawing>
                          <wp:inline distT="0" distB="0" distL="0" distR="0" wp14:anchorId="2A40736D" wp14:editId="3E08E8F4">
                            <wp:extent cx="762000" cy="762000"/>
                            <wp:effectExtent l="0" t="0" r="0" b="0"/>
                            <wp:docPr id="40" name="Picture 4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62000" cy="762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7948873" w14:textId="77777777" w:rsidR="00FF362F" w:rsidRPr="00FF362F" w:rsidRDefault="00FF362F" w:rsidP="00FF362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Theme="majorHAnsi" w:hAnsiTheme="majorHAnsi" w:cs="Tahoma"/>
                          <w:noProof/>
                          <w:color w:val="FFFFFF" w:themeColor="background1"/>
                          <w:sz w:val="24"/>
                          <w:szCs w:val="24"/>
                          <w:lang w:eastAsia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3104F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7E056C53" wp14:editId="74DEC3D6">
                <wp:simplePos x="0" y="0"/>
                <wp:positionH relativeFrom="column">
                  <wp:posOffset>1017905</wp:posOffset>
                </wp:positionH>
                <wp:positionV relativeFrom="paragraph">
                  <wp:posOffset>354965</wp:posOffset>
                </wp:positionV>
                <wp:extent cx="1595755" cy="0"/>
                <wp:effectExtent l="0" t="19050" r="4445" b="19050"/>
                <wp:wrapNone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95755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651D349A" id="Straight Connector 59" o:spid="_x0000_s1026" style="position:absolute;z-index:2517227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80.15pt,27.95pt" to="205.8pt,2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" strokecolor="#4579b8 [3044]" strokeweight="2.25pt"/>
            </w:pict>
          </mc:Fallback>
        </mc:AlternateContent>
      </w:r>
    </w:p>
    <w:p w14:paraId="113AD78A" w14:textId="62709890" w:rsidR="005E066D" w:rsidRDefault="00087846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B6E588E" wp14:editId="7480B284">
                <wp:simplePos x="0" y="0"/>
                <wp:positionH relativeFrom="column">
                  <wp:posOffset>2521585</wp:posOffset>
                </wp:positionH>
                <wp:positionV relativeFrom="paragraph">
                  <wp:posOffset>264795</wp:posOffset>
                </wp:positionV>
                <wp:extent cx="1181100" cy="457200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1100" cy="45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1D1CEC1" w14:textId="629FA593" w:rsidR="005E066D" w:rsidRPr="006C1EA7" w:rsidRDefault="005E066D" w:rsidP="006C1EA7">
                            <w:pPr>
                              <w:jc w:val="center"/>
                              <w:rPr>
                                <w:rFonts w:asciiTheme="majorHAnsi" w:hAnsiTheme="majorHAnsi"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6C1EA7">
                              <w:rPr>
                                <w:rFonts w:asciiTheme="majorHAnsi" w:hAnsiTheme="majorHAnsi" w:cstheme="minorHAnsi"/>
                                <w:b/>
                                <w:sz w:val="24"/>
                                <w:szCs w:val="24"/>
                              </w:rPr>
                              <w:t>2011 - 20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6E588E" id="Text Box 15" o:spid="_x0000_s1038" type="#_x0000_t202" style="position:absolute;margin-left:198.55pt;margin-top:20.85pt;width:93pt;height:36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" filled="f" stroked="f" strokeweight=".5pt">
                <v:textbox>
                  <w:txbxContent>
                    <w:p w14:paraId="31D1CEC1" w14:textId="629FA593" w:rsidR="005E066D" w:rsidRPr="006C1EA7" w:rsidRDefault="005E066D" w:rsidP="006C1EA7">
                      <w:pPr>
                        <w:jc w:val="center"/>
                        <w:rPr>
                          <w:rFonts w:asciiTheme="majorHAnsi" w:hAnsiTheme="majorHAnsi" w:cstheme="minorHAnsi"/>
                          <w:b/>
                          <w:sz w:val="24"/>
                          <w:szCs w:val="24"/>
                        </w:rPr>
                      </w:pPr>
                      <w:r w:rsidRPr="006C1EA7">
                        <w:rPr>
                          <w:rFonts w:asciiTheme="majorHAnsi" w:hAnsiTheme="majorHAnsi" w:cstheme="minorHAnsi"/>
                          <w:b/>
                          <w:sz w:val="24"/>
                          <w:szCs w:val="24"/>
                        </w:rPr>
                        <w:t>2011 - 2012</w:t>
                      </w:r>
                    </w:p>
                  </w:txbxContent>
                </v:textbox>
              </v:shape>
            </w:pict>
          </mc:Fallback>
        </mc:AlternateContent>
      </w:r>
    </w:p>
    <w:p w14:paraId="196B8BE6" w14:textId="7796C9ED" w:rsidR="005E066D" w:rsidRDefault="00087846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ED8AC73" wp14:editId="6ECD7B83">
                <wp:simplePos x="0" y="0"/>
                <wp:positionH relativeFrom="margin">
                  <wp:align>center</wp:align>
                </wp:positionH>
                <wp:positionV relativeFrom="paragraph">
                  <wp:posOffset>13970</wp:posOffset>
                </wp:positionV>
                <wp:extent cx="157480" cy="204470"/>
                <wp:effectExtent l="0" t="0" r="13970" b="24130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480" cy="204470"/>
                        </a:xfrm>
                        <a:prstGeom prst="ellipse">
                          <a:avLst/>
                        </a:prstGeom>
                        <a:solidFill>
                          <a:schemeClr val="tx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2438184" id="Oval 13" o:spid="_x0000_s1026" style="position:absolute;margin-left:0;margin-top:1.1pt;width:12.4pt;height:16.1pt;z-index:25167155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" fillcolor="#1f497d [3215]" strokecolor="#243f60 [1604]" strokeweight="2pt">
                <w10:wrap anchorx="margin"/>
              </v:oval>
            </w:pict>
          </mc:Fallback>
        </mc:AlternateContent>
      </w:r>
    </w:p>
    <w:p w14:paraId="4DE2A3F6" w14:textId="75A38C63" w:rsidR="005E066D" w:rsidRDefault="005E066D"/>
    <w:p w14:paraId="0AB8F10F" w14:textId="107AAD9C" w:rsidR="005E066D" w:rsidRDefault="005E066D"/>
    <w:p w14:paraId="74047402" w14:textId="4D62F204" w:rsidR="005E066D" w:rsidRDefault="00087846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77BFC52" wp14:editId="522B9B22">
                <wp:simplePos x="0" y="0"/>
                <wp:positionH relativeFrom="column">
                  <wp:posOffset>3709670</wp:posOffset>
                </wp:positionH>
                <wp:positionV relativeFrom="paragraph">
                  <wp:posOffset>283210</wp:posOffset>
                </wp:positionV>
                <wp:extent cx="157480" cy="204470"/>
                <wp:effectExtent l="0" t="0" r="13970" b="24130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480" cy="204470"/>
                        </a:xfrm>
                        <a:prstGeom prst="ellipse">
                          <a:avLst/>
                        </a:prstGeom>
                        <a:solidFill>
                          <a:schemeClr val="tx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0288E06" id="Oval 22" o:spid="_x0000_s1026" style="position:absolute;margin-left:292.1pt;margin-top:22.3pt;width:12.4pt;height:16.1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" fillcolor="#1f497d [3215]" strokecolor="#243f60 [1604]" strokeweight="2pt"/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5737DC1" wp14:editId="259EDF40">
                <wp:simplePos x="0" y="0"/>
                <wp:positionH relativeFrom="column">
                  <wp:posOffset>2507615</wp:posOffset>
                </wp:positionH>
                <wp:positionV relativeFrom="paragraph">
                  <wp:posOffset>240030</wp:posOffset>
                </wp:positionV>
                <wp:extent cx="1181100" cy="457200"/>
                <wp:effectExtent l="0" t="0" r="0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1100" cy="45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E0712E" w14:textId="44370393" w:rsidR="005E066D" w:rsidRPr="006C1EA7" w:rsidRDefault="005E066D" w:rsidP="006C1EA7">
                            <w:pPr>
                              <w:jc w:val="center"/>
                              <w:rPr>
                                <w:rFonts w:asciiTheme="majorHAnsi" w:hAnsiTheme="majorHAnsi"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6C1EA7">
                              <w:rPr>
                                <w:rFonts w:asciiTheme="majorHAnsi" w:hAnsiTheme="majorHAnsi" w:cstheme="minorHAnsi"/>
                                <w:b/>
                                <w:sz w:val="24"/>
                                <w:szCs w:val="24"/>
                              </w:rPr>
                              <w:t>2009 - 20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737DC1" id="Text Box 24" o:spid="_x0000_s1039" type="#_x0000_t202" style="position:absolute;margin-left:197.45pt;margin-top:18.9pt;width:93pt;height:36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" filled="f" stroked="f" strokeweight=".5pt">
                <v:textbox>
                  <w:txbxContent>
                    <w:p w14:paraId="5DE0712E" w14:textId="44370393" w:rsidR="005E066D" w:rsidRPr="006C1EA7" w:rsidRDefault="005E066D" w:rsidP="006C1EA7">
                      <w:pPr>
                        <w:jc w:val="center"/>
                        <w:rPr>
                          <w:rFonts w:asciiTheme="majorHAnsi" w:hAnsiTheme="majorHAnsi" w:cstheme="minorHAnsi"/>
                          <w:b/>
                          <w:sz w:val="24"/>
                          <w:szCs w:val="24"/>
                        </w:rPr>
                      </w:pPr>
                      <w:r w:rsidRPr="006C1EA7">
                        <w:rPr>
                          <w:rFonts w:asciiTheme="majorHAnsi" w:hAnsiTheme="majorHAnsi" w:cstheme="minorHAnsi"/>
                          <w:b/>
                          <w:sz w:val="24"/>
                          <w:szCs w:val="24"/>
                        </w:rPr>
                        <w:t>2009 - 2010</w:t>
                      </w:r>
                    </w:p>
                  </w:txbxContent>
                </v:textbox>
              </v:shape>
            </w:pict>
          </mc:Fallback>
        </mc:AlternateContent>
      </w:r>
    </w:p>
    <w:p w14:paraId="69E36D55" w14:textId="2A6A8CC3" w:rsidR="005E066D" w:rsidRDefault="005E066D"/>
    <w:p w14:paraId="54E6326A" w14:textId="77777777" w:rsidR="005E066D" w:rsidRDefault="005E066D"/>
    <w:p w14:paraId="1E28F2DD" w14:textId="77777777" w:rsidR="005E066D" w:rsidRDefault="005E066D"/>
    <w:p w14:paraId="23F9C069" w14:textId="30F54FD7" w:rsidR="00235D57" w:rsidRDefault="00E56ABF" w:rsidP="00235D57">
      <w:r w:rsidRPr="005E066D">
        <w:rPr>
          <w:noProof/>
          <w:lang w:val="en-IN" w:eastAsia="en-IN"/>
        </w:rPr>
        <w:lastRenderedPageBreak/>
        <mc:AlternateContent>
          <mc:Choice Requires="wps">
            <w:drawing>
              <wp:anchor distT="0" distB="0" distL="114300" distR="114300" simplePos="0" relativeHeight="251563520" behindDoc="0" locked="0" layoutInCell="1" allowOverlap="1" wp14:anchorId="07FBD9A0" wp14:editId="12B8EB55">
                <wp:simplePos x="0" y="0"/>
                <wp:positionH relativeFrom="column">
                  <wp:posOffset>2590800</wp:posOffset>
                </wp:positionH>
                <wp:positionV relativeFrom="paragraph">
                  <wp:posOffset>-19050</wp:posOffset>
                </wp:positionV>
                <wp:extent cx="5228590" cy="11167745"/>
                <wp:effectExtent l="0" t="0" r="10160" b="14605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28590" cy="11167745"/>
                        </a:xfrm>
                        <a:prstGeom prst="rect">
                          <a:avLst/>
                        </a:prstGeom>
                        <a:solidFill>
                          <a:srgbClr val="D6D6DE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CE99E3" id="Rectangle 19" o:spid="_x0000_s1026" style="position:absolute;margin-left:204pt;margin-top:-1.5pt;width:411.7pt;height:879.35pt;z-index:25156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" fillcolor="#d6d6de" strokecolor="#243f60 [1604]" strokeweight="2pt"/>
            </w:pict>
          </mc:Fallback>
        </mc:AlternateContent>
      </w:r>
      <w:r w:rsidR="00D74EB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564544" behindDoc="0" locked="0" layoutInCell="1" allowOverlap="1" wp14:anchorId="35781276" wp14:editId="5C911D63">
                <wp:simplePos x="0" y="0"/>
                <wp:positionH relativeFrom="column">
                  <wp:posOffset>57785</wp:posOffset>
                </wp:positionH>
                <wp:positionV relativeFrom="paragraph">
                  <wp:posOffset>277495</wp:posOffset>
                </wp:positionV>
                <wp:extent cx="2531745" cy="3082925"/>
                <wp:effectExtent l="0" t="0" r="0" b="3175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1745" cy="30829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F884F6" w14:textId="77777777" w:rsidR="00235D57" w:rsidRPr="0014035B" w:rsidRDefault="00235D57" w:rsidP="00235D5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Rockwell Condensed" w:hAnsi="Rockwell Condensed" w:cs="Tahoma"/>
                                <w:b/>
                                <w:color w:val="4F81BD" w:themeColor="accent1"/>
                                <w:sz w:val="30"/>
                                <w:szCs w:val="30"/>
                              </w:rPr>
                            </w:pPr>
                            <w:r w:rsidRPr="0014035B">
                              <w:rPr>
                                <w:rFonts w:ascii="Rockwell Condensed" w:hAnsi="Rockwell Condensed" w:cs="Tahoma"/>
                                <w:b/>
                                <w:color w:val="4F81BD" w:themeColor="accent1"/>
                                <w:sz w:val="30"/>
                                <w:szCs w:val="30"/>
                              </w:rPr>
                              <w:t>SOFTWARE</w:t>
                            </w:r>
                            <w:r>
                              <w:rPr>
                                <w:rFonts w:ascii="Rockwell Condensed" w:hAnsi="Rockwell Condensed" w:cs="Tahoma"/>
                                <w:b/>
                                <w:color w:val="4F81BD" w:themeColor="accent1"/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  <w:p w14:paraId="1511CAD4" w14:textId="77777777" w:rsidR="00235D57" w:rsidRPr="0014035B" w:rsidRDefault="00235D57" w:rsidP="00235D5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Rockwell Condensed" w:hAnsi="Rockwell Condensed" w:cs="Tahoma"/>
                                <w:b/>
                                <w:color w:val="C4BC96" w:themeColor="background2" w:themeShade="BF"/>
                                <w:sz w:val="30"/>
                                <w:szCs w:val="3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781276" id="Text Box 29" o:spid="_x0000_s1040" type="#_x0000_t202" style="position:absolute;margin-left:4.55pt;margin-top:21.85pt;width:199.35pt;height:242.75pt;z-index:251564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" filled="f" stroked="f" strokeweight=".5pt">
                <v:textbox>
                  <w:txbxContent>
                    <w:p w14:paraId="6CF884F6" w14:textId="77777777" w:rsidR="00235D57" w:rsidRPr="0014035B" w:rsidRDefault="00235D57" w:rsidP="00235D5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Rockwell Condensed" w:hAnsi="Rockwell Condensed" w:cs="Tahoma"/>
                          <w:b/>
                          <w:color w:val="4F81BD" w:themeColor="accent1"/>
                          <w:sz w:val="30"/>
                          <w:szCs w:val="30"/>
                        </w:rPr>
                      </w:pPr>
                      <w:r w:rsidRPr="0014035B">
                        <w:rPr>
                          <w:rFonts w:ascii="Rockwell Condensed" w:hAnsi="Rockwell Condensed" w:cs="Tahoma"/>
                          <w:b/>
                          <w:color w:val="4F81BD" w:themeColor="accent1"/>
                          <w:sz w:val="30"/>
                          <w:szCs w:val="30"/>
                        </w:rPr>
                        <w:t>SOFTWARE</w:t>
                      </w:r>
                      <w:r>
                        <w:rPr>
                          <w:rFonts w:ascii="Rockwell Condensed" w:hAnsi="Rockwell Condensed" w:cs="Tahoma"/>
                          <w:b/>
                          <w:color w:val="4F81BD" w:themeColor="accent1"/>
                          <w:sz w:val="30"/>
                          <w:szCs w:val="30"/>
                        </w:rPr>
                        <w:t xml:space="preserve"> </w:t>
                      </w:r>
                    </w:p>
                    <w:p w14:paraId="1511CAD4" w14:textId="77777777" w:rsidR="00235D57" w:rsidRPr="0014035B" w:rsidRDefault="00235D57" w:rsidP="00235D5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Rockwell Condensed" w:hAnsi="Rockwell Condensed" w:cs="Tahoma"/>
                          <w:b/>
                          <w:color w:val="C4BC96" w:themeColor="background2" w:themeShade="BF"/>
                          <w:sz w:val="30"/>
                          <w:szCs w:val="3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C7053" w:rsidRPr="005E066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562496" behindDoc="0" locked="0" layoutInCell="1" allowOverlap="1" wp14:anchorId="05D1CBB4" wp14:editId="6C759DB2">
                <wp:simplePos x="0" y="0"/>
                <wp:positionH relativeFrom="column">
                  <wp:posOffset>-19050</wp:posOffset>
                </wp:positionH>
                <wp:positionV relativeFrom="paragraph">
                  <wp:posOffset>0</wp:posOffset>
                </wp:positionV>
                <wp:extent cx="2605405" cy="11259185"/>
                <wp:effectExtent l="0" t="0" r="23495" b="1841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5405" cy="11259185"/>
                        </a:xfrm>
                        <a:prstGeom prst="rect">
                          <a:avLst/>
                        </a:prstGeom>
                        <a:solidFill>
                          <a:srgbClr val="1F1F1F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rect w14:anchorId="645D5DAA" id="Rectangle 18" o:spid="_x0000_s1026" style="position:absolute;margin-left:-1.5pt;margin-top:0;width:205.15pt;height:886.55pt;z-index:251562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" fillcolor="#1f1f1f" strokecolor="#243f60 [1604]" strokeweight="2pt"/>
            </w:pict>
          </mc:Fallback>
        </mc:AlternateContent>
      </w:r>
      <w:r w:rsidR="00235D57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94592" behindDoc="0" locked="0" layoutInCell="1" allowOverlap="1" wp14:anchorId="484657D5" wp14:editId="4DA47340">
                <wp:simplePos x="0" y="0"/>
                <wp:positionH relativeFrom="column">
                  <wp:posOffset>2851150</wp:posOffset>
                </wp:positionH>
                <wp:positionV relativeFrom="paragraph">
                  <wp:posOffset>266700</wp:posOffset>
                </wp:positionV>
                <wp:extent cx="2860675" cy="584200"/>
                <wp:effectExtent l="0" t="0" r="0" b="6350"/>
                <wp:wrapNone/>
                <wp:docPr id="62" name="Text Box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60675" cy="584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BA8837" w14:textId="77777777" w:rsidR="00235D57" w:rsidRPr="00154BB8" w:rsidRDefault="00235D57" w:rsidP="00235D57">
                            <w:pPr>
                              <w:rPr>
                                <w:rFonts w:ascii="Rockwell Condensed" w:hAnsi="Rockwell Condensed"/>
                                <w:b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Rockwell Condensed" w:hAnsi="Rockwell Condensed"/>
                                <w:b/>
                                <w:sz w:val="30"/>
                                <w:szCs w:val="30"/>
                              </w:rPr>
                              <w:t>RESEARCH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84657D5" id="Text Box 62" o:spid="_x0000_s1041" type="#_x0000_t202" style="position:absolute;margin-left:224.5pt;margin-top:21pt;width:225.25pt;height:46pt;z-index:2516945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" filled="f" stroked="f" strokeweight=".5pt">
                <v:textbox>
                  <w:txbxContent>
                    <w:p w14:paraId="79BA8837" w14:textId="77777777" w:rsidR="00235D57" w:rsidRPr="00154BB8" w:rsidRDefault="00235D57" w:rsidP="00235D57">
                      <w:pPr>
                        <w:rPr>
                          <w:rFonts w:ascii="Rockwell Condensed" w:hAnsi="Rockwell Condensed"/>
                          <w:b/>
                          <w:sz w:val="30"/>
                          <w:szCs w:val="30"/>
                        </w:rPr>
                      </w:pPr>
                      <w:r>
                        <w:rPr>
                          <w:rFonts w:ascii="Rockwell Condensed" w:hAnsi="Rockwell Condensed"/>
                          <w:b/>
                          <w:sz w:val="30"/>
                          <w:szCs w:val="30"/>
                        </w:rPr>
                        <w:t>RESEARCH EXPERIENCE</w:t>
                      </w:r>
                    </w:p>
                  </w:txbxContent>
                </v:textbox>
              </v:shape>
            </w:pict>
          </mc:Fallback>
        </mc:AlternateContent>
      </w:r>
    </w:p>
    <w:p w14:paraId="3F57317E" w14:textId="61D45174" w:rsidR="00235D57" w:rsidRDefault="00C35205" w:rsidP="00235D57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00736" behindDoc="0" locked="0" layoutInCell="1" allowOverlap="1" wp14:anchorId="796E7032" wp14:editId="7D83B048">
                <wp:simplePos x="0" y="0"/>
                <wp:positionH relativeFrom="column">
                  <wp:posOffset>2733675</wp:posOffset>
                </wp:positionH>
                <wp:positionV relativeFrom="paragraph">
                  <wp:posOffset>67310</wp:posOffset>
                </wp:positionV>
                <wp:extent cx="4728210" cy="3086100"/>
                <wp:effectExtent l="0" t="0" r="0" b="0"/>
                <wp:wrapNone/>
                <wp:docPr id="66" name="Text Box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28210" cy="3086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32BDF6" w14:textId="77777777" w:rsidR="00235D57" w:rsidRDefault="00235D57" w:rsidP="00235D57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0AAE62D5" w14:textId="4D8A52EA" w:rsidR="00235D57" w:rsidRDefault="0041360B" w:rsidP="0041360B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Theme="majorHAnsi" w:hAnsiTheme="majorHAnsi" w:cs="Tahoma"/>
                                <w:b/>
                                <w:i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Tahoma"/>
                                <w:b/>
                                <w:sz w:val="24"/>
                                <w:szCs w:val="24"/>
                              </w:rPr>
                              <w:t xml:space="preserve">Master’s Thesis </w:t>
                            </w:r>
                            <w:r w:rsidR="00235D57" w:rsidRPr="003F19D0">
                              <w:rPr>
                                <w:rFonts w:asciiTheme="majorHAnsi" w:hAnsiTheme="majorHAnsi" w:cs="Tahoma"/>
                                <w:b/>
                                <w:sz w:val="24"/>
                                <w:szCs w:val="24"/>
                              </w:rPr>
                              <w:t>Title:</w:t>
                            </w:r>
                            <w:r w:rsidR="00235D57" w:rsidRPr="003F19D0">
                              <w:rPr>
                                <w:rFonts w:asciiTheme="majorHAnsi" w:hAnsiTheme="majorHAnsi" w:cs="Tahoma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235D57" w:rsidRPr="003F19D0">
                              <w:rPr>
                                <w:rFonts w:asciiTheme="majorHAnsi" w:hAnsiTheme="majorHAnsi" w:cs="Tahoma"/>
                                <w:b/>
                                <w:i/>
                                <w:sz w:val="24"/>
                                <w:szCs w:val="24"/>
                              </w:rPr>
                              <w:t>“Performance investigation of nanofluid applied parabolic trough direct absorption solar collector”</w:t>
                            </w:r>
                          </w:p>
                          <w:p w14:paraId="5F123E66" w14:textId="77777777" w:rsidR="00235D57" w:rsidRPr="003F19D0" w:rsidRDefault="00235D57" w:rsidP="0041360B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Theme="majorHAnsi" w:hAnsiTheme="majorHAnsi" w:cs="Tahoma"/>
                                <w:sz w:val="24"/>
                                <w:szCs w:val="24"/>
                              </w:rPr>
                            </w:pPr>
                          </w:p>
                          <w:p w14:paraId="59F0B1A9" w14:textId="6E565DA4" w:rsidR="00235D57" w:rsidRDefault="00235D57" w:rsidP="0041360B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Theme="majorHAnsi" w:hAnsiTheme="majorHAnsi" w:cs="Tahoma"/>
                                <w:sz w:val="24"/>
                                <w:szCs w:val="24"/>
                              </w:rPr>
                            </w:pPr>
                            <w:r w:rsidRPr="003F19D0">
                              <w:rPr>
                                <w:rFonts w:asciiTheme="majorHAnsi" w:hAnsiTheme="majorHAnsi" w:cs="Tahoma"/>
                                <w:b/>
                                <w:sz w:val="24"/>
                                <w:szCs w:val="24"/>
                              </w:rPr>
                              <w:t>Summary:</w:t>
                            </w:r>
                            <w:r w:rsidRPr="003F19D0">
                              <w:rPr>
                                <w:rFonts w:asciiTheme="majorHAnsi" w:hAnsiTheme="majorHAnsi" w:cs="Tahoma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948A3">
                              <w:rPr>
                                <w:rFonts w:asciiTheme="majorHAnsi" w:hAnsiTheme="majorHAnsi" w:cs="Tahoma"/>
                                <w:sz w:val="24"/>
                                <w:szCs w:val="24"/>
                              </w:rPr>
                              <w:t>Experimental investigation on the performance of hybrid nanofluid based direct absorption solar collector was performed</w:t>
                            </w:r>
                            <w:r w:rsidRPr="003F19D0">
                              <w:rPr>
                                <w:rFonts w:asciiTheme="majorHAnsi" w:hAnsiTheme="majorHAnsi" w:cs="Tahoma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="003B6FF3">
                              <w:rPr>
                                <w:rFonts w:asciiTheme="majorHAnsi" w:hAnsiTheme="majorHAnsi" w:cs="Tahoma"/>
                                <w:sz w:val="24"/>
                                <w:szCs w:val="24"/>
                              </w:rPr>
                              <w:t>In comparison to surface absorption in a conventional collector, a</w:t>
                            </w:r>
                            <w:r w:rsidR="00E948A3">
                              <w:rPr>
                                <w:rFonts w:asciiTheme="majorHAnsi" w:hAnsiTheme="majorHAnsi" w:cs="Tahoma"/>
                                <w:sz w:val="24"/>
                                <w:szCs w:val="24"/>
                              </w:rPr>
                              <w:t xml:space="preserve"> direct absorption solar collector employs volumetric absorption process using nanofluid for photothermal energy conversion. </w:t>
                            </w:r>
                            <w:r w:rsidRPr="003F19D0">
                              <w:rPr>
                                <w:rFonts w:asciiTheme="majorHAnsi" w:hAnsiTheme="majorHAnsi" w:cs="Tahoma"/>
                                <w:sz w:val="24"/>
                                <w:szCs w:val="24"/>
                              </w:rPr>
                              <w:t>A spectral selective hybrid nanofluid was synthesized and tested in the above</w:t>
                            </w:r>
                            <w:r w:rsidR="0041360B">
                              <w:rPr>
                                <w:rFonts w:asciiTheme="majorHAnsi" w:hAnsiTheme="majorHAnsi" w:cs="Tahoma"/>
                                <w:sz w:val="24"/>
                                <w:szCs w:val="24"/>
                              </w:rPr>
                              <w:t>-</w:t>
                            </w:r>
                            <w:r w:rsidRPr="003F19D0">
                              <w:rPr>
                                <w:rFonts w:asciiTheme="majorHAnsi" w:hAnsiTheme="majorHAnsi" w:cs="Tahoma"/>
                                <w:sz w:val="24"/>
                                <w:szCs w:val="24"/>
                              </w:rPr>
                              <w:t>mentioned collector.</w:t>
                            </w:r>
                          </w:p>
                          <w:p w14:paraId="4D004604" w14:textId="77777777" w:rsidR="0041360B" w:rsidRDefault="0041360B" w:rsidP="0041360B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Theme="majorHAnsi" w:hAnsiTheme="majorHAnsi" w:cs="Tahoma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43BDD332" w14:textId="488FBADB" w:rsidR="0041360B" w:rsidRDefault="0041360B" w:rsidP="0041360B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exact"/>
                              <w:jc w:val="both"/>
                              <w:rPr>
                                <w:rFonts w:asciiTheme="majorHAnsi" w:hAnsiTheme="majorHAnsi" w:cs="Tahoma"/>
                                <w:sz w:val="24"/>
                                <w:szCs w:val="24"/>
                              </w:rPr>
                            </w:pPr>
                            <w:r w:rsidRPr="0041360B">
                              <w:rPr>
                                <w:rFonts w:asciiTheme="majorHAnsi" w:hAnsiTheme="majorHAnsi" w:cs="Tahoma"/>
                                <w:b/>
                                <w:bCs/>
                                <w:sz w:val="24"/>
                                <w:szCs w:val="24"/>
                              </w:rPr>
                              <w:t>Duration:</w:t>
                            </w:r>
                            <w:r>
                              <w:rPr>
                                <w:rFonts w:asciiTheme="majorHAnsi" w:hAnsiTheme="majorHAnsi" w:cs="Tahoma"/>
                                <w:sz w:val="24"/>
                                <w:szCs w:val="24"/>
                              </w:rPr>
                              <w:t xml:space="preserve"> 2018-2019 </w:t>
                            </w:r>
                          </w:p>
                          <w:p w14:paraId="72A82D11" w14:textId="38D5D1D3" w:rsidR="0041360B" w:rsidRDefault="0041360B" w:rsidP="0041360B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Theme="majorHAnsi" w:hAnsiTheme="majorHAnsi" w:cs="Tahoma"/>
                                <w:sz w:val="24"/>
                                <w:szCs w:val="24"/>
                              </w:rPr>
                            </w:pPr>
                          </w:p>
                          <w:p w14:paraId="7DDF4DD0" w14:textId="2F9BE851" w:rsidR="0041360B" w:rsidRDefault="0041360B" w:rsidP="00235D57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ahoma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41360B">
                              <w:rPr>
                                <w:rFonts w:asciiTheme="majorHAnsi" w:hAnsiTheme="majorHAnsi" w:cs="Tahoma"/>
                                <w:b/>
                                <w:bCs/>
                                <w:sz w:val="24"/>
                                <w:szCs w:val="24"/>
                              </w:rPr>
                              <w:t>Achievements:</w:t>
                            </w:r>
                            <w:r>
                              <w:rPr>
                                <w:rFonts w:asciiTheme="majorHAnsi" w:hAnsiTheme="majorHAnsi" w:cs="Tahoma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2C0B93">
                              <w:rPr>
                                <w:rFonts w:asciiTheme="majorHAnsi" w:hAnsiTheme="majorHAnsi" w:cs="Tahoma"/>
                                <w:b/>
                                <w:bCs/>
                                <w:sz w:val="24"/>
                                <w:szCs w:val="24"/>
                              </w:rPr>
                              <w:t>3</w:t>
                            </w:r>
                            <w:r w:rsidR="000F43F6">
                              <w:rPr>
                                <w:rFonts w:asciiTheme="majorHAnsi" w:hAnsiTheme="majorHAnsi" w:cs="Tahoma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="Tahoma"/>
                                <w:b/>
                                <w:bCs/>
                                <w:sz w:val="24"/>
                                <w:szCs w:val="24"/>
                              </w:rPr>
                              <w:t>International Journal</w:t>
                            </w:r>
                            <w:r w:rsidR="000F43F6">
                              <w:rPr>
                                <w:rFonts w:asciiTheme="majorHAnsi" w:hAnsiTheme="majorHAnsi" w:cs="Tahoma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Papers</w:t>
                            </w:r>
                          </w:p>
                          <w:p w14:paraId="0A41452F" w14:textId="0A122E4B" w:rsidR="000F43F6" w:rsidRPr="0041360B" w:rsidRDefault="000F43F6" w:rsidP="00235D57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ahom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Tahoma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                              2 Conference Papers</w:t>
                            </w:r>
                          </w:p>
                          <w:p w14:paraId="68055B5F" w14:textId="77777777" w:rsidR="00235D57" w:rsidRDefault="00235D57" w:rsidP="00235D57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ahoma"/>
                                <w:sz w:val="24"/>
                                <w:szCs w:val="24"/>
                              </w:rPr>
                            </w:pPr>
                          </w:p>
                          <w:p w14:paraId="5BF359E6" w14:textId="77777777" w:rsidR="00235D57" w:rsidRDefault="00235D57" w:rsidP="00235D57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ahoma"/>
                                <w:sz w:val="24"/>
                                <w:szCs w:val="24"/>
                              </w:rPr>
                            </w:pPr>
                          </w:p>
                          <w:p w14:paraId="21CCA679" w14:textId="77777777" w:rsidR="00235D57" w:rsidRDefault="00235D57" w:rsidP="00235D57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ahom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Tahoma"/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  <w:p w14:paraId="431B223C" w14:textId="77777777" w:rsidR="00235D57" w:rsidRPr="00F12D6B" w:rsidRDefault="00235D57" w:rsidP="00235D57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6E7032" id="Text Box 66" o:spid="_x0000_s1042" type="#_x0000_t202" style="position:absolute;margin-left:215.25pt;margin-top:5.3pt;width:372.3pt;height:243pt;z-index:25170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" filled="f" stroked="f" strokeweight=".5pt">
                <v:textbox>
                  <w:txbxContent>
                    <w:p w14:paraId="5932BDF6" w14:textId="77777777" w:rsidR="00235D57" w:rsidRDefault="00235D57" w:rsidP="00235D57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0AAE62D5" w14:textId="4D8A52EA" w:rsidR="00235D57" w:rsidRDefault="0041360B" w:rsidP="0041360B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Theme="majorHAnsi" w:hAnsiTheme="majorHAnsi" w:cs="Tahoma"/>
                          <w:b/>
                          <w:i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Tahoma"/>
                          <w:b/>
                          <w:sz w:val="24"/>
                          <w:szCs w:val="24"/>
                        </w:rPr>
                        <w:t xml:space="preserve">Master’s Thesis </w:t>
                      </w:r>
                      <w:r w:rsidR="00235D57" w:rsidRPr="003F19D0">
                        <w:rPr>
                          <w:rFonts w:asciiTheme="majorHAnsi" w:hAnsiTheme="majorHAnsi" w:cs="Tahoma"/>
                          <w:b/>
                          <w:sz w:val="24"/>
                          <w:szCs w:val="24"/>
                        </w:rPr>
                        <w:t>Title:</w:t>
                      </w:r>
                      <w:r w:rsidR="00235D57" w:rsidRPr="003F19D0">
                        <w:rPr>
                          <w:rFonts w:asciiTheme="majorHAnsi" w:hAnsiTheme="majorHAnsi" w:cs="Tahoma"/>
                          <w:sz w:val="24"/>
                          <w:szCs w:val="24"/>
                        </w:rPr>
                        <w:t xml:space="preserve"> </w:t>
                      </w:r>
                      <w:r w:rsidR="00235D57" w:rsidRPr="003F19D0">
                        <w:rPr>
                          <w:rFonts w:asciiTheme="majorHAnsi" w:hAnsiTheme="majorHAnsi" w:cs="Tahoma"/>
                          <w:b/>
                          <w:i/>
                          <w:sz w:val="24"/>
                          <w:szCs w:val="24"/>
                        </w:rPr>
                        <w:t>“Performance investigation of nanofluid applied parabolic trough direct absorption solar collector”</w:t>
                      </w:r>
                    </w:p>
                    <w:p w14:paraId="5F123E66" w14:textId="77777777" w:rsidR="00235D57" w:rsidRPr="003F19D0" w:rsidRDefault="00235D57" w:rsidP="0041360B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Theme="majorHAnsi" w:hAnsiTheme="majorHAnsi" w:cs="Tahoma"/>
                          <w:sz w:val="24"/>
                          <w:szCs w:val="24"/>
                        </w:rPr>
                      </w:pPr>
                    </w:p>
                    <w:p w14:paraId="59F0B1A9" w14:textId="6E565DA4" w:rsidR="00235D57" w:rsidRDefault="00235D57" w:rsidP="0041360B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Theme="majorHAnsi" w:hAnsiTheme="majorHAnsi" w:cs="Tahoma"/>
                          <w:sz w:val="24"/>
                          <w:szCs w:val="24"/>
                        </w:rPr>
                      </w:pPr>
                      <w:r w:rsidRPr="003F19D0">
                        <w:rPr>
                          <w:rFonts w:asciiTheme="majorHAnsi" w:hAnsiTheme="majorHAnsi" w:cs="Tahoma"/>
                          <w:b/>
                          <w:sz w:val="24"/>
                          <w:szCs w:val="24"/>
                        </w:rPr>
                        <w:t>Summary:</w:t>
                      </w:r>
                      <w:r w:rsidRPr="003F19D0">
                        <w:rPr>
                          <w:rFonts w:asciiTheme="majorHAnsi" w:hAnsiTheme="majorHAnsi" w:cs="Tahoma"/>
                          <w:sz w:val="24"/>
                          <w:szCs w:val="24"/>
                        </w:rPr>
                        <w:t xml:space="preserve"> </w:t>
                      </w:r>
                      <w:r w:rsidR="00E948A3">
                        <w:rPr>
                          <w:rFonts w:asciiTheme="majorHAnsi" w:hAnsiTheme="majorHAnsi" w:cs="Tahoma"/>
                          <w:sz w:val="24"/>
                          <w:szCs w:val="24"/>
                        </w:rPr>
                        <w:t>Experimental investigation on the performance of hybrid nanofluid based direct absorption solar collector was performed</w:t>
                      </w:r>
                      <w:r w:rsidRPr="003F19D0">
                        <w:rPr>
                          <w:rFonts w:asciiTheme="majorHAnsi" w:hAnsiTheme="majorHAnsi" w:cs="Tahoma"/>
                          <w:sz w:val="24"/>
                          <w:szCs w:val="24"/>
                        </w:rPr>
                        <w:t xml:space="preserve">. </w:t>
                      </w:r>
                      <w:r w:rsidR="003B6FF3">
                        <w:rPr>
                          <w:rFonts w:asciiTheme="majorHAnsi" w:hAnsiTheme="majorHAnsi" w:cs="Tahoma"/>
                          <w:sz w:val="24"/>
                          <w:szCs w:val="24"/>
                        </w:rPr>
                        <w:t>In comparison to surface absorption in a conventional collector, a</w:t>
                      </w:r>
                      <w:r w:rsidR="00E948A3">
                        <w:rPr>
                          <w:rFonts w:asciiTheme="majorHAnsi" w:hAnsiTheme="majorHAnsi" w:cs="Tahoma"/>
                          <w:sz w:val="24"/>
                          <w:szCs w:val="24"/>
                        </w:rPr>
                        <w:t xml:space="preserve"> direct absorption solar collector employs volumetric absorption process using nanofluid for photothermal energy conversion. </w:t>
                      </w:r>
                      <w:r w:rsidRPr="003F19D0">
                        <w:rPr>
                          <w:rFonts w:asciiTheme="majorHAnsi" w:hAnsiTheme="majorHAnsi" w:cs="Tahoma"/>
                          <w:sz w:val="24"/>
                          <w:szCs w:val="24"/>
                        </w:rPr>
                        <w:t>A spectral selective hybrid nanofluid was synthesized and tested in the above</w:t>
                      </w:r>
                      <w:r w:rsidR="0041360B">
                        <w:rPr>
                          <w:rFonts w:asciiTheme="majorHAnsi" w:hAnsiTheme="majorHAnsi" w:cs="Tahoma"/>
                          <w:sz w:val="24"/>
                          <w:szCs w:val="24"/>
                        </w:rPr>
                        <w:t>-</w:t>
                      </w:r>
                      <w:r w:rsidRPr="003F19D0">
                        <w:rPr>
                          <w:rFonts w:asciiTheme="majorHAnsi" w:hAnsiTheme="majorHAnsi" w:cs="Tahoma"/>
                          <w:sz w:val="24"/>
                          <w:szCs w:val="24"/>
                        </w:rPr>
                        <w:t>mentioned collector.</w:t>
                      </w:r>
                    </w:p>
                    <w:p w14:paraId="4D004604" w14:textId="77777777" w:rsidR="0041360B" w:rsidRDefault="0041360B" w:rsidP="0041360B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Theme="majorHAnsi" w:hAnsiTheme="majorHAnsi" w:cs="Tahoma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43BDD332" w14:textId="488FBADB" w:rsidR="0041360B" w:rsidRDefault="0041360B" w:rsidP="0041360B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exact"/>
                        <w:jc w:val="both"/>
                        <w:rPr>
                          <w:rFonts w:asciiTheme="majorHAnsi" w:hAnsiTheme="majorHAnsi" w:cs="Tahoma"/>
                          <w:sz w:val="24"/>
                          <w:szCs w:val="24"/>
                        </w:rPr>
                      </w:pPr>
                      <w:r w:rsidRPr="0041360B">
                        <w:rPr>
                          <w:rFonts w:asciiTheme="majorHAnsi" w:hAnsiTheme="majorHAnsi" w:cs="Tahoma"/>
                          <w:b/>
                          <w:bCs/>
                          <w:sz w:val="24"/>
                          <w:szCs w:val="24"/>
                        </w:rPr>
                        <w:t>Duration:</w:t>
                      </w:r>
                      <w:r>
                        <w:rPr>
                          <w:rFonts w:asciiTheme="majorHAnsi" w:hAnsiTheme="majorHAnsi" w:cs="Tahoma"/>
                          <w:sz w:val="24"/>
                          <w:szCs w:val="24"/>
                        </w:rPr>
                        <w:t xml:space="preserve"> 2018-2019 </w:t>
                      </w:r>
                    </w:p>
                    <w:p w14:paraId="72A82D11" w14:textId="38D5D1D3" w:rsidR="0041360B" w:rsidRDefault="0041360B" w:rsidP="0041360B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Theme="majorHAnsi" w:hAnsiTheme="majorHAnsi" w:cs="Tahoma"/>
                          <w:sz w:val="24"/>
                          <w:szCs w:val="24"/>
                        </w:rPr>
                      </w:pPr>
                    </w:p>
                    <w:p w14:paraId="7DDF4DD0" w14:textId="2F9BE851" w:rsidR="0041360B" w:rsidRDefault="0041360B" w:rsidP="00235D57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ahoma"/>
                          <w:b/>
                          <w:bCs/>
                          <w:sz w:val="24"/>
                          <w:szCs w:val="24"/>
                        </w:rPr>
                      </w:pPr>
                      <w:r w:rsidRPr="0041360B">
                        <w:rPr>
                          <w:rFonts w:asciiTheme="majorHAnsi" w:hAnsiTheme="majorHAnsi" w:cs="Tahoma"/>
                          <w:b/>
                          <w:bCs/>
                          <w:sz w:val="24"/>
                          <w:szCs w:val="24"/>
                        </w:rPr>
                        <w:t>Achievements:</w:t>
                      </w:r>
                      <w:r>
                        <w:rPr>
                          <w:rFonts w:asciiTheme="majorHAnsi" w:hAnsiTheme="majorHAnsi" w:cs="Tahoma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="002C0B93">
                        <w:rPr>
                          <w:rFonts w:asciiTheme="majorHAnsi" w:hAnsiTheme="majorHAnsi" w:cs="Tahoma"/>
                          <w:b/>
                          <w:bCs/>
                          <w:sz w:val="24"/>
                          <w:szCs w:val="24"/>
                        </w:rPr>
                        <w:t>3</w:t>
                      </w:r>
                      <w:r w:rsidR="000F43F6">
                        <w:rPr>
                          <w:rFonts w:asciiTheme="majorHAnsi" w:hAnsiTheme="majorHAnsi" w:cs="Tahoma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="Tahoma"/>
                          <w:b/>
                          <w:bCs/>
                          <w:sz w:val="24"/>
                          <w:szCs w:val="24"/>
                        </w:rPr>
                        <w:t>International Journal</w:t>
                      </w:r>
                      <w:r w:rsidR="000F43F6">
                        <w:rPr>
                          <w:rFonts w:asciiTheme="majorHAnsi" w:hAnsiTheme="majorHAnsi" w:cs="Tahoma"/>
                          <w:b/>
                          <w:bCs/>
                          <w:sz w:val="24"/>
                          <w:szCs w:val="24"/>
                        </w:rPr>
                        <w:t xml:space="preserve"> Papers</w:t>
                      </w:r>
                    </w:p>
                    <w:p w14:paraId="0A41452F" w14:textId="0A122E4B" w:rsidR="000F43F6" w:rsidRPr="0041360B" w:rsidRDefault="000F43F6" w:rsidP="00235D57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ahoma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Tahoma"/>
                          <w:b/>
                          <w:bCs/>
                          <w:sz w:val="24"/>
                          <w:szCs w:val="24"/>
                        </w:rPr>
                        <w:t xml:space="preserve">                                2 Conference Papers</w:t>
                      </w:r>
                    </w:p>
                    <w:p w14:paraId="68055B5F" w14:textId="77777777" w:rsidR="00235D57" w:rsidRDefault="00235D57" w:rsidP="00235D57">
                      <w:p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ahoma"/>
                          <w:sz w:val="24"/>
                          <w:szCs w:val="24"/>
                        </w:rPr>
                      </w:pPr>
                    </w:p>
                    <w:p w14:paraId="5BF359E6" w14:textId="77777777" w:rsidR="00235D57" w:rsidRDefault="00235D57" w:rsidP="00235D57">
                      <w:p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ahoma"/>
                          <w:sz w:val="24"/>
                          <w:szCs w:val="24"/>
                        </w:rPr>
                      </w:pPr>
                    </w:p>
                    <w:p w14:paraId="21CCA679" w14:textId="77777777" w:rsidR="00235D57" w:rsidRDefault="00235D57" w:rsidP="00235D57">
                      <w:p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ahoma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Tahoma"/>
                          <w:sz w:val="24"/>
                          <w:szCs w:val="24"/>
                        </w:rPr>
                        <w:t xml:space="preserve">  </w:t>
                      </w:r>
                    </w:p>
                    <w:p w14:paraId="431B223C" w14:textId="77777777" w:rsidR="00235D57" w:rsidRPr="00F12D6B" w:rsidRDefault="00235D57" w:rsidP="00235D57">
                      <w:p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35D57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44768" behindDoc="0" locked="0" layoutInCell="1" allowOverlap="1" wp14:anchorId="38E6352B" wp14:editId="379E5D2B">
                <wp:simplePos x="0" y="0"/>
                <wp:positionH relativeFrom="column">
                  <wp:posOffset>1088020</wp:posOffset>
                </wp:positionH>
                <wp:positionV relativeFrom="paragraph">
                  <wp:posOffset>128198</wp:posOffset>
                </wp:positionV>
                <wp:extent cx="1506132" cy="11430"/>
                <wp:effectExtent l="19050" t="19050" r="18415" b="26670"/>
                <wp:wrapNone/>
                <wp:docPr id="76" name="Straight Connector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06132" cy="1143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5B0EA803" id="Straight Connector 76" o:spid="_x0000_s1026" style="position:absolute;z-index:25174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5.65pt,10.1pt" to="204.25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" strokecolor="#4579b8 [3044]" strokeweight="2.25pt"/>
            </w:pict>
          </mc:Fallback>
        </mc:AlternateContent>
      </w:r>
      <w:r w:rsidR="00235D57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93568" behindDoc="0" locked="0" layoutInCell="1" allowOverlap="1" wp14:anchorId="7489F6C3" wp14:editId="6BCC873B">
                <wp:simplePos x="0" y="0"/>
                <wp:positionH relativeFrom="column">
                  <wp:posOffset>4862945</wp:posOffset>
                </wp:positionH>
                <wp:positionV relativeFrom="paragraph">
                  <wp:posOffset>120130</wp:posOffset>
                </wp:positionV>
                <wp:extent cx="3202248" cy="0"/>
                <wp:effectExtent l="0" t="19050" r="17780" b="19050"/>
                <wp:wrapNone/>
                <wp:docPr id="61" name="Straight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02248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69948E9D" id="Straight Connector 61" o:spid="_x0000_s1026" style="position:absolute;z-index:2516935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82.9pt,9.45pt" to="635.05pt,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" strokecolor="black [3040]" strokeweight="2.25pt"/>
            </w:pict>
          </mc:Fallback>
        </mc:AlternateContent>
      </w:r>
    </w:p>
    <w:p w14:paraId="0F129534" w14:textId="0627B917" w:rsidR="00235D57" w:rsidRDefault="00235D57" w:rsidP="00235D57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574784" behindDoc="0" locked="0" layoutInCell="1" allowOverlap="1" wp14:anchorId="115A8BE8" wp14:editId="3CF463F9">
                <wp:simplePos x="0" y="0"/>
                <wp:positionH relativeFrom="column">
                  <wp:posOffset>266065</wp:posOffset>
                </wp:positionH>
                <wp:positionV relativeFrom="paragraph">
                  <wp:posOffset>175260</wp:posOffset>
                </wp:positionV>
                <wp:extent cx="2138045" cy="339090"/>
                <wp:effectExtent l="0" t="0" r="14605" b="22860"/>
                <wp:wrapNone/>
                <wp:docPr id="38" name="Snip Single Corner 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8045" cy="339090"/>
                        </a:xfrm>
                        <a:prstGeom prst="snip1Rect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142535FE" id="Snip Single Corner Rectangle 38" o:spid="_x0000_s1026" style="position:absolute;margin-left:20.95pt;margin-top:13.8pt;width:168.35pt;height:26.7pt;z-index:2515747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2138045,3390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" path="m,l2081529,r56516,56516l2138045,339090,,339090,,xe" fillcolor="#7f7f7f [1612]" strokecolor="#243f60 [1604]" strokeweight="2pt">
                <v:path arrowok="t" o:connecttype="custom" o:connectlocs="0,0;2081529,0;2138045,56516;2138045,339090;0,339090;0,0" o:connectangles="0,0,0,0,0,0"/>
              </v:shape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576832" behindDoc="0" locked="0" layoutInCell="1" allowOverlap="1" wp14:anchorId="342D0922" wp14:editId="3E801888">
                <wp:simplePos x="0" y="0"/>
                <wp:positionH relativeFrom="column">
                  <wp:posOffset>274320</wp:posOffset>
                </wp:positionH>
                <wp:positionV relativeFrom="paragraph">
                  <wp:posOffset>186690</wp:posOffset>
                </wp:positionV>
                <wp:extent cx="1993265" cy="322580"/>
                <wp:effectExtent l="0" t="0" r="26035" b="20320"/>
                <wp:wrapNone/>
                <wp:docPr id="39" name="Snip Single Corner 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3265" cy="322580"/>
                        </a:xfrm>
                        <a:prstGeom prst="snip1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972A38" w14:textId="77777777" w:rsidR="00235D57" w:rsidRPr="00154BB8" w:rsidRDefault="00235D57" w:rsidP="00235D5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Rockwell Condensed" w:hAnsi="Rockwell Condensed" w:cs="Tahoma"/>
                                <w:b/>
                                <w:color w:val="F2F2F2" w:themeColor="background1" w:themeShade="F2"/>
                                <w:sz w:val="26"/>
                                <w:szCs w:val="26"/>
                              </w:rPr>
                            </w:pPr>
                            <w:r w:rsidRPr="00154BB8">
                              <w:rPr>
                                <w:rFonts w:ascii="Rockwell Condensed" w:hAnsi="Rockwell Condensed" w:cs="Tahoma"/>
                                <w:b/>
                                <w:color w:val="F2F2F2" w:themeColor="background1" w:themeShade="F2"/>
                                <w:sz w:val="26"/>
                                <w:szCs w:val="26"/>
                              </w:rPr>
                              <w:t>SOLIDWORKS</w:t>
                            </w:r>
                          </w:p>
                          <w:p w14:paraId="273B6104" w14:textId="77777777" w:rsidR="00235D57" w:rsidRDefault="00235D57" w:rsidP="00235D5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2D0922" id="Snip Single Corner Rectangle 39" o:spid="_x0000_s1043" style="position:absolute;margin-left:21.6pt;margin-top:14.7pt;width:156.95pt;height:25.4pt;z-index:251576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993265,32258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" adj="-11796480,,5400" path="m,l1939501,r53764,53764l1993265,322580,,322580,,xe" fillcolor="#365f91 [2404]" strokecolor="#243f60 [1604]" strokeweight="2pt">
                <v:stroke joinstyle="miter"/>
                <v:formulas/>
                <v:path arrowok="t" o:connecttype="custom" o:connectlocs="0,0;1939501,0;1993265,53764;1993265,322580;0,322580;0,0" o:connectangles="0,0,0,0,0,0" textboxrect="0,0,1993265,322580"/>
                <v:textbox>
                  <w:txbxContent>
                    <w:p w14:paraId="29972A38" w14:textId="77777777" w:rsidR="00235D57" w:rsidRPr="00154BB8" w:rsidRDefault="00235D57" w:rsidP="00235D5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Rockwell Condensed" w:hAnsi="Rockwell Condensed" w:cs="Tahoma"/>
                          <w:b/>
                          <w:color w:val="F2F2F2" w:themeColor="background1" w:themeShade="F2"/>
                          <w:sz w:val="26"/>
                          <w:szCs w:val="26"/>
                        </w:rPr>
                      </w:pPr>
                      <w:r w:rsidRPr="00154BB8">
                        <w:rPr>
                          <w:rFonts w:ascii="Rockwell Condensed" w:hAnsi="Rockwell Condensed" w:cs="Tahoma"/>
                          <w:b/>
                          <w:color w:val="F2F2F2" w:themeColor="background1" w:themeShade="F2"/>
                          <w:sz w:val="26"/>
                          <w:szCs w:val="26"/>
                        </w:rPr>
                        <w:t>SOLIDWORKS</w:t>
                      </w:r>
                    </w:p>
                    <w:p w14:paraId="273B6104" w14:textId="77777777" w:rsidR="00235D57" w:rsidRDefault="00235D57" w:rsidP="00235D57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56F2AAFB" w14:textId="59186E22" w:rsidR="00235D57" w:rsidRDefault="00235D57" w:rsidP="00235D57"/>
    <w:p w14:paraId="369636C7" w14:textId="3E3771D0" w:rsidR="00235D57" w:rsidRDefault="007D7784">
      <w:r w:rsidRPr="00154BB8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09600" behindDoc="0" locked="0" layoutInCell="1" allowOverlap="1" wp14:anchorId="2C020AEC" wp14:editId="1BE3730A">
                <wp:simplePos x="0" y="0"/>
                <wp:positionH relativeFrom="column">
                  <wp:posOffset>243205</wp:posOffset>
                </wp:positionH>
                <wp:positionV relativeFrom="paragraph">
                  <wp:posOffset>78740</wp:posOffset>
                </wp:positionV>
                <wp:extent cx="1993265" cy="329565"/>
                <wp:effectExtent l="0" t="0" r="26035" b="13335"/>
                <wp:wrapNone/>
                <wp:docPr id="43" name="Snip Single Corner 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3265" cy="329565"/>
                        </a:xfrm>
                        <a:prstGeom prst="snip1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F9407E5" w14:textId="351F0449" w:rsidR="00235D57" w:rsidRPr="00154BB8" w:rsidRDefault="00235D57" w:rsidP="00235D5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Rockwell Condensed" w:hAnsi="Rockwell Condensed" w:cs="Tahoma"/>
                                <w:b/>
                                <w:color w:val="F2F2F2" w:themeColor="background1" w:themeShade="F2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Rockwell Condensed" w:hAnsi="Rockwell Condensed" w:cs="Tahoma"/>
                                <w:b/>
                                <w:color w:val="F2F2F2" w:themeColor="background1" w:themeShade="F2"/>
                                <w:sz w:val="26"/>
                                <w:szCs w:val="26"/>
                              </w:rPr>
                              <w:t>ANSYS</w:t>
                            </w:r>
                            <w:r w:rsidR="00BC1082">
                              <w:rPr>
                                <w:rFonts w:ascii="Rockwell Condensed" w:hAnsi="Rockwell Condensed" w:cs="Tahoma"/>
                                <w:b/>
                                <w:color w:val="F2F2F2" w:themeColor="background1" w:themeShade="F2"/>
                                <w:sz w:val="26"/>
                                <w:szCs w:val="26"/>
                              </w:rPr>
                              <w:t xml:space="preserve"> FLUENT</w:t>
                            </w:r>
                          </w:p>
                          <w:p w14:paraId="6CFFD679" w14:textId="77777777" w:rsidR="00235D57" w:rsidRDefault="00235D57" w:rsidP="00235D5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020AEC" id="Snip Single Corner Rectangle 43" o:spid="_x0000_s1044" style="position:absolute;margin-left:19.15pt;margin-top:6.2pt;width:156.95pt;height:25.95pt;z-index:251609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993265,32956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" adj="-11796480,,5400" path="m,l1938336,r54929,54929l1993265,329565,,329565,,xe" fillcolor="#365f91 [2404]" strokecolor="#243f60 [1604]" strokeweight="2pt">
                <v:stroke joinstyle="miter"/>
                <v:formulas/>
                <v:path arrowok="t" o:connecttype="custom" o:connectlocs="0,0;1938336,0;1993265,54929;1993265,329565;0,329565;0,0" o:connectangles="0,0,0,0,0,0" textboxrect="0,0,1993265,329565"/>
                <v:textbox>
                  <w:txbxContent>
                    <w:p w14:paraId="7F9407E5" w14:textId="351F0449" w:rsidR="00235D57" w:rsidRPr="00154BB8" w:rsidRDefault="00235D57" w:rsidP="00235D5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Rockwell Condensed" w:hAnsi="Rockwell Condensed" w:cs="Tahoma"/>
                          <w:b/>
                          <w:color w:val="F2F2F2" w:themeColor="background1" w:themeShade="F2"/>
                          <w:sz w:val="26"/>
                          <w:szCs w:val="26"/>
                        </w:rPr>
                      </w:pPr>
                      <w:r>
                        <w:rPr>
                          <w:rFonts w:ascii="Rockwell Condensed" w:hAnsi="Rockwell Condensed" w:cs="Tahoma"/>
                          <w:b/>
                          <w:color w:val="F2F2F2" w:themeColor="background1" w:themeShade="F2"/>
                          <w:sz w:val="26"/>
                          <w:szCs w:val="26"/>
                        </w:rPr>
                        <w:t>ANSYS</w:t>
                      </w:r>
                      <w:r w:rsidR="00BC1082">
                        <w:rPr>
                          <w:rFonts w:ascii="Rockwell Condensed" w:hAnsi="Rockwell Condensed" w:cs="Tahoma"/>
                          <w:b/>
                          <w:color w:val="F2F2F2" w:themeColor="background1" w:themeShade="F2"/>
                          <w:sz w:val="26"/>
                          <w:szCs w:val="26"/>
                        </w:rPr>
                        <w:t xml:space="preserve"> FLUENT</w:t>
                      </w:r>
                    </w:p>
                    <w:p w14:paraId="6CFFD679" w14:textId="77777777" w:rsidR="00235D57" w:rsidRDefault="00235D57" w:rsidP="00235D57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Pr="00154BB8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01408" behindDoc="0" locked="0" layoutInCell="1" allowOverlap="1" wp14:anchorId="6015F9F0" wp14:editId="12161C93">
                <wp:simplePos x="0" y="0"/>
                <wp:positionH relativeFrom="column">
                  <wp:posOffset>243840</wp:posOffset>
                </wp:positionH>
                <wp:positionV relativeFrom="paragraph">
                  <wp:posOffset>74930</wp:posOffset>
                </wp:positionV>
                <wp:extent cx="2138045" cy="339090"/>
                <wp:effectExtent l="0" t="0" r="14605" b="22860"/>
                <wp:wrapNone/>
                <wp:docPr id="42" name="Snip Single Corner 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8045" cy="339090"/>
                        </a:xfrm>
                        <a:prstGeom prst="snip1Rect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054283C0" id="Snip Single Corner Rectangle 42" o:spid="_x0000_s1026" style="position:absolute;margin-left:19.2pt;margin-top:5.9pt;width:168.35pt;height:26.7pt;z-index:251601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2138045,3390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" path="m,l2081529,r56516,56516l2138045,339090,,339090,,xe" fillcolor="#7f7f7f [1612]" strokecolor="#243f60 [1604]" strokeweight="2pt">
                <v:path arrowok="t" o:connecttype="custom" o:connectlocs="0,0;2081529,0;2138045,56516;2138045,339090;0,339090;0,0" o:connectangles="0,0,0,0,0,0"/>
              </v:shape>
            </w:pict>
          </mc:Fallback>
        </mc:AlternateContent>
      </w:r>
    </w:p>
    <w:p w14:paraId="3BC030BB" w14:textId="2F9CEF5B" w:rsidR="00235D57" w:rsidRDefault="00235D57"/>
    <w:p w14:paraId="571A57DD" w14:textId="39AF9ECE" w:rsidR="00235D57" w:rsidRDefault="007D7784">
      <w:r w:rsidRPr="00154BB8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98880" behindDoc="0" locked="0" layoutInCell="1" allowOverlap="1" wp14:anchorId="0BC53502" wp14:editId="75C4A16B">
                <wp:simplePos x="0" y="0"/>
                <wp:positionH relativeFrom="column">
                  <wp:posOffset>257810</wp:posOffset>
                </wp:positionH>
                <wp:positionV relativeFrom="paragraph">
                  <wp:posOffset>41275</wp:posOffset>
                </wp:positionV>
                <wp:extent cx="1993265" cy="329565"/>
                <wp:effectExtent l="0" t="0" r="26035" b="13335"/>
                <wp:wrapNone/>
                <wp:docPr id="34" name="Snip Single Corner 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3265" cy="329565"/>
                        </a:xfrm>
                        <a:prstGeom prst="snip1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651B7B" w14:textId="77777777" w:rsidR="007D7784" w:rsidRPr="00154BB8" w:rsidRDefault="007D7784" w:rsidP="00235D5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Rockwell Condensed" w:hAnsi="Rockwell Condensed" w:cs="Tahoma"/>
                                <w:b/>
                                <w:color w:val="F2F2F2" w:themeColor="background1" w:themeShade="F2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Rockwell Condensed" w:hAnsi="Rockwell Condensed" w:cs="Tahoma"/>
                                <w:b/>
                                <w:color w:val="F2F2F2" w:themeColor="background1" w:themeShade="F2"/>
                                <w:sz w:val="26"/>
                                <w:szCs w:val="26"/>
                              </w:rPr>
                              <w:t>MATLAB</w:t>
                            </w:r>
                            <w:r>
                              <w:rPr>
                                <w:rFonts w:ascii="Rockwell Condensed" w:hAnsi="Rockwell Condensed" w:cs="Tahoma"/>
                                <w:b/>
                                <w:noProof/>
                                <w:color w:val="FFFFFF" w:themeColor="background1"/>
                                <w:sz w:val="26"/>
                                <w:szCs w:val="26"/>
                                <w:lang w:val="en-IN" w:eastAsia="en-IN"/>
                              </w:rPr>
                              <w:drawing>
                                <wp:inline distT="0" distB="0" distL="0" distR="0" wp14:anchorId="39C6C719" wp14:editId="19D0EAE4">
                                  <wp:extent cx="1606550" cy="267995"/>
                                  <wp:effectExtent l="0" t="0" r="0" b="0"/>
                                  <wp:docPr id="36" name="Picture 3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06550" cy="2679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5DC26BC" w14:textId="77777777" w:rsidR="007D7784" w:rsidRDefault="007D7784" w:rsidP="00235D5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C53502" id="Snip Single Corner Rectangle 45" o:spid="_x0000_s1045" style="position:absolute;margin-left:20.3pt;margin-top:3.25pt;width:156.95pt;height:25.95pt;z-index:251898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993265,32956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" adj="-11796480,,5400" path="m,l1938336,r54929,54929l1993265,329565,,329565,,xe" fillcolor="#365f91 [2404]" strokecolor="#243f60 [1604]" strokeweight="2pt">
                <v:stroke joinstyle="miter"/>
                <v:formulas/>
                <v:path arrowok="t" o:connecttype="custom" o:connectlocs="0,0;1938336,0;1993265,54929;1993265,329565;0,329565;0,0" o:connectangles="0,0,0,0,0,0" textboxrect="0,0,1993265,329565"/>
                <v:textbox>
                  <w:txbxContent>
                    <w:p w14:paraId="64651B7B" w14:textId="77777777" w:rsidR="007D7784" w:rsidRPr="00154BB8" w:rsidRDefault="007D7784" w:rsidP="00235D5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Rockwell Condensed" w:hAnsi="Rockwell Condensed" w:cs="Tahoma"/>
                          <w:b/>
                          <w:color w:val="F2F2F2" w:themeColor="background1" w:themeShade="F2"/>
                          <w:sz w:val="26"/>
                          <w:szCs w:val="26"/>
                        </w:rPr>
                      </w:pPr>
                      <w:r>
                        <w:rPr>
                          <w:rFonts w:ascii="Rockwell Condensed" w:hAnsi="Rockwell Condensed" w:cs="Tahoma"/>
                          <w:b/>
                          <w:color w:val="F2F2F2" w:themeColor="background1" w:themeShade="F2"/>
                          <w:sz w:val="26"/>
                          <w:szCs w:val="26"/>
                        </w:rPr>
                        <w:t>MATLAB</w:t>
                      </w:r>
                      <w:r>
                        <w:rPr>
                          <w:rFonts w:ascii="Rockwell Condensed" w:hAnsi="Rockwell Condensed" w:cs="Tahoma"/>
                          <w:b/>
                          <w:noProof/>
                          <w:color w:val="FFFFFF" w:themeColor="background1"/>
                          <w:sz w:val="26"/>
                          <w:szCs w:val="26"/>
                          <w:lang w:val="en-IN" w:eastAsia="en-IN"/>
                        </w:rPr>
                        <w:drawing>
                          <wp:inline distT="0" distB="0" distL="0" distR="0" wp14:anchorId="39C6C719" wp14:editId="19D0EAE4">
                            <wp:extent cx="1606550" cy="267995"/>
                            <wp:effectExtent l="0" t="0" r="0" b="0"/>
                            <wp:docPr id="36" name="Picture 3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06550" cy="26799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5DC26BC" w14:textId="77777777" w:rsidR="007D7784" w:rsidRDefault="007D7784" w:rsidP="00235D57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Pr="00154BB8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17792" behindDoc="0" locked="0" layoutInCell="1" allowOverlap="1" wp14:anchorId="73595570" wp14:editId="3BEF1C2E">
                <wp:simplePos x="0" y="0"/>
                <wp:positionH relativeFrom="column">
                  <wp:posOffset>239395</wp:posOffset>
                </wp:positionH>
                <wp:positionV relativeFrom="paragraph">
                  <wp:posOffset>46355</wp:posOffset>
                </wp:positionV>
                <wp:extent cx="2138045" cy="339090"/>
                <wp:effectExtent l="0" t="0" r="14605" b="22860"/>
                <wp:wrapNone/>
                <wp:docPr id="44" name="Snip Single Corner 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8045" cy="339090"/>
                        </a:xfrm>
                        <a:prstGeom prst="snip1Rect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554EC8B2" id="Snip Single Corner Rectangle 44" o:spid="_x0000_s1026" style="position:absolute;margin-left:18.85pt;margin-top:3.65pt;width:168.35pt;height:26.7pt;z-index:251617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2138045,3390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" path="m,l2081529,r56516,56516l2138045,339090,,339090,,xe" fillcolor="#7f7f7f [1612]" strokecolor="#243f60 [1604]" strokeweight="2pt">
                <v:path arrowok="t" o:connecttype="custom" o:connectlocs="0,0;2081529,0;2138045,56516;2138045,339090;0,339090;0,0" o:connectangles="0,0,0,0,0,0"/>
              </v:shape>
            </w:pict>
          </mc:Fallback>
        </mc:AlternateContent>
      </w:r>
    </w:p>
    <w:p w14:paraId="28A9A2A3" w14:textId="59BA456F" w:rsidR="00235D57" w:rsidRDefault="00235D57"/>
    <w:p w14:paraId="0ED10988" w14:textId="381609E1" w:rsidR="00235D57" w:rsidRDefault="007D7784">
      <w:r w:rsidRPr="00154BB8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34176" behindDoc="0" locked="0" layoutInCell="1" allowOverlap="1" wp14:anchorId="6C087636" wp14:editId="66FEFA89">
                <wp:simplePos x="0" y="0"/>
                <wp:positionH relativeFrom="column">
                  <wp:posOffset>260350</wp:posOffset>
                </wp:positionH>
                <wp:positionV relativeFrom="paragraph">
                  <wp:posOffset>47625</wp:posOffset>
                </wp:positionV>
                <wp:extent cx="2138045" cy="339090"/>
                <wp:effectExtent l="0" t="0" r="14605" b="22860"/>
                <wp:wrapNone/>
                <wp:docPr id="47" name="Snip Single Corner 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8045" cy="339090"/>
                        </a:xfrm>
                        <a:prstGeom prst="snip1Rect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5A445E3" id="Snip Single Corner Rectangle 47" o:spid="_x0000_s1026" style="position:absolute;margin-left:20.5pt;margin-top:3.75pt;width:168.35pt;height:26.7pt;z-index:251634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2138045,3390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" path="m,l2081529,r56516,56516l2138045,339090,,339090,,xe" fillcolor="#7f7f7f [1612]" strokecolor="#243f60 [1604]" strokeweight="2pt">
                <v:path arrowok="t" o:connecttype="custom" o:connectlocs="0,0;2081529,0;2138045,56516;2138045,339090;0,339090;0,0" o:connectangles="0,0,0,0,0,0"/>
              </v:shape>
            </w:pict>
          </mc:Fallback>
        </mc:AlternateContent>
      </w:r>
      <w:r w:rsidRPr="00154BB8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2DF13740" wp14:editId="6E082FE5">
                <wp:simplePos x="0" y="0"/>
                <wp:positionH relativeFrom="column">
                  <wp:posOffset>260350</wp:posOffset>
                </wp:positionH>
                <wp:positionV relativeFrom="paragraph">
                  <wp:posOffset>47625</wp:posOffset>
                </wp:positionV>
                <wp:extent cx="1843405" cy="339090"/>
                <wp:effectExtent l="0" t="0" r="23495" b="22860"/>
                <wp:wrapNone/>
                <wp:docPr id="48" name="Snip Single Corner 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3405" cy="339090"/>
                        </a:xfrm>
                        <a:prstGeom prst="snip1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76B38E" w14:textId="77777777" w:rsidR="00235D57" w:rsidRPr="00154BB8" w:rsidRDefault="00235D57" w:rsidP="00235D5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Rockwell Condensed" w:hAnsi="Rockwell Condensed" w:cs="Tahoma"/>
                                <w:b/>
                                <w:color w:val="F2F2F2" w:themeColor="background1" w:themeShade="F2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Rockwell Condensed" w:hAnsi="Rockwell Condensed" w:cs="Tahoma"/>
                                <w:b/>
                                <w:color w:val="F2F2F2" w:themeColor="background1" w:themeShade="F2"/>
                                <w:sz w:val="26"/>
                                <w:szCs w:val="26"/>
                              </w:rPr>
                              <w:t xml:space="preserve">C/C++ </w:t>
                            </w:r>
                            <w:r>
                              <w:rPr>
                                <w:rFonts w:ascii="Rockwell Condensed" w:hAnsi="Rockwell Condensed" w:cs="Tahoma"/>
                                <w:b/>
                                <w:noProof/>
                                <w:color w:val="FFFFFF" w:themeColor="background1"/>
                                <w:sz w:val="26"/>
                                <w:szCs w:val="26"/>
                                <w:lang w:val="en-IN" w:eastAsia="en-IN"/>
                              </w:rPr>
                              <w:drawing>
                                <wp:inline distT="0" distB="0" distL="0" distR="0" wp14:anchorId="1FF1C614" wp14:editId="1948A5D7">
                                  <wp:extent cx="1606550" cy="267995"/>
                                  <wp:effectExtent l="0" t="0" r="0" b="0"/>
                                  <wp:docPr id="115" name="Picture 11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06550" cy="2679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0D32E0C" w14:textId="77777777" w:rsidR="00235D57" w:rsidRDefault="00235D57" w:rsidP="00235D5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F13740" id="Snip Single Corner Rectangle 48" o:spid="_x0000_s1046" style="position:absolute;margin-left:20.5pt;margin-top:3.75pt;width:145.15pt;height:26.7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843405,33909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" adj="-11796480,,5400" path="m,l1786889,r56516,56516l1843405,339090,,339090,,xe" fillcolor="#365f91 [2404]" strokecolor="#243f60 [1604]" strokeweight="2pt">
                <v:stroke joinstyle="miter"/>
                <v:formulas/>
                <v:path arrowok="t" o:connecttype="custom" o:connectlocs="0,0;1786889,0;1843405,56516;1843405,339090;0,339090;0,0" o:connectangles="0,0,0,0,0,0" textboxrect="0,0,1843405,339090"/>
                <v:textbox>
                  <w:txbxContent>
                    <w:p w14:paraId="3C76B38E" w14:textId="77777777" w:rsidR="00235D57" w:rsidRPr="00154BB8" w:rsidRDefault="00235D57" w:rsidP="00235D5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Rockwell Condensed" w:hAnsi="Rockwell Condensed" w:cs="Tahoma"/>
                          <w:b/>
                          <w:color w:val="F2F2F2" w:themeColor="background1" w:themeShade="F2"/>
                          <w:sz w:val="26"/>
                          <w:szCs w:val="26"/>
                        </w:rPr>
                      </w:pPr>
                      <w:r>
                        <w:rPr>
                          <w:rFonts w:ascii="Rockwell Condensed" w:hAnsi="Rockwell Condensed" w:cs="Tahoma"/>
                          <w:b/>
                          <w:color w:val="F2F2F2" w:themeColor="background1" w:themeShade="F2"/>
                          <w:sz w:val="26"/>
                          <w:szCs w:val="26"/>
                        </w:rPr>
                        <w:t xml:space="preserve">C/C++ </w:t>
                      </w:r>
                      <w:r>
                        <w:rPr>
                          <w:rFonts w:ascii="Rockwell Condensed" w:hAnsi="Rockwell Condensed" w:cs="Tahoma"/>
                          <w:b/>
                          <w:noProof/>
                          <w:color w:val="FFFFFF" w:themeColor="background1"/>
                          <w:sz w:val="26"/>
                          <w:szCs w:val="26"/>
                          <w:lang w:val="en-IN" w:eastAsia="en-IN"/>
                        </w:rPr>
                        <w:drawing>
                          <wp:inline distT="0" distB="0" distL="0" distR="0" wp14:anchorId="1FF1C614" wp14:editId="1948A5D7">
                            <wp:extent cx="1606550" cy="267995"/>
                            <wp:effectExtent l="0" t="0" r="0" b="0"/>
                            <wp:docPr id="115" name="Picture 11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06550" cy="26799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0D32E0C" w14:textId="77777777" w:rsidR="00235D57" w:rsidRDefault="00235D57" w:rsidP="00235D57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0467505F" w14:textId="3E1023EC" w:rsidR="00235D57" w:rsidRDefault="00235D57"/>
    <w:p w14:paraId="0A82F534" w14:textId="2A4B3F22" w:rsidR="00235D57" w:rsidRDefault="007D7784">
      <w:r w:rsidRPr="00154BB8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1DB5E98A" wp14:editId="5E86E5B0">
                <wp:simplePos x="0" y="0"/>
                <wp:positionH relativeFrom="column">
                  <wp:posOffset>253365</wp:posOffset>
                </wp:positionH>
                <wp:positionV relativeFrom="paragraph">
                  <wp:posOffset>6350</wp:posOffset>
                </wp:positionV>
                <wp:extent cx="1993265" cy="339090"/>
                <wp:effectExtent l="0" t="0" r="26035" b="22860"/>
                <wp:wrapNone/>
                <wp:docPr id="51" name="Snip Single Corner 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3265" cy="339090"/>
                        </a:xfrm>
                        <a:prstGeom prst="snip1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1608DDC" w14:textId="77777777" w:rsidR="00235D57" w:rsidRPr="00154BB8" w:rsidRDefault="00235D57" w:rsidP="00235D5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Rockwell Condensed" w:hAnsi="Rockwell Condensed" w:cs="Tahoma"/>
                                <w:b/>
                                <w:color w:val="F2F2F2" w:themeColor="background1" w:themeShade="F2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Rockwell Condensed" w:hAnsi="Rockwell Condensed" w:cs="Tahoma"/>
                                <w:b/>
                                <w:color w:val="F2F2F2" w:themeColor="background1" w:themeShade="F2"/>
                                <w:sz w:val="26"/>
                                <w:szCs w:val="26"/>
                              </w:rPr>
                              <w:t>ORIGIN</w:t>
                            </w:r>
                            <w:r>
                              <w:rPr>
                                <w:rFonts w:ascii="Rockwell Condensed" w:hAnsi="Rockwell Condensed" w:cs="Tahoma"/>
                                <w:b/>
                                <w:noProof/>
                                <w:color w:val="FFFFFF" w:themeColor="background1"/>
                                <w:sz w:val="26"/>
                                <w:szCs w:val="26"/>
                                <w:lang w:val="en-IN" w:eastAsia="en-IN"/>
                              </w:rPr>
                              <w:drawing>
                                <wp:inline distT="0" distB="0" distL="0" distR="0" wp14:anchorId="2B71471A" wp14:editId="33C176A7">
                                  <wp:extent cx="1606550" cy="267995"/>
                                  <wp:effectExtent l="0" t="0" r="0" b="0"/>
                                  <wp:docPr id="114" name="Picture 1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06550" cy="2679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02ED8B5" w14:textId="77777777" w:rsidR="00235D57" w:rsidRDefault="00235D57" w:rsidP="00235D5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DB5E98A" id="Snip Single Corner Rectangle 51" o:spid="_x0000_s1047" style="position:absolute;margin-left:19.95pt;margin-top:.5pt;width:156.95pt;height:26.7pt;z-index:2516587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1993265,33909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" adj="-11796480,,5400" path="m,l1936749,r56516,56516l1993265,339090,,339090,,xe" fillcolor="#365f91 [2404]" strokecolor="#243f60 [1604]" strokeweight="2pt">
                <v:stroke joinstyle="miter"/>
                <v:formulas/>
                <v:path arrowok="t" o:connecttype="custom" o:connectlocs="0,0;1936749,0;1993265,56516;1993265,339090;0,339090;0,0" o:connectangles="0,0,0,0,0,0" textboxrect="0,0,1993265,339090"/>
                <v:textbox>
                  <w:txbxContent>
                    <w:p w14:paraId="01608DDC" w14:textId="77777777" w:rsidR="00235D57" w:rsidRPr="00154BB8" w:rsidRDefault="00235D57" w:rsidP="00235D5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Rockwell Condensed" w:hAnsi="Rockwell Condensed" w:cs="Tahoma"/>
                          <w:b/>
                          <w:color w:val="F2F2F2" w:themeColor="background1" w:themeShade="F2"/>
                          <w:sz w:val="26"/>
                          <w:szCs w:val="26"/>
                        </w:rPr>
                      </w:pPr>
                      <w:r>
                        <w:rPr>
                          <w:rFonts w:ascii="Rockwell Condensed" w:hAnsi="Rockwell Condensed" w:cs="Tahoma"/>
                          <w:b/>
                          <w:color w:val="F2F2F2" w:themeColor="background1" w:themeShade="F2"/>
                          <w:sz w:val="26"/>
                          <w:szCs w:val="26"/>
                        </w:rPr>
                        <w:t>ORIGIN</w:t>
                      </w:r>
                      <w:r>
                        <w:rPr>
                          <w:rFonts w:ascii="Rockwell Condensed" w:hAnsi="Rockwell Condensed" w:cs="Tahoma"/>
                          <w:b/>
                          <w:noProof/>
                          <w:color w:val="FFFFFF" w:themeColor="background1"/>
                          <w:sz w:val="26"/>
                          <w:szCs w:val="26"/>
                          <w:lang w:val="en-IN" w:eastAsia="en-IN"/>
                        </w:rPr>
                        <w:drawing>
                          <wp:inline distT="0" distB="0" distL="0" distR="0" wp14:anchorId="2B71471A" wp14:editId="33C176A7">
                            <wp:extent cx="1606550" cy="267995"/>
                            <wp:effectExtent l="0" t="0" r="0" b="0"/>
                            <wp:docPr id="114" name="Picture 11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06550" cy="26799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02ED8B5" w14:textId="77777777" w:rsidR="00235D57" w:rsidRDefault="00235D57" w:rsidP="00235D57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Pr="00154BB8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64D0A5D4" wp14:editId="12264E1C">
                <wp:simplePos x="0" y="0"/>
                <wp:positionH relativeFrom="column">
                  <wp:posOffset>250825</wp:posOffset>
                </wp:positionH>
                <wp:positionV relativeFrom="paragraph">
                  <wp:posOffset>5715</wp:posOffset>
                </wp:positionV>
                <wp:extent cx="2138045" cy="339090"/>
                <wp:effectExtent l="0" t="0" r="14605" b="22860"/>
                <wp:wrapNone/>
                <wp:docPr id="50" name="Snip Single Corner 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8045" cy="339090"/>
                        </a:xfrm>
                        <a:prstGeom prst="snip1Rect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71350C65" id="Snip Single Corner Rectangle 50" o:spid="_x0000_s1026" style="position:absolute;margin-left:19.75pt;margin-top:.45pt;width:168.35pt;height:26.7pt;z-index:2516505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2138045,3390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" path="m,l2081529,r56516,56516l2138045,339090,,339090,,xe" fillcolor="#7f7f7f [1612]" strokecolor="#243f60 [1604]" strokeweight="2pt">
                <v:path arrowok="t" o:connecttype="custom" o:connectlocs="0,0;2081529,0;2138045,56516;2138045,339090;0,339090;0,0" o:connectangles="0,0,0,0,0,0"/>
              </v:shape>
            </w:pict>
          </mc:Fallback>
        </mc:AlternateContent>
      </w:r>
      <w:r w:rsidR="00C56790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7AB4CF78" wp14:editId="1EB6B784">
                <wp:simplePos x="0" y="0"/>
                <wp:positionH relativeFrom="column">
                  <wp:posOffset>2654935</wp:posOffset>
                </wp:positionH>
                <wp:positionV relativeFrom="paragraph">
                  <wp:posOffset>243205</wp:posOffset>
                </wp:positionV>
                <wp:extent cx="2860675" cy="584200"/>
                <wp:effectExtent l="0" t="0" r="0" b="6350"/>
                <wp:wrapNone/>
                <wp:docPr id="53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60675" cy="584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D3D242" w14:textId="77777777" w:rsidR="00235D57" w:rsidRPr="00154BB8" w:rsidRDefault="00235D57" w:rsidP="00235D57">
                            <w:pPr>
                              <w:rPr>
                                <w:rFonts w:ascii="Rockwell Condensed" w:hAnsi="Rockwell Condensed"/>
                                <w:b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Rockwell Condensed" w:hAnsi="Rockwell Condensed"/>
                                <w:b/>
                                <w:sz w:val="30"/>
                                <w:szCs w:val="30"/>
                              </w:rPr>
                              <w:t>PUBLICATION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AB4CF78" id="Text Box 53" o:spid="_x0000_s1048" type="#_x0000_t202" style="position:absolute;margin-left:209.05pt;margin-top:19.15pt;width:225.25pt;height:46pt;z-index:2516700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" filled="f" stroked="f" strokeweight=".5pt">
                <v:textbox>
                  <w:txbxContent>
                    <w:p w14:paraId="6CD3D242" w14:textId="77777777" w:rsidR="00235D57" w:rsidRPr="00154BB8" w:rsidRDefault="00235D57" w:rsidP="00235D57">
                      <w:pPr>
                        <w:rPr>
                          <w:rFonts w:ascii="Rockwell Condensed" w:hAnsi="Rockwell Condensed"/>
                          <w:b/>
                          <w:sz w:val="30"/>
                          <w:szCs w:val="30"/>
                        </w:rPr>
                      </w:pPr>
                      <w:r>
                        <w:rPr>
                          <w:rFonts w:ascii="Rockwell Condensed" w:hAnsi="Rockwell Condensed"/>
                          <w:b/>
                          <w:sz w:val="30"/>
                          <w:szCs w:val="30"/>
                        </w:rPr>
                        <w:t>PUBLICATION DETAILS</w:t>
                      </w:r>
                    </w:p>
                  </w:txbxContent>
                </v:textbox>
              </v:shape>
            </w:pict>
          </mc:Fallback>
        </mc:AlternateContent>
      </w:r>
    </w:p>
    <w:p w14:paraId="5D057134" w14:textId="2EFF2D78" w:rsidR="00235D57" w:rsidRDefault="003C7695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52960" behindDoc="0" locked="0" layoutInCell="1" allowOverlap="1" wp14:anchorId="24C6B489" wp14:editId="643AA43F">
                <wp:simplePos x="0" y="0"/>
                <wp:positionH relativeFrom="margin">
                  <wp:align>left</wp:align>
                </wp:positionH>
                <wp:positionV relativeFrom="paragraph">
                  <wp:posOffset>169545</wp:posOffset>
                </wp:positionV>
                <wp:extent cx="2433320" cy="3181350"/>
                <wp:effectExtent l="0" t="0" r="0" b="0"/>
                <wp:wrapNone/>
                <wp:docPr id="113" name="Text Box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3320" cy="3181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78D51A" w14:textId="77777777" w:rsidR="00836440" w:rsidRPr="0014035B" w:rsidRDefault="000C7053" w:rsidP="0083644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Rockwell Condensed" w:hAnsi="Rockwell Condensed" w:cs="Tahoma"/>
                                <w:b/>
                                <w:color w:val="4F81BD" w:themeColor="accent1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Rockwell Condensed" w:hAnsi="Rockwell Condensed" w:cs="Tahoma"/>
                                <w:b/>
                                <w:color w:val="4F81BD" w:themeColor="accent1"/>
                                <w:sz w:val="30"/>
                                <w:szCs w:val="30"/>
                              </w:rPr>
                              <w:t>SKILLS ACQUIRED</w:t>
                            </w:r>
                            <w:r w:rsidR="00836440">
                              <w:rPr>
                                <w:rFonts w:ascii="Rockwell Condensed" w:hAnsi="Rockwell Condensed" w:cs="Tahoma"/>
                                <w:b/>
                                <w:color w:val="4F81BD" w:themeColor="accent1"/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  <w:p w14:paraId="3B942947" w14:textId="77777777" w:rsidR="00836440" w:rsidRDefault="00836440" w:rsidP="0083644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Rockwell Condensed" w:hAnsi="Rockwell Condensed" w:cs="Tahoma"/>
                                <w:b/>
                                <w:color w:val="C4BC96" w:themeColor="background2" w:themeShade="BF"/>
                                <w:sz w:val="30"/>
                                <w:szCs w:val="30"/>
                              </w:rPr>
                            </w:pPr>
                          </w:p>
                          <w:p w14:paraId="2D706E12" w14:textId="12371F07" w:rsidR="000C7053" w:rsidRDefault="000C7053" w:rsidP="000C7053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jc w:val="both"/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0C7053"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CFD simulation of </w:t>
                            </w:r>
                            <w:r w:rsidR="00925D08"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  <w:t>Energy Systems</w:t>
                            </w:r>
                          </w:p>
                          <w:p w14:paraId="67AE0D5C" w14:textId="0F9896DF" w:rsidR="00BC1082" w:rsidRPr="00BC1082" w:rsidRDefault="00BC1082" w:rsidP="00BC1082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jc w:val="both"/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0C7053"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Experimentation on </w:t>
                            </w:r>
                            <w:r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  <w:t>Thermal Energy Systems</w:t>
                            </w:r>
                          </w:p>
                          <w:p w14:paraId="4D3B7D5B" w14:textId="6F70A589" w:rsidR="000C7053" w:rsidRPr="000C7053" w:rsidRDefault="000C7053" w:rsidP="000C7053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jc w:val="both"/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0C7053"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Energy/Exergy Analysis of solar</w:t>
                            </w:r>
                            <w:r w:rsidR="00925D08"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thermal energy systems</w:t>
                            </w:r>
                          </w:p>
                          <w:p w14:paraId="7E44FD92" w14:textId="3C72B64E" w:rsidR="00FE5468" w:rsidRDefault="000C7053" w:rsidP="000C7053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jc w:val="both"/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0C7053"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Synthesis of </w:t>
                            </w:r>
                            <w:r w:rsidR="003C7695"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novel </w:t>
                            </w:r>
                            <w:r w:rsidRPr="000C7053"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  <w:t>nan</w:t>
                            </w:r>
                            <w:r w:rsidR="003C7695"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  <w:t>ocomposites</w:t>
                            </w:r>
                          </w:p>
                          <w:p w14:paraId="5CE99F7B" w14:textId="36FFAF76" w:rsidR="003C7695" w:rsidRDefault="003C7695" w:rsidP="000C7053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jc w:val="both"/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  <w:t>Characterization of nanomaterials</w:t>
                            </w:r>
                          </w:p>
                          <w:p w14:paraId="17215307" w14:textId="166DD4CB" w:rsidR="00BC1082" w:rsidRPr="000C7053" w:rsidRDefault="00BC1082" w:rsidP="000C7053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jc w:val="both"/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Research </w:t>
                            </w:r>
                            <w:r w:rsidR="00132348"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  <w:t>content</w:t>
                            </w:r>
                            <w:r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wri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C6B489" id="Text Box 113" o:spid="_x0000_s1049" type="#_x0000_t202" style="position:absolute;margin-left:0;margin-top:13.35pt;width:191.6pt;height:250.5pt;z-index:2517529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" filled="f" stroked="f" strokeweight=".5pt">
                <v:textbox>
                  <w:txbxContent>
                    <w:p w14:paraId="4978D51A" w14:textId="77777777" w:rsidR="00836440" w:rsidRPr="0014035B" w:rsidRDefault="000C7053" w:rsidP="0083644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Rockwell Condensed" w:hAnsi="Rockwell Condensed" w:cs="Tahoma"/>
                          <w:b/>
                          <w:color w:val="4F81BD" w:themeColor="accent1"/>
                          <w:sz w:val="30"/>
                          <w:szCs w:val="30"/>
                        </w:rPr>
                      </w:pPr>
                      <w:r>
                        <w:rPr>
                          <w:rFonts w:ascii="Rockwell Condensed" w:hAnsi="Rockwell Condensed" w:cs="Tahoma"/>
                          <w:b/>
                          <w:color w:val="4F81BD" w:themeColor="accent1"/>
                          <w:sz w:val="30"/>
                          <w:szCs w:val="30"/>
                        </w:rPr>
                        <w:t>SKILLS ACQUIRED</w:t>
                      </w:r>
                      <w:r w:rsidR="00836440">
                        <w:rPr>
                          <w:rFonts w:ascii="Rockwell Condensed" w:hAnsi="Rockwell Condensed" w:cs="Tahoma"/>
                          <w:b/>
                          <w:color w:val="4F81BD" w:themeColor="accent1"/>
                          <w:sz w:val="30"/>
                          <w:szCs w:val="30"/>
                        </w:rPr>
                        <w:t xml:space="preserve"> </w:t>
                      </w:r>
                    </w:p>
                    <w:p w14:paraId="3B942947" w14:textId="77777777" w:rsidR="00836440" w:rsidRDefault="00836440" w:rsidP="0083644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Rockwell Condensed" w:hAnsi="Rockwell Condensed" w:cs="Tahoma"/>
                          <w:b/>
                          <w:color w:val="C4BC96" w:themeColor="background2" w:themeShade="BF"/>
                          <w:sz w:val="30"/>
                          <w:szCs w:val="30"/>
                        </w:rPr>
                      </w:pPr>
                    </w:p>
                    <w:p w14:paraId="2D706E12" w14:textId="12371F07" w:rsidR="000C7053" w:rsidRDefault="000C7053" w:rsidP="000C7053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jc w:val="both"/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</w:pPr>
                      <w:r w:rsidRPr="000C7053"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  <w:t xml:space="preserve">CFD simulation of </w:t>
                      </w:r>
                      <w:r w:rsidR="00925D08"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  <w:t>Energy Systems</w:t>
                      </w:r>
                    </w:p>
                    <w:p w14:paraId="67AE0D5C" w14:textId="0F9896DF" w:rsidR="00BC1082" w:rsidRPr="00BC1082" w:rsidRDefault="00BC1082" w:rsidP="00BC1082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jc w:val="both"/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</w:pPr>
                      <w:r w:rsidRPr="000C7053"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  <w:t xml:space="preserve">Experimentation on </w:t>
                      </w:r>
                      <w:r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  <w:t>Thermal Energy Systems</w:t>
                      </w:r>
                    </w:p>
                    <w:p w14:paraId="4D3B7D5B" w14:textId="6F70A589" w:rsidR="000C7053" w:rsidRPr="000C7053" w:rsidRDefault="000C7053" w:rsidP="000C7053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jc w:val="both"/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</w:pPr>
                      <w:r w:rsidRPr="000C7053"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  <w:t xml:space="preserve"> Energy/Exergy Analysis of solar</w:t>
                      </w:r>
                      <w:r w:rsidR="00925D08"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  <w:t xml:space="preserve"> thermal energy systems</w:t>
                      </w:r>
                    </w:p>
                    <w:p w14:paraId="7E44FD92" w14:textId="3C72B64E" w:rsidR="00FE5468" w:rsidRDefault="000C7053" w:rsidP="000C7053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jc w:val="both"/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</w:pPr>
                      <w:r w:rsidRPr="000C7053"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  <w:t xml:space="preserve">Synthesis of </w:t>
                      </w:r>
                      <w:r w:rsidR="003C7695"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  <w:t xml:space="preserve">novel </w:t>
                      </w:r>
                      <w:r w:rsidRPr="000C7053"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  <w:t>nan</w:t>
                      </w:r>
                      <w:r w:rsidR="003C7695"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  <w:t>ocomposites</w:t>
                      </w:r>
                    </w:p>
                    <w:p w14:paraId="5CE99F7B" w14:textId="36FFAF76" w:rsidR="003C7695" w:rsidRDefault="003C7695" w:rsidP="000C7053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jc w:val="both"/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  <w:t>Characterization of nanomaterials</w:t>
                      </w:r>
                    </w:p>
                    <w:p w14:paraId="17215307" w14:textId="166DD4CB" w:rsidR="00BC1082" w:rsidRPr="000C7053" w:rsidRDefault="00BC1082" w:rsidP="000C7053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jc w:val="both"/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  <w:t xml:space="preserve">Research </w:t>
                      </w:r>
                      <w:r w:rsidR="00132348"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  <w:t>content</w:t>
                      </w:r>
                      <w:r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  <w:t xml:space="preserve"> writin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56790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4051C1A9" wp14:editId="522C42F8">
                <wp:simplePos x="0" y="0"/>
                <wp:positionH relativeFrom="column">
                  <wp:posOffset>4669790</wp:posOffset>
                </wp:positionH>
                <wp:positionV relativeFrom="paragraph">
                  <wp:posOffset>78740</wp:posOffset>
                </wp:positionV>
                <wp:extent cx="2966720" cy="0"/>
                <wp:effectExtent l="0" t="19050" r="5080" b="19050"/>
                <wp:wrapNone/>
                <wp:docPr id="54" name="Straight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6672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4F131DEC" id="Straight Connector 54" o:spid="_x0000_s1026" style="position:absolute;z-index:2516812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67.7pt,6.2pt" to="601.3pt,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" strokecolor="black [3040]" strokeweight="2.25pt"/>
            </w:pict>
          </mc:Fallback>
        </mc:AlternateContent>
      </w:r>
    </w:p>
    <w:p w14:paraId="34D4C344" w14:textId="7FCCFF43" w:rsidR="00235D57" w:rsidRDefault="002E0CF9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92736" behindDoc="0" locked="0" layoutInCell="1" allowOverlap="1" wp14:anchorId="409244C0" wp14:editId="4CE59364">
                <wp:simplePos x="0" y="0"/>
                <wp:positionH relativeFrom="margin">
                  <wp:posOffset>2295525</wp:posOffset>
                </wp:positionH>
                <wp:positionV relativeFrom="paragraph">
                  <wp:posOffset>275590</wp:posOffset>
                </wp:positionV>
                <wp:extent cx="1657350" cy="1476375"/>
                <wp:effectExtent l="0" t="0" r="0" b="0"/>
                <wp:wrapNone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57350" cy="1476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18A3C5" w14:textId="37B139FA" w:rsidR="00C56790" w:rsidRDefault="00C56790" w:rsidP="0041360B">
                            <w:pPr>
                              <w:spacing w:after="80"/>
                              <w:jc w:val="center"/>
                              <w:rPr>
                                <w:rFonts w:ascii="Rockwell Condensed" w:hAnsi="Rockwell Condensed"/>
                                <w:b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noProof/>
                                <w:lang w:val="en-IN" w:eastAsia="en-IN"/>
                              </w:rPr>
                              <w:drawing>
                                <wp:inline distT="0" distB="0" distL="0" distR="0" wp14:anchorId="7B69EC59" wp14:editId="125D9BF6">
                                  <wp:extent cx="657225" cy="892561"/>
                                  <wp:effectExtent l="0" t="0" r="0" b="3175"/>
                                  <wp:docPr id="49" name="Picture 4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86011" cy="93165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1C8A15E" w14:textId="77777777" w:rsidR="00B479D1" w:rsidRDefault="00C56790" w:rsidP="00B479D1">
                            <w:pPr>
                              <w:spacing w:after="40" w:line="240" w:lineRule="exact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B479D1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Impact Factor</w:t>
                            </w:r>
                          </w:p>
                          <w:p w14:paraId="2509F614" w14:textId="607042ED" w:rsidR="00C56790" w:rsidRPr="00B479D1" w:rsidRDefault="002E0CF9" w:rsidP="00B479D1">
                            <w:pPr>
                              <w:spacing w:line="240" w:lineRule="exact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7.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9244C0" id="Text Box 46" o:spid="_x0000_s1050" type="#_x0000_t202" style="position:absolute;margin-left:180.75pt;margin-top:21.7pt;width:130.5pt;height:116.25pt;z-index:2518927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" filled="f" stroked="f" strokeweight=".5pt">
                <v:textbox>
                  <w:txbxContent>
                    <w:p w14:paraId="2718A3C5" w14:textId="37B139FA" w:rsidR="00C56790" w:rsidRDefault="00C56790" w:rsidP="0041360B">
                      <w:pPr>
                        <w:spacing w:after="80"/>
                        <w:jc w:val="center"/>
                        <w:rPr>
                          <w:rFonts w:ascii="Rockwell Condensed" w:hAnsi="Rockwell Condensed"/>
                          <w:b/>
                          <w:sz w:val="30"/>
                          <w:szCs w:val="30"/>
                        </w:rPr>
                      </w:pPr>
                      <w:r>
                        <w:rPr>
                          <w:noProof/>
                          <w:lang w:val="en-IN" w:eastAsia="en-IN"/>
                        </w:rPr>
                        <w:drawing>
                          <wp:inline distT="0" distB="0" distL="0" distR="0" wp14:anchorId="7B69EC59" wp14:editId="125D9BF6">
                            <wp:extent cx="657225" cy="892561"/>
                            <wp:effectExtent l="0" t="0" r="0" b="3175"/>
                            <wp:docPr id="49" name="Picture 4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86011" cy="93165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1C8A15E" w14:textId="77777777" w:rsidR="00B479D1" w:rsidRDefault="00C56790" w:rsidP="00B479D1">
                      <w:pPr>
                        <w:spacing w:after="40" w:line="240" w:lineRule="exact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B479D1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Impact Factor</w:t>
                      </w:r>
                    </w:p>
                    <w:p w14:paraId="2509F614" w14:textId="607042ED" w:rsidR="00C56790" w:rsidRPr="00B479D1" w:rsidRDefault="002E0CF9" w:rsidP="00B479D1">
                      <w:pPr>
                        <w:spacing w:line="240" w:lineRule="exact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7.1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C1082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572736" behindDoc="0" locked="0" layoutInCell="1" allowOverlap="1" wp14:anchorId="4391AAD9" wp14:editId="77C26745">
                <wp:simplePos x="0" y="0"/>
                <wp:positionH relativeFrom="column">
                  <wp:posOffset>1614805</wp:posOffset>
                </wp:positionH>
                <wp:positionV relativeFrom="paragraph">
                  <wp:posOffset>183515</wp:posOffset>
                </wp:positionV>
                <wp:extent cx="971550" cy="0"/>
                <wp:effectExtent l="0" t="19050" r="0" b="1905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7155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50B1484" id="Straight Connector 32" o:spid="_x0000_s1026" style="position:absolute;z-index:2515727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27.15pt,14.45pt" to="203.6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" strokecolor="#4579b8 [3044]" strokeweight="2.25pt"/>
            </w:pict>
          </mc:Fallback>
        </mc:AlternateContent>
      </w:r>
      <w:r w:rsidR="008825B9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92544" behindDoc="0" locked="0" layoutInCell="1" allowOverlap="1" wp14:anchorId="4F198626" wp14:editId="62C5CFF4">
                <wp:simplePos x="0" y="0"/>
                <wp:positionH relativeFrom="column">
                  <wp:posOffset>3571875</wp:posOffset>
                </wp:positionH>
                <wp:positionV relativeFrom="paragraph">
                  <wp:posOffset>8889</wp:posOffset>
                </wp:positionV>
                <wp:extent cx="3905250" cy="4333875"/>
                <wp:effectExtent l="0" t="0" r="0" b="0"/>
                <wp:wrapNone/>
                <wp:docPr id="55" name="Text Box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05250" cy="43338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7CE491" w14:textId="3F03F1FE" w:rsidR="00235D57" w:rsidRPr="002A43BF" w:rsidRDefault="00235D57" w:rsidP="00235D5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ajorHAnsi" w:hAnsiTheme="majorHAnsi" w:cs="Tahoma,Bold"/>
                                <w:b/>
                                <w:bCs/>
                                <w:color w:val="17365D"/>
                                <w:sz w:val="24"/>
                                <w:szCs w:val="24"/>
                              </w:rPr>
                            </w:pPr>
                            <w:r w:rsidRPr="002A43BF">
                              <w:rPr>
                                <w:rFonts w:asciiTheme="majorHAnsi" w:hAnsiTheme="majorHAnsi" w:cs="Tahoma,Bold"/>
                                <w:b/>
                                <w:bCs/>
                                <w:color w:val="17365D"/>
                                <w:sz w:val="24"/>
                                <w:szCs w:val="24"/>
                              </w:rPr>
                              <w:t>Journal</w:t>
                            </w:r>
                            <w:r w:rsidR="00B479D1">
                              <w:rPr>
                                <w:rFonts w:asciiTheme="majorHAnsi" w:hAnsiTheme="majorHAnsi" w:cs="Tahoma,Bold"/>
                                <w:b/>
                                <w:bCs/>
                                <w:color w:val="17365D"/>
                                <w:sz w:val="24"/>
                                <w:szCs w:val="24"/>
                              </w:rPr>
                              <w:t>s</w:t>
                            </w:r>
                          </w:p>
                          <w:p w14:paraId="338F8FCE" w14:textId="32810BC2" w:rsidR="006C4DF5" w:rsidRDefault="006C4DF5" w:rsidP="006C4DF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6C4DF5">
                              <w:rPr>
                                <w:rFonts w:asciiTheme="majorHAnsi" w:hAnsiTheme="majorHAnsi" w:cs="Tahoma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Sreehari S</w:t>
                            </w:r>
                            <w:r w:rsidR="00DE73B7">
                              <w:rPr>
                                <w:rFonts w:asciiTheme="majorHAnsi" w:hAnsiTheme="majorHAnsi" w:cs="Tahoma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reekumar</w:t>
                            </w:r>
                            <w:r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  <w:t>,</w:t>
                            </w:r>
                            <w:r w:rsidRPr="006C4DF5"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2A43BF"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  <w:t>Albin Joseph,</w:t>
                            </w:r>
                            <w:r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  <w:t xml:space="preserve"> Sujith Kumar C S,</w:t>
                            </w:r>
                            <w:r w:rsidRPr="002A43BF"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  <w:t xml:space="preserve"> Shijo Thomas,</w:t>
                            </w:r>
                            <w:r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74321">
                              <w:rPr>
                                <w:rFonts w:asciiTheme="majorHAnsi" w:hAnsiTheme="majorHAnsi" w:cs="Tahoma"/>
                                <w:b/>
                                <w:bCs/>
                                <w:i/>
                                <w:iCs/>
                                <w:color w:val="000000"/>
                                <w:sz w:val="24"/>
                                <w:szCs w:val="24"/>
                              </w:rPr>
                              <w:t>“</w:t>
                            </w:r>
                            <w:r w:rsidR="00D74321" w:rsidRPr="00D74321">
                              <w:rPr>
                                <w:rFonts w:asciiTheme="majorHAnsi" w:hAnsiTheme="majorHAnsi" w:cs="Tahoma"/>
                                <w:b/>
                                <w:bCs/>
                                <w:i/>
                                <w:iCs/>
                                <w:color w:val="000000"/>
                                <w:sz w:val="24"/>
                                <w:szCs w:val="24"/>
                              </w:rPr>
                              <w:t>Investigation on influence of antimony tin oxide/silver nanofluid on direct absorption parabolic solar collector</w:t>
                            </w:r>
                            <w:r w:rsidRPr="00D74321">
                              <w:rPr>
                                <w:rFonts w:asciiTheme="majorHAnsi" w:hAnsiTheme="majorHAnsi" w:cs="Tahoma"/>
                                <w:b/>
                                <w:bCs/>
                                <w:i/>
                                <w:iCs/>
                                <w:color w:val="000000"/>
                                <w:sz w:val="24"/>
                                <w:szCs w:val="24"/>
                              </w:rPr>
                              <w:t>”</w:t>
                            </w:r>
                            <w:r>
                              <w:rPr>
                                <w:rFonts w:asciiTheme="majorHAnsi" w:hAnsiTheme="majorHAnsi" w:cs="Tahoma"/>
                                <w:i/>
                                <w:iCs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  <w:t xml:space="preserve">in </w:t>
                            </w:r>
                            <w:r w:rsidRPr="006C4DF5">
                              <w:rPr>
                                <w:rFonts w:asciiTheme="majorHAnsi" w:hAnsiTheme="majorHAnsi" w:cs="Tahoma"/>
                                <w:i/>
                                <w:iCs/>
                                <w:color w:val="000000"/>
                                <w:sz w:val="24"/>
                                <w:szCs w:val="24"/>
                              </w:rPr>
                              <w:t>Journal of Cleaner Productions</w:t>
                            </w:r>
                            <w:r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21D2553A" w14:textId="6E577041" w:rsidR="00B479D1" w:rsidRDefault="0095494F" w:rsidP="00B479D1">
                            <w:pPr>
                              <w:pStyle w:val="ListParagraph"/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hyperlink r:id="rId18" w:tgtFrame="_blank" w:tooltip="Persistent link using digital object identifier" w:history="1">
                              <w:r w:rsidR="00B479D1" w:rsidRPr="00B479D1">
                                <w:rPr>
                                  <w:rStyle w:val="Hyperlink"/>
                                  <w:rFonts w:ascii="Times New Roman" w:hAnsi="Times New Roman" w:cs="Times New Roman"/>
                                  <w:b/>
                                  <w:bCs/>
                                  <w:i/>
                                  <w:iCs/>
                                  <w:sz w:val="24"/>
                                  <w:szCs w:val="24"/>
                                </w:rPr>
                                <w:t>https://doi.org/10.1016/j.jclepro.2019.119378</w:t>
                              </w:r>
                            </w:hyperlink>
                          </w:p>
                          <w:p w14:paraId="2B7A626E" w14:textId="77777777" w:rsidR="00B479D1" w:rsidRPr="00B479D1" w:rsidRDefault="00B479D1" w:rsidP="00B479D1">
                            <w:pPr>
                              <w:pStyle w:val="ListParagraph"/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4A596B70" w14:textId="30846EB4" w:rsidR="00235D57" w:rsidRDefault="00235D57" w:rsidP="006C4DF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2A43BF"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  <w:t>Albin</w:t>
                            </w:r>
                            <w:proofErr w:type="spellEnd"/>
                            <w:r w:rsidRPr="002A43BF"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  <w:t xml:space="preserve"> Joseph, </w:t>
                            </w:r>
                            <w:r w:rsidRPr="002A43BF">
                              <w:rPr>
                                <w:rFonts w:asciiTheme="majorHAnsi" w:hAnsiTheme="majorHAnsi" w:cs="Tahoma,Bold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Sreehari S</w:t>
                            </w:r>
                            <w:r w:rsidR="00DE73B7">
                              <w:rPr>
                                <w:rFonts w:asciiTheme="majorHAnsi" w:hAnsiTheme="majorHAnsi" w:cs="Tahoma,Bold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reekumar</w:t>
                            </w:r>
                            <w:r w:rsidRPr="002A43BF"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  <w:t>,</w:t>
                            </w:r>
                            <w:r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  <w:t xml:space="preserve"> Sujith Kumar C S,</w:t>
                            </w:r>
                            <w:r w:rsidRPr="002A43BF"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  <w:t xml:space="preserve"> Shijo Thomas, “</w:t>
                            </w:r>
                            <w:r w:rsidRPr="006C4DF5">
                              <w:rPr>
                                <w:rFonts w:asciiTheme="majorHAnsi" w:hAnsiTheme="majorHAnsi" w:cs="Tahoma"/>
                                <w:b/>
                                <w:bCs/>
                                <w:i/>
                                <w:iCs/>
                                <w:color w:val="000000"/>
                                <w:sz w:val="24"/>
                                <w:szCs w:val="24"/>
                              </w:rPr>
                              <w:t>Optimization of Thermo-Optical Properties of SiO2/Ag Nanofluid for Direct Absorption Solar collectors</w:t>
                            </w:r>
                            <w:r w:rsidRPr="002A43BF"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  <w:t xml:space="preserve">”, </w:t>
                            </w:r>
                            <w:r w:rsidR="006C4DF5" w:rsidRPr="006C4DF5">
                              <w:rPr>
                                <w:rFonts w:asciiTheme="majorHAnsi" w:hAnsiTheme="majorHAnsi" w:cs="Tahoma,Bold"/>
                                <w:color w:val="000000"/>
                                <w:sz w:val="24"/>
                                <w:szCs w:val="24"/>
                              </w:rPr>
                              <w:t>in</w:t>
                            </w:r>
                            <w:r w:rsidRPr="002A43BF">
                              <w:rPr>
                                <w:rFonts w:asciiTheme="majorHAnsi" w:hAnsiTheme="majorHAnsi" w:cs="Tahoma,Bold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C4DF5" w:rsidRPr="006C4DF5">
                              <w:rPr>
                                <w:rFonts w:asciiTheme="majorHAnsi" w:hAnsiTheme="majorHAnsi" w:cs="Tahoma"/>
                                <w:i/>
                                <w:iCs/>
                                <w:color w:val="000000"/>
                                <w:sz w:val="24"/>
                                <w:szCs w:val="24"/>
                              </w:rPr>
                              <w:t>Journal of Molecular Liquids</w:t>
                            </w:r>
                            <w:r w:rsidRPr="002A43BF"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0A2CF68E" w14:textId="77777777" w:rsidR="002E0CF9" w:rsidRDefault="0095494F" w:rsidP="002E0CF9">
                            <w:pPr>
                              <w:pStyle w:val="ListParagraph"/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Style w:val="Hyperlink"/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hyperlink r:id="rId19" w:history="1">
                              <w:r w:rsidR="00DE73B7" w:rsidRPr="00414D95">
                                <w:rPr>
                                  <w:rStyle w:val="Hyperlink"/>
                                  <w:rFonts w:ascii="Times New Roman" w:hAnsi="Times New Roman" w:cs="Times New Roman"/>
                                  <w:b/>
                                  <w:bCs/>
                                  <w:i/>
                                  <w:iCs/>
                                  <w:sz w:val="24"/>
                                  <w:szCs w:val="24"/>
                                </w:rPr>
                                <w:t>https://doi.org/10.1016/j.molliq.2019.111986</w:t>
                              </w:r>
                            </w:hyperlink>
                          </w:p>
                          <w:p w14:paraId="3ABCCAAD" w14:textId="77777777" w:rsidR="002E0CF9" w:rsidRDefault="002E0CF9" w:rsidP="002E0CF9">
                            <w:pPr>
                              <w:pStyle w:val="ListParagraph"/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Style w:val="Hyperlink"/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</w:p>
                          <w:p w14:paraId="60A35752" w14:textId="79FB5A1C" w:rsidR="002E0CF9" w:rsidRPr="002E0CF9" w:rsidRDefault="002E0CF9" w:rsidP="002E0CF9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autoSpaceDE w:val="0"/>
                              <w:autoSpaceDN w:val="0"/>
                              <w:adjustRightInd w:val="0"/>
                              <w:spacing w:after="0"/>
                              <w:ind w:left="714" w:hanging="357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2E0CF9">
                              <w:rPr>
                                <w:rFonts w:asciiTheme="majorHAnsi" w:hAnsiTheme="majorHAnsi"/>
                                <w:sz w:val="24"/>
                                <w:szCs w:val="24"/>
                              </w:rPr>
                              <w:t>Albin</w:t>
                            </w:r>
                            <w:proofErr w:type="spellEnd"/>
                            <w:r w:rsidRPr="002E0CF9">
                              <w:rPr>
                                <w:rFonts w:asciiTheme="majorHAnsi" w:hAnsiTheme="majorHAnsi"/>
                                <w:sz w:val="24"/>
                                <w:szCs w:val="24"/>
                              </w:rPr>
                              <w:t xml:space="preserve"> Joseph, </w:t>
                            </w:r>
                            <w:r w:rsidRPr="002E0CF9">
                              <w:rPr>
                                <w:rFonts w:asciiTheme="majorHAnsi" w:hAnsiTheme="majorHAnsi"/>
                                <w:b/>
                                <w:sz w:val="24"/>
                                <w:szCs w:val="24"/>
                              </w:rPr>
                              <w:t>Sreehari Sreekumar</w:t>
                            </w:r>
                            <w:r w:rsidRPr="002E0CF9">
                              <w:rPr>
                                <w:rFonts w:asciiTheme="majorHAnsi" w:hAnsiTheme="majorHAnsi"/>
                                <w:sz w:val="24"/>
                                <w:szCs w:val="24"/>
                              </w:rPr>
                              <w:t xml:space="preserve">, Shijo Thomas, </w:t>
                            </w:r>
                            <w:r w:rsidRPr="002E0CF9">
                              <w:rPr>
                                <w:rFonts w:asciiTheme="majorHAnsi" w:hAnsiTheme="majorHAnsi"/>
                                <w:b/>
                                <w:sz w:val="24"/>
                                <w:szCs w:val="24"/>
                              </w:rPr>
                              <w:t>“</w:t>
                            </w:r>
                            <w:r w:rsidRPr="002E0CF9">
                              <w:rPr>
                                <w:rStyle w:val="title-text"/>
                                <w:rFonts w:asciiTheme="majorHAnsi" w:hAnsiTheme="majorHAnsi"/>
                                <w:sz w:val="24"/>
                                <w:szCs w:val="24"/>
                              </w:rPr>
                              <w:t>Energy and exergy analysis of SiO</w:t>
                            </w:r>
                            <w:r w:rsidRPr="002E0CF9">
                              <w:rPr>
                                <w:rStyle w:val="title-text"/>
                                <w:rFonts w:asciiTheme="majorHAnsi" w:hAnsiTheme="majorHAnsi"/>
                                <w:sz w:val="24"/>
                                <w:szCs w:val="24"/>
                                <w:vertAlign w:val="subscript"/>
                              </w:rPr>
                              <w:t>2</w:t>
                            </w:r>
                            <w:r w:rsidRPr="002E0CF9">
                              <w:rPr>
                                <w:rStyle w:val="title-text"/>
                                <w:rFonts w:asciiTheme="majorHAnsi" w:hAnsiTheme="majorHAnsi"/>
                                <w:sz w:val="24"/>
                                <w:szCs w:val="24"/>
                              </w:rPr>
                              <w:t xml:space="preserve">/Ag-CuO </w:t>
                            </w:r>
                            <w:proofErr w:type="spellStart"/>
                            <w:r w:rsidRPr="002E0CF9">
                              <w:rPr>
                                <w:rStyle w:val="title-text"/>
                                <w:rFonts w:asciiTheme="majorHAnsi" w:hAnsiTheme="majorHAnsi"/>
                                <w:sz w:val="24"/>
                                <w:szCs w:val="24"/>
                              </w:rPr>
                              <w:t>plasmonic</w:t>
                            </w:r>
                            <w:proofErr w:type="spellEnd"/>
                            <w:r w:rsidRPr="002E0CF9">
                              <w:rPr>
                                <w:rStyle w:val="title-text"/>
                                <w:rFonts w:asciiTheme="majorHAnsi" w:hAnsiTheme="majorHAnsi"/>
                                <w:sz w:val="24"/>
                                <w:szCs w:val="24"/>
                              </w:rPr>
                              <w:t xml:space="preserve"> nanofluid on direct absorption parabolic solar collector”</w:t>
                            </w:r>
                            <w:r w:rsidRPr="002E0CF9">
                              <w:rPr>
                                <w:rFonts w:asciiTheme="majorHAnsi" w:hAnsiTheme="majorHAnsi"/>
                                <w:sz w:val="24"/>
                                <w:szCs w:val="24"/>
                              </w:rPr>
                              <w:t xml:space="preserve">, in Renewable Energy. </w:t>
                            </w:r>
                            <w:bookmarkStart w:id="0" w:name="bau3"/>
                            <w:bookmarkEnd w:id="0"/>
                            <w:r w:rsidRPr="002E0CF9">
                              <w:rPr>
                                <w:rFonts w:ascii="Cambria" w:hAnsi="Cambria"/>
                                <w:b/>
                                <w:i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2E0CF9">
                              <w:rPr>
                                <w:rFonts w:ascii="Cambria" w:hAnsi="Cambria"/>
                                <w:b/>
                                <w:i/>
                                <w:sz w:val="24"/>
                                <w:szCs w:val="24"/>
                              </w:rPr>
                              <w:instrText xml:space="preserve"> HYPERLINK "https://doi.org/10.1016/j.renene.2020.09.139" \o "Persistent link using digital object identifier" \t "_blank" </w:instrText>
                            </w:r>
                            <w:r w:rsidRPr="002E0CF9">
                              <w:rPr>
                                <w:rFonts w:ascii="Cambria" w:hAnsi="Cambria"/>
                                <w:b/>
                                <w:i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Pr="002E0CF9">
                              <w:rPr>
                                <w:rStyle w:val="Hyperlink"/>
                                <w:rFonts w:ascii="Cambria" w:hAnsi="Cambria"/>
                                <w:b/>
                                <w:i/>
                                <w:sz w:val="24"/>
                                <w:szCs w:val="24"/>
                              </w:rPr>
                              <w:t>https</w:t>
                            </w:r>
                            <w:r w:rsidRPr="002E0CF9">
                              <w:rPr>
                                <w:rFonts w:ascii="Cambria" w:hAnsi="Cambria"/>
                                <w:b/>
                                <w:i/>
                                <w:sz w:val="24"/>
                                <w:szCs w:val="24"/>
                              </w:rPr>
                              <w:fldChar w:fldCharType="end"/>
                            </w:r>
                            <w:hyperlink r:id="rId20" w:tgtFrame="_blank" w:tooltip="Persistent link using digital object identifier" w:history="1">
                              <w:r w:rsidRPr="002E0CF9">
                                <w:rPr>
                                  <w:rStyle w:val="Hyperlink"/>
                                  <w:rFonts w:ascii="Cambria" w:hAnsi="Cambria"/>
                                  <w:b/>
                                  <w:i/>
                                  <w:sz w:val="24"/>
                                  <w:szCs w:val="24"/>
                                </w:rPr>
                                <w:t>://doi.org/10.1016/j.renene.2020.09.139</w:t>
                              </w:r>
                            </w:hyperlink>
                          </w:p>
                          <w:p w14:paraId="13673241" w14:textId="0EB297BD" w:rsidR="00235D57" w:rsidRPr="002A43BF" w:rsidRDefault="00235D57" w:rsidP="00B479D1">
                            <w:pPr>
                              <w:pStyle w:val="ListParagraph"/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198626" id="Text Box 55" o:spid="_x0000_s1051" type="#_x0000_t202" style="position:absolute;margin-left:281.25pt;margin-top:.7pt;width:307.5pt;height:341.25pt;z-index:25169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" filled="f" stroked="f" strokeweight=".5pt">
                <v:textbox>
                  <w:txbxContent>
                    <w:p w14:paraId="587CE491" w14:textId="3F03F1FE" w:rsidR="00235D57" w:rsidRPr="002A43BF" w:rsidRDefault="00235D57" w:rsidP="00235D5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ajorHAnsi" w:hAnsiTheme="majorHAnsi" w:cs="Tahoma,Bold"/>
                          <w:b/>
                          <w:bCs/>
                          <w:color w:val="17365D"/>
                          <w:sz w:val="24"/>
                          <w:szCs w:val="24"/>
                        </w:rPr>
                      </w:pPr>
                      <w:r w:rsidRPr="002A43BF">
                        <w:rPr>
                          <w:rFonts w:asciiTheme="majorHAnsi" w:hAnsiTheme="majorHAnsi" w:cs="Tahoma,Bold"/>
                          <w:b/>
                          <w:bCs/>
                          <w:color w:val="17365D"/>
                          <w:sz w:val="24"/>
                          <w:szCs w:val="24"/>
                        </w:rPr>
                        <w:t>Journal</w:t>
                      </w:r>
                      <w:r w:rsidR="00B479D1">
                        <w:rPr>
                          <w:rFonts w:asciiTheme="majorHAnsi" w:hAnsiTheme="majorHAnsi" w:cs="Tahoma,Bold"/>
                          <w:b/>
                          <w:bCs/>
                          <w:color w:val="17365D"/>
                          <w:sz w:val="24"/>
                          <w:szCs w:val="24"/>
                        </w:rPr>
                        <w:t>s</w:t>
                      </w:r>
                    </w:p>
                    <w:p w14:paraId="338F8FCE" w14:textId="32810BC2" w:rsidR="006C4DF5" w:rsidRDefault="006C4DF5" w:rsidP="006C4DF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  <w:r w:rsidRPr="006C4DF5">
                        <w:rPr>
                          <w:rFonts w:asciiTheme="majorHAnsi" w:hAnsiTheme="majorHAnsi" w:cs="Tahoma"/>
                          <w:b/>
                          <w:bCs/>
                          <w:color w:val="000000"/>
                          <w:sz w:val="24"/>
                          <w:szCs w:val="24"/>
                        </w:rPr>
                        <w:t>Sreehari S</w:t>
                      </w:r>
                      <w:r w:rsidR="00DE73B7">
                        <w:rPr>
                          <w:rFonts w:asciiTheme="majorHAnsi" w:hAnsiTheme="majorHAnsi" w:cs="Tahoma"/>
                          <w:b/>
                          <w:bCs/>
                          <w:color w:val="000000"/>
                          <w:sz w:val="24"/>
                          <w:szCs w:val="24"/>
                        </w:rPr>
                        <w:t>reekumar</w:t>
                      </w:r>
                      <w:r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  <w:t>,</w:t>
                      </w:r>
                      <w:r w:rsidRPr="006C4DF5"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r w:rsidRPr="002A43BF"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  <w:t>Albin Joseph,</w:t>
                      </w:r>
                      <w:r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  <w:t xml:space="preserve"> Sujith Kumar C S,</w:t>
                      </w:r>
                      <w:r w:rsidRPr="002A43BF"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  <w:t xml:space="preserve"> Shijo Thomas,</w:t>
                      </w:r>
                      <w:r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r w:rsidRPr="00D74321">
                        <w:rPr>
                          <w:rFonts w:asciiTheme="majorHAnsi" w:hAnsiTheme="majorHAnsi" w:cs="Tahoma"/>
                          <w:b/>
                          <w:bCs/>
                          <w:i/>
                          <w:iCs/>
                          <w:color w:val="000000"/>
                          <w:sz w:val="24"/>
                          <w:szCs w:val="24"/>
                        </w:rPr>
                        <w:t>“</w:t>
                      </w:r>
                      <w:r w:rsidR="00D74321" w:rsidRPr="00D74321">
                        <w:rPr>
                          <w:rFonts w:asciiTheme="majorHAnsi" w:hAnsiTheme="majorHAnsi" w:cs="Tahoma"/>
                          <w:b/>
                          <w:bCs/>
                          <w:i/>
                          <w:iCs/>
                          <w:color w:val="000000"/>
                          <w:sz w:val="24"/>
                          <w:szCs w:val="24"/>
                        </w:rPr>
                        <w:t>Investigation on influence of antimony tin oxide/silver nanofluid on direct absorption parabolic solar collector</w:t>
                      </w:r>
                      <w:r w:rsidRPr="00D74321">
                        <w:rPr>
                          <w:rFonts w:asciiTheme="majorHAnsi" w:hAnsiTheme="majorHAnsi" w:cs="Tahoma"/>
                          <w:b/>
                          <w:bCs/>
                          <w:i/>
                          <w:iCs/>
                          <w:color w:val="000000"/>
                          <w:sz w:val="24"/>
                          <w:szCs w:val="24"/>
                        </w:rPr>
                        <w:t>”</w:t>
                      </w:r>
                      <w:r>
                        <w:rPr>
                          <w:rFonts w:asciiTheme="majorHAnsi" w:hAnsiTheme="majorHAnsi" w:cs="Tahoma"/>
                          <w:i/>
                          <w:iCs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  <w:t xml:space="preserve">in </w:t>
                      </w:r>
                      <w:r w:rsidRPr="006C4DF5">
                        <w:rPr>
                          <w:rFonts w:asciiTheme="majorHAnsi" w:hAnsiTheme="majorHAnsi" w:cs="Tahoma"/>
                          <w:i/>
                          <w:iCs/>
                          <w:color w:val="000000"/>
                          <w:sz w:val="24"/>
                          <w:szCs w:val="24"/>
                        </w:rPr>
                        <w:t>Journal of Cleaner Productions</w:t>
                      </w:r>
                      <w:r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  <w:t>.</w:t>
                      </w:r>
                    </w:p>
                    <w:p w14:paraId="21D2553A" w14:textId="6E577041" w:rsidR="00B479D1" w:rsidRDefault="0095494F" w:rsidP="00B479D1">
                      <w:pPr>
                        <w:pStyle w:val="ListParagraph"/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hyperlink r:id="rId21" w:tgtFrame="_blank" w:tooltip="Persistent link using digital object identifier" w:history="1">
                        <w:r w:rsidR="00B479D1" w:rsidRPr="00B479D1">
                          <w:rPr>
                            <w:rStyle w:val="Hyperlink"/>
                            <w:rFonts w:ascii="Times New Roman" w:hAnsi="Times New Roman" w:cs="Times New Roman"/>
                            <w:b/>
                            <w:bCs/>
                            <w:i/>
                            <w:iCs/>
                            <w:sz w:val="24"/>
                            <w:szCs w:val="24"/>
                          </w:rPr>
                          <w:t>https://doi.org/10.1016/j.jclepro.2019.119378</w:t>
                        </w:r>
                      </w:hyperlink>
                    </w:p>
                    <w:p w14:paraId="2B7A626E" w14:textId="77777777" w:rsidR="00B479D1" w:rsidRPr="00B479D1" w:rsidRDefault="00B479D1" w:rsidP="00B479D1">
                      <w:pPr>
                        <w:pStyle w:val="ListParagraph"/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color w:val="000000"/>
                          <w:sz w:val="24"/>
                          <w:szCs w:val="24"/>
                        </w:rPr>
                      </w:pPr>
                    </w:p>
                    <w:p w14:paraId="4A596B70" w14:textId="30846EB4" w:rsidR="00235D57" w:rsidRDefault="00235D57" w:rsidP="006C4DF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  <w:proofErr w:type="spellStart"/>
                      <w:r w:rsidRPr="002A43BF"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  <w:t>Albin</w:t>
                      </w:r>
                      <w:proofErr w:type="spellEnd"/>
                      <w:r w:rsidRPr="002A43BF"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  <w:t xml:space="preserve"> Joseph, </w:t>
                      </w:r>
                      <w:r w:rsidRPr="002A43BF">
                        <w:rPr>
                          <w:rFonts w:asciiTheme="majorHAnsi" w:hAnsiTheme="majorHAnsi" w:cs="Tahoma,Bold"/>
                          <w:b/>
                          <w:bCs/>
                          <w:color w:val="000000"/>
                          <w:sz w:val="24"/>
                          <w:szCs w:val="24"/>
                        </w:rPr>
                        <w:t>Sreehari S</w:t>
                      </w:r>
                      <w:r w:rsidR="00DE73B7">
                        <w:rPr>
                          <w:rFonts w:asciiTheme="majorHAnsi" w:hAnsiTheme="majorHAnsi" w:cs="Tahoma,Bold"/>
                          <w:b/>
                          <w:bCs/>
                          <w:color w:val="000000"/>
                          <w:sz w:val="24"/>
                          <w:szCs w:val="24"/>
                        </w:rPr>
                        <w:t>reekumar</w:t>
                      </w:r>
                      <w:r w:rsidRPr="002A43BF"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  <w:t>,</w:t>
                      </w:r>
                      <w:r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  <w:t xml:space="preserve"> Sujith Kumar C S,</w:t>
                      </w:r>
                      <w:r w:rsidRPr="002A43BF"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  <w:t xml:space="preserve"> Shijo Thomas, “</w:t>
                      </w:r>
                      <w:r w:rsidRPr="006C4DF5">
                        <w:rPr>
                          <w:rFonts w:asciiTheme="majorHAnsi" w:hAnsiTheme="majorHAnsi" w:cs="Tahoma"/>
                          <w:b/>
                          <w:bCs/>
                          <w:i/>
                          <w:iCs/>
                          <w:color w:val="000000"/>
                          <w:sz w:val="24"/>
                          <w:szCs w:val="24"/>
                        </w:rPr>
                        <w:t>Optimization of Thermo-Optical Properties of SiO2/Ag Nanofluid for Direct Absorption Solar collectors</w:t>
                      </w:r>
                      <w:r w:rsidRPr="002A43BF"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  <w:t xml:space="preserve">”, </w:t>
                      </w:r>
                      <w:r w:rsidR="006C4DF5" w:rsidRPr="006C4DF5">
                        <w:rPr>
                          <w:rFonts w:asciiTheme="majorHAnsi" w:hAnsiTheme="majorHAnsi" w:cs="Tahoma,Bold"/>
                          <w:color w:val="000000"/>
                          <w:sz w:val="24"/>
                          <w:szCs w:val="24"/>
                        </w:rPr>
                        <w:t>in</w:t>
                      </w:r>
                      <w:r w:rsidRPr="002A43BF">
                        <w:rPr>
                          <w:rFonts w:asciiTheme="majorHAnsi" w:hAnsiTheme="majorHAnsi" w:cs="Tahoma,Bold"/>
                          <w:b/>
                          <w:bCs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r w:rsidR="006C4DF5" w:rsidRPr="006C4DF5">
                        <w:rPr>
                          <w:rFonts w:asciiTheme="majorHAnsi" w:hAnsiTheme="majorHAnsi" w:cs="Tahoma"/>
                          <w:i/>
                          <w:iCs/>
                          <w:color w:val="000000"/>
                          <w:sz w:val="24"/>
                          <w:szCs w:val="24"/>
                        </w:rPr>
                        <w:t>Journal of Molecular Liquids</w:t>
                      </w:r>
                      <w:r w:rsidRPr="002A43BF"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  <w:t>.</w:t>
                      </w:r>
                    </w:p>
                    <w:p w14:paraId="0A2CF68E" w14:textId="77777777" w:rsidR="002E0CF9" w:rsidRDefault="0095494F" w:rsidP="002E0CF9">
                      <w:pPr>
                        <w:pStyle w:val="ListParagraph"/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Style w:val="Hyperlink"/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hyperlink r:id="rId22" w:history="1">
                        <w:r w:rsidR="00DE73B7" w:rsidRPr="00414D95">
                          <w:rPr>
                            <w:rStyle w:val="Hyperlink"/>
                            <w:rFonts w:ascii="Times New Roman" w:hAnsi="Times New Roman" w:cs="Times New Roman"/>
                            <w:b/>
                            <w:bCs/>
                            <w:i/>
                            <w:iCs/>
                            <w:sz w:val="24"/>
                            <w:szCs w:val="24"/>
                          </w:rPr>
                          <w:t>https://doi.org/10.1016/j.molliq.2019.111986</w:t>
                        </w:r>
                      </w:hyperlink>
                    </w:p>
                    <w:p w14:paraId="3ABCCAAD" w14:textId="77777777" w:rsidR="002E0CF9" w:rsidRDefault="002E0CF9" w:rsidP="002E0CF9">
                      <w:pPr>
                        <w:pStyle w:val="ListParagraph"/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Style w:val="Hyperlink"/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</w:p>
                    <w:p w14:paraId="60A35752" w14:textId="79FB5A1C" w:rsidR="002E0CF9" w:rsidRPr="002E0CF9" w:rsidRDefault="002E0CF9" w:rsidP="002E0CF9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autoSpaceDE w:val="0"/>
                        <w:autoSpaceDN w:val="0"/>
                        <w:adjustRightInd w:val="0"/>
                        <w:spacing w:after="0"/>
                        <w:ind w:left="714" w:hanging="357"/>
                        <w:jc w:val="both"/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proofErr w:type="spellStart"/>
                      <w:r w:rsidRPr="002E0CF9">
                        <w:rPr>
                          <w:rFonts w:asciiTheme="majorHAnsi" w:hAnsiTheme="majorHAnsi"/>
                          <w:sz w:val="24"/>
                          <w:szCs w:val="24"/>
                        </w:rPr>
                        <w:t>Albin</w:t>
                      </w:r>
                      <w:proofErr w:type="spellEnd"/>
                      <w:r w:rsidRPr="002E0CF9">
                        <w:rPr>
                          <w:rFonts w:asciiTheme="majorHAnsi" w:hAnsiTheme="majorHAnsi"/>
                          <w:sz w:val="24"/>
                          <w:szCs w:val="24"/>
                        </w:rPr>
                        <w:t xml:space="preserve"> Joseph, </w:t>
                      </w:r>
                      <w:r w:rsidRPr="002E0CF9">
                        <w:rPr>
                          <w:rFonts w:asciiTheme="majorHAnsi" w:hAnsiTheme="majorHAnsi"/>
                          <w:b/>
                          <w:sz w:val="24"/>
                          <w:szCs w:val="24"/>
                        </w:rPr>
                        <w:t>Sreehari Sreekumar</w:t>
                      </w:r>
                      <w:r w:rsidRPr="002E0CF9">
                        <w:rPr>
                          <w:rFonts w:asciiTheme="majorHAnsi" w:hAnsiTheme="majorHAnsi"/>
                          <w:sz w:val="24"/>
                          <w:szCs w:val="24"/>
                        </w:rPr>
                        <w:t xml:space="preserve">, Shijo Thomas, </w:t>
                      </w:r>
                      <w:r w:rsidRPr="002E0CF9">
                        <w:rPr>
                          <w:rFonts w:asciiTheme="majorHAnsi" w:hAnsiTheme="majorHAnsi"/>
                          <w:b/>
                          <w:sz w:val="24"/>
                          <w:szCs w:val="24"/>
                        </w:rPr>
                        <w:t>“</w:t>
                      </w:r>
                      <w:r w:rsidRPr="002E0CF9">
                        <w:rPr>
                          <w:rStyle w:val="title-text"/>
                          <w:rFonts w:asciiTheme="majorHAnsi" w:hAnsiTheme="majorHAnsi"/>
                          <w:sz w:val="24"/>
                          <w:szCs w:val="24"/>
                        </w:rPr>
                        <w:t>Energy and exergy analysis of SiO</w:t>
                      </w:r>
                      <w:r w:rsidRPr="002E0CF9">
                        <w:rPr>
                          <w:rStyle w:val="title-text"/>
                          <w:rFonts w:asciiTheme="majorHAnsi" w:hAnsiTheme="majorHAnsi"/>
                          <w:sz w:val="24"/>
                          <w:szCs w:val="24"/>
                          <w:vertAlign w:val="subscript"/>
                        </w:rPr>
                        <w:t>2</w:t>
                      </w:r>
                      <w:r w:rsidRPr="002E0CF9">
                        <w:rPr>
                          <w:rStyle w:val="title-text"/>
                          <w:rFonts w:asciiTheme="majorHAnsi" w:hAnsiTheme="majorHAnsi"/>
                          <w:sz w:val="24"/>
                          <w:szCs w:val="24"/>
                        </w:rPr>
                        <w:t xml:space="preserve">/Ag-CuO </w:t>
                      </w:r>
                      <w:proofErr w:type="spellStart"/>
                      <w:r w:rsidRPr="002E0CF9">
                        <w:rPr>
                          <w:rStyle w:val="title-text"/>
                          <w:rFonts w:asciiTheme="majorHAnsi" w:hAnsiTheme="majorHAnsi"/>
                          <w:sz w:val="24"/>
                          <w:szCs w:val="24"/>
                        </w:rPr>
                        <w:t>plasmonic</w:t>
                      </w:r>
                      <w:proofErr w:type="spellEnd"/>
                      <w:r w:rsidRPr="002E0CF9">
                        <w:rPr>
                          <w:rStyle w:val="title-text"/>
                          <w:rFonts w:asciiTheme="majorHAnsi" w:hAnsiTheme="majorHAnsi"/>
                          <w:sz w:val="24"/>
                          <w:szCs w:val="24"/>
                        </w:rPr>
                        <w:t xml:space="preserve"> nanofluid on direct absorption parabolic solar collector”</w:t>
                      </w:r>
                      <w:r w:rsidRPr="002E0CF9">
                        <w:rPr>
                          <w:rFonts w:asciiTheme="majorHAnsi" w:hAnsiTheme="majorHAnsi"/>
                          <w:sz w:val="24"/>
                          <w:szCs w:val="24"/>
                        </w:rPr>
                        <w:t xml:space="preserve">, in Renewable Energy. </w:t>
                      </w:r>
                      <w:bookmarkStart w:id="1" w:name="bau3"/>
                      <w:bookmarkEnd w:id="1"/>
                      <w:r w:rsidRPr="002E0CF9">
                        <w:rPr>
                          <w:rFonts w:ascii="Cambria" w:hAnsi="Cambria"/>
                          <w:b/>
                          <w:i/>
                          <w:sz w:val="24"/>
                          <w:szCs w:val="24"/>
                        </w:rPr>
                        <w:fldChar w:fldCharType="begin"/>
                      </w:r>
                      <w:r w:rsidRPr="002E0CF9">
                        <w:rPr>
                          <w:rFonts w:ascii="Cambria" w:hAnsi="Cambria"/>
                          <w:b/>
                          <w:i/>
                          <w:sz w:val="24"/>
                          <w:szCs w:val="24"/>
                        </w:rPr>
                        <w:instrText xml:space="preserve"> HYPERLINK "https://doi.org/10.1016/j.renene.2020.09.139" \o "Persistent link using digital object identifier" \t "_blank" </w:instrText>
                      </w:r>
                      <w:r w:rsidRPr="002E0CF9">
                        <w:rPr>
                          <w:rFonts w:ascii="Cambria" w:hAnsi="Cambria"/>
                          <w:b/>
                          <w:i/>
                          <w:sz w:val="24"/>
                          <w:szCs w:val="24"/>
                        </w:rPr>
                        <w:fldChar w:fldCharType="separate"/>
                      </w:r>
                      <w:r w:rsidRPr="002E0CF9">
                        <w:rPr>
                          <w:rStyle w:val="Hyperlink"/>
                          <w:rFonts w:ascii="Cambria" w:hAnsi="Cambria"/>
                          <w:b/>
                          <w:i/>
                          <w:sz w:val="24"/>
                          <w:szCs w:val="24"/>
                        </w:rPr>
                        <w:t>https</w:t>
                      </w:r>
                      <w:r w:rsidRPr="002E0CF9">
                        <w:rPr>
                          <w:rFonts w:ascii="Cambria" w:hAnsi="Cambria"/>
                          <w:b/>
                          <w:i/>
                          <w:sz w:val="24"/>
                          <w:szCs w:val="24"/>
                        </w:rPr>
                        <w:fldChar w:fldCharType="end"/>
                      </w:r>
                      <w:hyperlink r:id="rId23" w:tgtFrame="_blank" w:tooltip="Persistent link using digital object identifier" w:history="1">
                        <w:r w:rsidRPr="002E0CF9">
                          <w:rPr>
                            <w:rStyle w:val="Hyperlink"/>
                            <w:rFonts w:ascii="Cambria" w:hAnsi="Cambria"/>
                            <w:b/>
                            <w:i/>
                            <w:sz w:val="24"/>
                            <w:szCs w:val="24"/>
                          </w:rPr>
                          <w:t>://doi.org/10.1016/j.renene.2020.09.139</w:t>
                        </w:r>
                      </w:hyperlink>
                    </w:p>
                    <w:p w14:paraId="13673241" w14:textId="0EB297BD" w:rsidR="00235D57" w:rsidRPr="002A43BF" w:rsidRDefault="00235D57" w:rsidP="00B479D1">
                      <w:pPr>
                        <w:pStyle w:val="ListParagraph"/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153C657" w14:textId="0B873F25" w:rsidR="00235D57" w:rsidRDefault="00235D57"/>
    <w:p w14:paraId="65ECF21C" w14:textId="11607561" w:rsidR="00235D57" w:rsidRDefault="00235D57"/>
    <w:p w14:paraId="4E111BB3" w14:textId="458C9DF3" w:rsidR="00235D57" w:rsidRDefault="00235D57"/>
    <w:p w14:paraId="016081B7" w14:textId="24DF22AF" w:rsidR="00235D57" w:rsidRDefault="00235D57"/>
    <w:p w14:paraId="6E5CFB3B" w14:textId="7C715C2E" w:rsidR="00235D57" w:rsidRDefault="003A316F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94784" behindDoc="0" locked="0" layoutInCell="1" allowOverlap="1" wp14:anchorId="5A9C658D" wp14:editId="15A80691">
                <wp:simplePos x="0" y="0"/>
                <wp:positionH relativeFrom="margin">
                  <wp:posOffset>2295525</wp:posOffset>
                </wp:positionH>
                <wp:positionV relativeFrom="paragraph">
                  <wp:posOffset>41275</wp:posOffset>
                </wp:positionV>
                <wp:extent cx="1657350" cy="1466850"/>
                <wp:effectExtent l="0" t="0" r="0" b="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57350" cy="1466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C1B666" w14:textId="1762223E" w:rsidR="00B479D1" w:rsidRDefault="00B479D1" w:rsidP="0041360B">
                            <w:pPr>
                              <w:spacing w:after="80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  <w:lang w:val="en-IN" w:eastAsia="en-IN"/>
                              </w:rPr>
                              <w:drawing>
                                <wp:inline distT="0" distB="0" distL="0" distR="0" wp14:anchorId="2AC86CAE" wp14:editId="52CE33AC">
                                  <wp:extent cx="704850" cy="873659"/>
                                  <wp:effectExtent l="0" t="0" r="0" b="3175"/>
                                  <wp:docPr id="57" name="Picture 5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13699" cy="88462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47F1D75" w14:textId="77777777" w:rsidR="00B479D1" w:rsidRDefault="00B479D1" w:rsidP="00B479D1">
                            <w:pPr>
                              <w:spacing w:after="40" w:line="240" w:lineRule="exact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B479D1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Impact Factor</w:t>
                            </w:r>
                          </w:p>
                          <w:p w14:paraId="6B99C008" w14:textId="3168FF7F" w:rsidR="00B479D1" w:rsidRPr="00B479D1" w:rsidRDefault="002E0CF9" w:rsidP="00B479D1">
                            <w:pPr>
                              <w:spacing w:line="240" w:lineRule="exact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5.06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9C658D" id="Text Box 52" o:spid="_x0000_s1052" type="#_x0000_t202" style="position:absolute;margin-left:180.75pt;margin-top:3.25pt;width:130.5pt;height:115.5pt;z-index:2518947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" filled="f" stroked="f" strokeweight=".5pt">
                <v:textbox>
                  <w:txbxContent>
                    <w:p w14:paraId="1AC1B666" w14:textId="1762223E" w:rsidR="00B479D1" w:rsidRDefault="00B479D1" w:rsidP="0041360B">
                      <w:pPr>
                        <w:spacing w:after="80"/>
                        <w:jc w:val="center"/>
                        <w:rPr>
                          <w:noProof/>
                        </w:rPr>
                      </w:pPr>
                      <w:r>
                        <w:rPr>
                          <w:noProof/>
                          <w:lang w:val="en-IN" w:eastAsia="en-IN"/>
                        </w:rPr>
                        <w:drawing>
                          <wp:inline distT="0" distB="0" distL="0" distR="0" wp14:anchorId="2AC86CAE" wp14:editId="52CE33AC">
                            <wp:extent cx="704850" cy="873659"/>
                            <wp:effectExtent l="0" t="0" r="0" b="3175"/>
                            <wp:docPr id="57" name="Picture 5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13699" cy="88462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47F1D75" w14:textId="77777777" w:rsidR="00B479D1" w:rsidRDefault="00B479D1" w:rsidP="00B479D1">
                      <w:pPr>
                        <w:spacing w:after="40" w:line="240" w:lineRule="exact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B479D1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Impact Factor</w:t>
                      </w:r>
                    </w:p>
                    <w:p w14:paraId="6B99C008" w14:textId="3168FF7F" w:rsidR="00B479D1" w:rsidRPr="00B479D1" w:rsidRDefault="002E0CF9" w:rsidP="00B479D1">
                      <w:pPr>
                        <w:spacing w:line="240" w:lineRule="exact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5.06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01EF7A8" w14:textId="4A3D2A32" w:rsidR="00235D57" w:rsidRDefault="00235D57"/>
    <w:p w14:paraId="3F0F925E" w14:textId="112064FE" w:rsidR="00235D57" w:rsidRDefault="00235D57"/>
    <w:p w14:paraId="536EEBAD" w14:textId="4E85CD8A" w:rsidR="00235D57" w:rsidRDefault="00235D57"/>
    <w:p w14:paraId="615437AB" w14:textId="216C10E4" w:rsidR="00235D57" w:rsidRDefault="002E0CF9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911168" behindDoc="0" locked="0" layoutInCell="1" allowOverlap="1" wp14:anchorId="5BE1A361" wp14:editId="5D6C6F85">
                <wp:simplePos x="0" y="0"/>
                <wp:positionH relativeFrom="margin">
                  <wp:posOffset>2333625</wp:posOffset>
                </wp:positionH>
                <wp:positionV relativeFrom="paragraph">
                  <wp:posOffset>139065</wp:posOffset>
                </wp:positionV>
                <wp:extent cx="1657350" cy="1466850"/>
                <wp:effectExtent l="0" t="0" r="0" b="0"/>
                <wp:wrapNone/>
                <wp:docPr id="67" name="Text Box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57350" cy="1466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6A88FC" w14:textId="1D485A98" w:rsidR="002E0CF9" w:rsidRDefault="002E0CF9" w:rsidP="002E0CF9">
                            <w:pPr>
                              <w:spacing w:after="80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  <w:lang w:val="en-IN" w:eastAsia="en-IN"/>
                              </w:rPr>
                              <w:drawing>
                                <wp:inline distT="0" distB="0" distL="0" distR="0" wp14:anchorId="7BC834C9" wp14:editId="4A9DEC5E">
                                  <wp:extent cx="647700" cy="863484"/>
                                  <wp:effectExtent l="0" t="0" r="0" b="0"/>
                                  <wp:docPr id="70" name="Picture 7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5" name="1-s2.0-S0960148120X00139-cov200h.gif"/>
                                          <pic:cNvPicPr/>
                                        </pic:nvPicPr>
                                        <pic:blipFill>
                                          <a:blip r:embed="rId2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61637" cy="88206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6160A7B" w14:textId="77777777" w:rsidR="002E0CF9" w:rsidRDefault="002E0CF9" w:rsidP="002E0CF9">
                            <w:pPr>
                              <w:spacing w:after="40" w:line="240" w:lineRule="exact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B479D1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Impact Factor</w:t>
                            </w:r>
                          </w:p>
                          <w:p w14:paraId="769CEFD7" w14:textId="4E0C6679" w:rsidR="002E0CF9" w:rsidRPr="00B479D1" w:rsidRDefault="002E0CF9" w:rsidP="002E0CF9">
                            <w:pPr>
                              <w:spacing w:line="240" w:lineRule="exact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5.4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E1A361" id="Text Box 67" o:spid="_x0000_s1053" type="#_x0000_t202" style="position:absolute;margin-left:183.75pt;margin-top:10.95pt;width:130.5pt;height:115.5pt;z-index:251911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" filled="f" stroked="f" strokeweight=".5pt">
                <v:textbox>
                  <w:txbxContent>
                    <w:p w14:paraId="646A88FC" w14:textId="1D485A98" w:rsidR="002E0CF9" w:rsidRDefault="002E0CF9" w:rsidP="002E0CF9">
                      <w:pPr>
                        <w:spacing w:after="80"/>
                        <w:jc w:val="center"/>
                        <w:rPr>
                          <w:noProof/>
                        </w:rPr>
                      </w:pPr>
                      <w:r>
                        <w:rPr>
                          <w:noProof/>
                          <w:lang w:val="en-IN" w:eastAsia="en-IN"/>
                        </w:rPr>
                        <w:drawing>
                          <wp:inline distT="0" distB="0" distL="0" distR="0" wp14:anchorId="7BC834C9" wp14:editId="4A9DEC5E">
                            <wp:extent cx="647700" cy="863484"/>
                            <wp:effectExtent l="0" t="0" r="0" b="0"/>
                            <wp:docPr id="70" name="Picture 7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5" name="1-s2.0-S0960148120X00139-cov200h.gif"/>
                                    <pic:cNvPicPr/>
                                  </pic:nvPicPr>
                                  <pic:blipFill>
                                    <a:blip r:embed="rId2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61637" cy="88206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6160A7B" w14:textId="77777777" w:rsidR="002E0CF9" w:rsidRDefault="002E0CF9" w:rsidP="002E0CF9">
                      <w:pPr>
                        <w:spacing w:after="40" w:line="240" w:lineRule="exact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B479D1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Impact Factor</w:t>
                      </w:r>
                    </w:p>
                    <w:p w14:paraId="769CEFD7" w14:textId="4E0C6679" w:rsidR="002E0CF9" w:rsidRPr="00B479D1" w:rsidRDefault="002E0CF9" w:rsidP="002E0CF9">
                      <w:pPr>
                        <w:spacing w:line="240" w:lineRule="exact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5.4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C1082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57920" behindDoc="0" locked="0" layoutInCell="1" allowOverlap="1" wp14:anchorId="0D53D59F" wp14:editId="4981EF3C">
                <wp:simplePos x="0" y="0"/>
                <wp:positionH relativeFrom="column">
                  <wp:posOffset>38100</wp:posOffset>
                </wp:positionH>
                <wp:positionV relativeFrom="paragraph">
                  <wp:posOffset>120015</wp:posOffset>
                </wp:positionV>
                <wp:extent cx="2462530" cy="3724275"/>
                <wp:effectExtent l="0" t="0" r="0" b="0"/>
                <wp:wrapNone/>
                <wp:docPr id="75" name="Text Box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62530" cy="37242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2C920E" w14:textId="77777777" w:rsidR="00836440" w:rsidRPr="0014035B" w:rsidRDefault="00836440" w:rsidP="00D74EB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Rockwell Condensed" w:hAnsi="Rockwell Condensed" w:cs="Tahoma"/>
                                <w:b/>
                                <w:color w:val="4F81BD" w:themeColor="accent1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Rockwell Condensed" w:hAnsi="Rockwell Condensed" w:cs="Tahoma"/>
                                <w:b/>
                                <w:color w:val="4F81BD" w:themeColor="accent1"/>
                                <w:sz w:val="30"/>
                                <w:szCs w:val="30"/>
                              </w:rPr>
                              <w:t>AREA OF INTEREST</w:t>
                            </w:r>
                          </w:p>
                          <w:p w14:paraId="77EC28E8" w14:textId="77777777" w:rsidR="00836440" w:rsidRPr="000C7053" w:rsidRDefault="00836440" w:rsidP="004851E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="Rockwell Condensed" w:hAnsi="Rockwell Condensed" w:cs="Tahoma"/>
                                <w:b/>
                                <w:color w:val="C4BC96" w:themeColor="background2" w:themeShade="BF"/>
                                <w:sz w:val="30"/>
                                <w:szCs w:val="30"/>
                              </w:rPr>
                            </w:pPr>
                          </w:p>
                          <w:p w14:paraId="2A6D17DE" w14:textId="0D437EC0" w:rsidR="003C7695" w:rsidRDefault="003C7695" w:rsidP="003C769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0C7053"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Smart Nanomaterial for energy conversion </w:t>
                            </w:r>
                          </w:p>
                          <w:p w14:paraId="71624572" w14:textId="772D0B76" w:rsidR="003C7695" w:rsidRPr="003C7695" w:rsidRDefault="003C7695" w:rsidP="003C769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Energy application oriented property tuning of nanomaterials </w:t>
                            </w:r>
                          </w:p>
                          <w:p w14:paraId="0E724614" w14:textId="3412E15C" w:rsidR="003C7695" w:rsidRDefault="003C7695" w:rsidP="004851E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Innovative Fuel cell technology for electric mobility </w:t>
                            </w:r>
                          </w:p>
                          <w:p w14:paraId="35733664" w14:textId="0204CD45" w:rsidR="003C7695" w:rsidRDefault="003C7695" w:rsidP="00BC108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  <w:t>Solid state Lithium-ion battery for electric vehicles</w:t>
                            </w:r>
                          </w:p>
                          <w:p w14:paraId="48DEEB1C" w14:textId="50F72C81" w:rsidR="00BC1082" w:rsidRPr="000C7053" w:rsidRDefault="00BC1082" w:rsidP="00BC108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0C7053"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  <w:t>Radiative heat transfer (in participating media)</w:t>
                            </w:r>
                          </w:p>
                          <w:p w14:paraId="59B2916F" w14:textId="77777777" w:rsidR="00836440" w:rsidRPr="000C7053" w:rsidRDefault="00836440" w:rsidP="004851E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0C7053"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  <w:t>Applied Thermodynamics</w:t>
                            </w:r>
                          </w:p>
                          <w:p w14:paraId="4A5A54ED" w14:textId="70A18BA3" w:rsidR="00836440" w:rsidRDefault="000C7053" w:rsidP="00BC108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CFD analysis of thermal </w:t>
                            </w:r>
                            <w:r w:rsidR="003C7695"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energy </w:t>
                            </w:r>
                            <w:r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  <w:t>systems</w:t>
                            </w:r>
                          </w:p>
                          <w:p w14:paraId="210B13DB" w14:textId="77777777" w:rsidR="00BC1082" w:rsidRPr="00BC1082" w:rsidRDefault="00BC1082" w:rsidP="00BC108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ind w:left="360"/>
                              <w:jc w:val="both"/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53D59F" id="Text Box 75" o:spid="_x0000_s1054" type="#_x0000_t202" style="position:absolute;margin-left:3pt;margin-top:9.45pt;width:193.9pt;height:293.25pt;z-index:251857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" filled="f" stroked="f" strokeweight=".5pt">
                <v:textbox>
                  <w:txbxContent>
                    <w:p w14:paraId="7B2C920E" w14:textId="77777777" w:rsidR="00836440" w:rsidRPr="0014035B" w:rsidRDefault="00836440" w:rsidP="00D74EB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Rockwell Condensed" w:hAnsi="Rockwell Condensed" w:cs="Tahoma"/>
                          <w:b/>
                          <w:color w:val="4F81BD" w:themeColor="accent1"/>
                          <w:sz w:val="30"/>
                          <w:szCs w:val="30"/>
                        </w:rPr>
                      </w:pPr>
                      <w:r>
                        <w:rPr>
                          <w:rFonts w:ascii="Rockwell Condensed" w:hAnsi="Rockwell Condensed" w:cs="Tahoma"/>
                          <w:b/>
                          <w:color w:val="4F81BD" w:themeColor="accent1"/>
                          <w:sz w:val="30"/>
                          <w:szCs w:val="30"/>
                        </w:rPr>
                        <w:t>AREA OF INTEREST</w:t>
                      </w:r>
                    </w:p>
                    <w:p w14:paraId="77EC28E8" w14:textId="77777777" w:rsidR="00836440" w:rsidRPr="000C7053" w:rsidRDefault="00836440" w:rsidP="004851E5">
                      <w:p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="Rockwell Condensed" w:hAnsi="Rockwell Condensed" w:cs="Tahoma"/>
                          <w:b/>
                          <w:color w:val="C4BC96" w:themeColor="background2" w:themeShade="BF"/>
                          <w:sz w:val="30"/>
                          <w:szCs w:val="30"/>
                        </w:rPr>
                      </w:pPr>
                    </w:p>
                    <w:p w14:paraId="2A6D17DE" w14:textId="0D437EC0" w:rsidR="003C7695" w:rsidRDefault="003C7695" w:rsidP="003C769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</w:pPr>
                      <w:r w:rsidRPr="000C7053"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  <w:t xml:space="preserve">Smart Nanomaterial for energy conversion </w:t>
                      </w:r>
                    </w:p>
                    <w:p w14:paraId="71624572" w14:textId="772D0B76" w:rsidR="003C7695" w:rsidRPr="003C7695" w:rsidRDefault="003C7695" w:rsidP="003C769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  <w:t xml:space="preserve">Energy application oriented property tuning of nanomaterials </w:t>
                      </w:r>
                    </w:p>
                    <w:p w14:paraId="0E724614" w14:textId="3412E15C" w:rsidR="003C7695" w:rsidRDefault="003C7695" w:rsidP="004851E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  <w:t xml:space="preserve">Innovative Fuel cell technology for electric mobility </w:t>
                      </w:r>
                    </w:p>
                    <w:p w14:paraId="35733664" w14:textId="0204CD45" w:rsidR="003C7695" w:rsidRDefault="003C7695" w:rsidP="00BC1082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  <w:t>Solid state Lithium-ion battery for electric vehicles</w:t>
                      </w:r>
                    </w:p>
                    <w:p w14:paraId="48DEEB1C" w14:textId="50F72C81" w:rsidR="00BC1082" w:rsidRPr="000C7053" w:rsidRDefault="00BC1082" w:rsidP="00BC1082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</w:pPr>
                      <w:r w:rsidRPr="000C7053"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  <w:t>Radiative heat transfer (in participating media)</w:t>
                      </w:r>
                    </w:p>
                    <w:p w14:paraId="59B2916F" w14:textId="77777777" w:rsidR="00836440" w:rsidRPr="000C7053" w:rsidRDefault="00836440" w:rsidP="004851E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</w:pPr>
                      <w:r w:rsidRPr="000C7053"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  <w:t>Applied Thermodynamics</w:t>
                      </w:r>
                    </w:p>
                    <w:p w14:paraId="4A5A54ED" w14:textId="70A18BA3" w:rsidR="00836440" w:rsidRDefault="000C7053" w:rsidP="00BC1082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  <w:t xml:space="preserve">CFD analysis of thermal </w:t>
                      </w:r>
                      <w:r w:rsidR="003C7695"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  <w:t xml:space="preserve">energy </w:t>
                      </w:r>
                      <w:r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  <w:t>systems</w:t>
                      </w:r>
                    </w:p>
                    <w:p w14:paraId="210B13DB" w14:textId="77777777" w:rsidR="00BC1082" w:rsidRPr="00BC1082" w:rsidRDefault="00BC1082" w:rsidP="00BC1082">
                      <w:pPr>
                        <w:autoSpaceDE w:val="0"/>
                        <w:autoSpaceDN w:val="0"/>
                        <w:adjustRightInd w:val="0"/>
                        <w:spacing w:after="0"/>
                        <w:ind w:left="360"/>
                        <w:jc w:val="both"/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C1082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59968" behindDoc="0" locked="0" layoutInCell="1" allowOverlap="1" wp14:anchorId="497504A3" wp14:editId="5450B27A">
                <wp:simplePos x="0" y="0"/>
                <wp:positionH relativeFrom="column">
                  <wp:posOffset>1783715</wp:posOffset>
                </wp:positionH>
                <wp:positionV relativeFrom="paragraph">
                  <wp:posOffset>269240</wp:posOffset>
                </wp:positionV>
                <wp:extent cx="782722" cy="0"/>
                <wp:effectExtent l="0" t="19050" r="17780" b="19050"/>
                <wp:wrapNone/>
                <wp:docPr id="112" name="Straight Connector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82722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270EFA8F" id="Straight Connector 112" o:spid="_x0000_s1026" style="position:absolute;z-index:2518599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40.45pt,21.2pt" to="202.1pt,2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" strokecolor="#4579b8 [3044]" strokeweight="2.25pt"/>
            </w:pict>
          </mc:Fallback>
        </mc:AlternateContent>
      </w:r>
    </w:p>
    <w:p w14:paraId="76E88391" w14:textId="41ADC94F" w:rsidR="00235D57" w:rsidRDefault="00235D57"/>
    <w:p w14:paraId="510C59D2" w14:textId="38C16964" w:rsidR="00235D57" w:rsidRDefault="00235D57"/>
    <w:p w14:paraId="61DEA8C6" w14:textId="0268CBC2" w:rsidR="00235D57" w:rsidRDefault="00235D57"/>
    <w:p w14:paraId="35FDABD1" w14:textId="095D961D" w:rsidR="00235D57" w:rsidRDefault="002E0CF9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96832" behindDoc="0" locked="0" layoutInCell="1" allowOverlap="1" wp14:anchorId="542F1ADF" wp14:editId="7C35AE99">
                <wp:simplePos x="0" y="0"/>
                <wp:positionH relativeFrom="margin">
                  <wp:posOffset>2676525</wp:posOffset>
                </wp:positionH>
                <wp:positionV relativeFrom="paragraph">
                  <wp:posOffset>227965</wp:posOffset>
                </wp:positionV>
                <wp:extent cx="4810125" cy="2343150"/>
                <wp:effectExtent l="0" t="0" r="0" b="0"/>
                <wp:wrapNone/>
                <wp:docPr id="97" name="Text Box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10125" cy="2343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6165CE" w14:textId="77777777" w:rsidR="00B479D1" w:rsidRPr="002A43BF" w:rsidRDefault="00B479D1" w:rsidP="00B479D1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Theme="majorHAnsi" w:hAnsiTheme="majorHAnsi" w:cs="Tahoma,Bold"/>
                                <w:b/>
                                <w:bCs/>
                                <w:color w:val="17365D"/>
                                <w:sz w:val="24"/>
                                <w:szCs w:val="24"/>
                              </w:rPr>
                            </w:pPr>
                            <w:r w:rsidRPr="002A43BF">
                              <w:rPr>
                                <w:rFonts w:asciiTheme="majorHAnsi" w:hAnsiTheme="majorHAnsi" w:cs="Tahoma,Bold"/>
                                <w:b/>
                                <w:bCs/>
                                <w:color w:val="17365D"/>
                                <w:sz w:val="24"/>
                                <w:szCs w:val="24"/>
                              </w:rPr>
                              <w:t>Conference papers</w:t>
                            </w:r>
                          </w:p>
                          <w:p w14:paraId="5A38AD43" w14:textId="5442E209" w:rsidR="0041360B" w:rsidRDefault="00B479D1" w:rsidP="0041360B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2A43BF">
                              <w:rPr>
                                <w:rFonts w:asciiTheme="majorHAnsi" w:hAnsiTheme="majorHAnsi" w:cs="Tahoma,Bold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Sreehari S</w:t>
                            </w:r>
                            <w:r w:rsidRPr="002A43BF"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  <w:t>, Albin Joseph, Shijo Thomas</w:t>
                            </w:r>
                            <w:r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  <w:t>,</w:t>
                            </w:r>
                            <w:r w:rsidRPr="002A43BF"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  <w:t xml:space="preserve"> “Development of a low cost nanofluid based direct absorption solar collector”, </w:t>
                            </w:r>
                            <w:r w:rsidRPr="002A43BF">
                              <w:rPr>
                                <w:rFonts w:asciiTheme="majorHAnsi" w:hAnsiTheme="majorHAnsi" w:cs="Tahoma,Bold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 xml:space="preserve">(accepted and presented) </w:t>
                            </w:r>
                            <w:r w:rsidRPr="002A43BF"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  <w:t>2nd International Conference on Materials Manufacturing and Modelling (ICMMM – 2019) Publishe</w:t>
                            </w:r>
                            <w:r w:rsidR="0041360B"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  <w:t xml:space="preserve">r: </w:t>
                            </w:r>
                            <w:r w:rsidRPr="002A43BF"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2A43BF">
                              <w:rPr>
                                <w:rFonts w:asciiTheme="majorHAnsi" w:hAnsiTheme="majorHAnsi" w:cs="Tahoma,Bold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Materials Today</w:t>
                            </w:r>
                            <w:r w:rsidRPr="002A43BF"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Pr="0041360B">
                              <w:rPr>
                                <w:rFonts w:asciiTheme="majorHAnsi" w:hAnsiTheme="majorHAnsi" w:cs="Tahoma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Proceedings</w:t>
                            </w:r>
                            <w:r w:rsidR="0041360B"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  <w:t>.</w:t>
                            </w:r>
                            <w:r w:rsidRPr="002A43BF"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29C13120" w14:textId="7EC3A6C0" w:rsidR="00B479D1" w:rsidRPr="0041360B" w:rsidRDefault="00B479D1" w:rsidP="00956BB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41360B">
                              <w:rPr>
                                <w:rFonts w:asciiTheme="majorHAnsi" w:hAnsiTheme="majorHAnsi" w:cs="Tahoma,Bold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Sreehari S</w:t>
                            </w:r>
                            <w:r w:rsidRPr="0041360B"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1360B"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  <w:t>Albin</w:t>
                            </w:r>
                            <w:proofErr w:type="spellEnd"/>
                            <w:r w:rsidRPr="0041360B"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  <w:t xml:space="preserve"> Joseph, Shijo Thomas, “</w:t>
                            </w:r>
                            <w:r w:rsidR="0041360B" w:rsidRPr="0041360B">
                              <w:rPr>
                                <w:rFonts w:asciiTheme="majorHAnsi" w:hAnsiTheme="majorHAnsi"/>
                                <w:sz w:val="24"/>
                                <w:szCs w:val="24"/>
                              </w:rPr>
                              <w:t>Broadband Spectral Absorbing Al</w:t>
                            </w:r>
                            <w:r w:rsidR="0041360B" w:rsidRPr="0041360B">
                              <w:rPr>
                                <w:rFonts w:asciiTheme="majorHAnsi" w:hAnsiTheme="majorHAnsi"/>
                                <w:sz w:val="24"/>
                                <w:szCs w:val="24"/>
                                <w:vertAlign w:val="subscript"/>
                              </w:rPr>
                              <w:t>2</w:t>
                            </w:r>
                            <w:r w:rsidR="0041360B" w:rsidRPr="0041360B">
                              <w:rPr>
                                <w:rFonts w:asciiTheme="majorHAnsi" w:hAnsiTheme="majorHAnsi"/>
                                <w:sz w:val="24"/>
                                <w:szCs w:val="24"/>
                              </w:rPr>
                              <w:t>O</w:t>
                            </w:r>
                            <w:r w:rsidR="0041360B" w:rsidRPr="0041360B">
                              <w:rPr>
                                <w:rFonts w:asciiTheme="majorHAnsi" w:hAnsiTheme="majorHAnsi"/>
                                <w:sz w:val="24"/>
                                <w:szCs w:val="24"/>
                                <w:vertAlign w:val="subscript"/>
                              </w:rPr>
                              <w:t>3</w:t>
                            </w:r>
                            <w:r w:rsidR="0041360B" w:rsidRPr="0041360B">
                              <w:rPr>
                                <w:rFonts w:asciiTheme="majorHAnsi" w:hAnsiTheme="majorHAnsi"/>
                                <w:sz w:val="24"/>
                                <w:szCs w:val="24"/>
                              </w:rPr>
                              <w:t>/ATO Binary Nanofluid for Low-Temperature Direct Absorption Solar Collectors</w:t>
                            </w:r>
                            <w:r w:rsidRPr="0041360B"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  <w:t xml:space="preserve">”, </w:t>
                            </w:r>
                            <w:r w:rsidRPr="0041360B">
                              <w:rPr>
                                <w:rFonts w:asciiTheme="majorHAnsi" w:hAnsiTheme="majorHAnsi" w:cs="Tahoma,Bold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 xml:space="preserve">(accepted and presented) </w:t>
                            </w:r>
                            <w:r w:rsidR="0041360B" w:rsidRPr="0041360B">
                              <w:rPr>
                                <w:rFonts w:asciiTheme="majorHAnsi" w:hAnsiTheme="majorHAnsi"/>
                                <w:iCs/>
                                <w:sz w:val="24"/>
                                <w:szCs w:val="24"/>
                                <w:lang w:val="en-CA"/>
                              </w:rPr>
                              <w:t>International Conference on Advances in Renewable Energy and Green Technology</w:t>
                            </w:r>
                            <w:r w:rsidR="0041360B">
                              <w:rPr>
                                <w:rFonts w:asciiTheme="majorHAnsi" w:hAnsiTheme="majorHAnsi"/>
                                <w:iCs/>
                                <w:sz w:val="24"/>
                                <w:szCs w:val="24"/>
                                <w:lang w:val="en-CA"/>
                              </w:rPr>
                              <w:t xml:space="preserve"> (ICARE 2019)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2F1ADF" id="Text Box 97" o:spid="_x0000_s1055" type="#_x0000_t202" style="position:absolute;margin-left:210.75pt;margin-top:17.95pt;width:378.75pt;height:184.5pt;z-index:2518968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" filled="f" stroked="f" strokeweight=".5pt">
                <v:textbox>
                  <w:txbxContent>
                    <w:p w14:paraId="2C6165CE" w14:textId="77777777" w:rsidR="00B479D1" w:rsidRPr="002A43BF" w:rsidRDefault="00B479D1" w:rsidP="00B479D1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Theme="majorHAnsi" w:hAnsiTheme="majorHAnsi" w:cs="Tahoma,Bold"/>
                          <w:b/>
                          <w:bCs/>
                          <w:color w:val="17365D"/>
                          <w:sz w:val="24"/>
                          <w:szCs w:val="24"/>
                        </w:rPr>
                      </w:pPr>
                      <w:r w:rsidRPr="002A43BF">
                        <w:rPr>
                          <w:rFonts w:asciiTheme="majorHAnsi" w:hAnsiTheme="majorHAnsi" w:cs="Tahoma,Bold"/>
                          <w:b/>
                          <w:bCs/>
                          <w:color w:val="17365D"/>
                          <w:sz w:val="24"/>
                          <w:szCs w:val="24"/>
                        </w:rPr>
                        <w:t>Conference papers</w:t>
                      </w:r>
                    </w:p>
                    <w:p w14:paraId="5A38AD43" w14:textId="5442E209" w:rsidR="0041360B" w:rsidRDefault="00B479D1" w:rsidP="0041360B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  <w:r w:rsidRPr="002A43BF">
                        <w:rPr>
                          <w:rFonts w:asciiTheme="majorHAnsi" w:hAnsiTheme="majorHAnsi" w:cs="Tahoma,Bold"/>
                          <w:b/>
                          <w:bCs/>
                          <w:color w:val="000000"/>
                          <w:sz w:val="24"/>
                          <w:szCs w:val="24"/>
                        </w:rPr>
                        <w:t>Sreehari S</w:t>
                      </w:r>
                      <w:r w:rsidRPr="002A43BF"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  <w:t>, Albin Joseph, Shijo Thomas</w:t>
                      </w:r>
                      <w:r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  <w:t>,</w:t>
                      </w:r>
                      <w:r w:rsidRPr="002A43BF"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  <w:t xml:space="preserve"> “Development of a low cost nanofluid based direct absorption solar collector”, </w:t>
                      </w:r>
                      <w:r w:rsidRPr="002A43BF">
                        <w:rPr>
                          <w:rFonts w:asciiTheme="majorHAnsi" w:hAnsiTheme="majorHAnsi" w:cs="Tahoma,Bold"/>
                          <w:b/>
                          <w:bCs/>
                          <w:color w:val="000000"/>
                          <w:sz w:val="24"/>
                          <w:szCs w:val="24"/>
                        </w:rPr>
                        <w:t xml:space="preserve">(accepted and presented) </w:t>
                      </w:r>
                      <w:r w:rsidRPr="002A43BF"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  <w:t>2nd International Conference on Materials Manufacturing and Modelling (ICMMM – 2019) Publishe</w:t>
                      </w:r>
                      <w:r w:rsidR="0041360B"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  <w:t xml:space="preserve">r: </w:t>
                      </w:r>
                      <w:r w:rsidRPr="002A43BF"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r w:rsidRPr="002A43BF">
                        <w:rPr>
                          <w:rFonts w:asciiTheme="majorHAnsi" w:hAnsiTheme="majorHAnsi" w:cs="Tahoma,Bold"/>
                          <w:b/>
                          <w:bCs/>
                          <w:color w:val="000000"/>
                          <w:sz w:val="24"/>
                          <w:szCs w:val="24"/>
                        </w:rPr>
                        <w:t>Materials Today</w:t>
                      </w:r>
                      <w:r w:rsidRPr="002A43BF"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  <w:t xml:space="preserve">: </w:t>
                      </w:r>
                      <w:r w:rsidRPr="0041360B">
                        <w:rPr>
                          <w:rFonts w:asciiTheme="majorHAnsi" w:hAnsiTheme="majorHAnsi" w:cs="Tahoma"/>
                          <w:b/>
                          <w:bCs/>
                          <w:color w:val="000000"/>
                          <w:sz w:val="24"/>
                          <w:szCs w:val="24"/>
                        </w:rPr>
                        <w:t>Proceedings</w:t>
                      </w:r>
                      <w:r w:rsidR="0041360B"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  <w:t>.</w:t>
                      </w:r>
                      <w:r w:rsidRPr="002A43BF"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29C13120" w14:textId="7EC3A6C0" w:rsidR="00B479D1" w:rsidRPr="0041360B" w:rsidRDefault="00B479D1" w:rsidP="00956BB9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  <w:r w:rsidRPr="0041360B">
                        <w:rPr>
                          <w:rFonts w:asciiTheme="majorHAnsi" w:hAnsiTheme="majorHAnsi" w:cs="Tahoma,Bold"/>
                          <w:b/>
                          <w:bCs/>
                          <w:color w:val="000000"/>
                          <w:sz w:val="24"/>
                          <w:szCs w:val="24"/>
                        </w:rPr>
                        <w:t>Sreehari S</w:t>
                      </w:r>
                      <w:r w:rsidRPr="0041360B"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1360B"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  <w:t>Albin</w:t>
                      </w:r>
                      <w:proofErr w:type="spellEnd"/>
                      <w:r w:rsidRPr="0041360B"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  <w:t xml:space="preserve"> Joseph, Shijo Thomas, “</w:t>
                      </w:r>
                      <w:r w:rsidR="0041360B" w:rsidRPr="0041360B">
                        <w:rPr>
                          <w:rFonts w:asciiTheme="majorHAnsi" w:hAnsiTheme="majorHAnsi"/>
                          <w:sz w:val="24"/>
                          <w:szCs w:val="24"/>
                        </w:rPr>
                        <w:t>Broadband Spectral Absorbing Al</w:t>
                      </w:r>
                      <w:r w:rsidR="0041360B" w:rsidRPr="0041360B">
                        <w:rPr>
                          <w:rFonts w:asciiTheme="majorHAnsi" w:hAnsiTheme="majorHAnsi"/>
                          <w:sz w:val="24"/>
                          <w:szCs w:val="24"/>
                          <w:vertAlign w:val="subscript"/>
                        </w:rPr>
                        <w:t>2</w:t>
                      </w:r>
                      <w:r w:rsidR="0041360B" w:rsidRPr="0041360B">
                        <w:rPr>
                          <w:rFonts w:asciiTheme="majorHAnsi" w:hAnsiTheme="majorHAnsi"/>
                          <w:sz w:val="24"/>
                          <w:szCs w:val="24"/>
                        </w:rPr>
                        <w:t>O</w:t>
                      </w:r>
                      <w:r w:rsidR="0041360B" w:rsidRPr="0041360B">
                        <w:rPr>
                          <w:rFonts w:asciiTheme="majorHAnsi" w:hAnsiTheme="majorHAnsi"/>
                          <w:sz w:val="24"/>
                          <w:szCs w:val="24"/>
                          <w:vertAlign w:val="subscript"/>
                        </w:rPr>
                        <w:t>3</w:t>
                      </w:r>
                      <w:r w:rsidR="0041360B" w:rsidRPr="0041360B">
                        <w:rPr>
                          <w:rFonts w:asciiTheme="majorHAnsi" w:hAnsiTheme="majorHAnsi"/>
                          <w:sz w:val="24"/>
                          <w:szCs w:val="24"/>
                        </w:rPr>
                        <w:t>/ATO Binary Nanofluid for Low-Temperature Direct Absorption Solar Collectors</w:t>
                      </w:r>
                      <w:r w:rsidRPr="0041360B"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  <w:t xml:space="preserve">”, </w:t>
                      </w:r>
                      <w:r w:rsidRPr="0041360B">
                        <w:rPr>
                          <w:rFonts w:asciiTheme="majorHAnsi" w:hAnsiTheme="majorHAnsi" w:cs="Tahoma,Bold"/>
                          <w:b/>
                          <w:bCs/>
                          <w:color w:val="000000"/>
                          <w:sz w:val="24"/>
                          <w:szCs w:val="24"/>
                        </w:rPr>
                        <w:t xml:space="preserve">(accepted and presented) </w:t>
                      </w:r>
                      <w:r w:rsidR="0041360B" w:rsidRPr="0041360B">
                        <w:rPr>
                          <w:rFonts w:asciiTheme="majorHAnsi" w:hAnsiTheme="majorHAnsi"/>
                          <w:iCs/>
                          <w:sz w:val="24"/>
                          <w:szCs w:val="24"/>
                          <w:lang w:val="en-CA"/>
                        </w:rPr>
                        <w:t>International Conference on Advances in Renewable Energy and Green Technology</w:t>
                      </w:r>
                      <w:r w:rsidR="0041360B">
                        <w:rPr>
                          <w:rFonts w:asciiTheme="majorHAnsi" w:hAnsiTheme="majorHAnsi"/>
                          <w:iCs/>
                          <w:sz w:val="24"/>
                          <w:szCs w:val="24"/>
                          <w:lang w:val="en-CA"/>
                        </w:rPr>
                        <w:t xml:space="preserve"> (ICARE 2019)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FB53C61" w14:textId="77777777" w:rsidR="00235D57" w:rsidRDefault="00235D57"/>
    <w:p w14:paraId="46DA2BB5" w14:textId="77777777" w:rsidR="00235D57" w:rsidRDefault="00235D57"/>
    <w:p w14:paraId="3ACB89C2" w14:textId="77777777" w:rsidR="00235D57" w:rsidRDefault="00235D57"/>
    <w:p w14:paraId="2D70AA80" w14:textId="77777777" w:rsidR="00235D57" w:rsidRDefault="00235D57"/>
    <w:p w14:paraId="5649ADDE" w14:textId="77777777" w:rsidR="00235D57" w:rsidRDefault="00235D57"/>
    <w:p w14:paraId="639FEE6B" w14:textId="77777777" w:rsidR="00235D57" w:rsidRDefault="00235D57"/>
    <w:p w14:paraId="098A77BC" w14:textId="77777777" w:rsidR="00235D57" w:rsidRDefault="00235D57"/>
    <w:p w14:paraId="20201A40" w14:textId="5881B31B" w:rsidR="00F334CE" w:rsidRDefault="00910B7C" w:rsidP="00F334CE">
      <w:r>
        <w:rPr>
          <w:noProof/>
          <w:lang w:val="en-IN" w:eastAsia="en-IN"/>
        </w:rPr>
        <w:lastRenderedPageBreak/>
        <mc:AlternateContent>
          <mc:Choice Requires="wps">
            <w:drawing>
              <wp:anchor distT="0" distB="0" distL="114300" distR="114300" simplePos="0" relativeHeight="251884544" behindDoc="0" locked="0" layoutInCell="1" allowOverlap="1" wp14:anchorId="6FFA38E1" wp14:editId="1C0D0968">
                <wp:simplePos x="0" y="0"/>
                <wp:positionH relativeFrom="column">
                  <wp:posOffset>2638425</wp:posOffset>
                </wp:positionH>
                <wp:positionV relativeFrom="paragraph">
                  <wp:posOffset>276225</wp:posOffset>
                </wp:positionV>
                <wp:extent cx="2860675" cy="584200"/>
                <wp:effectExtent l="0" t="0" r="0" b="6350"/>
                <wp:wrapNone/>
                <wp:docPr id="108" name="Text Box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60675" cy="584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14106B" w14:textId="3D1B0AF9" w:rsidR="00910B7C" w:rsidRPr="00154BB8" w:rsidRDefault="00910B7C" w:rsidP="00910B7C">
                            <w:pPr>
                              <w:rPr>
                                <w:rFonts w:ascii="Rockwell Condensed" w:hAnsi="Rockwell Condensed"/>
                                <w:b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Rockwell Condensed" w:hAnsi="Rockwell Condensed"/>
                                <w:b/>
                                <w:sz w:val="30"/>
                                <w:szCs w:val="30"/>
                              </w:rPr>
                              <w:t>ENGLISH LANGUAGE PROFICIENC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FFA38E1" id="Text Box 108" o:spid="_x0000_s1056" type="#_x0000_t202" style="position:absolute;margin-left:207.75pt;margin-top:21.75pt;width:225.25pt;height:46pt;z-index:2518845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" filled="f" stroked="f" strokeweight=".5pt">
                <v:textbox>
                  <w:txbxContent>
                    <w:p w14:paraId="2F14106B" w14:textId="3D1B0AF9" w:rsidR="00910B7C" w:rsidRPr="00154BB8" w:rsidRDefault="00910B7C" w:rsidP="00910B7C">
                      <w:pPr>
                        <w:rPr>
                          <w:rFonts w:ascii="Rockwell Condensed" w:hAnsi="Rockwell Condensed"/>
                          <w:b/>
                          <w:sz w:val="30"/>
                          <w:szCs w:val="30"/>
                        </w:rPr>
                      </w:pPr>
                      <w:r>
                        <w:rPr>
                          <w:rFonts w:ascii="Rockwell Condensed" w:hAnsi="Rockwell Condensed"/>
                          <w:b/>
                          <w:sz w:val="30"/>
                          <w:szCs w:val="30"/>
                        </w:rPr>
                        <w:t>ENGLISH LANGUAGE PROFICIENCY</w:t>
                      </w:r>
                    </w:p>
                  </w:txbxContent>
                </v:textbox>
              </v:shape>
            </w:pict>
          </mc:Fallback>
        </mc:AlternateContent>
      </w:r>
      <w:r w:rsidR="004851E5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23104" behindDoc="0" locked="0" layoutInCell="1" allowOverlap="1" wp14:anchorId="2CA2D95D" wp14:editId="3B2E8E08">
                <wp:simplePos x="0" y="0"/>
                <wp:positionH relativeFrom="column">
                  <wp:posOffset>81023</wp:posOffset>
                </wp:positionH>
                <wp:positionV relativeFrom="paragraph">
                  <wp:posOffset>266218</wp:posOffset>
                </wp:positionV>
                <wp:extent cx="2406762" cy="3082925"/>
                <wp:effectExtent l="0" t="0" r="0" b="3175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6762" cy="30829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3BDFFB" w14:textId="77777777" w:rsidR="00F334CE" w:rsidRPr="0014035B" w:rsidRDefault="00F334CE" w:rsidP="00D74EB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Rockwell Condensed" w:hAnsi="Rockwell Condensed" w:cs="Tahoma"/>
                                <w:b/>
                                <w:color w:val="4F81BD" w:themeColor="accent1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Rockwell Condensed" w:hAnsi="Rockwell Condensed" w:cs="Tahoma"/>
                                <w:b/>
                                <w:color w:val="4F81BD" w:themeColor="accent1"/>
                                <w:sz w:val="30"/>
                                <w:szCs w:val="30"/>
                              </w:rPr>
                              <w:t xml:space="preserve">OVERALL INTEREST </w:t>
                            </w:r>
                            <w:r>
                              <w:rPr>
                                <w:noProof/>
                                <w:lang w:val="en-IN" w:eastAsia="en-IN"/>
                              </w:rPr>
                              <w:drawing>
                                <wp:inline distT="0" distB="0" distL="0" distR="0" wp14:anchorId="570C1D19" wp14:editId="06C530E9">
                                  <wp:extent cx="2438400" cy="2715491"/>
                                  <wp:effectExtent l="0" t="0" r="0" b="0"/>
                                  <wp:docPr id="41" name="Chart 41"/>
                                  <wp:cNvGraphicFramePr/>
                                  <a:graphic xmlns:a="http://schemas.openxmlformats.org/drawingml/2006/main">
                                    <a:graphicData uri="http://schemas.openxmlformats.org/drawingml/2006/chart">
                                      <c:chart xmlns:c="http://schemas.openxmlformats.org/drawingml/2006/chart" xmlns:r="http://schemas.openxmlformats.org/officeDocument/2006/relationships" r:id="rId26"/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80C9465" w14:textId="77777777" w:rsidR="00F334CE" w:rsidRPr="0014035B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Rockwell Condensed" w:hAnsi="Rockwell Condensed" w:cs="Tahoma"/>
                                <w:b/>
                                <w:color w:val="C4BC96" w:themeColor="background2" w:themeShade="BF"/>
                                <w:sz w:val="30"/>
                                <w:szCs w:val="3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A2D95D" id="Text Box 33" o:spid="_x0000_s1057" type="#_x0000_t202" style="position:absolute;margin-left:6.4pt;margin-top:20.95pt;width:189.5pt;height:242.75pt;z-index:251823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" filled="f" stroked="f" strokeweight=".5pt">
                <v:textbox>
                  <w:txbxContent>
                    <w:p w14:paraId="643BDFFB" w14:textId="77777777" w:rsidR="00F334CE" w:rsidRPr="0014035B" w:rsidRDefault="00F334CE" w:rsidP="00D74EB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Rockwell Condensed" w:hAnsi="Rockwell Condensed" w:cs="Tahoma"/>
                          <w:b/>
                          <w:color w:val="4F81BD" w:themeColor="accent1"/>
                          <w:sz w:val="30"/>
                          <w:szCs w:val="30"/>
                        </w:rPr>
                      </w:pPr>
                      <w:r>
                        <w:rPr>
                          <w:rFonts w:ascii="Rockwell Condensed" w:hAnsi="Rockwell Condensed" w:cs="Tahoma"/>
                          <w:b/>
                          <w:color w:val="4F81BD" w:themeColor="accent1"/>
                          <w:sz w:val="30"/>
                          <w:szCs w:val="30"/>
                        </w:rPr>
                        <w:t xml:space="preserve">OVERALL INTEREST </w:t>
                      </w:r>
                      <w:r>
                        <w:rPr>
                          <w:noProof/>
                          <w:lang w:val="en-IN" w:eastAsia="en-IN"/>
                        </w:rPr>
                        <w:drawing>
                          <wp:inline distT="0" distB="0" distL="0" distR="0" wp14:anchorId="570C1D19" wp14:editId="06C530E9">
                            <wp:extent cx="2438400" cy="2715491"/>
                            <wp:effectExtent l="0" t="0" r="0" b="0"/>
                            <wp:docPr id="41" name="Chart 41"/>
                            <wp:cNvGraphicFramePr/>
                            <a:graphic xmlns:a="http://schemas.openxmlformats.org/drawingml/2006/main">
                              <a:graphicData uri="http://schemas.openxmlformats.org/drawingml/2006/chart">
                                <c:chart xmlns:c="http://schemas.openxmlformats.org/drawingml/2006/chart" xmlns:r="http://schemas.openxmlformats.org/officeDocument/2006/relationships" r:id="rId26"/>
                              </a:graphicData>
                            </a:graphic>
                          </wp:inline>
                        </w:drawing>
                      </w:r>
                    </w:p>
                    <w:p w14:paraId="680C9465" w14:textId="77777777" w:rsidR="00F334CE" w:rsidRPr="0014035B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Rockwell Condensed" w:hAnsi="Rockwell Condensed" w:cs="Tahoma"/>
                          <w:b/>
                          <w:color w:val="C4BC96" w:themeColor="background2" w:themeShade="BF"/>
                          <w:sz w:val="30"/>
                          <w:szCs w:val="3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C266C" w:rsidRPr="005E066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22080" behindDoc="0" locked="0" layoutInCell="1" allowOverlap="1" wp14:anchorId="1906C5F9" wp14:editId="040BAC0A">
                <wp:simplePos x="0" y="0"/>
                <wp:positionH relativeFrom="column">
                  <wp:posOffset>2590800</wp:posOffset>
                </wp:positionH>
                <wp:positionV relativeFrom="paragraph">
                  <wp:posOffset>-247650</wp:posOffset>
                </wp:positionV>
                <wp:extent cx="5238115" cy="10982325"/>
                <wp:effectExtent l="0" t="0" r="19685" b="28575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38115" cy="10982325"/>
                        </a:xfrm>
                        <a:prstGeom prst="rect">
                          <a:avLst/>
                        </a:prstGeom>
                        <a:solidFill>
                          <a:srgbClr val="D6D6DE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rect w14:anchorId="67F4FDA8" id="Rectangle 35" o:spid="_x0000_s1026" style="position:absolute;margin-left:204pt;margin-top:-19.5pt;width:412.45pt;height:864.75pt;z-index:251822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" fillcolor="#d6d6de" strokecolor="#243f60 [1604]" strokeweight="2pt"/>
            </w:pict>
          </mc:Fallback>
        </mc:AlternateContent>
      </w:r>
      <w:r w:rsidR="00F334CE" w:rsidRPr="005E066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21056" behindDoc="0" locked="0" layoutInCell="1" allowOverlap="1" wp14:anchorId="0DDF34D7" wp14:editId="4ED3BB06">
                <wp:simplePos x="0" y="0"/>
                <wp:positionH relativeFrom="column">
                  <wp:posOffset>-9524</wp:posOffset>
                </wp:positionH>
                <wp:positionV relativeFrom="paragraph">
                  <wp:posOffset>-28575</wp:posOffset>
                </wp:positionV>
                <wp:extent cx="2595880" cy="11073707"/>
                <wp:effectExtent l="0" t="0" r="13970" b="1397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95880" cy="11073707"/>
                        </a:xfrm>
                        <a:prstGeom prst="rect">
                          <a:avLst/>
                        </a:prstGeom>
                        <a:solidFill>
                          <a:srgbClr val="1F1F1F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rect w14:anchorId="496F1BE6" id="Rectangle 31" o:spid="_x0000_s1026" style="position:absolute;margin-left:-.75pt;margin-top:-2.25pt;width:204.4pt;height:871.95pt;z-index:251821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" fillcolor="#1f1f1f" strokecolor="#243f60 [1604]" strokeweight="2pt"/>
            </w:pict>
          </mc:Fallback>
        </mc:AlternateContent>
      </w:r>
    </w:p>
    <w:p w14:paraId="0A9BD083" w14:textId="4DC39ECF" w:rsidR="00F334CE" w:rsidRDefault="00933A9C" w:rsidP="00F334CE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88640" behindDoc="0" locked="0" layoutInCell="1" allowOverlap="1" wp14:anchorId="1DE28BC2" wp14:editId="2BBAA248">
                <wp:simplePos x="0" y="0"/>
                <wp:positionH relativeFrom="column">
                  <wp:posOffset>2769870</wp:posOffset>
                </wp:positionH>
                <wp:positionV relativeFrom="paragraph">
                  <wp:posOffset>219710</wp:posOffset>
                </wp:positionV>
                <wp:extent cx="4581525" cy="809625"/>
                <wp:effectExtent l="0" t="0" r="0" b="0"/>
                <wp:wrapNone/>
                <wp:docPr id="110" name="Text Box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1525" cy="8096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7A16EB" w14:textId="416B99F7" w:rsidR="00910B7C" w:rsidRDefault="00910B7C" w:rsidP="00910B7C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Theme="majorHAnsi" w:hAnsiTheme="majorHAnsi" w:cs="Tahoma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910B7C">
                              <w:rPr>
                                <w:rFonts w:asciiTheme="majorHAnsi" w:hAnsiTheme="majorHAnsi" w:cs="Tahoma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IELTS:         Overall Band- 7.5</w:t>
                            </w:r>
                            <w:r w:rsidR="00383E9D">
                              <w:rPr>
                                <w:rFonts w:asciiTheme="majorHAnsi" w:hAnsiTheme="majorHAnsi" w:cs="Tahoma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3367E682" w14:textId="526EA33D" w:rsidR="00910B7C" w:rsidRDefault="00910B7C" w:rsidP="00910B7C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Theme="majorHAnsi" w:hAnsiTheme="majorHAnsi" w:cs="Tahoma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Tahoma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 xml:space="preserve">                       Listening – 8.5                   Reading – 8.5</w:t>
                            </w:r>
                          </w:p>
                          <w:p w14:paraId="79794AF3" w14:textId="05957C6D" w:rsidR="00910B7C" w:rsidRPr="00910B7C" w:rsidRDefault="00910B7C" w:rsidP="00910B7C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Theme="majorHAnsi" w:hAnsiTheme="majorHAnsi" w:cs="Tahoma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Tahoma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 xml:space="preserve">                       Speaking – 7                       Writing – 6.5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E28BC2" id="Text Box 110" o:spid="_x0000_s1058" type="#_x0000_t202" style="position:absolute;margin-left:218.1pt;margin-top:17.3pt;width:360.75pt;height:63.75pt;z-index:251888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" filled="f" stroked="f" strokeweight=".5pt">
                <v:textbox>
                  <w:txbxContent>
                    <w:p w14:paraId="547A16EB" w14:textId="416B99F7" w:rsidR="00910B7C" w:rsidRDefault="00910B7C" w:rsidP="00910B7C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Theme="majorHAnsi" w:hAnsiTheme="majorHAnsi" w:cs="Tahoma"/>
                          <w:b/>
                          <w:bCs/>
                          <w:color w:val="000000"/>
                          <w:sz w:val="24"/>
                          <w:szCs w:val="24"/>
                        </w:rPr>
                      </w:pPr>
                      <w:r w:rsidRPr="00910B7C">
                        <w:rPr>
                          <w:rFonts w:asciiTheme="majorHAnsi" w:hAnsiTheme="majorHAnsi" w:cs="Tahoma"/>
                          <w:b/>
                          <w:bCs/>
                          <w:color w:val="000000"/>
                          <w:sz w:val="24"/>
                          <w:szCs w:val="24"/>
                        </w:rPr>
                        <w:t>IELTS:         Overall Band- 7.5</w:t>
                      </w:r>
                      <w:r w:rsidR="00383E9D">
                        <w:rPr>
                          <w:rFonts w:asciiTheme="majorHAnsi" w:hAnsiTheme="majorHAnsi" w:cs="Tahoma"/>
                          <w:b/>
                          <w:bCs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3367E682" w14:textId="526EA33D" w:rsidR="00910B7C" w:rsidRDefault="00910B7C" w:rsidP="00910B7C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Theme="majorHAnsi" w:hAnsiTheme="majorHAnsi" w:cs="Tahoma"/>
                          <w:b/>
                          <w:bCs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Tahoma"/>
                          <w:b/>
                          <w:bCs/>
                          <w:color w:val="000000"/>
                          <w:sz w:val="24"/>
                          <w:szCs w:val="24"/>
                        </w:rPr>
                        <w:t xml:space="preserve">                       Listening – 8.5                   Reading – 8.5</w:t>
                      </w:r>
                    </w:p>
                    <w:p w14:paraId="79794AF3" w14:textId="05957C6D" w:rsidR="00910B7C" w:rsidRPr="00910B7C" w:rsidRDefault="00910B7C" w:rsidP="00910B7C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Theme="majorHAnsi" w:hAnsiTheme="majorHAnsi" w:cs="Tahoma"/>
                          <w:b/>
                          <w:bCs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Tahoma"/>
                          <w:b/>
                          <w:bCs/>
                          <w:color w:val="000000"/>
                          <w:sz w:val="24"/>
                          <w:szCs w:val="24"/>
                        </w:rPr>
                        <w:t xml:space="preserve">                       Speaking – 7                       Writing – 6.5 </w:t>
                      </w:r>
                    </w:p>
                  </w:txbxContent>
                </v:textbox>
              </v:shape>
            </w:pict>
          </mc:Fallback>
        </mc:AlternateContent>
      </w:r>
      <w:r w:rsidR="00910B7C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86592" behindDoc="0" locked="0" layoutInCell="1" allowOverlap="1" wp14:anchorId="59A7DD57" wp14:editId="31F07A7A">
                <wp:simplePos x="0" y="0"/>
                <wp:positionH relativeFrom="column">
                  <wp:posOffset>5476875</wp:posOffset>
                </wp:positionH>
                <wp:positionV relativeFrom="paragraph">
                  <wp:posOffset>114935</wp:posOffset>
                </wp:positionV>
                <wp:extent cx="3287395" cy="0"/>
                <wp:effectExtent l="0" t="19050" r="27305" b="19050"/>
                <wp:wrapNone/>
                <wp:docPr id="109" name="Straight Connector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87395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2BCFCB36" id="Straight Connector 109" o:spid="_x0000_s1026" style="position:absolute;z-index:2518865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31.25pt,9.05pt" to="690.1pt,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" strokecolor="black [3040]" strokeweight="2.25pt"/>
            </w:pict>
          </mc:Fallback>
        </mc:AlternateContent>
      </w:r>
      <w:r w:rsidR="00DC266C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35392" behindDoc="0" locked="0" layoutInCell="1" allowOverlap="1" wp14:anchorId="4ABE887C" wp14:editId="71975762">
                <wp:simplePos x="0" y="0"/>
                <wp:positionH relativeFrom="column">
                  <wp:posOffset>1794076</wp:posOffset>
                </wp:positionH>
                <wp:positionV relativeFrom="paragraph">
                  <wp:posOffset>128198</wp:posOffset>
                </wp:positionV>
                <wp:extent cx="794642" cy="0"/>
                <wp:effectExtent l="0" t="19050" r="5715" b="19050"/>
                <wp:wrapNone/>
                <wp:docPr id="37" name="Straight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94642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3F44E0DB" id="Straight Connector 37" o:spid="_x0000_s1026" style="position:absolute;z-index:2518353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41.25pt,10.1pt" to="203.8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" strokecolor="#4579b8 [3044]" strokeweight="2.25pt"/>
            </w:pict>
          </mc:Fallback>
        </mc:AlternateContent>
      </w:r>
    </w:p>
    <w:p w14:paraId="169ADB1A" w14:textId="4196B5A7" w:rsidR="00F334CE" w:rsidRDefault="00F334CE" w:rsidP="00F334CE"/>
    <w:p w14:paraId="4DD4400C" w14:textId="55514E02" w:rsidR="00F334CE" w:rsidRDefault="00F334CE" w:rsidP="00F334CE"/>
    <w:p w14:paraId="62A9F0C3" w14:textId="7AA1E74F" w:rsidR="00F334CE" w:rsidRDefault="001F41C5" w:rsidP="00F334CE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900928" behindDoc="0" locked="0" layoutInCell="1" allowOverlap="1" wp14:anchorId="1355E2D1" wp14:editId="557F9055">
                <wp:simplePos x="0" y="0"/>
                <wp:positionH relativeFrom="column">
                  <wp:posOffset>5610225</wp:posOffset>
                </wp:positionH>
                <wp:positionV relativeFrom="paragraph">
                  <wp:posOffset>450850</wp:posOffset>
                </wp:positionV>
                <wp:extent cx="2622550" cy="15172"/>
                <wp:effectExtent l="19050" t="19050" r="25400" b="23495"/>
                <wp:wrapNone/>
                <wp:docPr id="83" name="Straight Connector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22550" cy="15172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7B861164" id="Straight Connector 83" o:spid="_x0000_s1026" style="position:absolute;z-index:251900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1.75pt,35.5pt" to="648.25pt,3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" strokecolor="black [3040]" strokeweight="2.25pt"/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901952" behindDoc="0" locked="0" layoutInCell="1" allowOverlap="1" wp14:anchorId="35885674" wp14:editId="19D0F987">
                <wp:simplePos x="0" y="0"/>
                <wp:positionH relativeFrom="column">
                  <wp:posOffset>2752725</wp:posOffset>
                </wp:positionH>
                <wp:positionV relativeFrom="paragraph">
                  <wp:posOffset>298450</wp:posOffset>
                </wp:positionV>
                <wp:extent cx="3060700" cy="465261"/>
                <wp:effectExtent l="0" t="0" r="0" b="0"/>
                <wp:wrapNone/>
                <wp:docPr id="74" name="Text Box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60700" cy="46526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5BDAA3" w14:textId="77777777" w:rsidR="001F41C5" w:rsidRPr="00154BB8" w:rsidRDefault="001F41C5" w:rsidP="001F41C5">
                            <w:pPr>
                              <w:rPr>
                                <w:rFonts w:ascii="Rockwell Condensed" w:hAnsi="Rockwell Condensed"/>
                                <w:b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Rockwell Condensed" w:hAnsi="Rockwell Condensed"/>
                                <w:b/>
                                <w:sz w:val="30"/>
                                <w:szCs w:val="30"/>
                              </w:rPr>
                              <w:t>OTHER ACADEMIC ACHEIVE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885674" id="Text Box 74" o:spid="_x0000_s1059" type="#_x0000_t202" style="position:absolute;margin-left:216.75pt;margin-top:23.5pt;width:241pt;height:36.65pt;z-index:251901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" filled="f" stroked="f" strokeweight=".5pt">
                <v:textbox>
                  <w:txbxContent>
                    <w:p w14:paraId="7F5BDAA3" w14:textId="77777777" w:rsidR="001F41C5" w:rsidRPr="00154BB8" w:rsidRDefault="001F41C5" w:rsidP="001F41C5">
                      <w:pPr>
                        <w:rPr>
                          <w:rFonts w:ascii="Rockwell Condensed" w:hAnsi="Rockwell Condensed"/>
                          <w:b/>
                          <w:sz w:val="30"/>
                          <w:szCs w:val="30"/>
                        </w:rPr>
                      </w:pPr>
                      <w:r>
                        <w:rPr>
                          <w:rFonts w:ascii="Rockwell Condensed" w:hAnsi="Rockwell Condensed"/>
                          <w:b/>
                          <w:sz w:val="30"/>
                          <w:szCs w:val="30"/>
                        </w:rPr>
                        <w:t>OTHER ACADEMIC ACHEIVEMENTS</w:t>
                      </w:r>
                    </w:p>
                  </w:txbxContent>
                </v:textbox>
              </v:shape>
            </w:pict>
          </mc:Fallback>
        </mc:AlternateContent>
      </w:r>
    </w:p>
    <w:p w14:paraId="2C8651F7" w14:textId="1EF3362D" w:rsidR="00F334CE" w:rsidRDefault="00F334CE" w:rsidP="00F334CE"/>
    <w:p w14:paraId="38034480" w14:textId="737231D7" w:rsidR="00F334CE" w:rsidRDefault="003C7B0E" w:rsidP="00F334CE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902976" behindDoc="0" locked="0" layoutInCell="1" allowOverlap="1" wp14:anchorId="4CDDD3D2" wp14:editId="6F127FD7">
                <wp:simplePos x="0" y="0"/>
                <wp:positionH relativeFrom="column">
                  <wp:posOffset>2666365</wp:posOffset>
                </wp:positionH>
                <wp:positionV relativeFrom="paragraph">
                  <wp:posOffset>13970</wp:posOffset>
                </wp:positionV>
                <wp:extent cx="4791075" cy="1419225"/>
                <wp:effectExtent l="0" t="0" r="0" b="0"/>
                <wp:wrapNone/>
                <wp:docPr id="80" name="Text Box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91075" cy="14192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B8C35A" w14:textId="66CDD014" w:rsidR="001F41C5" w:rsidRDefault="001F41C5" w:rsidP="001F41C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  <w:t>Qualified GRADUATE APTITUDE TEST IN ENGINEERING (GATE)</w:t>
                            </w:r>
                          </w:p>
                          <w:p w14:paraId="01DFA989" w14:textId="1E832861" w:rsidR="001F41C5" w:rsidRPr="00DC266C" w:rsidRDefault="001F41C5" w:rsidP="001F41C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DC266C"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  <w:t xml:space="preserve">GATE SCORE:   </w:t>
                            </w:r>
                            <w:r w:rsidR="003C7B0E"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Pr="00DC266C"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  <w:t xml:space="preserve">596 (2019) </w:t>
                            </w:r>
                          </w:p>
                          <w:p w14:paraId="7C77AC3B" w14:textId="13236C4D" w:rsidR="001F41C5" w:rsidRDefault="001F41C5" w:rsidP="001F41C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DC266C"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  <w:t xml:space="preserve">STREAM:           </w:t>
                            </w:r>
                            <w:r w:rsidR="003C7B0E"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  <w:t xml:space="preserve">   </w:t>
                            </w:r>
                            <w:r w:rsidRPr="00DC266C"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  <w:t>ENGINEERING SCIENCE (XE)</w:t>
                            </w:r>
                          </w:p>
                          <w:p w14:paraId="171326ED" w14:textId="4027B291" w:rsidR="001F41C5" w:rsidRDefault="001F41C5" w:rsidP="001F41C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  <w:t xml:space="preserve">SUBJECTS:        </w:t>
                            </w:r>
                            <w:r w:rsidR="003C7B0E"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  <w:t xml:space="preserve">   </w:t>
                            </w:r>
                            <w:r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  <w:t>Thermodynamics, Fluid Mechanics, Mathematics</w:t>
                            </w:r>
                          </w:p>
                          <w:p w14:paraId="54C90D71" w14:textId="50DF3346" w:rsidR="001F41C5" w:rsidRPr="00DC266C" w:rsidRDefault="001F41C5" w:rsidP="001F41C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  <w:t>A</w:t>
                            </w:r>
                            <w:r w:rsidR="003C7B0E"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  <w:t xml:space="preserve">ll </w:t>
                            </w:r>
                            <w:r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  <w:t>I</w:t>
                            </w:r>
                            <w:r w:rsidR="003C7B0E"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  <w:t xml:space="preserve">ndia </w:t>
                            </w:r>
                            <w:r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  <w:t>R</w:t>
                            </w:r>
                            <w:r w:rsidR="003C7B0E"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  <w:t>ank</w:t>
                            </w:r>
                            <w:r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  <w:t>:  68</w:t>
                            </w:r>
                            <w:r w:rsidRPr="00DC266C"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DDD3D2" id="Text Box 80" o:spid="_x0000_s1060" type="#_x0000_t202" style="position:absolute;margin-left:209.95pt;margin-top:1.1pt;width:377.25pt;height:111.75pt;z-index:251902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" filled="f" stroked="f" strokeweight=".5pt">
                <v:textbox>
                  <w:txbxContent>
                    <w:p w14:paraId="1AB8C35A" w14:textId="66CDD014" w:rsidR="001F41C5" w:rsidRDefault="001F41C5" w:rsidP="001F41C5">
                      <w:p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  <w:t>Qualified GRADUATE APTITUDE TEST IN ENGINEERING (GATE)</w:t>
                      </w:r>
                    </w:p>
                    <w:p w14:paraId="01DFA989" w14:textId="1E832861" w:rsidR="001F41C5" w:rsidRPr="00DC266C" w:rsidRDefault="001F41C5" w:rsidP="001F41C5">
                      <w:p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</w:pPr>
                      <w:r w:rsidRPr="00DC266C"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  <w:t xml:space="preserve">GATE SCORE:   </w:t>
                      </w:r>
                      <w:r w:rsidR="003C7B0E"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  <w:t xml:space="preserve">  </w:t>
                      </w:r>
                      <w:r w:rsidRPr="00DC266C"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  <w:t xml:space="preserve">596 (2019) </w:t>
                      </w:r>
                    </w:p>
                    <w:p w14:paraId="7C77AC3B" w14:textId="13236C4D" w:rsidR="001F41C5" w:rsidRDefault="001F41C5" w:rsidP="001F41C5">
                      <w:p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</w:pPr>
                      <w:r w:rsidRPr="00DC266C"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  <w:t xml:space="preserve">STREAM:           </w:t>
                      </w:r>
                      <w:r w:rsidR="003C7B0E"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  <w:t xml:space="preserve">   </w:t>
                      </w:r>
                      <w:r w:rsidRPr="00DC266C"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  <w:t>ENGINEERING SCIENCE (XE)</w:t>
                      </w:r>
                    </w:p>
                    <w:p w14:paraId="171326ED" w14:textId="4027B291" w:rsidR="001F41C5" w:rsidRDefault="001F41C5" w:rsidP="001F41C5">
                      <w:p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  <w:t xml:space="preserve">SUBJECTS:        </w:t>
                      </w:r>
                      <w:r w:rsidR="003C7B0E"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  <w:t xml:space="preserve">   </w:t>
                      </w:r>
                      <w:r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  <w:t>Thermodynamics, Fluid Mechanics, Mathematics</w:t>
                      </w:r>
                    </w:p>
                    <w:p w14:paraId="54C90D71" w14:textId="50DF3346" w:rsidR="001F41C5" w:rsidRPr="00DC266C" w:rsidRDefault="001F41C5" w:rsidP="001F41C5">
                      <w:p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  <w:t>A</w:t>
                      </w:r>
                      <w:r w:rsidR="003C7B0E"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  <w:t xml:space="preserve">ll </w:t>
                      </w:r>
                      <w:r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  <w:t>I</w:t>
                      </w:r>
                      <w:r w:rsidR="003C7B0E"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  <w:t xml:space="preserve">ndia </w:t>
                      </w:r>
                      <w:r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  <w:t>R</w:t>
                      </w:r>
                      <w:r w:rsidR="003C7B0E"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  <w:t>ank</w:t>
                      </w:r>
                      <w:r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  <w:t>:  68</w:t>
                      </w:r>
                      <w:r w:rsidRPr="00DC266C"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  <w:t xml:space="preserve">  </w:t>
                      </w:r>
                    </w:p>
                  </w:txbxContent>
                </v:textbox>
              </v:shape>
            </w:pict>
          </mc:Fallback>
        </mc:AlternateContent>
      </w:r>
    </w:p>
    <w:p w14:paraId="7067BF2F" w14:textId="2B111809" w:rsidR="00F334CE" w:rsidRDefault="00F334CE" w:rsidP="00F334CE"/>
    <w:p w14:paraId="571E625D" w14:textId="2495C903" w:rsidR="00F334CE" w:rsidRDefault="00F334CE" w:rsidP="00F334CE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66AB5201" wp14:editId="0DC553EA">
                <wp:simplePos x="0" y="0"/>
                <wp:positionH relativeFrom="column">
                  <wp:posOffset>4779703</wp:posOffset>
                </wp:positionH>
                <wp:positionV relativeFrom="paragraph">
                  <wp:posOffset>864408</wp:posOffset>
                </wp:positionV>
                <wp:extent cx="3201670" cy="0"/>
                <wp:effectExtent l="0" t="19050" r="17780" b="19050"/>
                <wp:wrapNone/>
                <wp:docPr id="93" name="Straight Connector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0167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34F16B65" id="Straight Connector 93" o:spid="_x0000_s1026" style="position:absolute;z-index:2518446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76.35pt,68.05pt" to="628.45pt,6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" strokecolor="black [3040]" strokeweight="2.25pt"/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43584" behindDoc="0" locked="0" layoutInCell="1" allowOverlap="1" wp14:anchorId="256D40F3" wp14:editId="6B616CA9">
                <wp:simplePos x="0" y="0"/>
                <wp:positionH relativeFrom="column">
                  <wp:posOffset>2934277</wp:posOffset>
                </wp:positionH>
                <wp:positionV relativeFrom="paragraph">
                  <wp:posOffset>673331</wp:posOffset>
                </wp:positionV>
                <wp:extent cx="2860675" cy="584200"/>
                <wp:effectExtent l="0" t="0" r="0" b="6350"/>
                <wp:wrapNone/>
                <wp:docPr id="94" name="Text Box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60675" cy="584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52B0E4" w14:textId="77777777" w:rsidR="00F334CE" w:rsidRPr="00154BB8" w:rsidRDefault="00F334CE" w:rsidP="00F334CE">
                            <w:pPr>
                              <w:rPr>
                                <w:rFonts w:ascii="Rockwell Condensed" w:hAnsi="Rockwell Condensed"/>
                                <w:b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Rockwell Condensed" w:hAnsi="Rockwell Condensed"/>
                                <w:b/>
                                <w:sz w:val="30"/>
                                <w:szCs w:val="30"/>
                              </w:rPr>
                              <w:t>ACADEMIC EXPOSU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56D40F3" id="Text Box 94" o:spid="_x0000_s1061" type="#_x0000_t202" style="position:absolute;margin-left:231.05pt;margin-top:53pt;width:225.25pt;height:46pt;z-index:2518435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" filled="f" stroked="f" strokeweight=".5pt">
                <v:textbox>
                  <w:txbxContent>
                    <w:p w14:paraId="5C52B0E4" w14:textId="77777777" w:rsidR="00F334CE" w:rsidRPr="00154BB8" w:rsidRDefault="00F334CE" w:rsidP="00F334CE">
                      <w:pPr>
                        <w:rPr>
                          <w:rFonts w:ascii="Rockwell Condensed" w:hAnsi="Rockwell Condensed"/>
                          <w:b/>
                          <w:sz w:val="30"/>
                          <w:szCs w:val="30"/>
                        </w:rPr>
                      </w:pPr>
                      <w:r>
                        <w:rPr>
                          <w:rFonts w:ascii="Rockwell Condensed" w:hAnsi="Rockwell Condensed"/>
                          <w:b/>
                          <w:sz w:val="30"/>
                          <w:szCs w:val="30"/>
                        </w:rPr>
                        <w:t>ACADEMIC EXPOSURE</w:t>
                      </w:r>
                    </w:p>
                  </w:txbxContent>
                </v:textbox>
              </v:shape>
            </w:pict>
          </mc:Fallback>
        </mc:AlternateContent>
      </w:r>
    </w:p>
    <w:p w14:paraId="43B06007" w14:textId="77777777" w:rsidR="00F334CE" w:rsidRDefault="00F334CE" w:rsidP="00235D57"/>
    <w:p w14:paraId="6060C901" w14:textId="342E18D7" w:rsidR="00F334CE" w:rsidRDefault="00783073" w:rsidP="00235D57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64064" behindDoc="0" locked="0" layoutInCell="1" allowOverlap="1" wp14:anchorId="13928D0D" wp14:editId="220166EC">
                <wp:simplePos x="0" y="0"/>
                <wp:positionH relativeFrom="column">
                  <wp:posOffset>152400</wp:posOffset>
                </wp:positionH>
                <wp:positionV relativeFrom="paragraph">
                  <wp:posOffset>55245</wp:posOffset>
                </wp:positionV>
                <wp:extent cx="2439035" cy="2085975"/>
                <wp:effectExtent l="0" t="0" r="0" b="0"/>
                <wp:wrapNone/>
                <wp:docPr id="127" name="Text Box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9035" cy="20859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E01F1B" w14:textId="77777777" w:rsidR="004851E5" w:rsidRPr="0014035B" w:rsidRDefault="004851E5" w:rsidP="004851E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Rockwell Condensed" w:hAnsi="Rockwell Condensed" w:cs="Tahoma"/>
                                <w:b/>
                                <w:color w:val="4F81BD" w:themeColor="accent1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Rockwell Condensed" w:hAnsi="Rockwell Condensed" w:cs="Tahoma"/>
                                <w:b/>
                                <w:color w:val="4F81BD" w:themeColor="accent1"/>
                                <w:sz w:val="30"/>
                                <w:szCs w:val="30"/>
                              </w:rPr>
                              <w:t xml:space="preserve">LAB EXPOSURE </w:t>
                            </w:r>
                          </w:p>
                          <w:p w14:paraId="2A161E29" w14:textId="77777777" w:rsidR="004851E5" w:rsidRPr="000C7053" w:rsidRDefault="004851E5" w:rsidP="004851E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Rockwell Condensed" w:hAnsi="Rockwell Condensed" w:cs="Tahoma"/>
                                <w:b/>
                                <w:color w:val="C4BC96" w:themeColor="background2" w:themeShade="BF"/>
                                <w:sz w:val="30"/>
                                <w:szCs w:val="30"/>
                              </w:rPr>
                            </w:pPr>
                          </w:p>
                          <w:p w14:paraId="2D8FCC15" w14:textId="77777777" w:rsidR="004851E5" w:rsidRDefault="004851E5" w:rsidP="004851E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  <w:t>Scanning Electron Microscopy</w:t>
                            </w:r>
                          </w:p>
                          <w:p w14:paraId="00951C85" w14:textId="77777777" w:rsidR="004851E5" w:rsidRDefault="004851E5" w:rsidP="004851E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  <w:t>UV-Vis-NIR Spectroscopy</w:t>
                            </w:r>
                          </w:p>
                          <w:p w14:paraId="7373DA74" w14:textId="77777777" w:rsidR="004851E5" w:rsidRDefault="004851E5" w:rsidP="004851E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  <w:t>X-Ray Diffractometer</w:t>
                            </w:r>
                          </w:p>
                          <w:p w14:paraId="3E908090" w14:textId="77777777" w:rsidR="004851E5" w:rsidRDefault="004851E5" w:rsidP="004851E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  <w:t>Thermal Conductivity Analyser</w:t>
                            </w:r>
                          </w:p>
                          <w:p w14:paraId="48A0F365" w14:textId="77777777" w:rsidR="004851E5" w:rsidRDefault="004851E5" w:rsidP="004851E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  <w:t>Rheometer</w:t>
                            </w:r>
                          </w:p>
                          <w:p w14:paraId="61A656C9" w14:textId="77777777" w:rsidR="004851E5" w:rsidRPr="000C7053" w:rsidRDefault="004851E5" w:rsidP="004851E5">
                            <w:pPr>
                              <w:pStyle w:val="ListParagraph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928D0D" id="Text Box 127" o:spid="_x0000_s1062" type="#_x0000_t202" style="position:absolute;margin-left:12pt;margin-top:4.35pt;width:192.05pt;height:164.25pt;z-index:251864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" filled="f" stroked="f" strokeweight=".5pt">
                <v:textbox>
                  <w:txbxContent>
                    <w:p w14:paraId="4DE01F1B" w14:textId="77777777" w:rsidR="004851E5" w:rsidRPr="0014035B" w:rsidRDefault="004851E5" w:rsidP="004851E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Rockwell Condensed" w:hAnsi="Rockwell Condensed" w:cs="Tahoma"/>
                          <w:b/>
                          <w:color w:val="4F81BD" w:themeColor="accent1"/>
                          <w:sz w:val="30"/>
                          <w:szCs w:val="30"/>
                        </w:rPr>
                      </w:pPr>
                      <w:r>
                        <w:rPr>
                          <w:rFonts w:ascii="Rockwell Condensed" w:hAnsi="Rockwell Condensed" w:cs="Tahoma"/>
                          <w:b/>
                          <w:color w:val="4F81BD" w:themeColor="accent1"/>
                          <w:sz w:val="30"/>
                          <w:szCs w:val="30"/>
                        </w:rPr>
                        <w:t xml:space="preserve">LAB EXPOSURE </w:t>
                      </w:r>
                    </w:p>
                    <w:p w14:paraId="2A161E29" w14:textId="77777777" w:rsidR="004851E5" w:rsidRPr="000C7053" w:rsidRDefault="004851E5" w:rsidP="004851E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Rockwell Condensed" w:hAnsi="Rockwell Condensed" w:cs="Tahoma"/>
                          <w:b/>
                          <w:color w:val="C4BC96" w:themeColor="background2" w:themeShade="BF"/>
                          <w:sz w:val="30"/>
                          <w:szCs w:val="30"/>
                        </w:rPr>
                      </w:pPr>
                    </w:p>
                    <w:p w14:paraId="2D8FCC15" w14:textId="77777777" w:rsidR="004851E5" w:rsidRDefault="004851E5" w:rsidP="004851E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  <w:t>Scanning Electron Microscopy</w:t>
                      </w:r>
                    </w:p>
                    <w:p w14:paraId="00951C85" w14:textId="77777777" w:rsidR="004851E5" w:rsidRDefault="004851E5" w:rsidP="004851E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  <w:t>UV-Vis-NIR Spectroscopy</w:t>
                      </w:r>
                    </w:p>
                    <w:p w14:paraId="7373DA74" w14:textId="77777777" w:rsidR="004851E5" w:rsidRDefault="004851E5" w:rsidP="004851E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  <w:t>X-Ray Diffractometer</w:t>
                      </w:r>
                    </w:p>
                    <w:p w14:paraId="3E908090" w14:textId="77777777" w:rsidR="004851E5" w:rsidRDefault="004851E5" w:rsidP="004851E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  <w:t>Thermal Conductivity Analyser</w:t>
                      </w:r>
                    </w:p>
                    <w:p w14:paraId="48A0F365" w14:textId="77777777" w:rsidR="004851E5" w:rsidRDefault="004851E5" w:rsidP="004851E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  <w:t>Rheometer</w:t>
                      </w:r>
                    </w:p>
                    <w:p w14:paraId="61A656C9" w14:textId="77777777" w:rsidR="004851E5" w:rsidRPr="000C7053" w:rsidRDefault="004851E5" w:rsidP="004851E5">
                      <w:pPr>
                        <w:pStyle w:val="ListParagraph"/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66112" behindDoc="0" locked="0" layoutInCell="1" allowOverlap="1" wp14:anchorId="62BB1097" wp14:editId="3D785496">
                <wp:simplePos x="0" y="0"/>
                <wp:positionH relativeFrom="column">
                  <wp:posOffset>1463040</wp:posOffset>
                </wp:positionH>
                <wp:positionV relativeFrom="paragraph">
                  <wp:posOffset>217805</wp:posOffset>
                </wp:positionV>
                <wp:extent cx="1129665" cy="0"/>
                <wp:effectExtent l="0" t="19050" r="13335" b="19050"/>
                <wp:wrapNone/>
                <wp:docPr id="128" name="Straight Connector 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29665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3B3112E6" id="Straight Connector 128" o:spid="_x0000_s1026" style="position:absolute;z-index:2518661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5.2pt,17.15pt" to="204.15pt,1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" strokecolor="#4579b8 [3044]" strokeweight="2.25pt"/>
            </w:pict>
          </mc:Fallback>
        </mc:AlternateContent>
      </w:r>
    </w:p>
    <w:p w14:paraId="7C0C0ABE" w14:textId="1A04894D" w:rsidR="00F334CE" w:rsidRDefault="00733B75" w:rsidP="00235D57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45632" behindDoc="0" locked="0" layoutInCell="1" allowOverlap="1" wp14:anchorId="4C51CF44" wp14:editId="599A4221">
                <wp:simplePos x="0" y="0"/>
                <wp:positionH relativeFrom="column">
                  <wp:posOffset>4095751</wp:posOffset>
                </wp:positionH>
                <wp:positionV relativeFrom="paragraph">
                  <wp:posOffset>141605</wp:posOffset>
                </wp:positionV>
                <wp:extent cx="0" cy="3724275"/>
                <wp:effectExtent l="57150" t="19050" r="76200" b="85725"/>
                <wp:wrapNone/>
                <wp:docPr id="84" name="Straight Connector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72427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4936C161" id="Straight Connector 84" o:spid="_x0000_s1026" style="position:absolute;z-index:25184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2.5pt,11.15pt" to="322.5pt,30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" strokecolor="#4f81bd [3204]" strokeweight="1.5pt">
                <v:shadow on="t" color="black" opacity="24903f" origin=",.5" offset="0,.55556mm"/>
              </v:line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42560" behindDoc="0" locked="0" layoutInCell="1" allowOverlap="1" wp14:anchorId="1FF11BD8" wp14:editId="5AC9B462">
                <wp:simplePos x="0" y="0"/>
                <wp:positionH relativeFrom="column">
                  <wp:posOffset>4229100</wp:posOffset>
                </wp:positionH>
                <wp:positionV relativeFrom="paragraph">
                  <wp:posOffset>17780</wp:posOffset>
                </wp:positionV>
                <wp:extent cx="3156585" cy="4352925"/>
                <wp:effectExtent l="0" t="0" r="0" b="0"/>
                <wp:wrapNone/>
                <wp:docPr id="72" name="Text Box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56585" cy="43529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63488F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30629413" w14:textId="37D267DF" w:rsidR="00733B75" w:rsidRDefault="00733B75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ahoma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Tahoma"/>
                                <w:b/>
                                <w:sz w:val="24"/>
                                <w:szCs w:val="24"/>
                              </w:rPr>
                              <w:t>Title: “</w:t>
                            </w:r>
                            <w:r w:rsidRPr="00733B75">
                              <w:rPr>
                                <w:rFonts w:asciiTheme="majorHAnsi" w:hAnsiTheme="majorHAnsi" w:cs="Tahoma"/>
                                <w:b/>
                                <w:i/>
                                <w:iCs/>
                                <w:sz w:val="24"/>
                                <w:szCs w:val="24"/>
                              </w:rPr>
                              <w:t>Indo-Swiss Workshop on Building Integrated Solar Energy Systems</w:t>
                            </w:r>
                            <w:r>
                              <w:rPr>
                                <w:rFonts w:asciiTheme="majorHAnsi" w:hAnsiTheme="majorHAnsi" w:cs="Tahoma"/>
                                <w:b/>
                                <w:i/>
                                <w:iCs/>
                                <w:sz w:val="24"/>
                                <w:szCs w:val="24"/>
                              </w:rPr>
                              <w:t>”</w:t>
                            </w:r>
                          </w:p>
                          <w:p w14:paraId="73387C9C" w14:textId="7856EEEE" w:rsidR="00733B75" w:rsidRPr="00733B75" w:rsidRDefault="00733B75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ahoma"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Tahoma"/>
                                <w:bCs/>
                                <w:sz w:val="24"/>
                                <w:szCs w:val="24"/>
                              </w:rPr>
                              <w:t>@</w:t>
                            </w:r>
                            <w:r w:rsidRPr="00733B75">
                              <w:rPr>
                                <w:rFonts w:asciiTheme="majorHAnsi" w:hAnsiTheme="majorHAnsi" w:cs="Tahoma"/>
                                <w:bCs/>
                                <w:sz w:val="24"/>
                                <w:szCs w:val="24"/>
                              </w:rPr>
                              <w:t>CSIR- NATIONAL INSTITUTE OF INTERDISCIPLINARY SCIENCE AND TECHNOLOGY</w:t>
                            </w:r>
                          </w:p>
                          <w:p w14:paraId="09D8BE2A" w14:textId="77777777" w:rsidR="00733B75" w:rsidRDefault="00733B75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ahoma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7BE3515D" w14:textId="5B0402DC" w:rsidR="00F334CE" w:rsidRPr="004F4138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ahoma"/>
                                <w:b/>
                                <w:i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Tahoma"/>
                                <w:b/>
                                <w:sz w:val="24"/>
                                <w:szCs w:val="24"/>
                              </w:rPr>
                              <w:t xml:space="preserve">Title: </w:t>
                            </w:r>
                            <w:r w:rsidRPr="004F4138">
                              <w:rPr>
                                <w:rFonts w:asciiTheme="majorHAnsi" w:hAnsiTheme="majorHAnsi" w:cs="Tahoma"/>
                                <w:b/>
                                <w:i/>
                                <w:sz w:val="24"/>
                                <w:szCs w:val="24"/>
                              </w:rPr>
                              <w:t>“Design of experiments and Optimization technique”.</w:t>
                            </w:r>
                          </w:p>
                          <w:p w14:paraId="647D601B" w14:textId="3A19223D" w:rsidR="00733B75" w:rsidRDefault="00733B75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ahom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Tahoma"/>
                                <w:sz w:val="24"/>
                                <w:szCs w:val="24"/>
                              </w:rPr>
                              <w:t>@</w:t>
                            </w:r>
                            <w:r w:rsidR="00F334CE">
                              <w:rPr>
                                <w:rFonts w:asciiTheme="majorHAnsi" w:hAnsiTheme="majorHAnsi" w:cs="Tahoma"/>
                                <w:sz w:val="24"/>
                                <w:szCs w:val="24"/>
                              </w:rPr>
                              <w:t>SREE BUDDHA COLLEGE OF ENGINEERING</w:t>
                            </w:r>
                          </w:p>
                          <w:p w14:paraId="5AB55E90" w14:textId="41974D4D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ahom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Tahoma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7AF99340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3A863EA4" w14:textId="77777777" w:rsidR="008108EB" w:rsidRDefault="008108EB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  <w:t xml:space="preserve">Title: </w:t>
                            </w:r>
                            <w:r w:rsidRPr="008108EB">
                              <w:rPr>
                                <w:rFonts w:asciiTheme="majorHAnsi" w:hAnsiTheme="majorHAnsi" w:cs="Tahoma"/>
                                <w:b/>
                                <w:i/>
                                <w:color w:val="000000"/>
                                <w:sz w:val="24"/>
                                <w:szCs w:val="24"/>
                              </w:rPr>
                              <w:t>“Recent Advances in Solar Systems”</w:t>
                            </w:r>
                          </w:p>
                          <w:p w14:paraId="4B1DE867" w14:textId="714348B6" w:rsidR="008108EB" w:rsidRDefault="00733B75" w:rsidP="008108EB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  <w:t>@</w:t>
                            </w:r>
                            <w:r w:rsidR="008108EB"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  <w:t>NATIONAL INSTITUE OF TECHNOLOGY CALICUT</w:t>
                            </w:r>
                          </w:p>
                          <w:p w14:paraId="5569948E" w14:textId="77777777" w:rsidR="008108EB" w:rsidRDefault="008108EB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4E74DCF5" w14:textId="3D49640E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ahoma"/>
                                <w:b/>
                                <w:i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68123C"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  <w:t>Topic:</w:t>
                            </w:r>
                            <w:r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68123C">
                              <w:rPr>
                                <w:rFonts w:asciiTheme="majorHAnsi" w:hAnsiTheme="majorHAnsi" w:cs="Tahoma"/>
                                <w:b/>
                                <w:i/>
                                <w:color w:val="000000"/>
                                <w:sz w:val="24"/>
                                <w:szCs w:val="24"/>
                              </w:rPr>
                              <w:t>“</w:t>
                            </w:r>
                            <w:r>
                              <w:rPr>
                                <w:rFonts w:asciiTheme="majorHAnsi" w:hAnsiTheme="majorHAnsi" w:cs="Tahoma"/>
                                <w:b/>
                                <w:i/>
                                <w:color w:val="000000"/>
                                <w:sz w:val="24"/>
                                <w:szCs w:val="24"/>
                              </w:rPr>
                              <w:t>S</w:t>
                            </w:r>
                            <w:r w:rsidRPr="0068123C">
                              <w:rPr>
                                <w:rFonts w:asciiTheme="majorHAnsi" w:hAnsiTheme="majorHAnsi" w:cs="Tahoma"/>
                                <w:b/>
                                <w:i/>
                                <w:color w:val="000000"/>
                                <w:sz w:val="24"/>
                                <w:szCs w:val="24"/>
                              </w:rPr>
                              <w:t>olar energy and its future scope”</w:t>
                            </w:r>
                          </w:p>
                          <w:p w14:paraId="43904354" w14:textId="1F665795" w:rsidR="00733B75" w:rsidRPr="00733B75" w:rsidRDefault="00733B75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ahoma"/>
                                <w:bCs/>
                                <w:iCs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733B75">
                              <w:rPr>
                                <w:rFonts w:asciiTheme="majorHAnsi" w:hAnsiTheme="majorHAnsi" w:cs="Tahoma"/>
                                <w:bCs/>
                                <w:iCs/>
                                <w:color w:val="000000"/>
                                <w:sz w:val="24"/>
                                <w:szCs w:val="24"/>
                              </w:rPr>
                              <w:t>@</w:t>
                            </w:r>
                            <w:r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  <w:t>NATIONAL INSTITUE OF TECHNOLOGY CALIC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F11BD8" id="Text Box 72" o:spid="_x0000_s1063" type="#_x0000_t202" style="position:absolute;margin-left:333pt;margin-top:1.4pt;width:248.55pt;height:342.75pt;z-index:251842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" filled="f" stroked="f" strokeweight=".5pt">
                <v:textbox>
                  <w:txbxContent>
                    <w:p w14:paraId="0063488F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30629413" w14:textId="37D267DF" w:rsidR="00733B75" w:rsidRDefault="00733B75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ahoma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Tahoma"/>
                          <w:b/>
                          <w:sz w:val="24"/>
                          <w:szCs w:val="24"/>
                        </w:rPr>
                        <w:t>Title: “</w:t>
                      </w:r>
                      <w:r w:rsidRPr="00733B75">
                        <w:rPr>
                          <w:rFonts w:asciiTheme="majorHAnsi" w:hAnsiTheme="majorHAnsi" w:cs="Tahoma"/>
                          <w:b/>
                          <w:i/>
                          <w:iCs/>
                          <w:sz w:val="24"/>
                          <w:szCs w:val="24"/>
                        </w:rPr>
                        <w:t>Indo-Swiss Workshop on Building Integrated Solar Energy Systems</w:t>
                      </w:r>
                      <w:r>
                        <w:rPr>
                          <w:rFonts w:asciiTheme="majorHAnsi" w:hAnsiTheme="majorHAnsi" w:cs="Tahoma"/>
                          <w:b/>
                          <w:i/>
                          <w:iCs/>
                          <w:sz w:val="24"/>
                          <w:szCs w:val="24"/>
                        </w:rPr>
                        <w:t>”</w:t>
                      </w:r>
                    </w:p>
                    <w:p w14:paraId="73387C9C" w14:textId="7856EEEE" w:rsidR="00733B75" w:rsidRPr="00733B75" w:rsidRDefault="00733B75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ahoma"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Tahoma"/>
                          <w:bCs/>
                          <w:sz w:val="24"/>
                          <w:szCs w:val="24"/>
                        </w:rPr>
                        <w:t>@</w:t>
                      </w:r>
                      <w:r w:rsidRPr="00733B75">
                        <w:rPr>
                          <w:rFonts w:asciiTheme="majorHAnsi" w:hAnsiTheme="majorHAnsi" w:cs="Tahoma"/>
                          <w:bCs/>
                          <w:sz w:val="24"/>
                          <w:szCs w:val="24"/>
                        </w:rPr>
                        <w:t>CSIR- NATIONAL INSTITUTE OF INTERDISCIPLINARY SCIENCE AND TECHNOLOGY</w:t>
                      </w:r>
                    </w:p>
                    <w:p w14:paraId="09D8BE2A" w14:textId="77777777" w:rsidR="00733B75" w:rsidRDefault="00733B75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ahoma"/>
                          <w:b/>
                          <w:sz w:val="24"/>
                          <w:szCs w:val="24"/>
                        </w:rPr>
                      </w:pPr>
                    </w:p>
                    <w:p w14:paraId="7BE3515D" w14:textId="5B0402DC" w:rsidR="00F334CE" w:rsidRPr="004F4138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ahoma"/>
                          <w:b/>
                          <w:i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Tahoma"/>
                          <w:b/>
                          <w:sz w:val="24"/>
                          <w:szCs w:val="24"/>
                        </w:rPr>
                        <w:t xml:space="preserve">Title: </w:t>
                      </w:r>
                      <w:r w:rsidRPr="004F4138">
                        <w:rPr>
                          <w:rFonts w:asciiTheme="majorHAnsi" w:hAnsiTheme="majorHAnsi" w:cs="Tahoma"/>
                          <w:b/>
                          <w:i/>
                          <w:sz w:val="24"/>
                          <w:szCs w:val="24"/>
                        </w:rPr>
                        <w:t>“Design of experiments and Optimization technique”.</w:t>
                      </w:r>
                    </w:p>
                    <w:p w14:paraId="647D601B" w14:textId="3A19223D" w:rsidR="00733B75" w:rsidRDefault="00733B75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ahoma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Tahoma"/>
                          <w:sz w:val="24"/>
                          <w:szCs w:val="24"/>
                        </w:rPr>
                        <w:t>@</w:t>
                      </w:r>
                      <w:r w:rsidR="00F334CE">
                        <w:rPr>
                          <w:rFonts w:asciiTheme="majorHAnsi" w:hAnsiTheme="majorHAnsi" w:cs="Tahoma"/>
                          <w:sz w:val="24"/>
                          <w:szCs w:val="24"/>
                        </w:rPr>
                        <w:t>SREE BUDDHA COLLEGE OF ENGINEERING</w:t>
                      </w:r>
                    </w:p>
                    <w:p w14:paraId="5AB55E90" w14:textId="41974D4D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ahoma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Tahoma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7AF99340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3A863EA4" w14:textId="77777777" w:rsidR="008108EB" w:rsidRDefault="008108EB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  <w:t xml:space="preserve">Title: </w:t>
                      </w:r>
                      <w:r w:rsidRPr="008108EB">
                        <w:rPr>
                          <w:rFonts w:asciiTheme="majorHAnsi" w:hAnsiTheme="majorHAnsi" w:cs="Tahoma"/>
                          <w:b/>
                          <w:i/>
                          <w:color w:val="000000"/>
                          <w:sz w:val="24"/>
                          <w:szCs w:val="24"/>
                        </w:rPr>
                        <w:t>“Recent Advances in Solar Systems”</w:t>
                      </w:r>
                    </w:p>
                    <w:p w14:paraId="4B1DE867" w14:textId="714348B6" w:rsidR="008108EB" w:rsidRDefault="00733B75" w:rsidP="008108EB">
                      <w:p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  <w:t>@</w:t>
                      </w:r>
                      <w:r w:rsidR="008108EB"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  <w:t>NATIONAL INSTITUE OF TECHNOLOGY CALICUT</w:t>
                      </w:r>
                    </w:p>
                    <w:p w14:paraId="5569948E" w14:textId="77777777" w:rsidR="008108EB" w:rsidRDefault="008108EB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</w:pPr>
                    </w:p>
                    <w:p w14:paraId="4E74DCF5" w14:textId="3D49640E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ahoma"/>
                          <w:b/>
                          <w:i/>
                          <w:color w:val="000000"/>
                          <w:sz w:val="24"/>
                          <w:szCs w:val="24"/>
                        </w:rPr>
                      </w:pPr>
                      <w:r w:rsidRPr="0068123C"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  <w:t>Topic:</w:t>
                      </w:r>
                      <w:r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r w:rsidRPr="0068123C">
                        <w:rPr>
                          <w:rFonts w:asciiTheme="majorHAnsi" w:hAnsiTheme="majorHAnsi" w:cs="Tahoma"/>
                          <w:b/>
                          <w:i/>
                          <w:color w:val="000000"/>
                          <w:sz w:val="24"/>
                          <w:szCs w:val="24"/>
                        </w:rPr>
                        <w:t>“</w:t>
                      </w:r>
                      <w:r>
                        <w:rPr>
                          <w:rFonts w:asciiTheme="majorHAnsi" w:hAnsiTheme="majorHAnsi" w:cs="Tahoma"/>
                          <w:b/>
                          <w:i/>
                          <w:color w:val="000000"/>
                          <w:sz w:val="24"/>
                          <w:szCs w:val="24"/>
                        </w:rPr>
                        <w:t>S</w:t>
                      </w:r>
                      <w:r w:rsidRPr="0068123C">
                        <w:rPr>
                          <w:rFonts w:asciiTheme="majorHAnsi" w:hAnsiTheme="majorHAnsi" w:cs="Tahoma"/>
                          <w:b/>
                          <w:i/>
                          <w:color w:val="000000"/>
                          <w:sz w:val="24"/>
                          <w:szCs w:val="24"/>
                        </w:rPr>
                        <w:t>olar energy and its future scope”</w:t>
                      </w:r>
                    </w:p>
                    <w:p w14:paraId="43904354" w14:textId="1F665795" w:rsidR="00733B75" w:rsidRPr="00733B75" w:rsidRDefault="00733B75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ahoma"/>
                          <w:bCs/>
                          <w:iCs/>
                          <w:color w:val="000000"/>
                          <w:sz w:val="24"/>
                          <w:szCs w:val="24"/>
                        </w:rPr>
                      </w:pPr>
                      <w:r w:rsidRPr="00733B75">
                        <w:rPr>
                          <w:rFonts w:asciiTheme="majorHAnsi" w:hAnsiTheme="majorHAnsi" w:cs="Tahoma"/>
                          <w:bCs/>
                          <w:iCs/>
                          <w:color w:val="000000"/>
                          <w:sz w:val="24"/>
                          <w:szCs w:val="24"/>
                        </w:rPr>
                        <w:t>@</w:t>
                      </w:r>
                      <w:r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  <w:t>NATIONAL INSTITUE OF TECHNOLOGY CALICU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47680" behindDoc="0" locked="0" layoutInCell="1" allowOverlap="1" wp14:anchorId="684A5371" wp14:editId="53A803F9">
                <wp:simplePos x="0" y="0"/>
                <wp:positionH relativeFrom="column">
                  <wp:posOffset>2647950</wp:posOffset>
                </wp:positionH>
                <wp:positionV relativeFrom="paragraph">
                  <wp:posOffset>36830</wp:posOffset>
                </wp:positionV>
                <wp:extent cx="1381125" cy="4248150"/>
                <wp:effectExtent l="0" t="0" r="0" b="0"/>
                <wp:wrapNone/>
                <wp:docPr id="64" name="Text Box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1125" cy="4248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9A8B72" w14:textId="77777777" w:rsidR="00733B75" w:rsidRPr="000C7053" w:rsidRDefault="00733B75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653366FD" w14:textId="22232CD1" w:rsidR="00F334CE" w:rsidRDefault="00733B75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  <w:t>INTERNATIONAL WORKSHOP</w:t>
                            </w:r>
                          </w:p>
                          <w:p w14:paraId="3A7B1EA0" w14:textId="2052ABA8" w:rsidR="00733B75" w:rsidRDefault="00733B75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1E90031B" w14:textId="77777777" w:rsidR="00733B75" w:rsidRDefault="00733B75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603392AB" w14:textId="358E883B" w:rsidR="00733B75" w:rsidRDefault="00733B75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380D1EAB" w14:textId="6A5E5ACA" w:rsidR="00733B75" w:rsidRDefault="00733B75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3455F891" w14:textId="77777777" w:rsidR="00733B75" w:rsidRDefault="00733B75" w:rsidP="00733B7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0C7053"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  <w:t>NATIONAL WORKSHOP</w:t>
                            </w:r>
                          </w:p>
                          <w:p w14:paraId="40CDDAF6" w14:textId="77777777" w:rsidR="00733B75" w:rsidRPr="000C7053" w:rsidRDefault="00733B75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0002DEA4" w14:textId="77777777" w:rsidR="00F334CE" w:rsidRPr="000C7053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045728C4" w14:textId="77777777" w:rsidR="008108EB" w:rsidRDefault="008108EB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1EC3997B" w14:textId="77777777" w:rsidR="008108EB" w:rsidRDefault="008108EB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  <w:t>FACULTY DEVELOPMENT PROGRAMME</w:t>
                            </w:r>
                          </w:p>
                          <w:p w14:paraId="50E3D8F4" w14:textId="77777777" w:rsidR="008108EB" w:rsidRDefault="008108EB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5006D73D" w14:textId="77777777" w:rsidR="00F334CE" w:rsidRPr="000C7053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0C7053"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  <w:t>LECTURE PARTICIPATION</w:t>
                            </w:r>
                          </w:p>
                          <w:p w14:paraId="317C2DC1" w14:textId="77777777" w:rsidR="00F334CE" w:rsidRPr="000C7053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03F422DA" w14:textId="77777777" w:rsidR="00F334CE" w:rsidRPr="000C7053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47E9C196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6DB480C4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40BCC0E9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24417F17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7FB56407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6CCB561A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4FB3237F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2665A950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251D244D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6A066753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12B6D4B0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0B0A2F3E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20C3260E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7997BA54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4CD42126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010899BB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41FE5621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4A5371" id="Text Box 64" o:spid="_x0000_s1064" type="#_x0000_t202" style="position:absolute;margin-left:208.5pt;margin-top:2.9pt;width:108.75pt;height:334.5pt;z-index:25184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" filled="f" stroked="f" strokeweight=".5pt">
                <v:textbox>
                  <w:txbxContent>
                    <w:p w14:paraId="5E9A8B72" w14:textId="77777777" w:rsidR="00733B75" w:rsidRPr="000C7053" w:rsidRDefault="00733B75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</w:pPr>
                    </w:p>
                    <w:p w14:paraId="653366FD" w14:textId="22232CD1" w:rsidR="00F334CE" w:rsidRDefault="00733B75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  <w:t>INTERNATIONAL WORKSHOP</w:t>
                      </w:r>
                    </w:p>
                    <w:p w14:paraId="3A7B1EA0" w14:textId="2052ABA8" w:rsidR="00733B75" w:rsidRDefault="00733B75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</w:pPr>
                    </w:p>
                    <w:p w14:paraId="1E90031B" w14:textId="77777777" w:rsidR="00733B75" w:rsidRDefault="00733B75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</w:pPr>
                    </w:p>
                    <w:p w14:paraId="603392AB" w14:textId="358E883B" w:rsidR="00733B75" w:rsidRDefault="00733B75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</w:pPr>
                    </w:p>
                    <w:p w14:paraId="380D1EAB" w14:textId="6A5E5ACA" w:rsidR="00733B75" w:rsidRDefault="00733B75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</w:pPr>
                    </w:p>
                    <w:p w14:paraId="3455F891" w14:textId="77777777" w:rsidR="00733B75" w:rsidRDefault="00733B75" w:rsidP="00733B75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</w:pPr>
                      <w:r w:rsidRPr="000C7053"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  <w:t>NATIONAL WORKSHOP</w:t>
                      </w:r>
                    </w:p>
                    <w:p w14:paraId="40CDDAF6" w14:textId="77777777" w:rsidR="00733B75" w:rsidRPr="000C7053" w:rsidRDefault="00733B75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</w:pPr>
                    </w:p>
                    <w:p w14:paraId="0002DEA4" w14:textId="77777777" w:rsidR="00F334CE" w:rsidRPr="000C7053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</w:pPr>
                    </w:p>
                    <w:p w14:paraId="045728C4" w14:textId="77777777" w:rsidR="008108EB" w:rsidRDefault="008108EB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</w:pPr>
                    </w:p>
                    <w:p w14:paraId="1EC3997B" w14:textId="77777777" w:rsidR="008108EB" w:rsidRDefault="008108EB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  <w:t>FACULTY DEVELOPMENT PROGRAMME</w:t>
                      </w:r>
                    </w:p>
                    <w:p w14:paraId="50E3D8F4" w14:textId="77777777" w:rsidR="008108EB" w:rsidRDefault="008108EB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</w:pPr>
                    </w:p>
                    <w:p w14:paraId="5006D73D" w14:textId="77777777" w:rsidR="00F334CE" w:rsidRPr="000C7053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</w:pPr>
                      <w:r w:rsidRPr="000C7053"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  <w:t>LECTURE PARTICIPATION</w:t>
                      </w:r>
                    </w:p>
                    <w:p w14:paraId="317C2DC1" w14:textId="77777777" w:rsidR="00F334CE" w:rsidRPr="000C7053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</w:pPr>
                    </w:p>
                    <w:p w14:paraId="03F422DA" w14:textId="77777777" w:rsidR="00F334CE" w:rsidRPr="000C7053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</w:pPr>
                    </w:p>
                    <w:p w14:paraId="47E9C196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6DB480C4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40BCC0E9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24417F17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7FB56407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6CCB561A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4FB3237F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2665A950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251D244D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6A066753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12B6D4B0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0B0A2F3E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20C3260E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7997BA54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4CD42126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010899BB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41FE5621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50523FD" w14:textId="7BBE1F20" w:rsidR="00F334CE" w:rsidRDefault="00DC266C" w:rsidP="00235D57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46656" behindDoc="0" locked="0" layoutInCell="1" allowOverlap="1" wp14:anchorId="12F6259A" wp14:editId="3C645BF3">
                <wp:simplePos x="0" y="0"/>
                <wp:positionH relativeFrom="column">
                  <wp:posOffset>3999865</wp:posOffset>
                </wp:positionH>
                <wp:positionV relativeFrom="paragraph">
                  <wp:posOffset>3175</wp:posOffset>
                </wp:positionV>
                <wp:extent cx="157480" cy="204470"/>
                <wp:effectExtent l="0" t="0" r="13970" b="24130"/>
                <wp:wrapNone/>
                <wp:docPr id="92" name="Oval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480" cy="204470"/>
                        </a:xfrm>
                        <a:prstGeom prst="ellipse">
                          <a:avLst/>
                        </a:prstGeom>
                        <a:solidFill>
                          <a:schemeClr val="tx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oval w14:anchorId="0CF43A20" id="Oval 92" o:spid="_x0000_s1026" style="position:absolute;margin-left:314.95pt;margin-top:.25pt;width:12.4pt;height:16.1pt;z-index:251846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" fillcolor="#1f497d [3215]" strokecolor="#243f60 [1604]" strokeweight="2pt"/>
            </w:pict>
          </mc:Fallback>
        </mc:AlternateContent>
      </w:r>
    </w:p>
    <w:p w14:paraId="6142A29C" w14:textId="77777777" w:rsidR="00F334CE" w:rsidRDefault="00F334CE" w:rsidP="00235D57"/>
    <w:p w14:paraId="546524B2" w14:textId="77777777" w:rsidR="00F334CE" w:rsidRDefault="00F334CE" w:rsidP="00235D57"/>
    <w:p w14:paraId="473D9B54" w14:textId="214D4591" w:rsidR="00F334CE" w:rsidRDefault="00E948A3" w:rsidP="00235D57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48704" behindDoc="0" locked="0" layoutInCell="1" allowOverlap="1" wp14:anchorId="34EBC9F4" wp14:editId="28FBFAA8">
                <wp:simplePos x="0" y="0"/>
                <wp:positionH relativeFrom="column">
                  <wp:posOffset>4003040</wp:posOffset>
                </wp:positionH>
                <wp:positionV relativeFrom="paragraph">
                  <wp:posOffset>207010</wp:posOffset>
                </wp:positionV>
                <wp:extent cx="157480" cy="204470"/>
                <wp:effectExtent l="0" t="0" r="13970" b="24130"/>
                <wp:wrapNone/>
                <wp:docPr id="85" name="Oval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480" cy="204470"/>
                        </a:xfrm>
                        <a:prstGeom prst="ellipse">
                          <a:avLst/>
                        </a:prstGeom>
                        <a:solidFill>
                          <a:schemeClr val="tx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oval w14:anchorId="00526536" id="Oval 85" o:spid="_x0000_s1026" style="position:absolute;margin-left:315.2pt;margin-top:16.3pt;width:12.4pt;height:16.1pt;z-index:251848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" fillcolor="#1f497d [3215]" strokecolor="#243f60 [1604]" strokeweight="2pt"/>
            </w:pict>
          </mc:Fallback>
        </mc:AlternateContent>
      </w:r>
    </w:p>
    <w:p w14:paraId="217CB71D" w14:textId="1D34AEAE" w:rsidR="00F334CE" w:rsidRDefault="00F334CE" w:rsidP="00235D57"/>
    <w:p w14:paraId="4889A5F5" w14:textId="2B853946" w:rsidR="00F334CE" w:rsidRDefault="00F334CE" w:rsidP="00235D57"/>
    <w:p w14:paraId="63B07A59" w14:textId="4ED7B7B0" w:rsidR="00F334CE" w:rsidRDefault="00E948A3" w:rsidP="00235D57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49728" behindDoc="0" locked="0" layoutInCell="1" allowOverlap="1" wp14:anchorId="4E6EFE94" wp14:editId="0E6ED858">
                <wp:simplePos x="0" y="0"/>
                <wp:positionH relativeFrom="column">
                  <wp:posOffset>4013200</wp:posOffset>
                </wp:positionH>
                <wp:positionV relativeFrom="paragraph">
                  <wp:posOffset>245745</wp:posOffset>
                </wp:positionV>
                <wp:extent cx="157480" cy="204470"/>
                <wp:effectExtent l="0" t="0" r="13970" b="24130"/>
                <wp:wrapNone/>
                <wp:docPr id="65" name="Oval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480" cy="204470"/>
                        </a:xfrm>
                        <a:prstGeom prst="ellipse">
                          <a:avLst/>
                        </a:prstGeom>
                        <a:solidFill>
                          <a:schemeClr val="tx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oval w14:anchorId="454D3719" id="Oval 65" o:spid="_x0000_s1026" style="position:absolute;margin-left:316pt;margin-top:19.35pt;width:12.4pt;height:16.1pt;z-index:251849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" fillcolor="#1f497d [3215]" strokecolor="#243f60 [1604]" strokeweight="2pt"/>
            </w:pict>
          </mc:Fallback>
        </mc:AlternateContent>
      </w:r>
    </w:p>
    <w:p w14:paraId="04529A14" w14:textId="77777777" w:rsidR="00F334CE" w:rsidRDefault="00F334CE" w:rsidP="00235D57"/>
    <w:p w14:paraId="6FED9A66" w14:textId="5FC7075D" w:rsidR="00F334CE" w:rsidRDefault="00F334CE" w:rsidP="00235D57"/>
    <w:p w14:paraId="0949308C" w14:textId="717252D3" w:rsidR="00F334CE" w:rsidRDefault="00E948A3" w:rsidP="00235D57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74304" behindDoc="0" locked="0" layoutInCell="1" allowOverlap="1" wp14:anchorId="7F488CBF" wp14:editId="129B6D20">
                <wp:simplePos x="0" y="0"/>
                <wp:positionH relativeFrom="column">
                  <wp:posOffset>4012565</wp:posOffset>
                </wp:positionH>
                <wp:positionV relativeFrom="paragraph">
                  <wp:posOffset>143510</wp:posOffset>
                </wp:positionV>
                <wp:extent cx="157480" cy="204470"/>
                <wp:effectExtent l="0" t="0" r="13970" b="24130"/>
                <wp:wrapNone/>
                <wp:docPr id="89" name="Oval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480" cy="204470"/>
                        </a:xfrm>
                        <a:prstGeom prst="ellipse">
                          <a:avLst/>
                        </a:prstGeom>
                        <a:solidFill>
                          <a:schemeClr val="tx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oval w14:anchorId="745FD81E" id="Oval 89" o:spid="_x0000_s1026" style="position:absolute;margin-left:315.95pt;margin-top:11.3pt;width:12.4pt;height:16.1pt;z-index:251874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" fillcolor="#1f497d [3215]" strokecolor="#243f60 [1604]" strokeweight="2pt"/>
            </w:pict>
          </mc:Fallback>
        </mc:AlternateContent>
      </w:r>
    </w:p>
    <w:p w14:paraId="57D81724" w14:textId="3A183727" w:rsidR="00F334CE" w:rsidRDefault="00F334CE" w:rsidP="00235D57"/>
    <w:p w14:paraId="17FCA755" w14:textId="6AAD0C4D" w:rsidR="00F334CE" w:rsidRDefault="00F334CE" w:rsidP="00235D57"/>
    <w:p w14:paraId="52AC26E5" w14:textId="3A03EBCA" w:rsidR="00F334CE" w:rsidRDefault="00733B75" w:rsidP="00235D57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25152" behindDoc="0" locked="0" layoutInCell="1" allowOverlap="1" wp14:anchorId="10B5046B" wp14:editId="1C625DF8">
                <wp:simplePos x="0" y="0"/>
                <wp:positionH relativeFrom="column">
                  <wp:posOffset>2593975</wp:posOffset>
                </wp:positionH>
                <wp:positionV relativeFrom="paragraph">
                  <wp:posOffset>186690</wp:posOffset>
                </wp:positionV>
                <wp:extent cx="2860675" cy="584200"/>
                <wp:effectExtent l="0" t="0" r="0" b="6350"/>
                <wp:wrapNone/>
                <wp:docPr id="60" name="Text Box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60675" cy="584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9EAAD7" w14:textId="77777777" w:rsidR="00F334CE" w:rsidRPr="00154BB8" w:rsidRDefault="00F334CE" w:rsidP="00F334CE">
                            <w:pPr>
                              <w:rPr>
                                <w:rFonts w:ascii="Rockwell Condensed" w:hAnsi="Rockwell Condensed"/>
                                <w:b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Rockwell Condensed" w:hAnsi="Rockwell Condensed"/>
                                <w:b/>
                                <w:sz w:val="30"/>
                                <w:szCs w:val="30"/>
                              </w:rPr>
                              <w:t>ACADEMIC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0B5046B" id="Text Box 60" o:spid="_x0000_s1065" type="#_x0000_t202" style="position:absolute;margin-left:204.25pt;margin-top:14.7pt;width:225.25pt;height:46pt;z-index:2518251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" filled="f" stroked="f" strokeweight=".5pt">
                <v:textbox>
                  <w:txbxContent>
                    <w:p w14:paraId="089EAAD7" w14:textId="77777777" w:rsidR="00F334CE" w:rsidRPr="00154BB8" w:rsidRDefault="00F334CE" w:rsidP="00F334CE">
                      <w:pPr>
                        <w:rPr>
                          <w:rFonts w:ascii="Rockwell Condensed" w:hAnsi="Rockwell Condensed"/>
                          <w:b/>
                          <w:sz w:val="30"/>
                          <w:szCs w:val="30"/>
                        </w:rPr>
                      </w:pPr>
                      <w:r>
                        <w:rPr>
                          <w:rFonts w:ascii="Rockwell Condensed" w:hAnsi="Rockwell Condensed"/>
                          <w:b/>
                          <w:sz w:val="30"/>
                          <w:szCs w:val="30"/>
                        </w:rPr>
                        <w:t>ACADEMIC EXPERIENCE</w:t>
                      </w:r>
                    </w:p>
                  </w:txbxContent>
                </v:textbox>
              </v:shape>
            </w:pict>
          </mc:Fallback>
        </mc:AlternateContent>
      </w:r>
    </w:p>
    <w:p w14:paraId="315CEFD1" w14:textId="633A149F" w:rsidR="00F334CE" w:rsidRDefault="00910B7C" w:rsidP="00235D57">
      <w:r w:rsidRPr="00F43986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36416" behindDoc="0" locked="0" layoutInCell="1" allowOverlap="1" wp14:anchorId="1B8B8412" wp14:editId="7C31D306">
                <wp:simplePos x="0" y="0"/>
                <wp:positionH relativeFrom="column">
                  <wp:posOffset>4238624</wp:posOffset>
                </wp:positionH>
                <wp:positionV relativeFrom="paragraph">
                  <wp:posOffset>304165</wp:posOffset>
                </wp:positionV>
                <wp:extent cx="9525" cy="1704975"/>
                <wp:effectExtent l="57150" t="19050" r="66675" b="85725"/>
                <wp:wrapNone/>
                <wp:docPr id="101" name="Straight Connector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170497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2E111A5F" id="Straight Connector 101" o:spid="_x0000_s1026" style="position:absolute;z-index:251836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3.75pt,23.95pt" to="334.5pt,15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" strokecolor="#4f81bd [3204]" strokeweight="1.5pt">
                <v:shadow on="t" color="black" opacity="24903f" origin=",.5" offset="0,.55556mm"/>
              </v:line>
            </w:pict>
          </mc:Fallback>
        </mc:AlternateContent>
      </w:r>
      <w:r w:rsidR="00733B75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 wp14:anchorId="767278E8" wp14:editId="3501792A">
                <wp:simplePos x="0" y="0"/>
                <wp:positionH relativeFrom="column">
                  <wp:posOffset>4822190</wp:posOffset>
                </wp:positionH>
                <wp:positionV relativeFrom="paragraph">
                  <wp:posOffset>29210</wp:posOffset>
                </wp:positionV>
                <wp:extent cx="2966720" cy="0"/>
                <wp:effectExtent l="0" t="19050" r="5080" b="19050"/>
                <wp:wrapNone/>
                <wp:docPr id="58" name="Straight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6672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36B70AFA" id="Straight Connector 58" o:spid="_x0000_s1026" style="position:absolute;z-index:251826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79.7pt,2.3pt" to="613.3pt,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" strokecolor="black [3040]" strokeweight="2.25pt"/>
            </w:pict>
          </mc:Fallback>
        </mc:AlternateContent>
      </w:r>
      <w:r w:rsidR="00733B75" w:rsidRPr="00F43986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37440" behindDoc="0" locked="0" layoutInCell="1" allowOverlap="1" wp14:anchorId="50437C16" wp14:editId="2DB1D7BB">
                <wp:simplePos x="0" y="0"/>
                <wp:positionH relativeFrom="column">
                  <wp:posOffset>4145915</wp:posOffset>
                </wp:positionH>
                <wp:positionV relativeFrom="paragraph">
                  <wp:posOffset>493395</wp:posOffset>
                </wp:positionV>
                <wp:extent cx="157480" cy="204470"/>
                <wp:effectExtent l="0" t="0" r="13970" b="24130"/>
                <wp:wrapNone/>
                <wp:docPr id="100" name="Oval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480" cy="204470"/>
                        </a:xfrm>
                        <a:prstGeom prst="ellipse">
                          <a:avLst/>
                        </a:prstGeom>
                        <a:solidFill>
                          <a:schemeClr val="tx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oval w14:anchorId="294DBF03" id="Oval 100" o:spid="_x0000_s1026" style="position:absolute;margin-left:326.45pt;margin-top:38.85pt;width:12.4pt;height:16.1pt;z-index:251837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" fillcolor="#1f497d [3215]" strokecolor="#243f60 [1604]" strokeweight="2pt"/>
            </w:pict>
          </mc:Fallback>
        </mc:AlternateContent>
      </w:r>
    </w:p>
    <w:p w14:paraId="5568E97C" w14:textId="463607DB" w:rsidR="00F334CE" w:rsidRDefault="00933A9C" w:rsidP="00235D57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39488" behindDoc="0" locked="0" layoutInCell="1" allowOverlap="1" wp14:anchorId="6580D640" wp14:editId="1AFD9B12">
                <wp:simplePos x="0" y="0"/>
                <wp:positionH relativeFrom="column">
                  <wp:posOffset>4391025</wp:posOffset>
                </wp:positionH>
                <wp:positionV relativeFrom="paragraph">
                  <wp:posOffset>57150</wp:posOffset>
                </wp:positionV>
                <wp:extent cx="2950845" cy="1924050"/>
                <wp:effectExtent l="0" t="0" r="0" b="0"/>
                <wp:wrapNone/>
                <wp:docPr id="99" name="Text Box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0845" cy="1924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96FE81" w14:textId="2417808F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F43986"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  <w:t>Subject: Thermal Engineering</w:t>
                            </w:r>
                          </w:p>
                          <w:p w14:paraId="19AEA09D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5B54635A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2790725E" w14:textId="77777777" w:rsidR="00910B7C" w:rsidRDefault="00F334CE" w:rsidP="00910B7C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910B7C"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  <w:t xml:space="preserve">Laboratory: </w:t>
                            </w:r>
                          </w:p>
                          <w:p w14:paraId="33A4CC21" w14:textId="7F07CA38" w:rsidR="00910B7C" w:rsidRDefault="00910B7C" w:rsidP="00910B7C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910B7C"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  <w:t>1)</w:t>
                            </w:r>
                            <w:r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334CE" w:rsidRPr="00910B7C"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  <w:t xml:space="preserve">Fluid Mechanics and Hydraulics Machinery </w:t>
                            </w:r>
                          </w:p>
                          <w:p w14:paraId="02F1B8E9" w14:textId="6F4A384A" w:rsidR="00910B7C" w:rsidRPr="00910B7C" w:rsidRDefault="00910B7C" w:rsidP="00910B7C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910B7C"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  <w:t xml:space="preserve">2) </w:t>
                            </w:r>
                            <w:r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  <w:t xml:space="preserve">   </w:t>
                            </w:r>
                            <w:r w:rsidRPr="00910B7C"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  <w:t xml:space="preserve">IC Engines </w:t>
                            </w:r>
                          </w:p>
                          <w:p w14:paraId="7483293A" w14:textId="0E4F7380" w:rsidR="00910B7C" w:rsidRDefault="00910B7C" w:rsidP="00910B7C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48AF5016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08A02E31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4639E144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3583BC14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19D324F5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543D8EBD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5899CA4A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1EF26CB9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5541C800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57A29D30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14751794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6B1633C6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4DCD16CF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4FF0E1FC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671A51C4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77BFC882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137C0A2E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189F505E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32DAEED4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14091C33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3C8B9A8F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52B5251B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0A5D6FC1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3D94E4A7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1414B496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80D640" id="Text Box 99" o:spid="_x0000_s1066" type="#_x0000_t202" style="position:absolute;margin-left:345.75pt;margin-top:4.5pt;width:232.35pt;height:151.5pt;z-index:251839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" filled="f" stroked="f" strokeweight=".5pt">
                <v:textbox>
                  <w:txbxContent>
                    <w:p w14:paraId="7696FE81" w14:textId="2417808F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</w:pPr>
                      <w:r w:rsidRPr="00F43986"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  <w:t>Subject: Thermal Engineering</w:t>
                      </w:r>
                    </w:p>
                    <w:p w14:paraId="19AEA09D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</w:pPr>
                    </w:p>
                    <w:p w14:paraId="5B54635A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</w:pPr>
                    </w:p>
                    <w:p w14:paraId="2790725E" w14:textId="77777777" w:rsidR="00910B7C" w:rsidRDefault="00F334CE" w:rsidP="00910B7C">
                      <w:p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</w:pPr>
                      <w:r w:rsidRPr="00910B7C"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  <w:t xml:space="preserve">Laboratory: </w:t>
                      </w:r>
                    </w:p>
                    <w:p w14:paraId="33A4CC21" w14:textId="7F07CA38" w:rsidR="00910B7C" w:rsidRDefault="00910B7C" w:rsidP="00910B7C">
                      <w:p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</w:pPr>
                      <w:r w:rsidRPr="00910B7C"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  <w:t>1)</w:t>
                      </w:r>
                      <w:r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r w:rsidR="00F334CE" w:rsidRPr="00910B7C"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  <w:t xml:space="preserve">Fluid Mechanics and Hydraulics Machinery </w:t>
                      </w:r>
                    </w:p>
                    <w:p w14:paraId="02F1B8E9" w14:textId="6F4A384A" w:rsidR="00910B7C" w:rsidRPr="00910B7C" w:rsidRDefault="00910B7C" w:rsidP="00910B7C">
                      <w:p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</w:pPr>
                      <w:r w:rsidRPr="00910B7C"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  <w:t xml:space="preserve">2) </w:t>
                      </w:r>
                      <w:r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  <w:t xml:space="preserve">   </w:t>
                      </w:r>
                      <w:r w:rsidRPr="00910B7C"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  <w:t xml:space="preserve">IC Engines </w:t>
                      </w:r>
                    </w:p>
                    <w:p w14:paraId="7483293A" w14:textId="0E4F7380" w:rsidR="00910B7C" w:rsidRDefault="00910B7C" w:rsidP="00910B7C">
                      <w:p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</w:pPr>
                    </w:p>
                    <w:p w14:paraId="48AF5016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</w:pPr>
                    </w:p>
                    <w:p w14:paraId="08A02E31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</w:pPr>
                    </w:p>
                    <w:p w14:paraId="4639E144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3583BC14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19D324F5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543D8EBD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5899CA4A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1EF26CB9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5541C800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57A29D30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14751794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6B1633C6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4DCD16CF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4FF0E1FC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671A51C4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77BFC882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137C0A2E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189F505E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32DAEED4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14091C33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3C8B9A8F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52B5251B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0A5D6FC1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3D94E4A7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1414B496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10B7C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2FD17868" wp14:editId="456000A1">
                <wp:simplePos x="0" y="0"/>
                <wp:positionH relativeFrom="column">
                  <wp:posOffset>2724150</wp:posOffset>
                </wp:positionH>
                <wp:positionV relativeFrom="paragraph">
                  <wp:posOffset>60325</wp:posOffset>
                </wp:positionV>
                <wp:extent cx="1346200" cy="1619250"/>
                <wp:effectExtent l="0" t="0" r="0" b="0"/>
                <wp:wrapNone/>
                <wp:docPr id="91" name="Text Box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46200" cy="16192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0F4884" w14:textId="77777777" w:rsidR="00F334CE" w:rsidRPr="000C7053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0C7053"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  <w:t>FACULTY ASSISTANTSHIP</w:t>
                            </w:r>
                          </w:p>
                          <w:p w14:paraId="2F5DDCC0" w14:textId="77777777" w:rsidR="00F334CE" w:rsidRPr="000C7053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3EEA81B3" w14:textId="77777777" w:rsidR="00F334CE" w:rsidRPr="000C7053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457E8299" w14:textId="77777777" w:rsidR="00F334CE" w:rsidRPr="000C7053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0C7053"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  <w:t>TEACHING ASSISTANTSHIP</w:t>
                            </w:r>
                          </w:p>
                          <w:p w14:paraId="216507DE" w14:textId="77777777" w:rsidR="00F334CE" w:rsidRPr="000C7053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3BEB92C9" w14:textId="77777777" w:rsidR="00F334CE" w:rsidRPr="000C7053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44E5459A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2AAC0FF2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25EC7914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7BEDB6A6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6984FBF5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2DC2D75F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26CD2A89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27E58723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2B7E1A7D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1FCAFFE9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49C84098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2262F4D7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4957ABFB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436D87C9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5BFF0E6C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62D92E5B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40D45331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2C885B7D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062A9857" w14:textId="77777777" w:rsidR="00F334CE" w:rsidRDefault="00F334CE" w:rsidP="00F334CE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Theme="majorHAnsi" w:hAnsiTheme="majorHAnsi" w:cs="Tahoma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D17868" id="Text Box 91" o:spid="_x0000_s1067" type="#_x0000_t202" style="position:absolute;margin-left:214.5pt;margin-top:4.75pt;width:106pt;height:127.5pt;z-index:25183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" filled="f" stroked="f" strokeweight=".5pt">
                <v:textbox>
                  <w:txbxContent>
                    <w:p w14:paraId="520F4884" w14:textId="77777777" w:rsidR="00F334CE" w:rsidRPr="000C7053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</w:pPr>
                      <w:r w:rsidRPr="000C7053"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  <w:t>FACULTY ASSISTANTSHIP</w:t>
                      </w:r>
                    </w:p>
                    <w:p w14:paraId="2F5DDCC0" w14:textId="77777777" w:rsidR="00F334CE" w:rsidRPr="000C7053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</w:pPr>
                    </w:p>
                    <w:p w14:paraId="3EEA81B3" w14:textId="77777777" w:rsidR="00F334CE" w:rsidRPr="000C7053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</w:pPr>
                    </w:p>
                    <w:p w14:paraId="457E8299" w14:textId="77777777" w:rsidR="00F334CE" w:rsidRPr="000C7053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</w:pPr>
                      <w:r w:rsidRPr="000C7053"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  <w:t>TEACHING ASSISTANTSHIP</w:t>
                      </w:r>
                    </w:p>
                    <w:p w14:paraId="216507DE" w14:textId="77777777" w:rsidR="00F334CE" w:rsidRPr="000C7053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</w:pPr>
                    </w:p>
                    <w:p w14:paraId="3BEB92C9" w14:textId="77777777" w:rsidR="00F334CE" w:rsidRPr="000C7053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b/>
                          <w:color w:val="000000"/>
                          <w:sz w:val="24"/>
                          <w:szCs w:val="24"/>
                        </w:rPr>
                      </w:pPr>
                    </w:p>
                    <w:p w14:paraId="44E5459A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2AAC0FF2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25EC7914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7BEDB6A6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6984FBF5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2DC2D75F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26CD2A89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27E58723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2B7E1A7D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1FCAFFE9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49C84098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2262F4D7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4957ABFB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436D87C9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5BFF0E6C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62D92E5B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40D45331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2C885B7D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  <w:p w14:paraId="062A9857" w14:textId="77777777" w:rsidR="00F334CE" w:rsidRDefault="00F334CE" w:rsidP="00F334CE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Theme="majorHAnsi" w:hAnsiTheme="majorHAnsi" w:cs="Tahoma"/>
                          <w:color w:val="000000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4D21B9B" w14:textId="77777777" w:rsidR="00F334CE" w:rsidRDefault="00F334CE" w:rsidP="00235D57"/>
    <w:p w14:paraId="7B79CFD0" w14:textId="47E7F322" w:rsidR="00F334CE" w:rsidRDefault="00933A9C" w:rsidP="00235D57">
      <w:r w:rsidRPr="00F43986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45DD8095" wp14:editId="0FFDC225">
                <wp:simplePos x="0" y="0"/>
                <wp:positionH relativeFrom="column">
                  <wp:posOffset>4159885</wp:posOffset>
                </wp:positionH>
                <wp:positionV relativeFrom="paragraph">
                  <wp:posOffset>281940</wp:posOffset>
                </wp:positionV>
                <wp:extent cx="157480" cy="204470"/>
                <wp:effectExtent l="0" t="0" r="13970" b="24130"/>
                <wp:wrapNone/>
                <wp:docPr id="98" name="Oval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480" cy="204470"/>
                        </a:xfrm>
                        <a:prstGeom prst="ellipse">
                          <a:avLst/>
                        </a:prstGeom>
                        <a:solidFill>
                          <a:schemeClr val="tx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oval w14:anchorId="3B4A309E" id="Oval 98" o:spid="_x0000_s1026" style="position:absolute;margin-left:327.55pt;margin-top:22.2pt;width:12.4pt;height:16.1pt;z-index:251840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" fillcolor="#1f497d [3215]" strokecolor="#243f60 [1604]" strokeweight="2pt"/>
            </w:pict>
          </mc:Fallback>
        </mc:AlternateContent>
      </w:r>
    </w:p>
    <w:p w14:paraId="0B265BD9" w14:textId="77777777" w:rsidR="00F334CE" w:rsidRDefault="00F334CE" w:rsidP="00235D57"/>
    <w:p w14:paraId="599E3BEB" w14:textId="77777777" w:rsidR="00F334CE" w:rsidRDefault="00F334CE" w:rsidP="00235D57"/>
    <w:p w14:paraId="266D8708" w14:textId="77777777" w:rsidR="00F334CE" w:rsidRDefault="00F334CE" w:rsidP="00235D57"/>
    <w:p w14:paraId="52E1FD85" w14:textId="77777777" w:rsidR="00F334CE" w:rsidRDefault="00F334CE" w:rsidP="00235D57"/>
    <w:p w14:paraId="42C7B953" w14:textId="470F81BC" w:rsidR="00235D57" w:rsidRDefault="00561746" w:rsidP="00235D57">
      <w:r w:rsidRPr="005E066D">
        <w:rPr>
          <w:noProof/>
          <w:lang w:val="en-IN" w:eastAsia="en-IN"/>
        </w:rPr>
        <w:lastRenderedPageBreak/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597412D6" wp14:editId="4933FF11">
                <wp:simplePos x="0" y="0"/>
                <wp:positionH relativeFrom="column">
                  <wp:posOffset>2574290</wp:posOffset>
                </wp:positionH>
                <wp:positionV relativeFrom="paragraph">
                  <wp:posOffset>-300355</wp:posOffset>
                </wp:positionV>
                <wp:extent cx="5189220" cy="11087100"/>
                <wp:effectExtent l="0" t="0" r="11430" b="19050"/>
                <wp:wrapNone/>
                <wp:docPr id="78" name="Rectangl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89220" cy="11087100"/>
                        </a:xfrm>
                        <a:prstGeom prst="rect">
                          <a:avLst/>
                        </a:prstGeom>
                        <a:solidFill>
                          <a:srgbClr val="D6D6DE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64FFDA" id="Rectangle 78" o:spid="_x0000_s1026" style="position:absolute;margin-left:202.7pt;margin-top:-23.65pt;width:408.6pt;height:873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" fillcolor="#d6d6de" strokecolor="#243f60 [1604]" strokeweight="2pt"/>
            </w:pict>
          </mc:Fallback>
        </mc:AlternateContent>
      </w:r>
      <w:r w:rsidRPr="005E066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7FF68FFB" wp14:editId="6ACCFC46">
                <wp:simplePos x="0" y="0"/>
                <wp:positionH relativeFrom="column">
                  <wp:posOffset>-11430</wp:posOffset>
                </wp:positionH>
                <wp:positionV relativeFrom="paragraph">
                  <wp:posOffset>-22860</wp:posOffset>
                </wp:positionV>
                <wp:extent cx="2585720" cy="11073130"/>
                <wp:effectExtent l="0" t="0" r="24130" b="13970"/>
                <wp:wrapNone/>
                <wp:docPr id="69" name="Rectangle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85720" cy="11073130"/>
                        </a:xfrm>
                        <a:prstGeom prst="rect">
                          <a:avLst/>
                        </a:prstGeom>
                        <a:solidFill>
                          <a:srgbClr val="1F1F1F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B3EACD" id="Rectangle 69" o:spid="_x0000_s1026" style="position:absolute;margin-left:-.9pt;margin-top:-1.8pt;width:203.6pt;height:871.9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" fillcolor="#1f1f1f" strokecolor="#243f60 [1604]" strokeweight="2pt"/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68160" behindDoc="0" locked="0" layoutInCell="1" allowOverlap="1" wp14:anchorId="2EBFB144" wp14:editId="54F7061C">
                <wp:simplePos x="0" y="0"/>
                <wp:positionH relativeFrom="column">
                  <wp:posOffset>2843305</wp:posOffset>
                </wp:positionH>
                <wp:positionV relativeFrom="paragraph">
                  <wp:posOffset>304165</wp:posOffset>
                </wp:positionV>
                <wp:extent cx="2860675" cy="584200"/>
                <wp:effectExtent l="0" t="0" r="0" b="635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60675" cy="584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C291F0" w14:textId="77777777" w:rsidR="00783073" w:rsidRPr="00154BB8" w:rsidRDefault="00783073" w:rsidP="00783073">
                            <w:pPr>
                              <w:rPr>
                                <w:rFonts w:ascii="Rockwell Condensed" w:hAnsi="Rockwell Condensed"/>
                                <w:b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Rockwell Condensed" w:hAnsi="Rockwell Condensed"/>
                                <w:b/>
                                <w:sz w:val="30"/>
                                <w:szCs w:val="30"/>
                              </w:rPr>
                              <w:t>MEMBERSHI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EBFB144" id="Text Box 30" o:spid="_x0000_s1068" type="#_x0000_t202" style="position:absolute;margin-left:223.9pt;margin-top:23.95pt;width:225.25pt;height:46pt;z-index:2518681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" filled="f" stroked="f" strokeweight=".5pt">
                <v:textbox>
                  <w:txbxContent>
                    <w:p w14:paraId="61C291F0" w14:textId="77777777" w:rsidR="00783073" w:rsidRPr="00154BB8" w:rsidRDefault="00783073" w:rsidP="00783073">
                      <w:pPr>
                        <w:rPr>
                          <w:rFonts w:ascii="Rockwell Condensed" w:hAnsi="Rockwell Condensed"/>
                          <w:b/>
                          <w:sz w:val="30"/>
                          <w:szCs w:val="30"/>
                        </w:rPr>
                      </w:pPr>
                      <w:r>
                        <w:rPr>
                          <w:rFonts w:ascii="Rockwell Condensed" w:hAnsi="Rockwell Condensed"/>
                          <w:b/>
                          <w:sz w:val="30"/>
                          <w:szCs w:val="30"/>
                        </w:rPr>
                        <w:t>MEMBERSHIP</w:t>
                      </w:r>
                    </w:p>
                  </w:txbxContent>
                </v:textbox>
              </v:shape>
            </w:pict>
          </mc:Fallback>
        </mc:AlternateContent>
      </w:r>
      <w:r w:rsidR="00182E3E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245F815F" wp14:editId="23B2439B">
                <wp:simplePos x="0" y="0"/>
                <wp:positionH relativeFrom="column">
                  <wp:posOffset>57785</wp:posOffset>
                </wp:positionH>
                <wp:positionV relativeFrom="paragraph">
                  <wp:posOffset>275036</wp:posOffset>
                </wp:positionV>
                <wp:extent cx="2303145" cy="4779645"/>
                <wp:effectExtent l="0" t="0" r="0" b="1905"/>
                <wp:wrapNone/>
                <wp:docPr id="88" name="Text Box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3145" cy="47796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B9A980" w14:textId="77777777" w:rsidR="00235D57" w:rsidRDefault="00AD3155" w:rsidP="00AD315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Rockwell Condensed" w:hAnsi="Rockwell Condensed" w:cs="Tahoma"/>
                                <w:b/>
                                <w:color w:val="4F81BD" w:themeColor="accent1"/>
                                <w:sz w:val="30"/>
                                <w:szCs w:val="30"/>
                              </w:rPr>
                            </w:pPr>
                            <w:r w:rsidRPr="00AD3155">
                              <w:rPr>
                                <w:rFonts w:ascii="Rockwell Condensed" w:hAnsi="Rockwell Condensed" w:cs="Tahoma"/>
                                <w:b/>
                                <w:color w:val="4F81BD" w:themeColor="accent1"/>
                                <w:sz w:val="30"/>
                                <w:szCs w:val="30"/>
                              </w:rPr>
                              <w:t>REFERENCE</w:t>
                            </w:r>
                          </w:p>
                          <w:p w14:paraId="4EA875BB" w14:textId="77777777" w:rsidR="00AD3155" w:rsidRDefault="00AD3155" w:rsidP="00AD3155">
                            <w:pPr>
                              <w:spacing w:after="100" w:line="240" w:lineRule="auto"/>
                              <w:rPr>
                                <w:rFonts w:asciiTheme="majorHAnsi" w:hAnsiTheme="majorHAnsi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  <w:p w14:paraId="2FB9742E" w14:textId="77777777" w:rsidR="00AD3155" w:rsidRPr="00AD3155" w:rsidRDefault="00AD3155" w:rsidP="00AD3155">
                            <w:pPr>
                              <w:spacing w:after="100" w:line="240" w:lineRule="auto"/>
                              <w:rPr>
                                <w:rFonts w:asciiTheme="majorHAnsi" w:hAnsiTheme="majorHAnsi"/>
                                <w:color w:val="FFFFFF" w:themeColor="background1"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AD3155">
                              <w:rPr>
                                <w:rFonts w:asciiTheme="majorHAnsi" w:hAnsiTheme="majorHAnsi"/>
                                <w:color w:val="FFFFFF" w:themeColor="background1"/>
                                <w:sz w:val="24"/>
                                <w:szCs w:val="24"/>
                                <w:u w:val="single"/>
                              </w:rPr>
                              <w:t>Dr. Shijo Thomas</w:t>
                            </w:r>
                          </w:p>
                          <w:p w14:paraId="78AADC1A" w14:textId="77777777" w:rsidR="00AD3155" w:rsidRPr="00AD3155" w:rsidRDefault="00AD3155" w:rsidP="00AD3155">
                            <w:pPr>
                              <w:spacing w:after="100" w:line="240" w:lineRule="auto"/>
                              <w:rPr>
                                <w:rFonts w:asciiTheme="majorHAnsi" w:hAnsiTheme="majorHAnsi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AD3155">
                              <w:rPr>
                                <w:rFonts w:asciiTheme="majorHAnsi" w:hAnsiTheme="majorHAnsi"/>
                                <w:color w:val="FFFFFF" w:themeColor="background1"/>
                                <w:sz w:val="24"/>
                                <w:szCs w:val="24"/>
                              </w:rPr>
                              <w:t>Assistant Professor</w:t>
                            </w:r>
                          </w:p>
                          <w:p w14:paraId="4DCAD804" w14:textId="77777777" w:rsidR="00AD3155" w:rsidRPr="00AD3155" w:rsidRDefault="00AD3155" w:rsidP="00AD3155">
                            <w:pPr>
                              <w:spacing w:after="100" w:line="240" w:lineRule="auto"/>
                              <w:rPr>
                                <w:rFonts w:asciiTheme="majorHAnsi" w:hAnsiTheme="majorHAnsi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AD3155">
                              <w:rPr>
                                <w:rFonts w:asciiTheme="majorHAnsi" w:hAnsiTheme="majorHAnsi"/>
                                <w:color w:val="FFFFFF" w:themeColor="background1"/>
                                <w:sz w:val="24"/>
                                <w:szCs w:val="24"/>
                              </w:rPr>
                              <w:t>School of Materials Science and Engineering</w:t>
                            </w:r>
                          </w:p>
                          <w:p w14:paraId="79CDF3FB" w14:textId="77777777" w:rsidR="00AD3155" w:rsidRPr="00AD3155" w:rsidRDefault="00AD3155" w:rsidP="00AD3155">
                            <w:pPr>
                              <w:spacing w:after="100" w:line="240" w:lineRule="auto"/>
                              <w:rPr>
                                <w:rFonts w:asciiTheme="majorHAnsi" w:hAnsiTheme="majorHAnsi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AD3155">
                              <w:rPr>
                                <w:rFonts w:asciiTheme="majorHAnsi" w:hAnsiTheme="majorHAnsi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National Institute of Technology </w:t>
                            </w:r>
                          </w:p>
                          <w:p w14:paraId="6D15DEEA" w14:textId="77777777" w:rsidR="00AD3155" w:rsidRPr="00AD3155" w:rsidRDefault="00AD3155" w:rsidP="00AD3155">
                            <w:pPr>
                              <w:spacing w:after="100" w:line="240" w:lineRule="auto"/>
                              <w:rPr>
                                <w:rFonts w:asciiTheme="majorHAnsi" w:hAnsiTheme="majorHAnsi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AD3155">
                              <w:rPr>
                                <w:rFonts w:asciiTheme="majorHAnsi" w:hAnsiTheme="majorHAnsi"/>
                                <w:color w:val="FFFFFF" w:themeColor="background1"/>
                                <w:sz w:val="24"/>
                                <w:szCs w:val="24"/>
                              </w:rPr>
                              <w:t>Calicut, Kerala, India</w:t>
                            </w:r>
                          </w:p>
                          <w:p w14:paraId="7B15A539" w14:textId="77777777" w:rsidR="00AD3155" w:rsidRPr="00AD3155" w:rsidRDefault="0095494F" w:rsidP="00AD3155">
                            <w:pPr>
                              <w:spacing w:after="100" w:line="240" w:lineRule="auto"/>
                              <w:rPr>
                                <w:rFonts w:asciiTheme="majorHAnsi" w:hAnsiTheme="majorHAnsi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hyperlink r:id="rId27" w:history="1">
                              <w:r w:rsidR="00AD3155" w:rsidRPr="00AD3155">
                                <w:rPr>
                                  <w:rStyle w:val="Hyperlink"/>
                                  <w:rFonts w:asciiTheme="majorHAnsi" w:hAnsiTheme="majorHAnsi"/>
                                  <w:color w:val="FFFFFF" w:themeColor="background1"/>
                                  <w:sz w:val="24"/>
                                  <w:szCs w:val="24"/>
                                </w:rPr>
                                <w:t>shijo@nitc.ac.in</w:t>
                              </w:r>
                            </w:hyperlink>
                          </w:p>
                          <w:p w14:paraId="08708368" w14:textId="77777777" w:rsidR="00AD3155" w:rsidRDefault="00AD3155" w:rsidP="00AD3155">
                            <w:pPr>
                              <w:spacing w:after="100" w:line="240" w:lineRule="auto"/>
                              <w:rPr>
                                <w:rFonts w:asciiTheme="majorHAnsi" w:hAnsiTheme="majorHAnsi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AD3155">
                              <w:rPr>
                                <w:rFonts w:asciiTheme="majorHAnsi" w:hAnsiTheme="majorHAnsi"/>
                                <w:color w:val="FFFFFF" w:themeColor="background1"/>
                                <w:sz w:val="24"/>
                                <w:szCs w:val="24"/>
                              </w:rPr>
                              <w:t>+919446276409</w:t>
                            </w:r>
                          </w:p>
                          <w:p w14:paraId="5F6DDE75" w14:textId="77777777" w:rsidR="00AD3155" w:rsidRDefault="00AD3155" w:rsidP="00AD3155">
                            <w:pPr>
                              <w:spacing w:after="100" w:line="240" w:lineRule="auto"/>
                              <w:rPr>
                                <w:rFonts w:asciiTheme="majorHAnsi" w:hAnsiTheme="majorHAnsi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  <w:p w14:paraId="14FC18C1" w14:textId="77777777" w:rsidR="00AD3155" w:rsidRPr="00AD3155" w:rsidRDefault="00AD3155" w:rsidP="00AD3155">
                            <w:pPr>
                              <w:spacing w:after="100" w:line="240" w:lineRule="auto"/>
                              <w:rPr>
                                <w:rFonts w:asciiTheme="majorHAnsi" w:hAnsiTheme="majorHAnsi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  <w:p w14:paraId="264E6D52" w14:textId="77777777" w:rsidR="00AD3155" w:rsidRPr="00AD3155" w:rsidRDefault="00AD3155" w:rsidP="00AD3155">
                            <w:pPr>
                              <w:spacing w:after="100" w:line="240" w:lineRule="auto"/>
                              <w:rPr>
                                <w:rFonts w:asciiTheme="majorHAnsi" w:hAnsiTheme="majorHAnsi"/>
                                <w:color w:val="FFFFFF" w:themeColor="background1"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AD3155">
                              <w:rPr>
                                <w:rFonts w:asciiTheme="majorHAnsi" w:hAnsiTheme="majorHAnsi"/>
                                <w:color w:val="FFFFFF" w:themeColor="background1"/>
                                <w:sz w:val="24"/>
                                <w:szCs w:val="24"/>
                                <w:u w:val="single"/>
                              </w:rPr>
                              <w:t>Dr. Sujith Kumar C. S</w:t>
                            </w:r>
                          </w:p>
                          <w:p w14:paraId="29C4A806" w14:textId="77777777" w:rsidR="00AD3155" w:rsidRPr="00AD3155" w:rsidRDefault="00AD3155" w:rsidP="00AD3155">
                            <w:pPr>
                              <w:spacing w:after="100" w:line="240" w:lineRule="auto"/>
                              <w:rPr>
                                <w:rFonts w:asciiTheme="majorHAnsi" w:hAnsiTheme="majorHAnsi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AD3155">
                              <w:rPr>
                                <w:rFonts w:asciiTheme="majorHAnsi" w:hAnsiTheme="majorHAnsi"/>
                                <w:color w:val="FFFFFF" w:themeColor="background1"/>
                                <w:sz w:val="24"/>
                                <w:szCs w:val="24"/>
                              </w:rPr>
                              <w:t>Assistant Professor</w:t>
                            </w:r>
                          </w:p>
                          <w:p w14:paraId="786EC1B9" w14:textId="77777777" w:rsidR="00AD3155" w:rsidRPr="00AD3155" w:rsidRDefault="00AD3155" w:rsidP="00AD3155">
                            <w:pPr>
                              <w:spacing w:after="100" w:line="240" w:lineRule="auto"/>
                              <w:rPr>
                                <w:rFonts w:asciiTheme="majorHAnsi" w:hAnsiTheme="majorHAnsi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AD3155">
                              <w:rPr>
                                <w:rFonts w:asciiTheme="majorHAnsi" w:hAnsiTheme="majorHAnsi"/>
                                <w:color w:val="FFFFFF" w:themeColor="background1"/>
                                <w:sz w:val="24"/>
                                <w:szCs w:val="24"/>
                              </w:rPr>
                              <w:t>Department of Mechanical Engineering</w:t>
                            </w:r>
                          </w:p>
                          <w:p w14:paraId="4C0AC45A" w14:textId="77777777" w:rsidR="00AD3155" w:rsidRPr="00AD3155" w:rsidRDefault="00AD3155" w:rsidP="00AD3155">
                            <w:pPr>
                              <w:spacing w:after="100" w:line="240" w:lineRule="auto"/>
                              <w:rPr>
                                <w:rFonts w:asciiTheme="majorHAnsi" w:hAnsiTheme="majorHAnsi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AD3155">
                              <w:rPr>
                                <w:rFonts w:asciiTheme="majorHAnsi" w:hAnsiTheme="majorHAnsi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National Institute of Technology </w:t>
                            </w:r>
                          </w:p>
                          <w:p w14:paraId="541B8B22" w14:textId="77777777" w:rsidR="00AD3155" w:rsidRPr="00AD3155" w:rsidRDefault="00AD3155" w:rsidP="00AD3155">
                            <w:pPr>
                              <w:spacing w:after="100" w:line="240" w:lineRule="auto"/>
                              <w:rPr>
                                <w:rFonts w:asciiTheme="majorHAnsi" w:hAnsiTheme="majorHAnsi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AD3155">
                              <w:rPr>
                                <w:rFonts w:asciiTheme="majorHAnsi" w:hAnsiTheme="majorHAnsi"/>
                                <w:color w:val="FFFFFF" w:themeColor="background1"/>
                                <w:sz w:val="24"/>
                                <w:szCs w:val="24"/>
                              </w:rPr>
                              <w:t>Calicut, Kerala, India</w:t>
                            </w:r>
                          </w:p>
                          <w:p w14:paraId="3FB57A68" w14:textId="77777777" w:rsidR="00AD3155" w:rsidRPr="00AD3155" w:rsidRDefault="0095494F" w:rsidP="00AD3155">
                            <w:pPr>
                              <w:spacing w:after="100" w:line="240" w:lineRule="auto"/>
                              <w:rPr>
                                <w:rFonts w:asciiTheme="majorHAnsi" w:hAnsiTheme="majorHAnsi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hyperlink r:id="rId28" w:history="1">
                              <w:r w:rsidR="00AD3155" w:rsidRPr="00AD3155">
                                <w:rPr>
                                  <w:rStyle w:val="Hyperlink"/>
                                  <w:rFonts w:asciiTheme="majorHAnsi" w:hAnsiTheme="majorHAnsi"/>
                                  <w:color w:val="FFFFFF" w:themeColor="background1"/>
                                  <w:sz w:val="24"/>
                                  <w:szCs w:val="24"/>
                                </w:rPr>
                                <w:t>sujithcs@nitc.ac.in</w:t>
                              </w:r>
                            </w:hyperlink>
                          </w:p>
                          <w:p w14:paraId="3025C691" w14:textId="77777777" w:rsidR="00AD3155" w:rsidRPr="00AD3155" w:rsidRDefault="00AD3155" w:rsidP="00AD3155">
                            <w:pPr>
                              <w:spacing w:after="100" w:line="240" w:lineRule="auto"/>
                              <w:rPr>
                                <w:rFonts w:asciiTheme="majorHAnsi" w:hAnsiTheme="majorHAnsi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AD3155">
                              <w:rPr>
                                <w:rFonts w:asciiTheme="majorHAnsi" w:hAnsiTheme="majorHAnsi"/>
                                <w:color w:val="FFFFFF" w:themeColor="background1"/>
                                <w:sz w:val="24"/>
                                <w:szCs w:val="24"/>
                              </w:rPr>
                              <w:t>+917593001552</w:t>
                            </w:r>
                          </w:p>
                          <w:p w14:paraId="343F79E6" w14:textId="77777777" w:rsidR="00AD3155" w:rsidRPr="00AD3155" w:rsidRDefault="00AD3155" w:rsidP="00AD315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5F815F" id="Text Box 88" o:spid="_x0000_s1069" type="#_x0000_t202" style="position:absolute;margin-left:4.55pt;margin-top:21.65pt;width:181.35pt;height:376.35pt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" filled="f" stroked="f" strokeweight=".5pt">
                <v:textbox>
                  <w:txbxContent>
                    <w:p w14:paraId="55B9A980" w14:textId="77777777" w:rsidR="00235D57" w:rsidRDefault="00AD3155" w:rsidP="00AD315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Rockwell Condensed" w:hAnsi="Rockwell Condensed" w:cs="Tahoma"/>
                          <w:b/>
                          <w:color w:val="4F81BD" w:themeColor="accent1"/>
                          <w:sz w:val="30"/>
                          <w:szCs w:val="30"/>
                        </w:rPr>
                      </w:pPr>
                      <w:r w:rsidRPr="00AD3155">
                        <w:rPr>
                          <w:rFonts w:ascii="Rockwell Condensed" w:hAnsi="Rockwell Condensed" w:cs="Tahoma"/>
                          <w:b/>
                          <w:color w:val="4F81BD" w:themeColor="accent1"/>
                          <w:sz w:val="30"/>
                          <w:szCs w:val="30"/>
                        </w:rPr>
                        <w:t>REFERENCE</w:t>
                      </w:r>
                    </w:p>
                    <w:p w14:paraId="4EA875BB" w14:textId="77777777" w:rsidR="00AD3155" w:rsidRDefault="00AD3155" w:rsidP="00AD3155">
                      <w:pPr>
                        <w:spacing w:after="100" w:line="240" w:lineRule="auto"/>
                        <w:rPr>
                          <w:rFonts w:asciiTheme="majorHAnsi" w:hAnsiTheme="majorHAnsi"/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  <w:p w14:paraId="2FB9742E" w14:textId="77777777" w:rsidR="00AD3155" w:rsidRPr="00AD3155" w:rsidRDefault="00AD3155" w:rsidP="00AD3155">
                      <w:pPr>
                        <w:spacing w:after="100" w:line="240" w:lineRule="auto"/>
                        <w:rPr>
                          <w:rFonts w:asciiTheme="majorHAnsi" w:hAnsiTheme="majorHAnsi"/>
                          <w:color w:val="FFFFFF" w:themeColor="background1"/>
                          <w:sz w:val="24"/>
                          <w:szCs w:val="24"/>
                          <w:u w:val="single"/>
                        </w:rPr>
                      </w:pPr>
                      <w:r w:rsidRPr="00AD3155">
                        <w:rPr>
                          <w:rFonts w:asciiTheme="majorHAnsi" w:hAnsiTheme="majorHAnsi"/>
                          <w:color w:val="FFFFFF" w:themeColor="background1"/>
                          <w:sz w:val="24"/>
                          <w:szCs w:val="24"/>
                          <w:u w:val="single"/>
                        </w:rPr>
                        <w:t>Dr. Shijo Thomas</w:t>
                      </w:r>
                    </w:p>
                    <w:p w14:paraId="78AADC1A" w14:textId="77777777" w:rsidR="00AD3155" w:rsidRPr="00AD3155" w:rsidRDefault="00AD3155" w:rsidP="00AD3155">
                      <w:pPr>
                        <w:spacing w:after="100" w:line="240" w:lineRule="auto"/>
                        <w:rPr>
                          <w:rFonts w:asciiTheme="majorHAnsi" w:hAnsiTheme="majorHAnsi"/>
                          <w:color w:val="FFFFFF" w:themeColor="background1"/>
                          <w:sz w:val="24"/>
                          <w:szCs w:val="24"/>
                        </w:rPr>
                      </w:pPr>
                      <w:r w:rsidRPr="00AD3155">
                        <w:rPr>
                          <w:rFonts w:asciiTheme="majorHAnsi" w:hAnsiTheme="majorHAnsi"/>
                          <w:color w:val="FFFFFF" w:themeColor="background1"/>
                          <w:sz w:val="24"/>
                          <w:szCs w:val="24"/>
                        </w:rPr>
                        <w:t>Assistant Professor</w:t>
                      </w:r>
                    </w:p>
                    <w:p w14:paraId="4DCAD804" w14:textId="77777777" w:rsidR="00AD3155" w:rsidRPr="00AD3155" w:rsidRDefault="00AD3155" w:rsidP="00AD3155">
                      <w:pPr>
                        <w:spacing w:after="100" w:line="240" w:lineRule="auto"/>
                        <w:rPr>
                          <w:rFonts w:asciiTheme="majorHAnsi" w:hAnsiTheme="majorHAnsi"/>
                          <w:color w:val="FFFFFF" w:themeColor="background1"/>
                          <w:sz w:val="24"/>
                          <w:szCs w:val="24"/>
                        </w:rPr>
                      </w:pPr>
                      <w:r w:rsidRPr="00AD3155">
                        <w:rPr>
                          <w:rFonts w:asciiTheme="majorHAnsi" w:hAnsiTheme="majorHAnsi"/>
                          <w:color w:val="FFFFFF" w:themeColor="background1"/>
                          <w:sz w:val="24"/>
                          <w:szCs w:val="24"/>
                        </w:rPr>
                        <w:t>School of Materials Science and Engineering</w:t>
                      </w:r>
                    </w:p>
                    <w:p w14:paraId="79CDF3FB" w14:textId="77777777" w:rsidR="00AD3155" w:rsidRPr="00AD3155" w:rsidRDefault="00AD3155" w:rsidP="00AD3155">
                      <w:pPr>
                        <w:spacing w:after="100" w:line="240" w:lineRule="auto"/>
                        <w:rPr>
                          <w:rFonts w:asciiTheme="majorHAnsi" w:hAnsiTheme="majorHAnsi"/>
                          <w:color w:val="FFFFFF" w:themeColor="background1"/>
                          <w:sz w:val="24"/>
                          <w:szCs w:val="24"/>
                        </w:rPr>
                      </w:pPr>
                      <w:r w:rsidRPr="00AD3155">
                        <w:rPr>
                          <w:rFonts w:asciiTheme="majorHAnsi" w:hAnsiTheme="majorHAnsi"/>
                          <w:color w:val="FFFFFF" w:themeColor="background1"/>
                          <w:sz w:val="24"/>
                          <w:szCs w:val="24"/>
                        </w:rPr>
                        <w:t xml:space="preserve">National Institute of Technology </w:t>
                      </w:r>
                    </w:p>
                    <w:p w14:paraId="6D15DEEA" w14:textId="77777777" w:rsidR="00AD3155" w:rsidRPr="00AD3155" w:rsidRDefault="00AD3155" w:rsidP="00AD3155">
                      <w:pPr>
                        <w:spacing w:after="100" w:line="240" w:lineRule="auto"/>
                        <w:rPr>
                          <w:rFonts w:asciiTheme="majorHAnsi" w:hAnsiTheme="majorHAnsi"/>
                          <w:color w:val="FFFFFF" w:themeColor="background1"/>
                          <w:sz w:val="24"/>
                          <w:szCs w:val="24"/>
                        </w:rPr>
                      </w:pPr>
                      <w:r w:rsidRPr="00AD3155">
                        <w:rPr>
                          <w:rFonts w:asciiTheme="majorHAnsi" w:hAnsiTheme="majorHAnsi"/>
                          <w:color w:val="FFFFFF" w:themeColor="background1"/>
                          <w:sz w:val="24"/>
                          <w:szCs w:val="24"/>
                        </w:rPr>
                        <w:t>Calicut, Kerala, India</w:t>
                      </w:r>
                    </w:p>
                    <w:p w14:paraId="7B15A539" w14:textId="77777777" w:rsidR="00AD3155" w:rsidRPr="00AD3155" w:rsidRDefault="0095494F" w:rsidP="00AD3155">
                      <w:pPr>
                        <w:spacing w:after="100" w:line="240" w:lineRule="auto"/>
                        <w:rPr>
                          <w:rFonts w:asciiTheme="majorHAnsi" w:hAnsiTheme="majorHAnsi"/>
                          <w:color w:val="FFFFFF" w:themeColor="background1"/>
                          <w:sz w:val="24"/>
                          <w:szCs w:val="24"/>
                        </w:rPr>
                      </w:pPr>
                      <w:hyperlink r:id="rId29" w:history="1">
                        <w:r w:rsidR="00AD3155" w:rsidRPr="00AD3155">
                          <w:rPr>
                            <w:rStyle w:val="Hyperlink"/>
                            <w:rFonts w:asciiTheme="majorHAnsi" w:hAnsiTheme="majorHAnsi"/>
                            <w:color w:val="FFFFFF" w:themeColor="background1"/>
                            <w:sz w:val="24"/>
                            <w:szCs w:val="24"/>
                          </w:rPr>
                          <w:t>shijo@nitc.ac.in</w:t>
                        </w:r>
                      </w:hyperlink>
                    </w:p>
                    <w:p w14:paraId="08708368" w14:textId="77777777" w:rsidR="00AD3155" w:rsidRDefault="00AD3155" w:rsidP="00AD3155">
                      <w:pPr>
                        <w:spacing w:after="100" w:line="240" w:lineRule="auto"/>
                        <w:rPr>
                          <w:rFonts w:asciiTheme="majorHAnsi" w:hAnsiTheme="majorHAnsi"/>
                          <w:color w:val="FFFFFF" w:themeColor="background1"/>
                          <w:sz w:val="24"/>
                          <w:szCs w:val="24"/>
                        </w:rPr>
                      </w:pPr>
                      <w:r w:rsidRPr="00AD3155">
                        <w:rPr>
                          <w:rFonts w:asciiTheme="majorHAnsi" w:hAnsiTheme="majorHAnsi"/>
                          <w:color w:val="FFFFFF" w:themeColor="background1"/>
                          <w:sz w:val="24"/>
                          <w:szCs w:val="24"/>
                        </w:rPr>
                        <w:t>+919446276409</w:t>
                      </w:r>
                    </w:p>
                    <w:p w14:paraId="5F6DDE75" w14:textId="77777777" w:rsidR="00AD3155" w:rsidRDefault="00AD3155" w:rsidP="00AD3155">
                      <w:pPr>
                        <w:spacing w:after="100" w:line="240" w:lineRule="auto"/>
                        <w:rPr>
                          <w:rFonts w:asciiTheme="majorHAnsi" w:hAnsiTheme="majorHAnsi"/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  <w:p w14:paraId="14FC18C1" w14:textId="77777777" w:rsidR="00AD3155" w:rsidRPr="00AD3155" w:rsidRDefault="00AD3155" w:rsidP="00AD3155">
                      <w:pPr>
                        <w:spacing w:after="100" w:line="240" w:lineRule="auto"/>
                        <w:rPr>
                          <w:rFonts w:asciiTheme="majorHAnsi" w:hAnsiTheme="majorHAnsi"/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  <w:p w14:paraId="264E6D52" w14:textId="77777777" w:rsidR="00AD3155" w:rsidRPr="00AD3155" w:rsidRDefault="00AD3155" w:rsidP="00AD3155">
                      <w:pPr>
                        <w:spacing w:after="100" w:line="240" w:lineRule="auto"/>
                        <w:rPr>
                          <w:rFonts w:asciiTheme="majorHAnsi" w:hAnsiTheme="majorHAnsi"/>
                          <w:color w:val="FFFFFF" w:themeColor="background1"/>
                          <w:sz w:val="24"/>
                          <w:szCs w:val="24"/>
                          <w:u w:val="single"/>
                        </w:rPr>
                      </w:pPr>
                      <w:r w:rsidRPr="00AD3155">
                        <w:rPr>
                          <w:rFonts w:asciiTheme="majorHAnsi" w:hAnsiTheme="majorHAnsi"/>
                          <w:color w:val="FFFFFF" w:themeColor="background1"/>
                          <w:sz w:val="24"/>
                          <w:szCs w:val="24"/>
                          <w:u w:val="single"/>
                        </w:rPr>
                        <w:t>Dr. Sujith Kumar C. S</w:t>
                      </w:r>
                    </w:p>
                    <w:p w14:paraId="29C4A806" w14:textId="77777777" w:rsidR="00AD3155" w:rsidRPr="00AD3155" w:rsidRDefault="00AD3155" w:rsidP="00AD3155">
                      <w:pPr>
                        <w:spacing w:after="100" w:line="240" w:lineRule="auto"/>
                        <w:rPr>
                          <w:rFonts w:asciiTheme="majorHAnsi" w:hAnsiTheme="majorHAnsi"/>
                          <w:color w:val="FFFFFF" w:themeColor="background1"/>
                          <w:sz w:val="24"/>
                          <w:szCs w:val="24"/>
                        </w:rPr>
                      </w:pPr>
                      <w:r w:rsidRPr="00AD3155">
                        <w:rPr>
                          <w:rFonts w:asciiTheme="majorHAnsi" w:hAnsiTheme="majorHAnsi"/>
                          <w:color w:val="FFFFFF" w:themeColor="background1"/>
                          <w:sz w:val="24"/>
                          <w:szCs w:val="24"/>
                        </w:rPr>
                        <w:t>Assistant Professor</w:t>
                      </w:r>
                    </w:p>
                    <w:p w14:paraId="786EC1B9" w14:textId="77777777" w:rsidR="00AD3155" w:rsidRPr="00AD3155" w:rsidRDefault="00AD3155" w:rsidP="00AD3155">
                      <w:pPr>
                        <w:spacing w:after="100" w:line="240" w:lineRule="auto"/>
                        <w:rPr>
                          <w:rFonts w:asciiTheme="majorHAnsi" w:hAnsiTheme="majorHAnsi"/>
                          <w:color w:val="FFFFFF" w:themeColor="background1"/>
                          <w:sz w:val="24"/>
                          <w:szCs w:val="24"/>
                        </w:rPr>
                      </w:pPr>
                      <w:r w:rsidRPr="00AD3155">
                        <w:rPr>
                          <w:rFonts w:asciiTheme="majorHAnsi" w:hAnsiTheme="majorHAnsi"/>
                          <w:color w:val="FFFFFF" w:themeColor="background1"/>
                          <w:sz w:val="24"/>
                          <w:szCs w:val="24"/>
                        </w:rPr>
                        <w:t>Department of Mechanical Engineering</w:t>
                      </w:r>
                    </w:p>
                    <w:p w14:paraId="4C0AC45A" w14:textId="77777777" w:rsidR="00AD3155" w:rsidRPr="00AD3155" w:rsidRDefault="00AD3155" w:rsidP="00AD3155">
                      <w:pPr>
                        <w:spacing w:after="100" w:line="240" w:lineRule="auto"/>
                        <w:rPr>
                          <w:rFonts w:asciiTheme="majorHAnsi" w:hAnsiTheme="majorHAnsi"/>
                          <w:color w:val="FFFFFF" w:themeColor="background1"/>
                          <w:sz w:val="24"/>
                          <w:szCs w:val="24"/>
                        </w:rPr>
                      </w:pPr>
                      <w:r w:rsidRPr="00AD3155">
                        <w:rPr>
                          <w:rFonts w:asciiTheme="majorHAnsi" w:hAnsiTheme="majorHAnsi"/>
                          <w:color w:val="FFFFFF" w:themeColor="background1"/>
                          <w:sz w:val="24"/>
                          <w:szCs w:val="24"/>
                        </w:rPr>
                        <w:t xml:space="preserve">National Institute of Technology </w:t>
                      </w:r>
                    </w:p>
                    <w:p w14:paraId="541B8B22" w14:textId="77777777" w:rsidR="00AD3155" w:rsidRPr="00AD3155" w:rsidRDefault="00AD3155" w:rsidP="00AD3155">
                      <w:pPr>
                        <w:spacing w:after="100" w:line="240" w:lineRule="auto"/>
                        <w:rPr>
                          <w:rFonts w:asciiTheme="majorHAnsi" w:hAnsiTheme="majorHAnsi"/>
                          <w:color w:val="FFFFFF" w:themeColor="background1"/>
                          <w:sz w:val="24"/>
                          <w:szCs w:val="24"/>
                        </w:rPr>
                      </w:pPr>
                      <w:r w:rsidRPr="00AD3155">
                        <w:rPr>
                          <w:rFonts w:asciiTheme="majorHAnsi" w:hAnsiTheme="majorHAnsi"/>
                          <w:color w:val="FFFFFF" w:themeColor="background1"/>
                          <w:sz w:val="24"/>
                          <w:szCs w:val="24"/>
                        </w:rPr>
                        <w:t>Calicut, Kerala, India</w:t>
                      </w:r>
                    </w:p>
                    <w:p w14:paraId="3FB57A68" w14:textId="77777777" w:rsidR="00AD3155" w:rsidRPr="00AD3155" w:rsidRDefault="0095494F" w:rsidP="00AD3155">
                      <w:pPr>
                        <w:spacing w:after="100" w:line="240" w:lineRule="auto"/>
                        <w:rPr>
                          <w:rFonts w:asciiTheme="majorHAnsi" w:hAnsiTheme="majorHAnsi"/>
                          <w:color w:val="FFFFFF" w:themeColor="background1"/>
                          <w:sz w:val="24"/>
                          <w:szCs w:val="24"/>
                        </w:rPr>
                      </w:pPr>
                      <w:hyperlink r:id="rId30" w:history="1">
                        <w:r w:rsidR="00AD3155" w:rsidRPr="00AD3155">
                          <w:rPr>
                            <w:rStyle w:val="Hyperlink"/>
                            <w:rFonts w:asciiTheme="majorHAnsi" w:hAnsiTheme="majorHAnsi"/>
                            <w:color w:val="FFFFFF" w:themeColor="background1"/>
                            <w:sz w:val="24"/>
                            <w:szCs w:val="24"/>
                          </w:rPr>
                          <w:t>sujithcs@nitc.ac.in</w:t>
                        </w:r>
                      </w:hyperlink>
                    </w:p>
                    <w:p w14:paraId="3025C691" w14:textId="77777777" w:rsidR="00AD3155" w:rsidRPr="00AD3155" w:rsidRDefault="00AD3155" w:rsidP="00AD3155">
                      <w:pPr>
                        <w:spacing w:after="100" w:line="240" w:lineRule="auto"/>
                        <w:rPr>
                          <w:rFonts w:asciiTheme="majorHAnsi" w:hAnsiTheme="majorHAnsi"/>
                          <w:color w:val="FFFFFF" w:themeColor="background1"/>
                          <w:sz w:val="24"/>
                          <w:szCs w:val="24"/>
                        </w:rPr>
                      </w:pPr>
                      <w:r w:rsidRPr="00AD3155">
                        <w:rPr>
                          <w:rFonts w:asciiTheme="majorHAnsi" w:hAnsiTheme="majorHAnsi"/>
                          <w:color w:val="FFFFFF" w:themeColor="background1"/>
                          <w:sz w:val="24"/>
                          <w:szCs w:val="24"/>
                        </w:rPr>
                        <w:t>+917593001552</w:t>
                      </w:r>
                    </w:p>
                    <w:p w14:paraId="343F79E6" w14:textId="77777777" w:rsidR="00AD3155" w:rsidRPr="00AD3155" w:rsidRDefault="00AD3155" w:rsidP="00AD315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ajorHAnsi" w:hAnsiTheme="majorHAnsi" w:cs="Tahoma"/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31D6F1C" w14:textId="77777777" w:rsidR="00235D57" w:rsidRDefault="00561746" w:rsidP="00235D57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70208" behindDoc="0" locked="0" layoutInCell="1" allowOverlap="1" wp14:anchorId="47EA86D3" wp14:editId="08D84636">
                <wp:simplePos x="0" y="0"/>
                <wp:positionH relativeFrom="column">
                  <wp:posOffset>4084955</wp:posOffset>
                </wp:positionH>
                <wp:positionV relativeFrom="paragraph">
                  <wp:posOffset>150495</wp:posOffset>
                </wp:positionV>
                <wp:extent cx="3459480" cy="0"/>
                <wp:effectExtent l="0" t="19050" r="7620" b="19050"/>
                <wp:wrapNone/>
                <wp:docPr id="77" name="Straight Connector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5948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BB891DD" id="Straight Connector 77" o:spid="_x0000_s1026" style="position:absolute;z-index:2518702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21.65pt,11.85pt" to="594.05pt,1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" strokecolor="black [3040]" strokeweight="2.25pt"/>
            </w:pict>
          </mc:Fallback>
        </mc:AlternateContent>
      </w:r>
      <w:r w:rsidR="00836440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2CFCE0DB" wp14:editId="6C0A423B">
                <wp:simplePos x="0" y="0"/>
                <wp:positionH relativeFrom="column">
                  <wp:posOffset>1143000</wp:posOffset>
                </wp:positionH>
                <wp:positionV relativeFrom="paragraph">
                  <wp:posOffset>124460</wp:posOffset>
                </wp:positionV>
                <wp:extent cx="1428750" cy="0"/>
                <wp:effectExtent l="0" t="19050" r="0" b="19050"/>
                <wp:wrapNone/>
                <wp:docPr id="87" name="Straight Connector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2875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041A868" id="Straight Connector 87" o:spid="_x0000_s1026" style="position:absolute;z-index:2517647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90pt,9.8pt" to="202.5pt,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" strokecolor="#4579b8 [3044]" strokeweight="2.25pt"/>
            </w:pict>
          </mc:Fallback>
        </mc:AlternateContent>
      </w:r>
    </w:p>
    <w:p w14:paraId="1B3C435D" w14:textId="560B1562" w:rsidR="00235D57" w:rsidRDefault="00561746" w:rsidP="00235D57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72256" behindDoc="0" locked="0" layoutInCell="1" allowOverlap="1" wp14:anchorId="65885F28" wp14:editId="15A02A8C">
                <wp:simplePos x="0" y="0"/>
                <wp:positionH relativeFrom="column">
                  <wp:posOffset>2667000</wp:posOffset>
                </wp:positionH>
                <wp:positionV relativeFrom="paragraph">
                  <wp:posOffset>67946</wp:posOffset>
                </wp:positionV>
                <wp:extent cx="4810125" cy="4552950"/>
                <wp:effectExtent l="0" t="0" r="0" b="0"/>
                <wp:wrapNone/>
                <wp:docPr id="79" name="Text Box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10125" cy="4552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E7E917" w14:textId="77777777" w:rsidR="00783073" w:rsidRPr="00561746" w:rsidRDefault="00783073" w:rsidP="00B31584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autoSpaceDE w:val="0"/>
                              <w:autoSpaceDN w:val="0"/>
                              <w:adjustRightInd w:val="0"/>
                              <w:spacing w:after="0"/>
                              <w:ind w:left="697" w:hanging="357"/>
                              <w:rPr>
                                <w:rFonts w:asciiTheme="majorHAnsi" w:hAnsiTheme="majorHAnsi" w:cs="Times New Roman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b/>
                                <w:color w:val="000000"/>
                                <w:sz w:val="24"/>
                                <w:szCs w:val="24"/>
                              </w:rPr>
                              <w:t xml:space="preserve">MEMBER OF </w:t>
                            </w:r>
                            <w:r w:rsidRPr="00561746">
                              <w:rPr>
                                <w:rFonts w:asciiTheme="majorHAnsi" w:hAnsiTheme="majorHAnsi" w:cs="Times New Roman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  <w:t>SOLAR ENERGY SOCIETY OF INDIA (SESI)</w:t>
                            </w:r>
                          </w:p>
                          <w:p w14:paraId="4DF05008" w14:textId="04CCAE77" w:rsidR="00783073" w:rsidRDefault="00561746" w:rsidP="00783073">
                            <w:pPr>
                              <w:pStyle w:val="ListParagraph"/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imes New Roman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b/>
                                <w:color w:val="000000"/>
                                <w:sz w:val="24"/>
                                <w:szCs w:val="24"/>
                              </w:rPr>
                              <w:t>THE SOCIETY IS INTERDISCIPLINARY IN NATURE, WITH MOST OF THE LEADING ENERGY RESEARCHERS AND MANUFACTURERS OF RENEWABLE ENERGY SYSTEMS AND DEVICES OF THE COUNTRY AS ITS MEMBERS.</w:t>
                            </w:r>
                          </w:p>
                          <w:p w14:paraId="3B4DC12E" w14:textId="566396A5" w:rsidR="00B31584" w:rsidRDefault="00B31584" w:rsidP="00783073">
                            <w:pPr>
                              <w:pStyle w:val="ListParagraph"/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imes New Roman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04BE10FF" w14:textId="274D5126" w:rsidR="007A12EC" w:rsidRDefault="007A12EC" w:rsidP="00B31584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autoSpaceDE w:val="0"/>
                              <w:autoSpaceDN w:val="0"/>
                              <w:adjustRightInd w:val="0"/>
                              <w:spacing w:after="0"/>
                              <w:ind w:left="697" w:hanging="357"/>
                              <w:jc w:val="both"/>
                              <w:rPr>
                                <w:rFonts w:asciiTheme="majorHAnsi" w:hAnsiTheme="majorHAnsi" w:cs="Times New Roman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b/>
                                <w:color w:val="000000"/>
                                <w:sz w:val="24"/>
                                <w:szCs w:val="24"/>
                              </w:rPr>
                              <w:t xml:space="preserve">MEMBER OF </w:t>
                            </w:r>
                            <w:r>
                              <w:rPr>
                                <w:rFonts w:asciiTheme="majorHAnsi" w:hAnsiTheme="majorHAnsi" w:cs="Times New Roman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  <w:t>EURO</w:t>
                            </w:r>
                            <w:r w:rsidRPr="007A12EC">
                              <w:rPr>
                                <w:rFonts w:asciiTheme="majorHAnsi" w:hAnsiTheme="majorHAnsi" w:cs="Times New Roman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  <w:t>S</w:t>
                            </w:r>
                            <w:r>
                              <w:rPr>
                                <w:rFonts w:asciiTheme="majorHAnsi" w:hAnsiTheme="majorHAnsi" w:cs="Times New Roman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  <w:t>CIENCE</w:t>
                            </w:r>
                          </w:p>
                          <w:p w14:paraId="5BF0FFA4" w14:textId="6F193880" w:rsidR="007A12EC" w:rsidRDefault="007A12EC" w:rsidP="0095494F">
                            <w:pPr>
                              <w:pStyle w:val="ListParagraph"/>
                              <w:autoSpaceDE w:val="0"/>
                              <w:autoSpaceDN w:val="0"/>
                              <w:adjustRightInd w:val="0"/>
                              <w:spacing w:after="0"/>
                              <w:ind w:left="697"/>
                              <w:jc w:val="both"/>
                              <w:rPr>
                                <w:rFonts w:asciiTheme="majorHAnsi" w:hAnsiTheme="majorHAnsi"/>
                                <w:b/>
                                <w:sz w:val="24"/>
                                <w:szCs w:val="24"/>
                              </w:rPr>
                            </w:pPr>
                            <w:r w:rsidRPr="007A12EC">
                              <w:rPr>
                                <w:rFonts w:asciiTheme="majorHAnsi" w:hAnsiTheme="majorHAnsi"/>
                                <w:b/>
                                <w:sz w:val="24"/>
                                <w:szCs w:val="24"/>
                              </w:rPr>
                              <w:t xml:space="preserve">EUROSCIENCE IS THE </w:t>
                            </w:r>
                            <w:r w:rsidRPr="007A12EC">
                              <w:rPr>
                                <w:rStyle w:val="Strong"/>
                                <w:rFonts w:asciiTheme="majorHAnsi" w:hAnsiTheme="majorHAnsi"/>
                                <w:sz w:val="24"/>
                                <w:szCs w:val="24"/>
                              </w:rPr>
                              <w:t>EUROPEAN GRASSROOTS ORGANIZATION FOR THE ADVANCEMENT OF SCIENCE.</w:t>
                            </w:r>
                            <w:r w:rsidRPr="007A12EC">
                              <w:t xml:space="preserve"> </w:t>
                            </w:r>
                            <w:r w:rsidRPr="007A12EC">
                              <w:rPr>
                                <w:rFonts w:asciiTheme="majorHAnsi" w:hAnsiTheme="majorHAnsi"/>
                                <w:b/>
                                <w:sz w:val="24"/>
                                <w:szCs w:val="24"/>
                              </w:rPr>
                              <w:t>EUROSCIENCE MEMBERS ARE FOR THE MOST PART RESEARCHERS AND ENGINEERS FROM ALL SCIENTIFIC DISCIPLINES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35998BE0" w14:textId="77777777" w:rsidR="0095494F" w:rsidRPr="007A12EC" w:rsidRDefault="0095494F" w:rsidP="0095494F">
                            <w:pPr>
                              <w:pStyle w:val="ListParagraph"/>
                              <w:autoSpaceDE w:val="0"/>
                              <w:autoSpaceDN w:val="0"/>
                              <w:adjustRightInd w:val="0"/>
                              <w:spacing w:after="0"/>
                              <w:ind w:left="697"/>
                              <w:jc w:val="both"/>
                              <w:rPr>
                                <w:rFonts w:asciiTheme="majorHAnsi" w:hAnsiTheme="majorHAnsi" w:cs="Times New Roman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42A66A47" w14:textId="77777777" w:rsidR="007A12EC" w:rsidRPr="007A12EC" w:rsidRDefault="00B31584" w:rsidP="007A12EC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autoSpaceDE w:val="0"/>
                              <w:autoSpaceDN w:val="0"/>
                              <w:adjustRightInd w:val="0"/>
                              <w:spacing w:after="0"/>
                              <w:ind w:left="697" w:hanging="357"/>
                              <w:jc w:val="both"/>
                              <w:rPr>
                                <w:rFonts w:asciiTheme="majorHAnsi" w:hAnsiTheme="majorHAnsi" w:cs="Times New Roman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b/>
                                <w:color w:val="000000"/>
                                <w:sz w:val="24"/>
                                <w:szCs w:val="24"/>
                              </w:rPr>
                              <w:t xml:space="preserve">Professional Member of </w:t>
                            </w:r>
                            <w:r w:rsidR="002C0B93" w:rsidRPr="002C0B93">
                              <w:rPr>
                                <w:rFonts w:asciiTheme="majorHAnsi" w:hAnsiTheme="majorHAnsi" w:cs="Times New Roman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  <w:t>INSTITUTE OF SCHOLARS</w:t>
                            </w:r>
                            <w:r w:rsidR="002C0B93">
                              <w:rPr>
                                <w:rFonts w:asciiTheme="majorHAnsi" w:hAnsiTheme="majorHAnsi" w:cs="Times New Roman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  <w:t xml:space="preserve"> (</w:t>
                            </w:r>
                            <w:proofErr w:type="spellStart"/>
                            <w:r w:rsidR="002C0B93">
                              <w:rPr>
                                <w:rFonts w:asciiTheme="majorHAnsi" w:hAnsiTheme="majorHAnsi" w:cs="Times New Roman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  <w:t>InSc</w:t>
                            </w:r>
                            <w:proofErr w:type="spellEnd"/>
                            <w:r w:rsidR="002C0B93">
                              <w:rPr>
                                <w:rFonts w:asciiTheme="majorHAnsi" w:hAnsiTheme="majorHAnsi" w:cs="Times New Roman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069DD408" w14:textId="55AA4DAC" w:rsidR="002C0B93" w:rsidRPr="007A12EC" w:rsidRDefault="007A12EC" w:rsidP="007A12EC">
                            <w:pPr>
                              <w:pStyle w:val="ListParagraph"/>
                              <w:autoSpaceDE w:val="0"/>
                              <w:autoSpaceDN w:val="0"/>
                              <w:adjustRightInd w:val="0"/>
                              <w:spacing w:after="0"/>
                              <w:ind w:left="697"/>
                              <w:jc w:val="both"/>
                              <w:rPr>
                                <w:rFonts w:asciiTheme="majorHAnsi" w:hAnsiTheme="majorHAnsi" w:cs="Times New Roman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7A12EC">
                              <w:rPr>
                                <w:rFonts w:asciiTheme="majorHAnsi" w:hAnsiTheme="majorHAnsi"/>
                                <w:b/>
                              </w:rPr>
                              <w:t xml:space="preserve">INSTITUTE OF SCHOLARS (INSC) IS AN EMERGING TECHNICAL PROFESSIONAL ORGANIZATION ESTABLISHED WHICH AIMS TO CONNECT THE SCHOLARS, ACADEMICIANS AND PROFESSIONALS FROM INDUSTRIES. </w:t>
                            </w:r>
                          </w:p>
                          <w:p w14:paraId="599AC303" w14:textId="77777777" w:rsidR="007A12EC" w:rsidRDefault="007A12EC" w:rsidP="007A12EC">
                            <w:pPr>
                              <w:pStyle w:val="ListParagraph"/>
                              <w:autoSpaceDE w:val="0"/>
                              <w:autoSpaceDN w:val="0"/>
                              <w:adjustRightInd w:val="0"/>
                              <w:spacing w:after="0"/>
                              <w:ind w:left="697"/>
                              <w:jc w:val="both"/>
                              <w:rPr>
                                <w:rFonts w:asciiTheme="majorHAnsi" w:hAnsiTheme="majorHAnsi" w:cs="Times New Roman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3BE0C965" w14:textId="0956C91B" w:rsidR="002C0B93" w:rsidRPr="00783073" w:rsidRDefault="002C0B93" w:rsidP="00B31584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autoSpaceDE w:val="0"/>
                              <w:autoSpaceDN w:val="0"/>
                              <w:adjustRightInd w:val="0"/>
                              <w:spacing w:after="0"/>
                              <w:ind w:left="697" w:hanging="357"/>
                              <w:jc w:val="both"/>
                              <w:rPr>
                                <w:rFonts w:asciiTheme="majorHAnsi" w:hAnsiTheme="majorHAnsi" w:cs="Times New Roman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b/>
                                <w:color w:val="000000"/>
                                <w:sz w:val="24"/>
                                <w:szCs w:val="24"/>
                              </w:rPr>
                              <w:t>R</w:t>
                            </w:r>
                            <w:r w:rsidR="0095494F">
                              <w:rPr>
                                <w:rFonts w:asciiTheme="majorHAnsi" w:hAnsiTheme="majorHAnsi" w:cs="Times New Roman"/>
                                <w:b/>
                                <w:color w:val="000000"/>
                                <w:sz w:val="24"/>
                                <w:szCs w:val="24"/>
                              </w:rPr>
                              <w:t>EVIEWER</w:t>
                            </w:r>
                            <w:r>
                              <w:rPr>
                                <w:rFonts w:asciiTheme="majorHAnsi" w:hAnsiTheme="majorHAnsi" w:cs="Times New Roman"/>
                                <w:b/>
                                <w:color w:val="000000"/>
                                <w:sz w:val="24"/>
                                <w:szCs w:val="24"/>
                              </w:rPr>
                              <w:t xml:space="preserve"> of </w:t>
                            </w:r>
                            <w:proofErr w:type="spellStart"/>
                            <w:r w:rsidRPr="002C0B93">
                              <w:rPr>
                                <w:rFonts w:asciiTheme="majorHAnsi" w:hAnsiTheme="majorHAnsi" w:cs="Times New Roman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  <w:t>InSc</w:t>
                            </w:r>
                            <w:proofErr w:type="spellEnd"/>
                            <w:r w:rsidRPr="002C0B93">
                              <w:rPr>
                                <w:rFonts w:asciiTheme="majorHAnsi" w:hAnsiTheme="majorHAnsi" w:cs="Times New Roman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  <w:t xml:space="preserve">- </w:t>
                            </w:r>
                            <w:r w:rsidR="0095494F" w:rsidRPr="002C0B93">
                              <w:rPr>
                                <w:rFonts w:asciiTheme="majorHAnsi" w:hAnsiTheme="majorHAnsi" w:cs="Times New Roman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  <w:t>INTERNATIONAL JOURNAL OF</w:t>
                            </w:r>
                            <w:bookmarkStart w:id="2" w:name="_GoBack"/>
                            <w:bookmarkEnd w:id="2"/>
                            <w:r w:rsidR="0095494F" w:rsidRPr="002C0B93">
                              <w:rPr>
                                <w:rFonts w:asciiTheme="majorHAnsi" w:hAnsiTheme="majorHAnsi" w:cs="Times New Roman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  <w:t xml:space="preserve"> BASIC AND APPLIED SCIEN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885F28" id="Text Box 79" o:spid="_x0000_s1070" type="#_x0000_t202" style="position:absolute;margin-left:210pt;margin-top:5.35pt;width:378.75pt;height:358.5pt;z-index:251872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" filled="f" stroked="f" strokeweight=".5pt">
                <v:textbox>
                  <w:txbxContent>
                    <w:p w14:paraId="29E7E917" w14:textId="77777777" w:rsidR="00783073" w:rsidRPr="00561746" w:rsidRDefault="00783073" w:rsidP="00B31584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autoSpaceDE w:val="0"/>
                        <w:autoSpaceDN w:val="0"/>
                        <w:adjustRightInd w:val="0"/>
                        <w:spacing w:after="0"/>
                        <w:ind w:left="697" w:hanging="357"/>
                        <w:rPr>
                          <w:rFonts w:asciiTheme="majorHAnsi" w:hAnsiTheme="majorHAnsi" w:cs="Times New Roman"/>
                          <w:b/>
                          <w:color w:val="1F497D" w:themeColor="text2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Times New Roman"/>
                          <w:b/>
                          <w:color w:val="000000"/>
                          <w:sz w:val="24"/>
                          <w:szCs w:val="24"/>
                        </w:rPr>
                        <w:t xml:space="preserve">MEMBER OF </w:t>
                      </w:r>
                      <w:r w:rsidRPr="00561746">
                        <w:rPr>
                          <w:rFonts w:asciiTheme="majorHAnsi" w:hAnsiTheme="majorHAnsi" w:cs="Times New Roman"/>
                          <w:b/>
                          <w:color w:val="1F497D" w:themeColor="text2"/>
                          <w:sz w:val="24"/>
                          <w:szCs w:val="24"/>
                        </w:rPr>
                        <w:t>SOLAR ENERGY SOCIETY OF INDIA (SESI)</w:t>
                      </w:r>
                    </w:p>
                    <w:p w14:paraId="4DF05008" w14:textId="04CCAE77" w:rsidR="00783073" w:rsidRDefault="00561746" w:rsidP="00783073">
                      <w:pPr>
                        <w:pStyle w:val="ListParagraph"/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imes New Roman"/>
                          <w:b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Times New Roman"/>
                          <w:b/>
                          <w:color w:val="000000"/>
                          <w:sz w:val="24"/>
                          <w:szCs w:val="24"/>
                        </w:rPr>
                        <w:t>THE SOCIETY IS INTERDISCIPLINARY IN NATURE, WITH MOST OF THE LEADING ENERGY RESEARCHERS AND MANUFACTURERS OF RENEWABLE ENERGY SYSTEMS AND DEVICES OF THE COUNTRY AS ITS MEMBERS.</w:t>
                      </w:r>
                    </w:p>
                    <w:p w14:paraId="3B4DC12E" w14:textId="566396A5" w:rsidR="00B31584" w:rsidRDefault="00B31584" w:rsidP="00783073">
                      <w:pPr>
                        <w:pStyle w:val="ListParagraph"/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imes New Roman"/>
                          <w:b/>
                          <w:color w:val="000000"/>
                          <w:sz w:val="24"/>
                          <w:szCs w:val="24"/>
                        </w:rPr>
                      </w:pPr>
                    </w:p>
                    <w:p w14:paraId="04BE10FF" w14:textId="274D5126" w:rsidR="007A12EC" w:rsidRDefault="007A12EC" w:rsidP="00B31584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autoSpaceDE w:val="0"/>
                        <w:autoSpaceDN w:val="0"/>
                        <w:adjustRightInd w:val="0"/>
                        <w:spacing w:after="0"/>
                        <w:ind w:left="697" w:hanging="357"/>
                        <w:jc w:val="both"/>
                        <w:rPr>
                          <w:rFonts w:asciiTheme="majorHAnsi" w:hAnsiTheme="majorHAnsi" w:cs="Times New Roman"/>
                          <w:b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Times New Roman"/>
                          <w:b/>
                          <w:color w:val="000000"/>
                          <w:sz w:val="24"/>
                          <w:szCs w:val="24"/>
                        </w:rPr>
                        <w:t xml:space="preserve">MEMBER OF </w:t>
                      </w:r>
                      <w:r>
                        <w:rPr>
                          <w:rFonts w:asciiTheme="majorHAnsi" w:hAnsiTheme="majorHAnsi" w:cs="Times New Roman"/>
                          <w:b/>
                          <w:color w:val="1F497D" w:themeColor="text2"/>
                          <w:sz w:val="24"/>
                          <w:szCs w:val="24"/>
                        </w:rPr>
                        <w:t>EURO</w:t>
                      </w:r>
                      <w:r w:rsidRPr="007A12EC">
                        <w:rPr>
                          <w:rFonts w:asciiTheme="majorHAnsi" w:hAnsiTheme="majorHAnsi" w:cs="Times New Roman"/>
                          <w:b/>
                          <w:color w:val="1F497D" w:themeColor="text2"/>
                          <w:sz w:val="24"/>
                          <w:szCs w:val="24"/>
                        </w:rPr>
                        <w:t>S</w:t>
                      </w:r>
                      <w:r>
                        <w:rPr>
                          <w:rFonts w:asciiTheme="majorHAnsi" w:hAnsiTheme="majorHAnsi" w:cs="Times New Roman"/>
                          <w:b/>
                          <w:color w:val="1F497D" w:themeColor="text2"/>
                          <w:sz w:val="24"/>
                          <w:szCs w:val="24"/>
                        </w:rPr>
                        <w:t>CIENCE</w:t>
                      </w:r>
                    </w:p>
                    <w:p w14:paraId="5BF0FFA4" w14:textId="6F193880" w:rsidR="007A12EC" w:rsidRDefault="007A12EC" w:rsidP="0095494F">
                      <w:pPr>
                        <w:pStyle w:val="ListParagraph"/>
                        <w:autoSpaceDE w:val="0"/>
                        <w:autoSpaceDN w:val="0"/>
                        <w:adjustRightInd w:val="0"/>
                        <w:spacing w:after="0"/>
                        <w:ind w:left="697"/>
                        <w:jc w:val="both"/>
                        <w:rPr>
                          <w:rFonts w:asciiTheme="majorHAnsi" w:hAnsiTheme="majorHAnsi"/>
                          <w:b/>
                          <w:sz w:val="24"/>
                          <w:szCs w:val="24"/>
                        </w:rPr>
                      </w:pPr>
                      <w:r w:rsidRPr="007A12EC">
                        <w:rPr>
                          <w:rFonts w:asciiTheme="majorHAnsi" w:hAnsiTheme="majorHAnsi"/>
                          <w:b/>
                          <w:sz w:val="24"/>
                          <w:szCs w:val="24"/>
                        </w:rPr>
                        <w:t xml:space="preserve">EUROSCIENCE IS THE </w:t>
                      </w:r>
                      <w:r w:rsidRPr="007A12EC">
                        <w:rPr>
                          <w:rStyle w:val="Strong"/>
                          <w:rFonts w:asciiTheme="majorHAnsi" w:hAnsiTheme="majorHAnsi"/>
                          <w:sz w:val="24"/>
                          <w:szCs w:val="24"/>
                        </w:rPr>
                        <w:t>EUROPEAN GRASSROOTS ORGANIZATION FOR THE ADVANCEMENT OF SCIENCE.</w:t>
                      </w:r>
                      <w:r w:rsidRPr="007A12EC">
                        <w:t xml:space="preserve"> </w:t>
                      </w:r>
                      <w:r w:rsidRPr="007A12EC">
                        <w:rPr>
                          <w:rFonts w:asciiTheme="majorHAnsi" w:hAnsiTheme="majorHAnsi"/>
                          <w:b/>
                          <w:sz w:val="24"/>
                          <w:szCs w:val="24"/>
                        </w:rPr>
                        <w:t>EUROSCIENCE MEMBERS ARE FOR THE MOST PART RESEARCHERS AND ENGINEERS FROM ALL SCIENTIFIC DISCIPLINES</w:t>
                      </w:r>
                      <w:r>
                        <w:rPr>
                          <w:rFonts w:asciiTheme="majorHAnsi" w:hAnsiTheme="majorHAnsi"/>
                          <w:b/>
                          <w:sz w:val="24"/>
                          <w:szCs w:val="24"/>
                        </w:rPr>
                        <w:t>.</w:t>
                      </w:r>
                    </w:p>
                    <w:p w14:paraId="35998BE0" w14:textId="77777777" w:rsidR="0095494F" w:rsidRPr="007A12EC" w:rsidRDefault="0095494F" w:rsidP="0095494F">
                      <w:pPr>
                        <w:pStyle w:val="ListParagraph"/>
                        <w:autoSpaceDE w:val="0"/>
                        <w:autoSpaceDN w:val="0"/>
                        <w:adjustRightInd w:val="0"/>
                        <w:spacing w:after="0"/>
                        <w:ind w:left="697"/>
                        <w:jc w:val="both"/>
                        <w:rPr>
                          <w:rFonts w:asciiTheme="majorHAnsi" w:hAnsiTheme="majorHAnsi" w:cs="Times New Roman"/>
                          <w:b/>
                          <w:color w:val="000000"/>
                          <w:sz w:val="24"/>
                          <w:szCs w:val="24"/>
                        </w:rPr>
                      </w:pPr>
                    </w:p>
                    <w:p w14:paraId="42A66A47" w14:textId="77777777" w:rsidR="007A12EC" w:rsidRPr="007A12EC" w:rsidRDefault="00B31584" w:rsidP="007A12EC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autoSpaceDE w:val="0"/>
                        <w:autoSpaceDN w:val="0"/>
                        <w:adjustRightInd w:val="0"/>
                        <w:spacing w:after="0"/>
                        <w:ind w:left="697" w:hanging="357"/>
                        <w:jc w:val="both"/>
                        <w:rPr>
                          <w:rFonts w:asciiTheme="majorHAnsi" w:hAnsiTheme="majorHAnsi" w:cs="Times New Roman"/>
                          <w:b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Times New Roman"/>
                          <w:b/>
                          <w:color w:val="000000"/>
                          <w:sz w:val="24"/>
                          <w:szCs w:val="24"/>
                        </w:rPr>
                        <w:t xml:space="preserve">Professional Member of </w:t>
                      </w:r>
                      <w:r w:rsidR="002C0B93" w:rsidRPr="002C0B93">
                        <w:rPr>
                          <w:rFonts w:asciiTheme="majorHAnsi" w:hAnsiTheme="majorHAnsi" w:cs="Times New Roman"/>
                          <w:b/>
                          <w:color w:val="1F497D" w:themeColor="text2"/>
                          <w:sz w:val="24"/>
                          <w:szCs w:val="24"/>
                        </w:rPr>
                        <w:t>INSTITUTE OF SCHOLARS</w:t>
                      </w:r>
                      <w:r w:rsidR="002C0B93">
                        <w:rPr>
                          <w:rFonts w:asciiTheme="majorHAnsi" w:hAnsiTheme="majorHAnsi" w:cs="Times New Roman"/>
                          <w:b/>
                          <w:color w:val="1F497D" w:themeColor="text2"/>
                          <w:sz w:val="24"/>
                          <w:szCs w:val="24"/>
                        </w:rPr>
                        <w:t xml:space="preserve"> (</w:t>
                      </w:r>
                      <w:proofErr w:type="spellStart"/>
                      <w:r w:rsidR="002C0B93">
                        <w:rPr>
                          <w:rFonts w:asciiTheme="majorHAnsi" w:hAnsiTheme="majorHAnsi" w:cs="Times New Roman"/>
                          <w:b/>
                          <w:color w:val="1F497D" w:themeColor="text2"/>
                          <w:sz w:val="24"/>
                          <w:szCs w:val="24"/>
                        </w:rPr>
                        <w:t>InSc</w:t>
                      </w:r>
                      <w:proofErr w:type="spellEnd"/>
                      <w:r w:rsidR="002C0B93">
                        <w:rPr>
                          <w:rFonts w:asciiTheme="majorHAnsi" w:hAnsiTheme="majorHAnsi" w:cs="Times New Roman"/>
                          <w:b/>
                          <w:color w:val="1F497D" w:themeColor="text2"/>
                          <w:sz w:val="24"/>
                          <w:szCs w:val="24"/>
                        </w:rPr>
                        <w:t>)</w:t>
                      </w:r>
                    </w:p>
                    <w:p w14:paraId="069DD408" w14:textId="55AA4DAC" w:rsidR="002C0B93" w:rsidRPr="007A12EC" w:rsidRDefault="007A12EC" w:rsidP="007A12EC">
                      <w:pPr>
                        <w:pStyle w:val="ListParagraph"/>
                        <w:autoSpaceDE w:val="0"/>
                        <w:autoSpaceDN w:val="0"/>
                        <w:adjustRightInd w:val="0"/>
                        <w:spacing w:after="0"/>
                        <w:ind w:left="697"/>
                        <w:jc w:val="both"/>
                        <w:rPr>
                          <w:rFonts w:asciiTheme="majorHAnsi" w:hAnsiTheme="majorHAnsi" w:cs="Times New Roman"/>
                          <w:b/>
                          <w:color w:val="000000"/>
                          <w:sz w:val="24"/>
                          <w:szCs w:val="24"/>
                        </w:rPr>
                      </w:pPr>
                      <w:r w:rsidRPr="007A12EC">
                        <w:rPr>
                          <w:rFonts w:asciiTheme="majorHAnsi" w:hAnsiTheme="majorHAnsi"/>
                          <w:b/>
                        </w:rPr>
                        <w:t xml:space="preserve">INSTITUTE OF SCHOLARS (INSC) IS AN EMERGING TECHNICAL PROFESSIONAL ORGANIZATION ESTABLISHED WHICH AIMS TO CONNECT THE SCHOLARS, ACADEMICIANS AND PROFESSIONALS FROM INDUSTRIES. </w:t>
                      </w:r>
                    </w:p>
                    <w:p w14:paraId="599AC303" w14:textId="77777777" w:rsidR="007A12EC" w:rsidRDefault="007A12EC" w:rsidP="007A12EC">
                      <w:pPr>
                        <w:pStyle w:val="ListParagraph"/>
                        <w:autoSpaceDE w:val="0"/>
                        <w:autoSpaceDN w:val="0"/>
                        <w:adjustRightInd w:val="0"/>
                        <w:spacing w:after="0"/>
                        <w:ind w:left="697"/>
                        <w:jc w:val="both"/>
                        <w:rPr>
                          <w:rFonts w:asciiTheme="majorHAnsi" w:hAnsiTheme="majorHAnsi" w:cs="Times New Roman"/>
                          <w:b/>
                          <w:color w:val="000000"/>
                          <w:sz w:val="24"/>
                          <w:szCs w:val="24"/>
                        </w:rPr>
                      </w:pPr>
                    </w:p>
                    <w:p w14:paraId="3BE0C965" w14:textId="0956C91B" w:rsidR="002C0B93" w:rsidRPr="00783073" w:rsidRDefault="002C0B93" w:rsidP="00B31584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autoSpaceDE w:val="0"/>
                        <w:autoSpaceDN w:val="0"/>
                        <w:adjustRightInd w:val="0"/>
                        <w:spacing w:after="0"/>
                        <w:ind w:left="697" w:hanging="357"/>
                        <w:jc w:val="both"/>
                        <w:rPr>
                          <w:rFonts w:asciiTheme="majorHAnsi" w:hAnsiTheme="majorHAnsi" w:cs="Times New Roman"/>
                          <w:b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Times New Roman"/>
                          <w:b/>
                          <w:color w:val="000000"/>
                          <w:sz w:val="24"/>
                          <w:szCs w:val="24"/>
                        </w:rPr>
                        <w:t>R</w:t>
                      </w:r>
                      <w:r w:rsidR="0095494F">
                        <w:rPr>
                          <w:rFonts w:asciiTheme="majorHAnsi" w:hAnsiTheme="majorHAnsi" w:cs="Times New Roman"/>
                          <w:b/>
                          <w:color w:val="000000"/>
                          <w:sz w:val="24"/>
                          <w:szCs w:val="24"/>
                        </w:rPr>
                        <w:t>EVIEWER</w:t>
                      </w:r>
                      <w:r>
                        <w:rPr>
                          <w:rFonts w:asciiTheme="majorHAnsi" w:hAnsiTheme="majorHAnsi" w:cs="Times New Roman"/>
                          <w:b/>
                          <w:color w:val="000000"/>
                          <w:sz w:val="24"/>
                          <w:szCs w:val="24"/>
                        </w:rPr>
                        <w:t xml:space="preserve"> of </w:t>
                      </w:r>
                      <w:proofErr w:type="spellStart"/>
                      <w:r w:rsidRPr="002C0B93">
                        <w:rPr>
                          <w:rFonts w:asciiTheme="majorHAnsi" w:hAnsiTheme="majorHAnsi" w:cs="Times New Roman"/>
                          <w:b/>
                          <w:color w:val="1F497D" w:themeColor="text2"/>
                          <w:sz w:val="24"/>
                          <w:szCs w:val="24"/>
                        </w:rPr>
                        <w:t>InSc</w:t>
                      </w:r>
                      <w:proofErr w:type="spellEnd"/>
                      <w:r w:rsidRPr="002C0B93">
                        <w:rPr>
                          <w:rFonts w:asciiTheme="majorHAnsi" w:hAnsiTheme="majorHAnsi" w:cs="Times New Roman"/>
                          <w:b/>
                          <w:color w:val="1F497D" w:themeColor="text2"/>
                          <w:sz w:val="24"/>
                          <w:szCs w:val="24"/>
                        </w:rPr>
                        <w:t xml:space="preserve">- </w:t>
                      </w:r>
                      <w:r w:rsidR="0095494F" w:rsidRPr="002C0B93">
                        <w:rPr>
                          <w:rFonts w:asciiTheme="majorHAnsi" w:hAnsiTheme="majorHAnsi" w:cs="Times New Roman"/>
                          <w:b/>
                          <w:color w:val="1F497D" w:themeColor="text2"/>
                          <w:sz w:val="24"/>
                          <w:szCs w:val="24"/>
                        </w:rPr>
                        <w:t>INTERNATIONAL JOURNAL OF</w:t>
                      </w:r>
                      <w:bookmarkStart w:id="3" w:name="_GoBack"/>
                      <w:bookmarkEnd w:id="3"/>
                      <w:r w:rsidR="0095494F" w:rsidRPr="002C0B93">
                        <w:rPr>
                          <w:rFonts w:asciiTheme="majorHAnsi" w:hAnsiTheme="majorHAnsi" w:cs="Times New Roman"/>
                          <w:b/>
                          <w:color w:val="1F497D" w:themeColor="text2"/>
                          <w:sz w:val="24"/>
                          <w:szCs w:val="24"/>
                        </w:rPr>
                        <w:t xml:space="preserve"> BASIC AND APPLIED SCIENCES</w:t>
                      </w:r>
                    </w:p>
                  </w:txbxContent>
                </v:textbox>
              </v:shape>
            </w:pict>
          </mc:Fallback>
        </mc:AlternateContent>
      </w:r>
    </w:p>
    <w:p w14:paraId="71F1177C" w14:textId="775353C6" w:rsidR="00235D57" w:rsidRDefault="00235D57" w:rsidP="00235D57"/>
    <w:p w14:paraId="491ED294" w14:textId="77777777" w:rsidR="00235D57" w:rsidRDefault="00235D57"/>
    <w:p w14:paraId="3E814C36" w14:textId="6244195D" w:rsidR="00235D57" w:rsidRDefault="00235D57"/>
    <w:p w14:paraId="0155824C" w14:textId="475ABDEC" w:rsidR="00235D57" w:rsidRDefault="00235D57"/>
    <w:p w14:paraId="48744672" w14:textId="6BD3CFD5" w:rsidR="00235D57" w:rsidRDefault="00235D57"/>
    <w:p w14:paraId="2FBF5D08" w14:textId="745662DE" w:rsidR="00235D57" w:rsidRDefault="0095494F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80448" behindDoc="0" locked="0" layoutInCell="1" allowOverlap="1" wp14:anchorId="4FC1705D" wp14:editId="61B51100">
                <wp:simplePos x="0" y="0"/>
                <wp:positionH relativeFrom="column">
                  <wp:posOffset>2657475</wp:posOffset>
                </wp:positionH>
                <wp:positionV relativeFrom="paragraph">
                  <wp:posOffset>5654040</wp:posOffset>
                </wp:positionV>
                <wp:extent cx="4838700" cy="1762125"/>
                <wp:effectExtent l="0" t="0" r="0" b="0"/>
                <wp:wrapNone/>
                <wp:docPr id="102" name="Text Box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38700" cy="1762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C4B1CE" w14:textId="77777777" w:rsidR="008334BF" w:rsidRDefault="008334BF" w:rsidP="008334B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imes New Roman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8334BF">
                              <w:rPr>
                                <w:rFonts w:asciiTheme="majorHAnsi" w:hAnsiTheme="majorHAnsi" w:cs="Times New Roman"/>
                                <w:b/>
                                <w:color w:val="000000"/>
                                <w:sz w:val="24"/>
                                <w:szCs w:val="24"/>
                              </w:rPr>
                              <w:t>I hereby declare that the information given above is correct to the best of my knowledge and belief.</w:t>
                            </w:r>
                          </w:p>
                          <w:p w14:paraId="3D2644F9" w14:textId="5EDFE4DA" w:rsidR="008334BF" w:rsidRDefault="0095494F" w:rsidP="008334B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imes New Roman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b/>
                                <w:color w:val="000000"/>
                                <w:sz w:val="24"/>
                                <w:szCs w:val="24"/>
                              </w:rPr>
                              <w:t>Place: United Kingdom</w:t>
                            </w:r>
                            <w:r w:rsidR="008334BF">
                              <w:rPr>
                                <w:rFonts w:asciiTheme="majorHAnsi" w:hAnsiTheme="majorHAnsi" w:cs="Times New Roman"/>
                                <w:b/>
                                <w:color w:val="000000"/>
                                <w:sz w:val="24"/>
                                <w:szCs w:val="24"/>
                              </w:rPr>
                              <w:t xml:space="preserve">           </w:t>
                            </w:r>
                            <w:r w:rsidR="008334BF">
                              <w:rPr>
                                <w:rFonts w:asciiTheme="majorHAnsi" w:hAnsiTheme="majorHAnsi" w:cs="Times New Roman"/>
                                <w:b/>
                                <w:color w:val="000000"/>
                                <w:sz w:val="24"/>
                                <w:szCs w:val="24"/>
                              </w:rPr>
                              <w:tab/>
                            </w:r>
                            <w:r w:rsidR="008334BF">
                              <w:rPr>
                                <w:rFonts w:asciiTheme="majorHAnsi" w:hAnsiTheme="majorHAnsi" w:cs="Times New Roman"/>
                                <w:b/>
                                <w:color w:val="000000"/>
                                <w:sz w:val="24"/>
                                <w:szCs w:val="24"/>
                              </w:rPr>
                              <w:tab/>
                            </w:r>
                            <w:r w:rsidR="008334BF">
                              <w:rPr>
                                <w:rFonts w:asciiTheme="majorHAnsi" w:hAnsiTheme="majorHAnsi" w:cs="Times New Roman"/>
                                <w:b/>
                                <w:color w:val="000000"/>
                                <w:sz w:val="24"/>
                                <w:szCs w:val="24"/>
                              </w:rPr>
                              <w:tab/>
                            </w:r>
                            <w:r w:rsidR="008334BF">
                              <w:rPr>
                                <w:rFonts w:asciiTheme="majorHAnsi" w:hAnsiTheme="majorHAnsi" w:cs="Times New Roman"/>
                                <w:b/>
                                <w:color w:val="000000"/>
                                <w:sz w:val="24"/>
                                <w:szCs w:val="24"/>
                              </w:rPr>
                              <w:tab/>
                            </w:r>
                            <w:r w:rsidR="008334BF">
                              <w:rPr>
                                <w:rFonts w:asciiTheme="majorHAnsi" w:hAnsiTheme="majorHAnsi" w:cs="Times New Roman"/>
                                <w:b/>
                                <w:noProof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drawing>
                                <wp:inline distT="0" distB="0" distL="0" distR="0" wp14:anchorId="55F2128A" wp14:editId="42BE254E">
                                  <wp:extent cx="960551" cy="624555"/>
                                  <wp:effectExtent l="0" t="0" r="0" b="0"/>
                                  <wp:docPr id="105" name="Picture 105" descr="C:\Users\user\Pictures\dddd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C:\Users\user\Pictures\dddd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1">
                                            <a:clrChange>
                                              <a:clrFrom>
                                                <a:srgbClr val="FDFDFD"/>
                                              </a:clrFrom>
                                              <a:clrTo>
                                                <a:srgbClr val="FDFDFD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duotone>
                                              <a:prstClr val="black"/>
                                              <a:srgbClr val="D9C3A5">
                                                <a:tint val="50000"/>
                                                <a:satMod val="180000"/>
                                              </a:srgbClr>
                                            </a:duoton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60707" cy="62465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8334BF">
                              <w:rPr>
                                <w:rFonts w:asciiTheme="majorHAnsi" w:hAnsiTheme="majorHAnsi" w:cs="Times New Roman"/>
                                <w:b/>
                                <w:color w:val="000000"/>
                                <w:sz w:val="24"/>
                                <w:szCs w:val="24"/>
                              </w:rPr>
                              <w:tab/>
                            </w:r>
                            <w:r w:rsidR="008334BF">
                              <w:rPr>
                                <w:rFonts w:asciiTheme="majorHAnsi" w:hAnsiTheme="majorHAnsi" w:cs="Times New Roman"/>
                                <w:b/>
                                <w:color w:val="000000"/>
                                <w:sz w:val="24"/>
                                <w:szCs w:val="24"/>
                              </w:rPr>
                              <w:tab/>
                            </w:r>
                            <w:r w:rsidR="008334BF">
                              <w:rPr>
                                <w:rFonts w:asciiTheme="majorHAnsi" w:hAnsiTheme="majorHAnsi" w:cs="Times New Roman"/>
                                <w:b/>
                                <w:color w:val="000000"/>
                                <w:sz w:val="24"/>
                                <w:szCs w:val="24"/>
                              </w:rPr>
                              <w:tab/>
                            </w:r>
                            <w:r w:rsidR="008334BF">
                              <w:rPr>
                                <w:rFonts w:asciiTheme="majorHAnsi" w:hAnsiTheme="majorHAnsi" w:cs="Times New Roman"/>
                                <w:b/>
                                <w:color w:val="000000"/>
                                <w:sz w:val="24"/>
                                <w:szCs w:val="24"/>
                              </w:rPr>
                              <w:tab/>
                            </w:r>
                            <w:r w:rsidR="008334BF">
                              <w:rPr>
                                <w:rFonts w:asciiTheme="majorHAnsi" w:hAnsiTheme="majorHAnsi" w:cs="Times New Roman"/>
                                <w:b/>
                                <w:color w:val="000000"/>
                                <w:sz w:val="24"/>
                                <w:szCs w:val="24"/>
                              </w:rPr>
                              <w:tab/>
                            </w:r>
                            <w:r w:rsidR="00A706B5">
                              <w:rPr>
                                <w:rFonts w:asciiTheme="majorHAnsi" w:hAnsiTheme="majorHAnsi" w:cs="Times New Roman"/>
                                <w:b/>
                                <w:color w:val="000000"/>
                                <w:sz w:val="24"/>
                                <w:szCs w:val="24"/>
                              </w:rPr>
                              <w:tab/>
                              <w:t xml:space="preserve">             </w:t>
                            </w:r>
                            <w:r>
                              <w:rPr>
                                <w:rFonts w:asciiTheme="majorHAnsi" w:hAnsiTheme="majorHAnsi" w:cs="Times New Roman"/>
                                <w:b/>
                                <w:color w:val="000000"/>
                                <w:sz w:val="24"/>
                                <w:szCs w:val="24"/>
                              </w:rPr>
                              <w:t xml:space="preserve">               </w:t>
                            </w:r>
                            <w:r w:rsidR="00A706B5">
                              <w:rPr>
                                <w:rFonts w:asciiTheme="majorHAnsi" w:hAnsiTheme="majorHAnsi" w:cs="Times New Roman"/>
                                <w:b/>
                                <w:color w:val="000000"/>
                                <w:sz w:val="24"/>
                                <w:szCs w:val="24"/>
                              </w:rPr>
                              <w:t xml:space="preserve"> SREEHARI S</w:t>
                            </w:r>
                          </w:p>
                          <w:p w14:paraId="0030D0BD" w14:textId="077896B1" w:rsidR="008334BF" w:rsidRPr="008334BF" w:rsidRDefault="008334BF" w:rsidP="008334B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Theme="majorHAnsi" w:hAnsiTheme="majorHAnsi" w:cs="Times New Roman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b/>
                                <w:color w:val="000000"/>
                                <w:sz w:val="24"/>
                                <w:szCs w:val="24"/>
                              </w:rPr>
                              <w:t xml:space="preserve">Date:   </w:t>
                            </w:r>
                            <w:r w:rsidR="002C0B93">
                              <w:rPr>
                                <w:rFonts w:asciiTheme="majorHAnsi" w:hAnsiTheme="majorHAnsi" w:cs="Times New Roman"/>
                                <w:b/>
                                <w:color w:val="000000"/>
                                <w:sz w:val="24"/>
                                <w:szCs w:val="24"/>
                              </w:rPr>
                              <w:t>Jan, 2021</w:t>
                            </w:r>
                            <w:r>
                              <w:rPr>
                                <w:rFonts w:asciiTheme="majorHAnsi" w:hAnsiTheme="majorHAnsi" w:cs="Times New Roman"/>
                                <w:b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C1705D" id="Text Box 102" o:spid="_x0000_s1071" type="#_x0000_t202" style="position:absolute;margin-left:209.25pt;margin-top:445.2pt;width:381pt;height:138.75pt;z-index:251880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" filled="f" stroked="f" strokeweight=".5pt">
                <v:textbox>
                  <w:txbxContent>
                    <w:p w14:paraId="52C4B1CE" w14:textId="77777777" w:rsidR="008334BF" w:rsidRDefault="008334BF" w:rsidP="008334BF">
                      <w:p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imes New Roman"/>
                          <w:b/>
                          <w:color w:val="000000"/>
                          <w:sz w:val="24"/>
                          <w:szCs w:val="24"/>
                        </w:rPr>
                      </w:pPr>
                      <w:r w:rsidRPr="008334BF">
                        <w:rPr>
                          <w:rFonts w:asciiTheme="majorHAnsi" w:hAnsiTheme="majorHAnsi" w:cs="Times New Roman"/>
                          <w:b/>
                          <w:color w:val="000000"/>
                          <w:sz w:val="24"/>
                          <w:szCs w:val="24"/>
                        </w:rPr>
                        <w:t>I hereby declare that the information given above is correct to the best of my knowledge and belief.</w:t>
                      </w:r>
                    </w:p>
                    <w:p w14:paraId="3D2644F9" w14:textId="5EDFE4DA" w:rsidR="008334BF" w:rsidRDefault="0095494F" w:rsidP="008334BF">
                      <w:p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imes New Roman"/>
                          <w:b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Times New Roman"/>
                          <w:b/>
                          <w:color w:val="000000"/>
                          <w:sz w:val="24"/>
                          <w:szCs w:val="24"/>
                        </w:rPr>
                        <w:t>Place: United Kingdom</w:t>
                      </w:r>
                      <w:r w:rsidR="008334BF">
                        <w:rPr>
                          <w:rFonts w:asciiTheme="majorHAnsi" w:hAnsiTheme="majorHAnsi" w:cs="Times New Roman"/>
                          <w:b/>
                          <w:color w:val="000000"/>
                          <w:sz w:val="24"/>
                          <w:szCs w:val="24"/>
                        </w:rPr>
                        <w:t xml:space="preserve">           </w:t>
                      </w:r>
                      <w:r w:rsidR="008334BF">
                        <w:rPr>
                          <w:rFonts w:asciiTheme="majorHAnsi" w:hAnsiTheme="majorHAnsi" w:cs="Times New Roman"/>
                          <w:b/>
                          <w:color w:val="000000"/>
                          <w:sz w:val="24"/>
                          <w:szCs w:val="24"/>
                        </w:rPr>
                        <w:tab/>
                      </w:r>
                      <w:r w:rsidR="008334BF">
                        <w:rPr>
                          <w:rFonts w:asciiTheme="majorHAnsi" w:hAnsiTheme="majorHAnsi" w:cs="Times New Roman"/>
                          <w:b/>
                          <w:color w:val="000000"/>
                          <w:sz w:val="24"/>
                          <w:szCs w:val="24"/>
                        </w:rPr>
                        <w:tab/>
                      </w:r>
                      <w:r w:rsidR="008334BF">
                        <w:rPr>
                          <w:rFonts w:asciiTheme="majorHAnsi" w:hAnsiTheme="majorHAnsi" w:cs="Times New Roman"/>
                          <w:b/>
                          <w:color w:val="000000"/>
                          <w:sz w:val="24"/>
                          <w:szCs w:val="24"/>
                        </w:rPr>
                        <w:tab/>
                      </w:r>
                      <w:r w:rsidR="008334BF">
                        <w:rPr>
                          <w:rFonts w:asciiTheme="majorHAnsi" w:hAnsiTheme="majorHAnsi" w:cs="Times New Roman"/>
                          <w:b/>
                          <w:color w:val="000000"/>
                          <w:sz w:val="24"/>
                          <w:szCs w:val="24"/>
                        </w:rPr>
                        <w:tab/>
                      </w:r>
                      <w:r w:rsidR="008334BF">
                        <w:rPr>
                          <w:rFonts w:asciiTheme="majorHAnsi" w:hAnsiTheme="majorHAnsi" w:cs="Times New Roman"/>
                          <w:b/>
                          <w:noProof/>
                          <w:color w:val="000000"/>
                          <w:sz w:val="24"/>
                          <w:szCs w:val="24"/>
                          <w:lang w:val="en-IN" w:eastAsia="en-IN"/>
                        </w:rPr>
                        <w:drawing>
                          <wp:inline distT="0" distB="0" distL="0" distR="0" wp14:anchorId="55F2128A" wp14:editId="42BE254E">
                            <wp:extent cx="960551" cy="624555"/>
                            <wp:effectExtent l="0" t="0" r="0" b="0"/>
                            <wp:docPr id="105" name="Picture 105" descr="C:\Users\user\Pictures\dddd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C:\Users\user\Pictures\dddd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1">
                                      <a:clrChange>
                                        <a:clrFrom>
                                          <a:srgbClr val="FDFDFD"/>
                                        </a:clrFrom>
                                        <a:clrTo>
                                          <a:srgbClr val="FDFDFD">
                                            <a:alpha val="0"/>
                                          </a:srgbClr>
                                        </a:clrTo>
                                      </a:clrChange>
                                      <a:duotone>
                                        <a:prstClr val="black"/>
                                        <a:srgbClr val="D9C3A5">
                                          <a:tint val="50000"/>
                                          <a:satMod val="180000"/>
                                        </a:srgbClr>
                                      </a:duoton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60707" cy="62465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8334BF">
                        <w:rPr>
                          <w:rFonts w:asciiTheme="majorHAnsi" w:hAnsiTheme="majorHAnsi" w:cs="Times New Roman"/>
                          <w:b/>
                          <w:color w:val="000000"/>
                          <w:sz w:val="24"/>
                          <w:szCs w:val="24"/>
                        </w:rPr>
                        <w:tab/>
                      </w:r>
                      <w:r w:rsidR="008334BF">
                        <w:rPr>
                          <w:rFonts w:asciiTheme="majorHAnsi" w:hAnsiTheme="majorHAnsi" w:cs="Times New Roman"/>
                          <w:b/>
                          <w:color w:val="000000"/>
                          <w:sz w:val="24"/>
                          <w:szCs w:val="24"/>
                        </w:rPr>
                        <w:tab/>
                      </w:r>
                      <w:r w:rsidR="008334BF">
                        <w:rPr>
                          <w:rFonts w:asciiTheme="majorHAnsi" w:hAnsiTheme="majorHAnsi" w:cs="Times New Roman"/>
                          <w:b/>
                          <w:color w:val="000000"/>
                          <w:sz w:val="24"/>
                          <w:szCs w:val="24"/>
                        </w:rPr>
                        <w:tab/>
                      </w:r>
                      <w:r w:rsidR="008334BF">
                        <w:rPr>
                          <w:rFonts w:asciiTheme="majorHAnsi" w:hAnsiTheme="majorHAnsi" w:cs="Times New Roman"/>
                          <w:b/>
                          <w:color w:val="000000"/>
                          <w:sz w:val="24"/>
                          <w:szCs w:val="24"/>
                        </w:rPr>
                        <w:tab/>
                      </w:r>
                      <w:r w:rsidR="008334BF">
                        <w:rPr>
                          <w:rFonts w:asciiTheme="majorHAnsi" w:hAnsiTheme="majorHAnsi" w:cs="Times New Roman"/>
                          <w:b/>
                          <w:color w:val="000000"/>
                          <w:sz w:val="24"/>
                          <w:szCs w:val="24"/>
                        </w:rPr>
                        <w:tab/>
                      </w:r>
                      <w:r w:rsidR="00A706B5">
                        <w:rPr>
                          <w:rFonts w:asciiTheme="majorHAnsi" w:hAnsiTheme="majorHAnsi" w:cs="Times New Roman"/>
                          <w:b/>
                          <w:color w:val="000000"/>
                          <w:sz w:val="24"/>
                          <w:szCs w:val="24"/>
                        </w:rPr>
                        <w:tab/>
                        <w:t xml:space="preserve">             </w:t>
                      </w:r>
                      <w:r>
                        <w:rPr>
                          <w:rFonts w:asciiTheme="majorHAnsi" w:hAnsiTheme="majorHAnsi" w:cs="Times New Roman"/>
                          <w:b/>
                          <w:color w:val="000000"/>
                          <w:sz w:val="24"/>
                          <w:szCs w:val="24"/>
                        </w:rPr>
                        <w:t xml:space="preserve">               </w:t>
                      </w:r>
                      <w:r w:rsidR="00A706B5">
                        <w:rPr>
                          <w:rFonts w:asciiTheme="majorHAnsi" w:hAnsiTheme="majorHAnsi" w:cs="Times New Roman"/>
                          <w:b/>
                          <w:color w:val="000000"/>
                          <w:sz w:val="24"/>
                          <w:szCs w:val="24"/>
                        </w:rPr>
                        <w:t xml:space="preserve"> SREEHARI S</w:t>
                      </w:r>
                    </w:p>
                    <w:p w14:paraId="0030D0BD" w14:textId="077896B1" w:rsidR="008334BF" w:rsidRPr="008334BF" w:rsidRDefault="008334BF" w:rsidP="008334BF">
                      <w:p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Theme="majorHAnsi" w:hAnsiTheme="majorHAnsi" w:cs="Times New Roman"/>
                          <w:b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Times New Roman"/>
                          <w:b/>
                          <w:color w:val="000000"/>
                          <w:sz w:val="24"/>
                          <w:szCs w:val="24"/>
                        </w:rPr>
                        <w:t xml:space="preserve">Date:   </w:t>
                      </w:r>
                      <w:r w:rsidR="002C0B93">
                        <w:rPr>
                          <w:rFonts w:asciiTheme="majorHAnsi" w:hAnsiTheme="majorHAnsi" w:cs="Times New Roman"/>
                          <w:b/>
                          <w:color w:val="000000"/>
                          <w:sz w:val="24"/>
                          <w:szCs w:val="24"/>
                        </w:rPr>
                        <w:t>Jan, 2021</w:t>
                      </w:r>
                      <w:r>
                        <w:rPr>
                          <w:rFonts w:asciiTheme="majorHAnsi" w:hAnsiTheme="majorHAnsi" w:cs="Times New Roman"/>
                          <w:b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916288" behindDoc="0" locked="0" layoutInCell="1" allowOverlap="1" wp14:anchorId="3DCE3AD6" wp14:editId="36322C46">
                <wp:simplePos x="0" y="0"/>
                <wp:positionH relativeFrom="column">
                  <wp:posOffset>2619375</wp:posOffset>
                </wp:positionH>
                <wp:positionV relativeFrom="paragraph">
                  <wp:posOffset>4149090</wp:posOffset>
                </wp:positionV>
                <wp:extent cx="4886325" cy="942975"/>
                <wp:effectExtent l="0" t="0" r="0" b="0"/>
                <wp:wrapNone/>
                <wp:docPr id="90" name="Text Box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86325" cy="9429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C7F065" w14:textId="580D44B5" w:rsidR="002C0B93" w:rsidRDefault="002C0B93" w:rsidP="002C0B93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autoSpaceDE w:val="0"/>
                              <w:autoSpaceDN w:val="0"/>
                              <w:adjustRightInd w:val="0"/>
                              <w:spacing w:after="0"/>
                              <w:ind w:left="697" w:hanging="357"/>
                              <w:jc w:val="both"/>
                              <w:rPr>
                                <w:rFonts w:asciiTheme="majorHAnsi" w:hAnsiTheme="majorHAnsi" w:cs="Times New Roman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</w:pPr>
                            <w:r w:rsidRPr="002C0B93">
                              <w:rPr>
                                <w:rFonts w:asciiTheme="majorHAnsi" w:hAnsiTheme="majorHAnsi" w:cs="Times New Roman"/>
                                <w:b/>
                                <w:sz w:val="24"/>
                                <w:szCs w:val="24"/>
                              </w:rPr>
                              <w:t>Title:</w:t>
                            </w:r>
                            <w:r>
                              <w:rPr>
                                <w:rFonts w:asciiTheme="majorHAnsi" w:hAnsiTheme="majorHAnsi" w:cs="Times New Roman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2C0B93">
                              <w:rPr>
                                <w:rFonts w:asciiTheme="majorHAnsi" w:hAnsiTheme="majorHAnsi" w:cs="Times New Roman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  <w:t>Young Researcher Award 2020</w:t>
                            </w:r>
                          </w:p>
                          <w:p w14:paraId="1011B89C" w14:textId="6C8C3852" w:rsidR="002C0B93" w:rsidRDefault="002C0B93" w:rsidP="002C0B93">
                            <w:pPr>
                              <w:pStyle w:val="ListParagraph"/>
                              <w:autoSpaceDE w:val="0"/>
                              <w:autoSpaceDN w:val="0"/>
                              <w:adjustRightInd w:val="0"/>
                              <w:spacing w:after="0"/>
                              <w:ind w:left="697"/>
                              <w:jc w:val="both"/>
                              <w:rPr>
                                <w:rFonts w:asciiTheme="majorHAnsi" w:hAnsiTheme="majorHAnsi" w:cs="Times New Roman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b/>
                                <w:sz w:val="24"/>
                                <w:szCs w:val="24"/>
                              </w:rPr>
                              <w:t>Awarded for the research paper titled, “</w:t>
                            </w:r>
                            <w:r w:rsidRPr="00D74321">
                              <w:rPr>
                                <w:rFonts w:asciiTheme="majorHAnsi" w:hAnsiTheme="majorHAnsi" w:cs="Tahoma"/>
                                <w:b/>
                                <w:bCs/>
                                <w:i/>
                                <w:iCs/>
                                <w:color w:val="000000"/>
                                <w:sz w:val="24"/>
                                <w:szCs w:val="24"/>
                              </w:rPr>
                              <w:t>Investigation on influence of antimony tin oxide/silver nanofluid on direct absorption parabolic solar collector</w:t>
                            </w:r>
                            <w:r>
                              <w:rPr>
                                <w:rFonts w:asciiTheme="majorHAnsi" w:hAnsiTheme="majorHAnsi" w:cs="Tahoma"/>
                                <w:b/>
                                <w:bCs/>
                                <w:i/>
                                <w:iCs/>
                                <w:color w:val="000000"/>
                                <w:sz w:val="24"/>
                                <w:szCs w:val="24"/>
                              </w:rPr>
                              <w:t>”</w:t>
                            </w:r>
                          </w:p>
                          <w:p w14:paraId="18F715B6" w14:textId="3FDE8C2E" w:rsidR="002C0B93" w:rsidRPr="002C0B93" w:rsidRDefault="002C0B93" w:rsidP="002C0B93">
                            <w:pPr>
                              <w:pStyle w:val="ListParagraph"/>
                              <w:autoSpaceDE w:val="0"/>
                              <w:autoSpaceDN w:val="0"/>
                              <w:adjustRightInd w:val="0"/>
                              <w:spacing w:after="0"/>
                              <w:ind w:left="697"/>
                              <w:jc w:val="both"/>
                              <w:rPr>
                                <w:rFonts w:asciiTheme="majorHAnsi" w:hAnsiTheme="majorHAnsi" w:cs="Times New Roman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b/>
                                <w:sz w:val="24"/>
                                <w:szCs w:val="24"/>
                              </w:rPr>
                              <w:t>Awarding Body:</w:t>
                            </w:r>
                            <w:r>
                              <w:rPr>
                                <w:rFonts w:asciiTheme="majorHAnsi" w:hAnsiTheme="majorHAns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2C0B93">
                              <w:rPr>
                                <w:rFonts w:asciiTheme="majorHAnsi" w:hAnsiTheme="majorHAnsi" w:cs="Times New Roman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  <w:t>INSTITUTE OF SCHOLARS</w:t>
                            </w:r>
                            <w:r>
                              <w:rPr>
                                <w:rFonts w:asciiTheme="majorHAnsi" w:hAnsiTheme="majorHAnsi" w:cs="Times New Roman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Theme="majorHAnsi" w:hAnsiTheme="majorHAnsi" w:cs="Times New Roman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  <w:t>InSc</w:t>
                            </w:r>
                            <w:proofErr w:type="spellEnd"/>
                            <w:r>
                              <w:rPr>
                                <w:rFonts w:asciiTheme="majorHAnsi" w:hAnsiTheme="majorHAnsi" w:cs="Times New Roman"/>
                                <w:b/>
                                <w:color w:val="1F497D" w:themeColor="text2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CE3AD6" id="Text Box 90" o:spid="_x0000_s1072" type="#_x0000_t202" style="position:absolute;margin-left:206.25pt;margin-top:326.7pt;width:384.75pt;height:74.25pt;z-index:251916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" filled="f" stroked="f" strokeweight=".5pt">
                <v:textbox>
                  <w:txbxContent>
                    <w:p w14:paraId="23C7F065" w14:textId="580D44B5" w:rsidR="002C0B93" w:rsidRDefault="002C0B93" w:rsidP="002C0B93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autoSpaceDE w:val="0"/>
                        <w:autoSpaceDN w:val="0"/>
                        <w:adjustRightInd w:val="0"/>
                        <w:spacing w:after="0"/>
                        <w:ind w:left="697" w:hanging="357"/>
                        <w:jc w:val="both"/>
                        <w:rPr>
                          <w:rFonts w:asciiTheme="majorHAnsi" w:hAnsiTheme="majorHAnsi" w:cs="Times New Roman"/>
                          <w:b/>
                          <w:color w:val="1F497D" w:themeColor="text2"/>
                          <w:sz w:val="24"/>
                          <w:szCs w:val="24"/>
                        </w:rPr>
                      </w:pPr>
                      <w:r w:rsidRPr="002C0B93">
                        <w:rPr>
                          <w:rFonts w:asciiTheme="majorHAnsi" w:hAnsiTheme="majorHAnsi" w:cs="Times New Roman"/>
                          <w:b/>
                          <w:sz w:val="24"/>
                          <w:szCs w:val="24"/>
                        </w:rPr>
                        <w:t>Title:</w:t>
                      </w:r>
                      <w:r>
                        <w:rPr>
                          <w:rFonts w:asciiTheme="majorHAnsi" w:hAnsiTheme="majorHAnsi" w:cs="Times New Roman"/>
                          <w:b/>
                          <w:color w:val="1F497D" w:themeColor="text2"/>
                          <w:sz w:val="24"/>
                          <w:szCs w:val="24"/>
                        </w:rPr>
                        <w:t xml:space="preserve"> </w:t>
                      </w:r>
                      <w:r w:rsidRPr="002C0B93">
                        <w:rPr>
                          <w:rFonts w:asciiTheme="majorHAnsi" w:hAnsiTheme="majorHAnsi" w:cs="Times New Roman"/>
                          <w:b/>
                          <w:color w:val="1F497D" w:themeColor="text2"/>
                          <w:sz w:val="24"/>
                          <w:szCs w:val="24"/>
                        </w:rPr>
                        <w:t>Young Researcher Award 2020</w:t>
                      </w:r>
                    </w:p>
                    <w:p w14:paraId="1011B89C" w14:textId="6C8C3852" w:rsidR="002C0B93" w:rsidRDefault="002C0B93" w:rsidP="002C0B93">
                      <w:pPr>
                        <w:pStyle w:val="ListParagraph"/>
                        <w:autoSpaceDE w:val="0"/>
                        <w:autoSpaceDN w:val="0"/>
                        <w:adjustRightInd w:val="0"/>
                        <w:spacing w:after="0"/>
                        <w:ind w:left="697"/>
                        <w:jc w:val="both"/>
                        <w:rPr>
                          <w:rFonts w:asciiTheme="majorHAnsi" w:hAnsiTheme="majorHAnsi" w:cs="Times New Roman"/>
                          <w:b/>
                          <w:color w:val="1F497D" w:themeColor="text2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Times New Roman"/>
                          <w:b/>
                          <w:sz w:val="24"/>
                          <w:szCs w:val="24"/>
                        </w:rPr>
                        <w:t>Awarded for the research paper titled, “</w:t>
                      </w:r>
                      <w:r w:rsidRPr="00D74321">
                        <w:rPr>
                          <w:rFonts w:asciiTheme="majorHAnsi" w:hAnsiTheme="majorHAnsi" w:cs="Tahoma"/>
                          <w:b/>
                          <w:bCs/>
                          <w:i/>
                          <w:iCs/>
                          <w:color w:val="000000"/>
                          <w:sz w:val="24"/>
                          <w:szCs w:val="24"/>
                        </w:rPr>
                        <w:t>Investigation on influence of antimony tin oxide/silver nanofluid on direct absorption parabolic solar collector</w:t>
                      </w:r>
                      <w:r>
                        <w:rPr>
                          <w:rFonts w:asciiTheme="majorHAnsi" w:hAnsiTheme="majorHAnsi" w:cs="Tahoma"/>
                          <w:b/>
                          <w:bCs/>
                          <w:i/>
                          <w:iCs/>
                          <w:color w:val="000000"/>
                          <w:sz w:val="24"/>
                          <w:szCs w:val="24"/>
                        </w:rPr>
                        <w:t>”</w:t>
                      </w:r>
                    </w:p>
                    <w:p w14:paraId="18F715B6" w14:textId="3FDE8C2E" w:rsidR="002C0B93" w:rsidRPr="002C0B93" w:rsidRDefault="002C0B93" w:rsidP="002C0B93">
                      <w:pPr>
                        <w:pStyle w:val="ListParagraph"/>
                        <w:autoSpaceDE w:val="0"/>
                        <w:autoSpaceDN w:val="0"/>
                        <w:adjustRightInd w:val="0"/>
                        <w:spacing w:after="0"/>
                        <w:ind w:left="697"/>
                        <w:jc w:val="both"/>
                        <w:rPr>
                          <w:rFonts w:asciiTheme="majorHAnsi" w:hAnsiTheme="majorHAnsi" w:cs="Times New Roman"/>
                          <w:b/>
                          <w:color w:val="1F497D" w:themeColor="text2"/>
                          <w:sz w:val="24"/>
                          <w:szCs w:val="24"/>
                        </w:rPr>
                      </w:pPr>
                      <w:r>
                        <w:rPr>
                          <w:rFonts w:asciiTheme="majorHAnsi" w:hAnsiTheme="majorHAnsi" w:cs="Times New Roman"/>
                          <w:b/>
                          <w:sz w:val="24"/>
                          <w:szCs w:val="24"/>
                        </w:rPr>
                        <w:t>Awarding Body:</w:t>
                      </w:r>
                      <w:r>
                        <w:rPr>
                          <w:rFonts w:asciiTheme="majorHAnsi" w:hAnsiTheme="majorHAnsi" w:cs="Times New Roman"/>
                          <w:sz w:val="24"/>
                          <w:szCs w:val="24"/>
                        </w:rPr>
                        <w:t xml:space="preserve"> </w:t>
                      </w:r>
                      <w:r w:rsidRPr="002C0B93">
                        <w:rPr>
                          <w:rFonts w:asciiTheme="majorHAnsi" w:hAnsiTheme="majorHAnsi" w:cs="Times New Roman"/>
                          <w:b/>
                          <w:color w:val="1F497D" w:themeColor="text2"/>
                          <w:sz w:val="24"/>
                          <w:szCs w:val="24"/>
                        </w:rPr>
                        <w:t>INSTITUTE OF SCHOLARS</w:t>
                      </w:r>
                      <w:r>
                        <w:rPr>
                          <w:rFonts w:asciiTheme="majorHAnsi" w:hAnsiTheme="majorHAnsi" w:cs="Times New Roman"/>
                          <w:b/>
                          <w:color w:val="1F497D" w:themeColor="text2"/>
                          <w:sz w:val="24"/>
                          <w:szCs w:val="24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Theme="majorHAnsi" w:hAnsiTheme="majorHAnsi" w:cs="Times New Roman"/>
                          <w:b/>
                          <w:color w:val="1F497D" w:themeColor="text2"/>
                          <w:sz w:val="24"/>
                          <w:szCs w:val="24"/>
                        </w:rPr>
                        <w:t>InSc</w:t>
                      </w:r>
                      <w:proofErr w:type="spellEnd"/>
                      <w:r>
                        <w:rPr>
                          <w:rFonts w:asciiTheme="majorHAnsi" w:hAnsiTheme="majorHAnsi" w:cs="Times New Roman"/>
                          <w:b/>
                          <w:color w:val="1F497D" w:themeColor="text2"/>
                          <w:sz w:val="24"/>
                          <w:szCs w:val="24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7A12EC" w:rsidRPr="002C0B93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914240" behindDoc="0" locked="0" layoutInCell="1" allowOverlap="1" wp14:anchorId="05A3FAAF" wp14:editId="430340AF">
                <wp:simplePos x="0" y="0"/>
                <wp:positionH relativeFrom="column">
                  <wp:posOffset>3733800</wp:posOffset>
                </wp:positionH>
                <wp:positionV relativeFrom="paragraph">
                  <wp:posOffset>3919855</wp:posOffset>
                </wp:positionV>
                <wp:extent cx="3859530" cy="19050"/>
                <wp:effectExtent l="19050" t="19050" r="26670" b="19050"/>
                <wp:wrapNone/>
                <wp:docPr id="86" name="Straight Connector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59530" cy="1905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A91C825" id="Straight Connector 86" o:spid="_x0000_s1026" style="position:absolute;z-index:251914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4pt,308.65pt" to="597.9pt,31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" strokecolor="black [3040]" strokeweight="2.25pt"/>
            </w:pict>
          </mc:Fallback>
        </mc:AlternateContent>
      </w:r>
      <w:r w:rsidR="007A12EC" w:rsidRPr="002C0B93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913216" behindDoc="0" locked="0" layoutInCell="1" allowOverlap="1" wp14:anchorId="4BA2B3E4" wp14:editId="4E040B38">
                <wp:simplePos x="0" y="0"/>
                <wp:positionH relativeFrom="column">
                  <wp:posOffset>3000375</wp:posOffset>
                </wp:positionH>
                <wp:positionV relativeFrom="paragraph">
                  <wp:posOffset>3729990</wp:posOffset>
                </wp:positionV>
                <wp:extent cx="2860675" cy="584200"/>
                <wp:effectExtent l="0" t="0" r="0" b="6350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60675" cy="584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964574" w14:textId="20425189" w:rsidR="002C0B93" w:rsidRPr="00154BB8" w:rsidRDefault="002C0B93" w:rsidP="002C0B93">
                            <w:pPr>
                              <w:rPr>
                                <w:rFonts w:ascii="Rockwell Condensed" w:hAnsi="Rockwell Condensed"/>
                                <w:b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Rockwell Condensed" w:hAnsi="Rockwell Condensed"/>
                                <w:b/>
                                <w:sz w:val="30"/>
                                <w:szCs w:val="30"/>
                              </w:rPr>
                              <w:t>Awar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BA2B3E4" id="Text Box 82" o:spid="_x0000_s1073" type="#_x0000_t202" style="position:absolute;margin-left:236.25pt;margin-top:293.7pt;width:225.25pt;height:46pt;z-index:251913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" filled="f" stroked="f" strokeweight=".5pt">
                <v:textbox>
                  <w:txbxContent>
                    <w:p w14:paraId="5B964574" w14:textId="20425189" w:rsidR="002C0B93" w:rsidRPr="00154BB8" w:rsidRDefault="002C0B93" w:rsidP="002C0B93">
                      <w:pPr>
                        <w:rPr>
                          <w:rFonts w:ascii="Rockwell Condensed" w:hAnsi="Rockwell Condensed"/>
                          <w:b/>
                          <w:sz w:val="30"/>
                          <w:szCs w:val="30"/>
                        </w:rPr>
                      </w:pPr>
                      <w:r>
                        <w:rPr>
                          <w:rFonts w:ascii="Rockwell Condensed" w:hAnsi="Rockwell Condensed"/>
                          <w:b/>
                          <w:sz w:val="30"/>
                          <w:szCs w:val="30"/>
                        </w:rPr>
                        <w:t>Awards</w:t>
                      </w:r>
                    </w:p>
                  </w:txbxContent>
                </v:textbox>
              </v:shape>
            </w:pict>
          </mc:Fallback>
        </mc:AlternateContent>
      </w:r>
      <w:r w:rsidR="007A12EC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76352" behindDoc="0" locked="0" layoutInCell="1" allowOverlap="1" wp14:anchorId="6D0A3800" wp14:editId="0B683BF8">
                <wp:simplePos x="0" y="0"/>
                <wp:positionH relativeFrom="column">
                  <wp:posOffset>2860040</wp:posOffset>
                </wp:positionH>
                <wp:positionV relativeFrom="paragraph">
                  <wp:posOffset>5283835</wp:posOffset>
                </wp:positionV>
                <wp:extent cx="2860675" cy="584200"/>
                <wp:effectExtent l="0" t="0" r="0" b="6350"/>
                <wp:wrapNone/>
                <wp:docPr id="95" name="Text Box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60675" cy="584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3C5456" w14:textId="77777777" w:rsidR="008334BF" w:rsidRPr="00154BB8" w:rsidRDefault="008334BF" w:rsidP="008334BF">
                            <w:pPr>
                              <w:rPr>
                                <w:rFonts w:ascii="Rockwell Condensed" w:hAnsi="Rockwell Condensed"/>
                                <w:b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Rockwell Condensed" w:hAnsi="Rockwell Condensed"/>
                                <w:b/>
                                <w:sz w:val="30"/>
                                <w:szCs w:val="30"/>
                              </w:rPr>
                              <w:t>DECLAR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D0A3800" id="Text Box 95" o:spid="_x0000_s1074" type="#_x0000_t202" style="position:absolute;margin-left:225.2pt;margin-top:416.05pt;width:225.25pt;height:46pt;z-index:2518763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" filled="f" stroked="f" strokeweight=".5pt">
                <v:textbox>
                  <w:txbxContent>
                    <w:p w14:paraId="6F3C5456" w14:textId="77777777" w:rsidR="008334BF" w:rsidRPr="00154BB8" w:rsidRDefault="008334BF" w:rsidP="008334BF">
                      <w:pPr>
                        <w:rPr>
                          <w:rFonts w:ascii="Rockwell Condensed" w:hAnsi="Rockwell Condensed"/>
                          <w:b/>
                          <w:sz w:val="30"/>
                          <w:szCs w:val="30"/>
                        </w:rPr>
                      </w:pPr>
                      <w:r>
                        <w:rPr>
                          <w:rFonts w:ascii="Rockwell Condensed" w:hAnsi="Rockwell Condensed"/>
                          <w:b/>
                          <w:sz w:val="30"/>
                          <w:szCs w:val="30"/>
                        </w:rPr>
                        <w:t>DECLARATION</w:t>
                      </w:r>
                    </w:p>
                  </w:txbxContent>
                </v:textbox>
              </v:shape>
            </w:pict>
          </mc:Fallback>
        </mc:AlternateContent>
      </w:r>
      <w:r w:rsidR="007A12EC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78400" behindDoc="0" locked="0" layoutInCell="1" allowOverlap="1" wp14:anchorId="0718FC14" wp14:editId="6C015D61">
                <wp:simplePos x="0" y="0"/>
                <wp:positionH relativeFrom="column">
                  <wp:posOffset>4095115</wp:posOffset>
                </wp:positionH>
                <wp:positionV relativeFrom="paragraph">
                  <wp:posOffset>5436870</wp:posOffset>
                </wp:positionV>
                <wp:extent cx="3964940" cy="0"/>
                <wp:effectExtent l="0" t="19050" r="35560" b="19050"/>
                <wp:wrapNone/>
                <wp:docPr id="96" name="Straight Connector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6494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5E6BAC9" id="Straight Connector 96" o:spid="_x0000_s1026" style="position:absolute;z-index:2518784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22.45pt,428.1pt" to="634.65pt,42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" strokecolor="black [3040]" strokeweight="2.25pt"/>
            </w:pict>
          </mc:Fallback>
        </mc:AlternateContent>
      </w:r>
    </w:p>
    <w:sectPr w:rsidR="00235D57" w:rsidSect="00462A7E">
      <w:pgSz w:w="11906" w:h="16838" w:code="9"/>
      <w:pgMar w:top="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rnard MT Condensed">
    <w:panose1 w:val="02050806060905020404"/>
    <w:charset w:val="00"/>
    <w:family w:val="roman"/>
    <w:pitch w:val="variable"/>
    <w:sig w:usb0="00000003" w:usb1="00000000" w:usb2="00000000" w:usb3="00000000" w:csb0="00000001" w:csb1="00000000"/>
  </w:font>
  <w:font w:name="Rockwell Condensed">
    <w:panose1 w:val="020606030504050201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w14:anchorId="1A1CF4EC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5" type="#_x0000_t75" style="width:11.25pt;height:11.25pt" o:bullet="t">
        <v:imagedata r:id="rId1" o:title="msoDDBE"/>
      </v:shape>
    </w:pict>
  </w:numPicBullet>
  <w:abstractNum w:abstractNumId="0" w15:restartNumberingAfterBreak="0">
    <w:nsid w:val="1E26424D"/>
    <w:multiLevelType w:val="hybridMultilevel"/>
    <w:tmpl w:val="7E167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0A33B5"/>
    <w:multiLevelType w:val="hybridMultilevel"/>
    <w:tmpl w:val="D0BA1FD8"/>
    <w:lvl w:ilvl="0" w:tplc="40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4EE57D0"/>
    <w:multiLevelType w:val="hybridMultilevel"/>
    <w:tmpl w:val="B73AC2A8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D40CBD"/>
    <w:multiLevelType w:val="hybridMultilevel"/>
    <w:tmpl w:val="D2546282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ED1193"/>
    <w:multiLevelType w:val="hybridMultilevel"/>
    <w:tmpl w:val="B31A5C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304B09"/>
    <w:multiLevelType w:val="hybridMultilevel"/>
    <w:tmpl w:val="C86A2AA4"/>
    <w:lvl w:ilvl="0" w:tplc="40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2A73053"/>
    <w:multiLevelType w:val="hybridMultilevel"/>
    <w:tmpl w:val="5E2C18A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B76C06"/>
    <w:multiLevelType w:val="hybridMultilevel"/>
    <w:tmpl w:val="BC50DDE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BCA5AB4"/>
    <w:multiLevelType w:val="hybridMultilevel"/>
    <w:tmpl w:val="C730F392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2"/>
  </w:num>
  <w:num w:numId="4">
    <w:abstractNumId w:val="6"/>
  </w:num>
  <w:num w:numId="5">
    <w:abstractNumId w:val="3"/>
  </w:num>
  <w:num w:numId="6">
    <w:abstractNumId w:val="4"/>
  </w:num>
  <w:num w:numId="7">
    <w:abstractNumId w:val="7"/>
  </w:num>
  <w:num w:numId="8">
    <w:abstractNumId w:val="1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yMDcyNjA3MbKwtDRS0lEKTi0uzszPAykwNKoFAD7gVoktAAAA"/>
  </w:docVars>
  <w:rsids>
    <w:rsidRoot w:val="007B61D8"/>
    <w:rsid w:val="0002004B"/>
    <w:rsid w:val="000314AC"/>
    <w:rsid w:val="0006536D"/>
    <w:rsid w:val="000721CB"/>
    <w:rsid w:val="00085568"/>
    <w:rsid w:val="00087846"/>
    <w:rsid w:val="000C6420"/>
    <w:rsid w:val="000C7053"/>
    <w:rsid w:val="000D0F5C"/>
    <w:rsid w:val="000E2280"/>
    <w:rsid w:val="000F43F6"/>
    <w:rsid w:val="00111FB5"/>
    <w:rsid w:val="00132348"/>
    <w:rsid w:val="00136D40"/>
    <w:rsid w:val="0014035B"/>
    <w:rsid w:val="00154BB8"/>
    <w:rsid w:val="00182DDE"/>
    <w:rsid w:val="00182E3E"/>
    <w:rsid w:val="001F41C5"/>
    <w:rsid w:val="0020228B"/>
    <w:rsid w:val="00223740"/>
    <w:rsid w:val="00235D57"/>
    <w:rsid w:val="00257146"/>
    <w:rsid w:val="00275E1B"/>
    <w:rsid w:val="0028371F"/>
    <w:rsid w:val="002A43BF"/>
    <w:rsid w:val="002C0B93"/>
    <w:rsid w:val="002C5545"/>
    <w:rsid w:val="002C6AD2"/>
    <w:rsid w:val="002D236E"/>
    <w:rsid w:val="002E0CF9"/>
    <w:rsid w:val="00300E59"/>
    <w:rsid w:val="00320443"/>
    <w:rsid w:val="0032317C"/>
    <w:rsid w:val="00327A27"/>
    <w:rsid w:val="003554D7"/>
    <w:rsid w:val="00370905"/>
    <w:rsid w:val="003709DE"/>
    <w:rsid w:val="00383E9D"/>
    <w:rsid w:val="00391698"/>
    <w:rsid w:val="003A316F"/>
    <w:rsid w:val="003B6FF3"/>
    <w:rsid w:val="003C7695"/>
    <w:rsid w:val="003C7B0E"/>
    <w:rsid w:val="003E4550"/>
    <w:rsid w:val="003E6055"/>
    <w:rsid w:val="003F19D0"/>
    <w:rsid w:val="0041360B"/>
    <w:rsid w:val="00423C86"/>
    <w:rsid w:val="00462A7E"/>
    <w:rsid w:val="0047546C"/>
    <w:rsid w:val="004851E5"/>
    <w:rsid w:val="004C2C6F"/>
    <w:rsid w:val="004F4138"/>
    <w:rsid w:val="00515C4C"/>
    <w:rsid w:val="0054316A"/>
    <w:rsid w:val="00545897"/>
    <w:rsid w:val="00550533"/>
    <w:rsid w:val="0055487C"/>
    <w:rsid w:val="00561746"/>
    <w:rsid w:val="005E066D"/>
    <w:rsid w:val="00602824"/>
    <w:rsid w:val="00606FC8"/>
    <w:rsid w:val="0060769D"/>
    <w:rsid w:val="0063401D"/>
    <w:rsid w:val="0068123C"/>
    <w:rsid w:val="00681604"/>
    <w:rsid w:val="00696C7E"/>
    <w:rsid w:val="006C1EA7"/>
    <w:rsid w:val="006C4DF5"/>
    <w:rsid w:val="00733B75"/>
    <w:rsid w:val="007359DE"/>
    <w:rsid w:val="00746E1D"/>
    <w:rsid w:val="00783073"/>
    <w:rsid w:val="007A12EC"/>
    <w:rsid w:val="007A20A1"/>
    <w:rsid w:val="007A79CE"/>
    <w:rsid w:val="007B02A9"/>
    <w:rsid w:val="007B4A79"/>
    <w:rsid w:val="007B61D8"/>
    <w:rsid w:val="007C4422"/>
    <w:rsid w:val="007D7784"/>
    <w:rsid w:val="007F438B"/>
    <w:rsid w:val="008108EB"/>
    <w:rsid w:val="008334BF"/>
    <w:rsid w:val="0083485E"/>
    <w:rsid w:val="00836440"/>
    <w:rsid w:val="00837991"/>
    <w:rsid w:val="008718BF"/>
    <w:rsid w:val="00871CD3"/>
    <w:rsid w:val="008825B9"/>
    <w:rsid w:val="00901863"/>
    <w:rsid w:val="00901DCF"/>
    <w:rsid w:val="00910B5A"/>
    <w:rsid w:val="00910B7C"/>
    <w:rsid w:val="00925D08"/>
    <w:rsid w:val="00933A9C"/>
    <w:rsid w:val="0095494F"/>
    <w:rsid w:val="009C7E3E"/>
    <w:rsid w:val="00A240F4"/>
    <w:rsid w:val="00A706B5"/>
    <w:rsid w:val="00A85317"/>
    <w:rsid w:val="00A87790"/>
    <w:rsid w:val="00AD3155"/>
    <w:rsid w:val="00AF00C3"/>
    <w:rsid w:val="00B3104F"/>
    <w:rsid w:val="00B31584"/>
    <w:rsid w:val="00B4792F"/>
    <w:rsid w:val="00B479D1"/>
    <w:rsid w:val="00B50F9B"/>
    <w:rsid w:val="00B706C0"/>
    <w:rsid w:val="00B972B3"/>
    <w:rsid w:val="00BB76DB"/>
    <w:rsid w:val="00BC1082"/>
    <w:rsid w:val="00C22DEA"/>
    <w:rsid w:val="00C3373F"/>
    <w:rsid w:val="00C35205"/>
    <w:rsid w:val="00C3579A"/>
    <w:rsid w:val="00C56790"/>
    <w:rsid w:val="00C573BE"/>
    <w:rsid w:val="00CE16AF"/>
    <w:rsid w:val="00D46024"/>
    <w:rsid w:val="00D74321"/>
    <w:rsid w:val="00D74EBD"/>
    <w:rsid w:val="00DC266C"/>
    <w:rsid w:val="00DE73B7"/>
    <w:rsid w:val="00E13C05"/>
    <w:rsid w:val="00E34135"/>
    <w:rsid w:val="00E56ABF"/>
    <w:rsid w:val="00E80834"/>
    <w:rsid w:val="00E948A3"/>
    <w:rsid w:val="00E96D77"/>
    <w:rsid w:val="00EA67A7"/>
    <w:rsid w:val="00EE288B"/>
    <w:rsid w:val="00EF6ED7"/>
    <w:rsid w:val="00F12D6B"/>
    <w:rsid w:val="00F2792E"/>
    <w:rsid w:val="00F334CE"/>
    <w:rsid w:val="00F43986"/>
    <w:rsid w:val="00F848C3"/>
    <w:rsid w:val="00F93341"/>
    <w:rsid w:val="00FB059F"/>
    <w:rsid w:val="00FD5ECA"/>
    <w:rsid w:val="00FE5468"/>
    <w:rsid w:val="00FF362F"/>
    <w:rsid w:val="00FF7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13362A"/>
  <w15:docId w15:val="{F64E7179-4852-4EA2-AA9F-1FEB68CCAB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3C05"/>
  </w:style>
  <w:style w:type="paragraph" w:styleId="Heading1">
    <w:name w:val="heading 1"/>
    <w:basedOn w:val="Normal"/>
    <w:link w:val="Heading1Char"/>
    <w:uiPriority w:val="9"/>
    <w:qFormat/>
    <w:rsid w:val="00DE73B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B76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76D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13C0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D5EC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E73B7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customStyle="1" w:styleId="title-text">
    <w:name w:val="title-text"/>
    <w:basedOn w:val="DefaultParagraphFont"/>
    <w:rsid w:val="00DE73B7"/>
  </w:style>
  <w:style w:type="character" w:customStyle="1" w:styleId="UnresolvedMention">
    <w:name w:val="Unresolved Mention"/>
    <w:basedOn w:val="DefaultParagraphFont"/>
    <w:uiPriority w:val="99"/>
    <w:semiHidden/>
    <w:unhideWhenUsed/>
    <w:rsid w:val="00DE73B7"/>
    <w:rPr>
      <w:color w:val="605E5C"/>
      <w:shd w:val="clear" w:color="auto" w:fill="E1DFDD"/>
    </w:rPr>
  </w:style>
  <w:style w:type="paragraph" w:styleId="Title">
    <w:name w:val="Title"/>
    <w:basedOn w:val="Normal"/>
    <w:link w:val="TitleChar"/>
    <w:qFormat/>
    <w:rsid w:val="0041360B"/>
    <w:pPr>
      <w:spacing w:before="240" w:after="60" w:line="240" w:lineRule="auto"/>
      <w:ind w:firstLine="567"/>
      <w:jc w:val="center"/>
      <w:outlineLvl w:val="0"/>
    </w:pPr>
    <w:rPr>
      <w:rFonts w:ascii="Arial" w:eastAsia="Times New Roman" w:hAnsi="Arial" w:cs="Times New Roman"/>
      <w:b/>
      <w:kern w:val="28"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41360B"/>
    <w:rPr>
      <w:rFonts w:ascii="Arial" w:eastAsia="Times New Roman" w:hAnsi="Arial" w:cs="Times New Roman"/>
      <w:b/>
      <w:kern w:val="28"/>
      <w:sz w:val="32"/>
      <w:szCs w:val="20"/>
    </w:rPr>
  </w:style>
  <w:style w:type="character" w:styleId="Strong">
    <w:name w:val="Strong"/>
    <w:basedOn w:val="DefaultParagraphFont"/>
    <w:uiPriority w:val="22"/>
    <w:qFormat/>
    <w:rsid w:val="007A12E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049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5.emf"/><Relationship Id="rId18" Type="http://schemas.openxmlformats.org/officeDocument/2006/relationships/hyperlink" Target="https://doi.org/10.1016/j.jclepro.2019.119378" TargetMode="External"/><Relationship Id="rId26" Type="http://schemas.openxmlformats.org/officeDocument/2006/relationships/chart" Target="charts/chart1.xml"/><Relationship Id="rId3" Type="http://schemas.openxmlformats.org/officeDocument/2006/relationships/styles" Target="styles.xml"/><Relationship Id="rId21" Type="http://schemas.openxmlformats.org/officeDocument/2006/relationships/hyperlink" Target="https://doi.org/10.1016/j.jclepro.2019.119378" TargetMode="External"/><Relationship Id="rId7" Type="http://schemas.openxmlformats.org/officeDocument/2006/relationships/image" Target="media/image3.png"/><Relationship Id="rId12" Type="http://schemas.openxmlformats.org/officeDocument/2006/relationships/hyperlink" Target="mailto:sreeharisapru@gmail.com" TargetMode="External"/><Relationship Id="rId17" Type="http://schemas.openxmlformats.org/officeDocument/2006/relationships/image" Target="media/image9.jpeg"/><Relationship Id="rId25" Type="http://schemas.openxmlformats.org/officeDocument/2006/relationships/image" Target="media/image11.gif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emf"/><Relationship Id="rId20" Type="http://schemas.openxmlformats.org/officeDocument/2006/relationships/hyperlink" Target="https://doi.org/10.1016/j.renene.2020.09.139" TargetMode="External"/><Relationship Id="rId29" Type="http://schemas.openxmlformats.org/officeDocument/2006/relationships/hyperlink" Target="mailto:shijo@nitc.ac.in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hyperlink" Target="mailto:sreeharisreekumar72@gmail.com" TargetMode="External"/><Relationship Id="rId24" Type="http://schemas.openxmlformats.org/officeDocument/2006/relationships/image" Target="media/image10.jpe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yperlink" Target="https://doi.org/10.1016/j.renene.2020.09.139" TargetMode="External"/><Relationship Id="rId28" Type="http://schemas.openxmlformats.org/officeDocument/2006/relationships/hyperlink" Target="mailto:sujithcs@nitc.ac.in" TargetMode="External"/><Relationship Id="rId10" Type="http://schemas.openxmlformats.org/officeDocument/2006/relationships/hyperlink" Target="mailto:sreeharisapru@gmail.com" TargetMode="External"/><Relationship Id="rId19" Type="http://schemas.openxmlformats.org/officeDocument/2006/relationships/hyperlink" Target="https://doi.org/10.1016/j.molliq.2019.111986" TargetMode="External"/><Relationship Id="rId31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hyperlink" Target="mailto:sreeharisreekumar72@gmail.com" TargetMode="External"/><Relationship Id="rId14" Type="http://schemas.openxmlformats.org/officeDocument/2006/relationships/image" Target="media/image6.emf"/><Relationship Id="rId22" Type="http://schemas.openxmlformats.org/officeDocument/2006/relationships/hyperlink" Target="https://doi.org/10.1016/j.molliq.2019.111986" TargetMode="External"/><Relationship Id="rId27" Type="http://schemas.openxmlformats.org/officeDocument/2006/relationships/hyperlink" Target="mailto:shijo@nitc.ac.in" TargetMode="External"/><Relationship Id="rId30" Type="http://schemas.openxmlformats.org/officeDocument/2006/relationships/hyperlink" Target="mailto:sujithcs@nitc.ac.in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19"/>
    </mc:Choice>
    <mc:Fallback>
      <c:style val="19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2395833333333334"/>
          <c:y val="0.12173861803289555"/>
          <c:w val="0.519634186351706"/>
          <c:h val="0.46661027416404621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Column1</c:v>
                </c:pt>
              </c:strCache>
            </c:strRef>
          </c:tx>
          <c:cat>
            <c:strRef>
              <c:f>Sheet1!$A$2:$A$5</c:f>
              <c:strCache>
                <c:ptCount val="4"/>
                <c:pt idx="0">
                  <c:v>RESEARCH</c:v>
                </c:pt>
                <c:pt idx="1">
                  <c:v>READING AND MUSIC</c:v>
                </c:pt>
                <c:pt idx="2">
                  <c:v>FITNESS</c:v>
                </c:pt>
                <c:pt idx="3">
                  <c:v>TRAVEL AND FOOD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60</c:v>
                </c:pt>
                <c:pt idx="1">
                  <c:v>20</c:v>
                </c:pt>
                <c:pt idx="2">
                  <c:v>15</c:v>
                </c:pt>
                <c:pt idx="3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730-4CCF-9C25-703C6042DFF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</c:plotArea>
    <c:legend>
      <c:legendPos val="r"/>
      <c:layout>
        <c:manualLayout>
          <c:xMode val="edge"/>
          <c:yMode val="edge"/>
          <c:x val="6.6509186351706079E-2"/>
          <c:y val="0.6624901482730936"/>
          <c:w val="0.90224081364829378"/>
          <c:h val="0.31116103864825917"/>
        </c:manualLayout>
      </c:layout>
      <c:overlay val="0"/>
      <c:txPr>
        <a:bodyPr/>
        <a:lstStyle/>
        <a:p>
          <a:pPr>
            <a:defRPr sz="1200">
              <a:solidFill>
                <a:schemeClr val="bg1"/>
              </a:solidFill>
            </a:defRPr>
          </a:pPr>
          <a:endParaRPr lang="en-US"/>
        </a:p>
      </c:txPr>
    </c:legend>
    <c:plotVisOnly val="1"/>
    <c:dispBlanksAs val="gap"/>
    <c:showDLblsOverMax val="0"/>
  </c:chart>
  <c:spPr>
    <a:noFill/>
    <a:ln>
      <a:noFill/>
    </a:ln>
  </c:sp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9052EF-87E0-4E3C-BE69-D706CAF88D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4</Pages>
  <Words>30</Words>
  <Characters>1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ELL</cp:lastModifiedBy>
  <cp:revision>13</cp:revision>
  <cp:lastPrinted>2019-12-10T07:52:00Z</cp:lastPrinted>
  <dcterms:created xsi:type="dcterms:W3CDTF">2019-12-10T08:59:00Z</dcterms:created>
  <dcterms:modified xsi:type="dcterms:W3CDTF">2021-01-21T19:22:00Z</dcterms:modified>
</cp:coreProperties>
</file>